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42755" w14:textId="7829D2C6" w:rsidR="00582365" w:rsidRPr="00D7202C" w:rsidRDefault="00582365" w:rsidP="00582365">
      <w:pPr>
        <w:pStyle w:val="Title"/>
        <w:jc w:val="center"/>
        <w:rPr>
          <w:rFonts w:ascii="Arial" w:hAnsi="Arial" w:cs="Arial"/>
          <w:sz w:val="48"/>
        </w:rPr>
      </w:pPr>
      <w:r w:rsidRPr="00D7202C">
        <w:rPr>
          <w:rFonts w:ascii="Arial" w:hAnsi="Arial" w:cs="Arial"/>
          <w:sz w:val="48"/>
        </w:rPr>
        <w:t xml:space="preserve">RFA </w:t>
      </w:r>
      <w:r w:rsidR="004D6723" w:rsidRPr="00D7202C">
        <w:rPr>
          <w:rFonts w:ascii="Arial" w:hAnsi="Arial" w:cs="Arial"/>
          <w:sz w:val="48"/>
        </w:rPr>
        <w:t>202106080</w:t>
      </w:r>
    </w:p>
    <w:p w14:paraId="17B5CAB6" w14:textId="3527058A" w:rsidR="00582365" w:rsidRPr="00D7202C" w:rsidRDefault="00582365" w:rsidP="00582365">
      <w:pPr>
        <w:pStyle w:val="Title"/>
        <w:jc w:val="center"/>
        <w:rPr>
          <w:rFonts w:ascii="Arial" w:hAnsi="Arial" w:cs="Arial"/>
          <w:sz w:val="48"/>
        </w:rPr>
      </w:pPr>
      <w:r w:rsidRPr="00D7202C">
        <w:rPr>
          <w:rFonts w:ascii="Arial" w:hAnsi="Arial" w:cs="Arial"/>
          <w:sz w:val="48"/>
        </w:rPr>
        <w:t>MCKINNEY-VENTO GRANT</w:t>
      </w:r>
    </w:p>
    <w:p w14:paraId="74D82138" w14:textId="20EE52C7" w:rsidR="00582365" w:rsidRPr="000E02B6" w:rsidRDefault="005D2AB3" w:rsidP="00582365">
      <w:pPr>
        <w:pStyle w:val="Subtitle"/>
        <w:jc w:val="center"/>
        <w:rPr>
          <w:rStyle w:val="InitialStyle"/>
          <w:rFonts w:ascii="Arial" w:hAnsi="Arial" w:cs="Arial"/>
          <w:sz w:val="24"/>
          <w:szCs w:val="24"/>
        </w:rPr>
      </w:pPr>
      <w:r w:rsidRPr="000E02B6">
        <w:rPr>
          <w:rStyle w:val="InitialStyle"/>
          <w:rFonts w:ascii="Arial" w:hAnsi="Arial" w:cs="Arial"/>
          <w:sz w:val="24"/>
          <w:szCs w:val="24"/>
        </w:rPr>
        <w:t>FY 202</w:t>
      </w:r>
      <w:r w:rsidR="00983894">
        <w:rPr>
          <w:rStyle w:val="InitialStyle"/>
          <w:rFonts w:ascii="Arial" w:hAnsi="Arial" w:cs="Arial"/>
          <w:sz w:val="24"/>
          <w:szCs w:val="24"/>
        </w:rPr>
        <w:t>1</w:t>
      </w:r>
      <w:r w:rsidRPr="000E02B6">
        <w:rPr>
          <w:rStyle w:val="InitialStyle"/>
          <w:rFonts w:ascii="Arial" w:hAnsi="Arial" w:cs="Arial"/>
          <w:sz w:val="24"/>
          <w:szCs w:val="24"/>
        </w:rPr>
        <w:t xml:space="preserve"> </w:t>
      </w:r>
      <w:r w:rsidR="00582365" w:rsidRPr="000E02B6">
        <w:rPr>
          <w:rStyle w:val="InitialStyle"/>
          <w:rFonts w:ascii="Arial" w:hAnsi="Arial" w:cs="Arial"/>
          <w:sz w:val="24"/>
          <w:szCs w:val="24"/>
        </w:rPr>
        <w:t>Application</w:t>
      </w:r>
    </w:p>
    <w:p w14:paraId="227F5C87" w14:textId="7E2A3964" w:rsidR="00582365" w:rsidRPr="009F5437" w:rsidRDefault="00582365" w:rsidP="00582365">
      <w:pPr>
        <w:pStyle w:val="Heading1"/>
        <w:rPr>
          <w:rFonts w:ascii="Arial" w:hAnsi="Arial" w:cs="Arial"/>
        </w:rPr>
      </w:pPr>
      <w:r w:rsidRPr="009F5437">
        <w:rPr>
          <w:rFonts w:ascii="Arial" w:hAnsi="Arial" w:cs="Arial"/>
        </w:rPr>
        <w:t>Application Details and Instructions</w:t>
      </w:r>
    </w:p>
    <w:p w14:paraId="45E6334D" w14:textId="448C27F9" w:rsidR="00B471A6" w:rsidRPr="000E02B6" w:rsidRDefault="00B471A6" w:rsidP="00B471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0E02B6">
        <w:rPr>
          <w:rFonts w:ascii="Arial" w:hAnsi="Arial" w:cs="Arial"/>
          <w:bCs/>
          <w:sz w:val="24"/>
          <w:szCs w:val="24"/>
        </w:rPr>
        <w:t xml:space="preserve">Through this application, the Department intends to provide funding to SAUs </w:t>
      </w:r>
      <w:r w:rsidRPr="000E02B6">
        <w:rPr>
          <w:rFonts w:ascii="Arial" w:hAnsi="Arial" w:cs="Arial"/>
          <w:sz w:val="24"/>
          <w:szCs w:val="24"/>
        </w:rPr>
        <w:t>to develop, implement, continue, and/or expand programs that facilitate the school success of homeless children and youth. This funding is provided under the McKinney-Vento Education for Homeless Children and Youth (EHCY) program.</w:t>
      </w:r>
      <w:r w:rsidR="00B65756" w:rsidRPr="000E02B6">
        <w:rPr>
          <w:rFonts w:ascii="Arial" w:hAnsi="Arial" w:cs="Arial"/>
          <w:sz w:val="24"/>
          <w:szCs w:val="24"/>
        </w:rPr>
        <w:t xml:space="preserve"> </w:t>
      </w:r>
      <w:r w:rsidR="003D0EA0" w:rsidRPr="000E02B6">
        <w:rPr>
          <w:rFonts w:ascii="Arial" w:hAnsi="Arial" w:cs="Arial"/>
          <w:sz w:val="24"/>
          <w:szCs w:val="24"/>
        </w:rPr>
        <w:t xml:space="preserve">This program is authorized under </w:t>
      </w:r>
      <w:hyperlink r:id="rId10" w:history="1">
        <w:r w:rsidR="003D0EA0" w:rsidRPr="000E02B6">
          <w:rPr>
            <w:rStyle w:val="Hyperlink"/>
            <w:rFonts w:ascii="Arial" w:hAnsi="Arial" w:cs="Arial"/>
            <w:sz w:val="24"/>
            <w:szCs w:val="24"/>
          </w:rPr>
          <w:t>Title IX-A of the federal Every Student Succeeds Act (ESSA) of 2015, the McKinney-Vento Education for Homeless Children and Youths program</w:t>
        </w:r>
      </w:hyperlink>
      <w:r w:rsidR="003D0EA0" w:rsidRPr="000E02B6">
        <w:rPr>
          <w:rFonts w:ascii="Arial" w:hAnsi="Arial" w:cs="Arial"/>
          <w:sz w:val="24"/>
          <w:szCs w:val="24"/>
        </w:rPr>
        <w:t xml:space="preserve">, specifically Section 723, “Local Educational Agency Sub-grants”.  </w:t>
      </w:r>
    </w:p>
    <w:p w14:paraId="5C6BB8BE" w14:textId="4A502EA4" w:rsidR="00B65756" w:rsidRPr="000E02B6" w:rsidRDefault="00B65756" w:rsidP="00B471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0E02B6">
        <w:rPr>
          <w:rFonts w:ascii="Arial" w:hAnsi="Arial" w:cs="Arial"/>
          <w:sz w:val="24"/>
          <w:szCs w:val="24"/>
        </w:rPr>
        <w:t>All communication regarding this Request for Applications must be made via email to</w:t>
      </w:r>
      <w:r w:rsidR="009B63F1" w:rsidRPr="000E02B6">
        <w:rPr>
          <w:rFonts w:ascii="Arial" w:hAnsi="Arial" w:cs="Arial"/>
          <w:sz w:val="24"/>
          <w:szCs w:val="24"/>
        </w:rPr>
        <w:t xml:space="preserve"> the grant coordinator identified o</w:t>
      </w:r>
      <w:r w:rsidR="00280345" w:rsidRPr="000E02B6">
        <w:rPr>
          <w:rFonts w:ascii="Arial" w:hAnsi="Arial" w:cs="Arial"/>
          <w:sz w:val="24"/>
          <w:szCs w:val="24"/>
        </w:rPr>
        <w:t xml:space="preserve">n the </w:t>
      </w:r>
      <w:hyperlink r:id="rId11" w:history="1">
        <w:r w:rsidR="00280345" w:rsidRPr="000E02B6">
          <w:rPr>
            <w:rStyle w:val="Hyperlink"/>
            <w:rFonts w:ascii="Arial" w:hAnsi="Arial" w:cs="Arial"/>
            <w:sz w:val="24"/>
            <w:szCs w:val="24"/>
          </w:rPr>
          <w:t>Grant RFPs and RFAs webpage</w:t>
        </w:r>
      </w:hyperlink>
      <w:r w:rsidR="00280345" w:rsidRPr="000E02B6">
        <w:rPr>
          <w:rFonts w:ascii="Arial" w:hAnsi="Arial" w:cs="Arial"/>
          <w:sz w:val="24"/>
          <w:szCs w:val="24"/>
        </w:rPr>
        <w:t xml:space="preserve">. </w:t>
      </w:r>
    </w:p>
    <w:p w14:paraId="2B4AF90D" w14:textId="77777777" w:rsidR="00B471A6" w:rsidRPr="000E02B6" w:rsidRDefault="00B471A6" w:rsidP="00B471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Cs/>
          <w:sz w:val="24"/>
          <w:szCs w:val="24"/>
        </w:rPr>
      </w:pPr>
      <w:r w:rsidRPr="000E02B6">
        <w:rPr>
          <w:rFonts w:ascii="Arial" w:hAnsi="Arial" w:cs="Arial"/>
          <w:bCs/>
          <w:sz w:val="24"/>
          <w:szCs w:val="24"/>
        </w:rPr>
        <w:t xml:space="preserve">SAUs must use Maine McKinney-Vento sub-grant funds for the purpose of improving the school success of homeless children and youths. Programs may address the needs of homeless students across the SAU’s full grade span, pre-K through 12, or may focus resources on specific sub-populations (e.g., early childhood and literacy, students with disabilities, unaccompanied youth, high school graduation and post-secondary entry, New Mainers). Projects funded through this program must address demonstrated needs that the applicant documents through a data-based needs assessment process. </w:t>
      </w:r>
    </w:p>
    <w:p w14:paraId="764126A9" w14:textId="7660FF6C" w:rsidR="00B471A6" w:rsidRPr="000E02B6" w:rsidRDefault="00B471A6" w:rsidP="00B471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Cs/>
          <w:sz w:val="24"/>
          <w:szCs w:val="24"/>
        </w:rPr>
      </w:pPr>
      <w:r w:rsidRPr="000E02B6">
        <w:rPr>
          <w:rFonts w:ascii="Arial" w:hAnsi="Arial" w:cs="Arial"/>
          <w:bCs/>
          <w:sz w:val="24"/>
          <w:szCs w:val="24"/>
        </w:rPr>
        <w:t>Services under these sub-grants may be delivered through programs on school grounds or at other facilities</w:t>
      </w:r>
      <w:r w:rsidR="00AB325F" w:rsidRPr="000E02B6">
        <w:rPr>
          <w:rFonts w:ascii="Arial" w:hAnsi="Arial" w:cs="Arial"/>
          <w:bCs/>
          <w:sz w:val="24"/>
          <w:szCs w:val="24"/>
        </w:rPr>
        <w:t>.</w:t>
      </w:r>
      <w:r w:rsidRPr="000E02B6">
        <w:rPr>
          <w:rFonts w:ascii="Arial" w:hAnsi="Arial" w:cs="Arial"/>
          <w:bCs/>
          <w:sz w:val="24"/>
          <w:szCs w:val="24"/>
        </w:rPr>
        <w:t xml:space="preserve"> </w:t>
      </w:r>
      <w:r w:rsidR="00AB325F" w:rsidRPr="000E02B6">
        <w:rPr>
          <w:rFonts w:ascii="Arial" w:hAnsi="Arial" w:cs="Arial"/>
          <w:bCs/>
          <w:sz w:val="24"/>
          <w:szCs w:val="24"/>
        </w:rPr>
        <w:t xml:space="preserve">Services </w:t>
      </w:r>
      <w:r w:rsidRPr="000E02B6">
        <w:rPr>
          <w:rFonts w:ascii="Arial" w:hAnsi="Arial" w:cs="Arial"/>
          <w:bCs/>
          <w:sz w:val="24"/>
          <w:szCs w:val="24"/>
        </w:rPr>
        <w:t>should</w:t>
      </w:r>
      <w:r w:rsidR="00AB325F" w:rsidRPr="000E02B6">
        <w:rPr>
          <w:rFonts w:ascii="Arial" w:hAnsi="Arial" w:cs="Arial"/>
          <w:bCs/>
          <w:sz w:val="24"/>
          <w:szCs w:val="24"/>
        </w:rPr>
        <w:t>,</w:t>
      </w:r>
      <w:r w:rsidRPr="000E02B6">
        <w:rPr>
          <w:rFonts w:ascii="Arial" w:hAnsi="Arial" w:cs="Arial"/>
          <w:bCs/>
          <w:sz w:val="24"/>
          <w:szCs w:val="24"/>
        </w:rPr>
        <w:t xml:space="preserve"> to the greatest extent possible</w:t>
      </w:r>
      <w:r w:rsidR="00AB325F" w:rsidRPr="000E02B6">
        <w:rPr>
          <w:rFonts w:ascii="Arial" w:hAnsi="Arial" w:cs="Arial"/>
          <w:bCs/>
          <w:sz w:val="24"/>
          <w:szCs w:val="24"/>
        </w:rPr>
        <w:t>,</w:t>
      </w:r>
      <w:r w:rsidRPr="000E02B6">
        <w:rPr>
          <w:rFonts w:ascii="Arial" w:hAnsi="Arial" w:cs="Arial"/>
          <w:bCs/>
          <w:sz w:val="24"/>
          <w:szCs w:val="24"/>
        </w:rPr>
        <w:t xml:space="preserve"> be provided through programs and mechanisms that integrate homeless and non-homeless children and youth</w:t>
      </w:r>
      <w:r w:rsidR="00AB325F" w:rsidRPr="000E02B6">
        <w:rPr>
          <w:rFonts w:ascii="Arial" w:hAnsi="Arial" w:cs="Arial"/>
          <w:bCs/>
          <w:sz w:val="24"/>
          <w:szCs w:val="24"/>
        </w:rPr>
        <w:t>.</w:t>
      </w:r>
      <w:r w:rsidRPr="000E02B6">
        <w:rPr>
          <w:rFonts w:ascii="Arial" w:hAnsi="Arial" w:cs="Arial"/>
          <w:bCs/>
          <w:sz w:val="24"/>
          <w:szCs w:val="24"/>
        </w:rPr>
        <w:t xml:space="preserve"> </w:t>
      </w:r>
      <w:r w:rsidR="00AB325F" w:rsidRPr="000E02B6">
        <w:rPr>
          <w:rFonts w:ascii="Arial" w:hAnsi="Arial" w:cs="Arial"/>
          <w:bCs/>
          <w:sz w:val="24"/>
          <w:szCs w:val="24"/>
        </w:rPr>
        <w:t xml:space="preserve">They </w:t>
      </w:r>
      <w:r w:rsidRPr="000E02B6">
        <w:rPr>
          <w:rFonts w:ascii="Arial" w:hAnsi="Arial" w:cs="Arial"/>
          <w:bCs/>
          <w:sz w:val="24"/>
          <w:szCs w:val="24"/>
        </w:rPr>
        <w:t>should expand upon or improve</w:t>
      </w:r>
      <w:r w:rsidR="00AB325F" w:rsidRPr="000E02B6">
        <w:rPr>
          <w:rFonts w:ascii="Arial" w:hAnsi="Arial" w:cs="Arial"/>
          <w:bCs/>
          <w:sz w:val="24"/>
          <w:szCs w:val="24"/>
        </w:rPr>
        <w:t>,</w:t>
      </w:r>
      <w:r w:rsidRPr="000E02B6">
        <w:rPr>
          <w:rFonts w:ascii="Arial" w:hAnsi="Arial" w:cs="Arial"/>
          <w:bCs/>
          <w:sz w:val="24"/>
          <w:szCs w:val="24"/>
        </w:rPr>
        <w:t xml:space="preserve"> but not replace</w:t>
      </w:r>
      <w:r w:rsidR="00AB325F" w:rsidRPr="000E02B6">
        <w:rPr>
          <w:rFonts w:ascii="Arial" w:hAnsi="Arial" w:cs="Arial"/>
          <w:bCs/>
          <w:sz w:val="24"/>
          <w:szCs w:val="24"/>
        </w:rPr>
        <w:t>,</w:t>
      </w:r>
      <w:r w:rsidRPr="000E02B6">
        <w:rPr>
          <w:rFonts w:ascii="Arial" w:hAnsi="Arial" w:cs="Arial"/>
          <w:bCs/>
          <w:sz w:val="24"/>
          <w:szCs w:val="24"/>
        </w:rPr>
        <w:t xml:space="preserve"> services that are provided as part of a school’s regular academic program and </w:t>
      </w:r>
      <w:r w:rsidR="00AB325F" w:rsidRPr="000E02B6">
        <w:rPr>
          <w:rFonts w:ascii="Arial" w:hAnsi="Arial" w:cs="Arial"/>
          <w:bCs/>
          <w:sz w:val="24"/>
          <w:szCs w:val="24"/>
        </w:rPr>
        <w:t xml:space="preserve">they </w:t>
      </w:r>
      <w:r w:rsidRPr="000E02B6">
        <w:rPr>
          <w:rFonts w:ascii="Arial" w:hAnsi="Arial" w:cs="Arial"/>
          <w:bCs/>
          <w:sz w:val="24"/>
          <w:szCs w:val="24"/>
        </w:rPr>
        <w:t xml:space="preserve">should leverage resources available through other sources. </w:t>
      </w:r>
    </w:p>
    <w:p w14:paraId="3C75116A" w14:textId="7147A872" w:rsidR="00B471A6" w:rsidRPr="000E02B6" w:rsidRDefault="00B471A6" w:rsidP="00B471A6">
      <w:pPr>
        <w:rPr>
          <w:rFonts w:ascii="Arial" w:hAnsi="Arial" w:cs="Arial"/>
          <w:bCs/>
          <w:sz w:val="24"/>
          <w:szCs w:val="24"/>
        </w:rPr>
      </w:pPr>
      <w:r w:rsidRPr="000E02B6">
        <w:rPr>
          <w:rFonts w:ascii="Arial" w:hAnsi="Arial" w:cs="Arial"/>
          <w:bCs/>
          <w:sz w:val="24"/>
          <w:szCs w:val="24"/>
        </w:rPr>
        <w:t xml:space="preserve">Applicant SAUs are encouraged to collaborate with other agencies and school systems and may subcontract with other agencies; however, the applying SAU retains ultimate responsibility for setting program goals, ensuring compliance with state and federal law, meeting stated program goals as evidenced through monitoring and reporting, and maintaining fiscal controls and records. The lead SAU will serve in the capacity of the fiscal agent.  </w:t>
      </w:r>
    </w:p>
    <w:p w14:paraId="1DB857A0" w14:textId="77777777" w:rsidR="00C12435" w:rsidRPr="000E02B6" w:rsidRDefault="00C12435" w:rsidP="00C12435">
      <w:pPr>
        <w:rPr>
          <w:rFonts w:ascii="Arial" w:hAnsi="Arial" w:cs="Arial"/>
          <w:bCs/>
          <w:sz w:val="24"/>
          <w:szCs w:val="24"/>
        </w:rPr>
      </w:pPr>
      <w:r w:rsidRPr="000E02B6">
        <w:rPr>
          <w:rFonts w:ascii="Arial" w:hAnsi="Arial" w:cs="Arial"/>
          <w:bCs/>
          <w:sz w:val="24"/>
          <w:szCs w:val="24"/>
        </w:rPr>
        <w:t>Projects should be designed to:</w:t>
      </w:r>
    </w:p>
    <w:p w14:paraId="63453B60" w14:textId="774996CA" w:rsidR="00C12435" w:rsidRPr="000E02B6" w:rsidRDefault="00DF6396" w:rsidP="00C12435">
      <w:pPr>
        <w:pStyle w:val="ListParagraph"/>
        <w:numPr>
          <w:ilvl w:val="0"/>
          <w:numId w:val="23"/>
        </w:numPr>
        <w:rPr>
          <w:rFonts w:ascii="Arial" w:hAnsi="Arial" w:cs="Arial"/>
          <w:bCs/>
          <w:sz w:val="24"/>
          <w:szCs w:val="24"/>
        </w:rPr>
      </w:pPr>
      <w:r w:rsidRPr="000E02B6">
        <w:rPr>
          <w:rFonts w:ascii="Arial" w:hAnsi="Arial" w:cs="Arial"/>
          <w:bCs/>
          <w:sz w:val="24"/>
          <w:szCs w:val="24"/>
        </w:rPr>
        <w:t>I</w:t>
      </w:r>
      <w:r w:rsidR="00C12435" w:rsidRPr="000E02B6">
        <w:rPr>
          <w:rFonts w:ascii="Arial" w:hAnsi="Arial" w:cs="Arial"/>
          <w:bCs/>
          <w:sz w:val="24"/>
          <w:szCs w:val="24"/>
        </w:rPr>
        <w:t>mprove access to and/or ensure full, successful participation in programs available to all SAU students;</w:t>
      </w:r>
    </w:p>
    <w:p w14:paraId="14908962" w14:textId="4BEBEB42" w:rsidR="00C12435" w:rsidRPr="000E02B6" w:rsidRDefault="00DF6396" w:rsidP="00C12435">
      <w:pPr>
        <w:pStyle w:val="ListParagraph"/>
        <w:numPr>
          <w:ilvl w:val="0"/>
          <w:numId w:val="23"/>
        </w:numPr>
        <w:rPr>
          <w:rFonts w:ascii="Arial" w:hAnsi="Arial" w:cs="Arial"/>
          <w:bCs/>
          <w:sz w:val="24"/>
          <w:szCs w:val="24"/>
        </w:rPr>
      </w:pPr>
      <w:r w:rsidRPr="000E02B6">
        <w:rPr>
          <w:rFonts w:ascii="Arial" w:hAnsi="Arial" w:cs="Arial"/>
          <w:bCs/>
          <w:sz w:val="24"/>
          <w:szCs w:val="24"/>
        </w:rPr>
        <w:t>S</w:t>
      </w:r>
      <w:r w:rsidR="00C12435" w:rsidRPr="000E02B6">
        <w:rPr>
          <w:rFonts w:ascii="Arial" w:hAnsi="Arial" w:cs="Arial"/>
          <w:bCs/>
          <w:sz w:val="24"/>
          <w:szCs w:val="24"/>
        </w:rPr>
        <w:t>upplement, enhance, modify, or improve access to SAU programs and resources for homeless students and their families; and/or</w:t>
      </w:r>
    </w:p>
    <w:p w14:paraId="651618BF" w14:textId="607BEA33" w:rsidR="00C12435" w:rsidRPr="000E02B6" w:rsidRDefault="00DF6396" w:rsidP="00C12435">
      <w:pPr>
        <w:pStyle w:val="ListParagraph"/>
        <w:numPr>
          <w:ilvl w:val="0"/>
          <w:numId w:val="23"/>
        </w:numPr>
        <w:rPr>
          <w:rFonts w:ascii="Arial" w:hAnsi="Arial" w:cs="Arial"/>
          <w:bCs/>
          <w:sz w:val="24"/>
          <w:szCs w:val="24"/>
        </w:rPr>
      </w:pPr>
      <w:r w:rsidRPr="000E02B6">
        <w:rPr>
          <w:rFonts w:ascii="Arial" w:hAnsi="Arial" w:cs="Arial"/>
          <w:bCs/>
          <w:sz w:val="24"/>
          <w:szCs w:val="24"/>
        </w:rPr>
        <w:lastRenderedPageBreak/>
        <w:t>A</w:t>
      </w:r>
      <w:r w:rsidR="00C12435" w:rsidRPr="000E02B6">
        <w:rPr>
          <w:rFonts w:ascii="Arial" w:hAnsi="Arial" w:cs="Arial"/>
          <w:bCs/>
          <w:sz w:val="24"/>
          <w:szCs w:val="24"/>
        </w:rPr>
        <w:t>ddress identified disparities that likely result from housing instability or related challenges.</w:t>
      </w:r>
    </w:p>
    <w:p w14:paraId="1C08E27E" w14:textId="77777777" w:rsidR="00D4395F" w:rsidRPr="000E02B6" w:rsidRDefault="00D4395F" w:rsidP="00803F57">
      <w:pPr>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bCs/>
          <w:sz w:val="24"/>
          <w:szCs w:val="24"/>
        </w:rPr>
      </w:pPr>
      <w:r w:rsidRPr="000E02B6">
        <w:rPr>
          <w:rFonts w:ascii="Arial" w:hAnsi="Arial" w:cs="Arial"/>
          <w:b/>
          <w:bCs/>
          <w:sz w:val="24"/>
          <w:szCs w:val="24"/>
        </w:rPr>
        <w:t>Commissioner’s Priority</w:t>
      </w:r>
    </w:p>
    <w:p w14:paraId="0CD4907B" w14:textId="1BE5C415" w:rsidR="00D4395F" w:rsidRPr="000E02B6" w:rsidRDefault="00D4395F" w:rsidP="00803F57">
      <w:pPr>
        <w:rPr>
          <w:rFonts w:ascii="Arial" w:hAnsi="Arial" w:cs="Arial"/>
          <w:bCs/>
          <w:sz w:val="24"/>
          <w:szCs w:val="24"/>
        </w:rPr>
      </w:pPr>
      <w:r w:rsidRPr="000E02B6">
        <w:rPr>
          <w:rFonts w:ascii="Arial" w:hAnsi="Arial" w:cs="Arial"/>
          <w:bCs/>
          <w:sz w:val="24"/>
          <w:szCs w:val="24"/>
        </w:rPr>
        <w:t>The Department of Education Commissioner would like to name a priority for applications focusing first on addressing students’ social and emotional needs, basic safety and wellbeing, and mental health. Academic support will be secondary after these pieces are prioritized.</w:t>
      </w:r>
    </w:p>
    <w:p w14:paraId="7229D843" w14:textId="77777777" w:rsidR="00B471A6" w:rsidRPr="000E02B6" w:rsidRDefault="00B471A6" w:rsidP="00B471A6">
      <w:pPr>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0E02B6">
        <w:rPr>
          <w:rFonts w:ascii="Arial" w:hAnsi="Arial" w:cs="Arial"/>
          <w:b/>
          <w:bCs/>
          <w:sz w:val="24"/>
          <w:szCs w:val="24"/>
        </w:rPr>
        <w:t xml:space="preserve"> Allowed Activities</w:t>
      </w:r>
      <w:r w:rsidRPr="000E02B6">
        <w:rPr>
          <w:rFonts w:ascii="Arial" w:hAnsi="Arial" w:cs="Arial"/>
          <w:b/>
          <w:bCs/>
          <w:i/>
          <w:sz w:val="24"/>
          <w:szCs w:val="24"/>
        </w:rPr>
        <w:t xml:space="preserve">   </w:t>
      </w:r>
    </w:p>
    <w:p w14:paraId="4A5A6A7D" w14:textId="77777777" w:rsidR="00B471A6" w:rsidRPr="000E02B6" w:rsidRDefault="00B471A6" w:rsidP="007672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rPr>
          <w:rFonts w:ascii="Arial" w:hAnsi="Arial" w:cs="Arial"/>
          <w:sz w:val="24"/>
          <w:szCs w:val="24"/>
        </w:rPr>
      </w:pPr>
      <w:r w:rsidRPr="000E02B6">
        <w:rPr>
          <w:rFonts w:ascii="Arial" w:hAnsi="Arial" w:cs="Arial"/>
          <w:bCs/>
          <w:sz w:val="24"/>
          <w:szCs w:val="24"/>
        </w:rPr>
        <w:t>The following list of allowed activities may be supported with sub-grant funds:</w:t>
      </w:r>
      <w:r w:rsidRPr="000E02B6">
        <w:rPr>
          <w:rFonts w:ascii="Arial" w:hAnsi="Arial" w:cs="Arial"/>
          <w:sz w:val="24"/>
          <w:szCs w:val="24"/>
        </w:rPr>
        <w:t xml:space="preserve"> </w:t>
      </w:r>
    </w:p>
    <w:p w14:paraId="09B429D6"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supplemental instruction and educational enrichment services that help homeless students achieve challenging State academic standards.</w:t>
      </w:r>
    </w:p>
    <w:p w14:paraId="5FB5A3D9" w14:textId="77777777" w:rsidR="00B471A6" w:rsidRPr="000E02B6" w:rsidRDefault="00B471A6" w:rsidP="00767290">
      <w:pPr>
        <w:numPr>
          <w:ilvl w:val="1"/>
          <w:numId w:val="1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specialized instructional support services (including violence prevention and counseling), referrals for such services, and activities to address the particular needs of homeless children and youths that may arise from domestic violence and parental mental health or substance abuse.</w:t>
      </w:r>
    </w:p>
    <w:p w14:paraId="565BA302" w14:textId="77777777" w:rsidR="00B471A6" w:rsidRPr="000E02B6" w:rsidRDefault="00B471A6" w:rsidP="00767290">
      <w:pPr>
        <w:numPr>
          <w:ilvl w:val="1"/>
          <w:numId w:val="1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specialized guidance services to prepare homeless children and youth for post-secondary education.</w:t>
      </w:r>
    </w:p>
    <w:p w14:paraId="14896224" w14:textId="3A4F443B" w:rsidR="00B471A6" w:rsidRPr="000E02B6" w:rsidRDefault="00B471A6" w:rsidP="00767290">
      <w:pPr>
        <w:widowControl w:val="0"/>
        <w:numPr>
          <w:ilvl w:val="1"/>
          <w:numId w:val="1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after="0"/>
        <w:ind w:left="720"/>
        <w:rPr>
          <w:rFonts w:ascii="Arial" w:hAnsi="Arial" w:cs="Arial"/>
          <w:sz w:val="24"/>
          <w:szCs w:val="24"/>
        </w:rPr>
      </w:pPr>
      <w:r w:rsidRPr="000E02B6">
        <w:rPr>
          <w:rFonts w:ascii="Arial" w:hAnsi="Arial" w:cs="Arial"/>
          <w:sz w:val="24"/>
          <w:szCs w:val="24"/>
        </w:rPr>
        <w:t>Providing developmentally appropriate early childhood education programs for</w:t>
      </w:r>
      <w:r w:rsidR="00981E9D" w:rsidRPr="000E02B6">
        <w:rPr>
          <w:rFonts w:ascii="Arial" w:hAnsi="Arial" w:cs="Arial"/>
          <w:sz w:val="24"/>
          <w:szCs w:val="24"/>
        </w:rPr>
        <w:t xml:space="preserve"> </w:t>
      </w:r>
      <w:r w:rsidRPr="000E02B6">
        <w:rPr>
          <w:rFonts w:ascii="Arial" w:hAnsi="Arial" w:cs="Arial"/>
          <w:sz w:val="24"/>
          <w:szCs w:val="24"/>
        </w:rPr>
        <w:t>preschool-aged homeless children.</w:t>
      </w:r>
    </w:p>
    <w:p w14:paraId="4AB94C0D" w14:textId="77777777" w:rsidR="00B471A6" w:rsidRPr="000E02B6" w:rsidRDefault="00B471A6" w:rsidP="00767290">
      <w:pPr>
        <w:numPr>
          <w:ilvl w:val="1"/>
          <w:numId w:val="1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Attracting, engaging, and retaining homeless children and youths who are not enrolled in schools and programs provided to non-homeless youth.</w:t>
      </w:r>
    </w:p>
    <w:p w14:paraId="41A773F3" w14:textId="77777777" w:rsidR="00B471A6" w:rsidRPr="000E02B6" w:rsidRDefault="00B471A6" w:rsidP="00981E9D">
      <w:pPr>
        <w:numPr>
          <w:ilvl w:val="1"/>
          <w:numId w:val="1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Coordinating school services for homeless youth with those of other agencies.</w:t>
      </w:r>
    </w:p>
    <w:p w14:paraId="50181A53" w14:textId="77777777" w:rsidR="00B471A6" w:rsidRPr="000E02B6" w:rsidRDefault="00B471A6" w:rsidP="00767290">
      <w:pPr>
        <w:numPr>
          <w:ilvl w:val="1"/>
          <w:numId w:val="1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Expediting the evaluation of the strengths and needs of homeless children and youth and their eligibility for specific programs and services.</w:t>
      </w:r>
    </w:p>
    <w:p w14:paraId="47B6D551"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fessional development for school personnel to heighten their understanding of the needs and rights of homeless and runaway youth.</w:t>
      </w:r>
    </w:p>
    <w:p w14:paraId="4C22653C"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Referral services to homeless children and youths for medical, dental, mental, and other health resources.</w:t>
      </w:r>
    </w:p>
    <w:p w14:paraId="5E927C59"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aying fees and other costs associated with obtaining essential school records for homeless youth and children.</w:t>
      </w:r>
    </w:p>
    <w:p w14:paraId="34B93C19"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sz w:val="24"/>
          <w:szCs w:val="24"/>
        </w:rPr>
        <w:t>Educating parents and guardians of homeless children about their rights and available resources, and other activities designed to meaningfully increase parent and guardian involvement in the education of homeless youth and children</w:t>
      </w:r>
    </w:p>
    <w:p w14:paraId="63422628"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Adapting space and purchasing supplies for any non-school facilities made available for the provision of services under the sub-grant.</w:t>
      </w:r>
    </w:p>
    <w:p w14:paraId="3581A682"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Defraying the excess cost of transportation for students under McKinney-Vento, beyond the costs otherwise covered through Federal, State, or local funding.</w:t>
      </w:r>
    </w:p>
    <w:p w14:paraId="240D504B" w14:textId="77777777"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school supplies, including those to be distributed at shelters or temporary housing facilities, or other appropriate locations.</w:t>
      </w:r>
    </w:p>
    <w:p w14:paraId="67A34B40" w14:textId="61C7D168" w:rsidR="00B471A6" w:rsidRPr="000E02B6" w:rsidRDefault="00B471A6" w:rsidP="00767290">
      <w:pPr>
        <w:numPr>
          <w:ilvl w:val="1"/>
          <w:numId w:val="1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lastRenderedPageBreak/>
        <w:t>Providing other extraordinary or emergency assistance needed to enable homeless children and youths to attend school and participate fully in school activities.</w:t>
      </w:r>
    </w:p>
    <w:p w14:paraId="7E8AB6D4" w14:textId="407EB807" w:rsidR="00B471A6" w:rsidRPr="000E02B6" w:rsidRDefault="00B471A6" w:rsidP="00F36B3A">
      <w:pPr>
        <w:jc w:val="center"/>
        <w:rPr>
          <w:rFonts w:ascii="Arial" w:hAnsi="Arial" w:cs="Arial"/>
          <w:b/>
          <w:bCs/>
          <w:i/>
          <w:sz w:val="24"/>
          <w:szCs w:val="24"/>
        </w:rPr>
      </w:pPr>
      <w:r w:rsidRPr="000E02B6">
        <w:rPr>
          <w:rFonts w:ascii="Arial" w:hAnsi="Arial" w:cs="Arial"/>
          <w:b/>
          <w:bCs/>
          <w:i/>
          <w:sz w:val="24"/>
          <w:szCs w:val="24"/>
        </w:rPr>
        <w:t xml:space="preserve">Applicants should review the </w:t>
      </w:r>
      <w:hyperlink r:id="rId12" w:history="1">
        <w:r w:rsidRPr="000E02B6">
          <w:rPr>
            <w:rFonts w:ascii="Arial" w:hAnsi="Arial" w:cs="Arial"/>
            <w:b/>
            <w:i/>
            <w:color w:val="0000FF"/>
            <w:sz w:val="24"/>
            <w:szCs w:val="24"/>
            <w:u w:val="single"/>
          </w:rPr>
          <w:t>2015 reauthorization of the McKinney-Vento Act</w:t>
        </w:r>
      </w:hyperlink>
      <w:r w:rsidRPr="000E02B6">
        <w:rPr>
          <w:rFonts w:ascii="Arial" w:hAnsi="Arial" w:cs="Arial"/>
          <w:b/>
          <w:bCs/>
          <w:i/>
          <w:sz w:val="24"/>
          <w:szCs w:val="24"/>
        </w:rPr>
        <w:t xml:space="preserve"> when completing their response to this RF</w:t>
      </w:r>
      <w:r w:rsidR="00DF6396" w:rsidRPr="000E02B6">
        <w:rPr>
          <w:rFonts w:ascii="Arial" w:hAnsi="Arial" w:cs="Arial"/>
          <w:b/>
          <w:bCs/>
          <w:i/>
          <w:sz w:val="24"/>
          <w:szCs w:val="24"/>
        </w:rPr>
        <w:t>A.</w:t>
      </w:r>
    </w:p>
    <w:p w14:paraId="3512E89F" w14:textId="274CD6E8" w:rsidR="007E52B4" w:rsidRPr="000E02B6" w:rsidRDefault="007E52B4" w:rsidP="004D4C6D">
      <w:pPr>
        <w:pStyle w:val="Heading2"/>
        <w:numPr>
          <w:ilvl w:val="0"/>
          <w:numId w:val="16"/>
        </w:numPr>
        <w:spacing w:before="0" w:after="240"/>
        <w:rPr>
          <w:rStyle w:val="InitialStyle"/>
          <w:rFonts w:ascii="Arial" w:hAnsi="Arial" w:cs="Arial"/>
          <w:b/>
          <w:color w:val="auto"/>
          <w:sz w:val="24"/>
          <w:szCs w:val="24"/>
        </w:rPr>
      </w:pPr>
      <w:bookmarkStart w:id="0" w:name="_Toc367174725"/>
      <w:bookmarkStart w:id="1" w:name="_Toc397069193"/>
      <w:r w:rsidRPr="000E02B6">
        <w:rPr>
          <w:rStyle w:val="InitialStyle"/>
          <w:rFonts w:ascii="Arial" w:hAnsi="Arial" w:cs="Arial"/>
          <w:b/>
          <w:color w:val="auto"/>
          <w:sz w:val="24"/>
          <w:szCs w:val="24"/>
        </w:rPr>
        <w:t>Eligibility to Submit Bids</w:t>
      </w:r>
      <w:bookmarkEnd w:id="0"/>
      <w:bookmarkEnd w:id="1"/>
    </w:p>
    <w:p w14:paraId="1F56A860" w14:textId="4B0E0F9A" w:rsidR="007E52B4" w:rsidRPr="000E02B6" w:rsidRDefault="007E52B4" w:rsidP="007E52B4">
      <w:pPr>
        <w:rPr>
          <w:rFonts w:ascii="Arial" w:hAnsi="Arial" w:cs="Arial"/>
          <w:sz w:val="24"/>
          <w:szCs w:val="24"/>
        </w:rPr>
      </w:pPr>
      <w:r w:rsidRPr="000E02B6">
        <w:rPr>
          <w:rFonts w:ascii="Arial" w:hAnsi="Arial" w:cs="Arial"/>
          <w:sz w:val="24"/>
          <w:szCs w:val="24"/>
        </w:rPr>
        <w:t xml:space="preserve">All </w:t>
      </w:r>
      <w:r w:rsidR="005F50B8" w:rsidRPr="000E02B6">
        <w:rPr>
          <w:rFonts w:ascii="Arial" w:hAnsi="Arial" w:cs="Arial"/>
          <w:sz w:val="24"/>
          <w:szCs w:val="24"/>
        </w:rPr>
        <w:t>M</w:t>
      </w:r>
      <w:r w:rsidRPr="000E02B6">
        <w:rPr>
          <w:rFonts w:ascii="Arial" w:hAnsi="Arial" w:cs="Arial"/>
          <w:sz w:val="24"/>
          <w:szCs w:val="24"/>
        </w:rPr>
        <w:t xml:space="preserve">aine </w:t>
      </w:r>
      <w:r w:rsidR="00CA0C01" w:rsidRPr="000E02B6">
        <w:rPr>
          <w:rFonts w:ascii="Arial" w:hAnsi="Arial" w:cs="Arial"/>
          <w:sz w:val="24"/>
          <w:szCs w:val="24"/>
        </w:rPr>
        <w:t>S</w:t>
      </w:r>
      <w:r w:rsidRPr="000E02B6">
        <w:rPr>
          <w:rFonts w:ascii="Arial" w:hAnsi="Arial" w:cs="Arial"/>
          <w:sz w:val="24"/>
          <w:szCs w:val="24"/>
        </w:rPr>
        <w:t xml:space="preserve">chool </w:t>
      </w:r>
      <w:r w:rsidR="00CA0C01" w:rsidRPr="000E02B6">
        <w:rPr>
          <w:rFonts w:ascii="Arial" w:hAnsi="Arial" w:cs="Arial"/>
          <w:sz w:val="24"/>
          <w:szCs w:val="24"/>
        </w:rPr>
        <w:t>A</w:t>
      </w:r>
      <w:r w:rsidRPr="000E02B6">
        <w:rPr>
          <w:rFonts w:ascii="Arial" w:hAnsi="Arial" w:cs="Arial"/>
          <w:sz w:val="24"/>
          <w:szCs w:val="24"/>
        </w:rPr>
        <w:t xml:space="preserve">dministrative </w:t>
      </w:r>
      <w:r w:rsidR="00CA0C01" w:rsidRPr="000E02B6">
        <w:rPr>
          <w:rFonts w:ascii="Arial" w:hAnsi="Arial" w:cs="Arial"/>
          <w:sz w:val="24"/>
          <w:szCs w:val="24"/>
        </w:rPr>
        <w:t>U</w:t>
      </w:r>
      <w:r w:rsidRPr="000E02B6">
        <w:rPr>
          <w:rFonts w:ascii="Arial" w:hAnsi="Arial" w:cs="Arial"/>
          <w:sz w:val="24"/>
          <w:szCs w:val="24"/>
        </w:rPr>
        <w:t xml:space="preserve">nits (SAUs) as defined by </w:t>
      </w:r>
      <w:hyperlink r:id="rId13" w:history="1">
        <w:r w:rsidRPr="000E02B6">
          <w:rPr>
            <w:rStyle w:val="Hyperlink"/>
            <w:rFonts w:ascii="Arial" w:hAnsi="Arial" w:cs="Arial"/>
            <w:sz w:val="24"/>
            <w:szCs w:val="24"/>
          </w:rPr>
          <w:t>20-A M.R.S. §1(26)</w:t>
        </w:r>
      </w:hyperlink>
      <w:r w:rsidRPr="000E02B6">
        <w:rPr>
          <w:rFonts w:ascii="Arial" w:hAnsi="Arial" w:cs="Arial"/>
          <w:sz w:val="24"/>
          <w:szCs w:val="24"/>
        </w:rPr>
        <w:t xml:space="preserve"> are eligible to submit bids in response to this Request for Proposals. Multiple SAUs may join together to submit a collaborative proposal, but such proposals must be submitted by a lead SAU that agrees to act as the fiscal agent for the project.  </w:t>
      </w:r>
    </w:p>
    <w:p w14:paraId="666C92AF" w14:textId="6F29387D" w:rsidR="007E52B4" w:rsidRPr="000E02B6" w:rsidRDefault="007E52B4" w:rsidP="007E52B4">
      <w:pPr>
        <w:rPr>
          <w:rFonts w:ascii="Arial" w:hAnsi="Arial" w:cs="Arial"/>
          <w:sz w:val="24"/>
          <w:szCs w:val="24"/>
        </w:rPr>
      </w:pPr>
      <w:r w:rsidRPr="000E02B6">
        <w:rPr>
          <w:rFonts w:ascii="Arial" w:hAnsi="Arial" w:cs="Arial"/>
          <w:sz w:val="24"/>
          <w:szCs w:val="24"/>
        </w:rPr>
        <w:t>In the interest of assuring that these funds reach as many of Maine’s homeless students as possible, the Department will give priority consideration to applicants (single SAUs or collaboratives) that have identified an average of 50 or more homeless students in the past two school years (201</w:t>
      </w:r>
      <w:r w:rsidR="00C951FC" w:rsidRPr="000E02B6">
        <w:rPr>
          <w:rFonts w:ascii="Arial" w:hAnsi="Arial" w:cs="Arial"/>
          <w:sz w:val="24"/>
          <w:szCs w:val="24"/>
        </w:rPr>
        <w:t>9-2020, 2020-2021</w:t>
      </w:r>
      <w:r w:rsidRPr="000E02B6">
        <w:rPr>
          <w:rFonts w:ascii="Arial" w:hAnsi="Arial" w:cs="Arial"/>
          <w:sz w:val="24"/>
          <w:szCs w:val="24"/>
        </w:rPr>
        <w:t>).</w:t>
      </w:r>
    </w:p>
    <w:p w14:paraId="1B691869" w14:textId="33EE6D86" w:rsidR="007015FB" w:rsidRPr="000E02B6" w:rsidRDefault="007015FB" w:rsidP="007E52B4">
      <w:pPr>
        <w:rPr>
          <w:rFonts w:ascii="Arial" w:hAnsi="Arial" w:cs="Arial"/>
          <w:sz w:val="24"/>
          <w:szCs w:val="24"/>
        </w:rPr>
      </w:pPr>
      <w:r w:rsidRPr="000E02B6">
        <w:rPr>
          <w:rFonts w:ascii="Arial" w:hAnsi="Arial" w:cs="Arial"/>
          <w:sz w:val="24"/>
          <w:szCs w:val="24"/>
        </w:rPr>
        <w:t xml:space="preserve">SAUs that currently have a McKinney-Vento subgrant </w:t>
      </w:r>
      <w:r w:rsidR="00EF5052">
        <w:rPr>
          <w:rFonts w:ascii="Arial" w:hAnsi="Arial" w:cs="Arial"/>
          <w:sz w:val="24"/>
          <w:szCs w:val="24"/>
        </w:rPr>
        <w:t>(</w:t>
      </w:r>
      <w:r w:rsidR="00942EE0">
        <w:rPr>
          <w:rFonts w:ascii="Arial" w:hAnsi="Arial" w:cs="Arial"/>
          <w:sz w:val="24"/>
          <w:szCs w:val="24"/>
        </w:rPr>
        <w:t xml:space="preserve">with an active date beyond September 1, 2021) </w:t>
      </w:r>
      <w:r w:rsidRPr="000E02B6">
        <w:rPr>
          <w:rFonts w:ascii="Arial" w:hAnsi="Arial" w:cs="Arial"/>
          <w:sz w:val="24"/>
          <w:szCs w:val="24"/>
        </w:rPr>
        <w:t>cannot apply for additional subgrant funds.</w:t>
      </w:r>
    </w:p>
    <w:p w14:paraId="7AC3C426" w14:textId="37B0947F" w:rsidR="005820D8" w:rsidRPr="000E02B6" w:rsidRDefault="00866FCA" w:rsidP="005820D8">
      <w:pPr>
        <w:pStyle w:val="Heading2"/>
        <w:numPr>
          <w:ilvl w:val="0"/>
          <w:numId w:val="16"/>
        </w:numPr>
        <w:spacing w:before="0"/>
        <w:rPr>
          <w:rFonts w:ascii="Arial" w:hAnsi="Arial" w:cs="Arial"/>
          <w:b/>
          <w:color w:val="auto"/>
          <w:sz w:val="24"/>
          <w:szCs w:val="24"/>
        </w:rPr>
      </w:pPr>
      <w:r w:rsidRPr="000E02B6">
        <w:rPr>
          <w:rStyle w:val="InitialStyle"/>
          <w:rFonts w:ascii="Arial" w:hAnsi="Arial" w:cs="Arial"/>
          <w:b/>
          <w:color w:val="auto"/>
          <w:sz w:val="24"/>
          <w:szCs w:val="24"/>
        </w:rPr>
        <w:t>Awards</w:t>
      </w:r>
    </w:p>
    <w:p w14:paraId="53436E82" w14:textId="77777777" w:rsidR="005F50B8" w:rsidRPr="000E02B6" w:rsidRDefault="005F50B8" w:rsidP="005F50B8">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14:paraId="19ADD495" w14:textId="2AC54F05" w:rsidR="005820D8" w:rsidRPr="000E02B6" w:rsidRDefault="00264955" w:rsidP="005F50B8">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0E02B6">
        <w:rPr>
          <w:rFonts w:ascii="Arial" w:hAnsi="Arial" w:cs="Arial"/>
        </w:rPr>
        <w:t>The Department anticipates making multiple awards as a result of this Request for Applications process, including partial awards.</w:t>
      </w:r>
      <w:r w:rsidR="005F50B8" w:rsidRPr="000E02B6">
        <w:rPr>
          <w:rFonts w:ascii="Arial" w:hAnsi="Arial" w:cs="Arial"/>
        </w:rPr>
        <w:t xml:space="preserve"> An entity may submit applications for more than one project, provided the projects are clearly distinct. </w:t>
      </w:r>
      <w:r w:rsidR="004D6723">
        <w:rPr>
          <w:rFonts w:ascii="Arial" w:hAnsi="Arial" w:cs="Arial"/>
        </w:rPr>
        <w:t xml:space="preserve">The </w:t>
      </w:r>
      <w:r w:rsidR="005F50B8" w:rsidRPr="000E02B6">
        <w:rPr>
          <w:rFonts w:ascii="Arial" w:hAnsi="Arial" w:cs="Arial"/>
        </w:rPr>
        <w:t>Department reserves the right to eliminate the lowest scoring proposal (s) and/or make awards at amounts less than that requested, whichever is in the best interest of the State.</w:t>
      </w:r>
    </w:p>
    <w:p w14:paraId="439908AF" w14:textId="60EF000F" w:rsidR="00E32C69" w:rsidRPr="000E02B6" w:rsidRDefault="00E32C69" w:rsidP="005F50B8">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14:paraId="4BE21B29" w14:textId="56ABFACC" w:rsidR="00E32C69" w:rsidRPr="000E02B6" w:rsidRDefault="00B35395" w:rsidP="00B35395">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35395">
        <w:rPr>
          <w:rFonts w:ascii="Arial" w:hAnsi="Arial" w:cs="Arial"/>
        </w:rPr>
        <w:t>Funding is based on a per pupil amount determined by dividing the total number of identified homeless students enrolled in the districts that will be awarded grant funds into the total amount of funding available for subgrantee awards.</w:t>
      </w:r>
    </w:p>
    <w:p w14:paraId="582B8558" w14:textId="77777777" w:rsidR="005820D8" w:rsidRPr="000E02B6" w:rsidRDefault="005820D8" w:rsidP="005F50B8">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14:paraId="1D275320" w14:textId="490D5E37" w:rsidR="00B471A6" w:rsidRPr="005E3639" w:rsidRDefault="00880B14" w:rsidP="005E3639">
      <w:pPr>
        <w:pStyle w:val="DefaultText"/>
        <w:rPr>
          <w:rFonts w:ascii="Arial" w:hAnsi="Arial" w:cs="Arial"/>
        </w:rPr>
      </w:pPr>
      <w:r w:rsidRPr="000E02B6">
        <w:rPr>
          <w:rFonts w:ascii="Arial" w:hAnsi="Arial" w:cs="Arial"/>
        </w:rPr>
        <w:t xml:space="preserve">Any person aggrieved by the award decision that results from this Request for Applications may appeal the decision to the Director of the Bureau of General Services in the manner prescribed in 5 MRSA § 1825-E and 18-554 Code of Maine Rules, Chapter 120 (found here: </w:t>
      </w:r>
      <w:hyperlink r:id="rId14" w:history="1">
        <w:r w:rsidRPr="000E02B6">
          <w:rPr>
            <w:rStyle w:val="Hyperlink"/>
            <w:rFonts w:ascii="Arial" w:hAnsi="Arial" w:cs="Arial"/>
          </w:rPr>
          <w:t>Chapter 120</w:t>
        </w:r>
      </w:hyperlink>
      <w:r w:rsidRPr="000E02B6">
        <w:rPr>
          <w:rFonts w:ascii="Arial" w:hAnsi="Arial" w:cs="Arial"/>
        </w:rPr>
        <w:t>).  The appeal must be in writing and filed with the Director of the Bureau of General Services, 9 State House Station, Augusta, Maine, 04333-0009 within 15 calendar days of receipt of notification of contract award.</w:t>
      </w:r>
      <w:r w:rsidR="00B471A6" w:rsidRPr="000E02B6">
        <w:rPr>
          <w:rFonts w:ascii="Arial" w:hAnsi="Arial" w:cs="Arial"/>
        </w:rPr>
        <w:br w:type="page"/>
      </w:r>
    </w:p>
    <w:p w14:paraId="2B54892D" w14:textId="77777777" w:rsidR="00831651" w:rsidRPr="00D7202C" w:rsidRDefault="00831651" w:rsidP="00831651">
      <w:pPr>
        <w:pStyle w:val="Title"/>
        <w:jc w:val="center"/>
        <w:rPr>
          <w:rFonts w:ascii="Arial" w:hAnsi="Arial" w:cs="Arial"/>
          <w:sz w:val="48"/>
        </w:rPr>
      </w:pPr>
      <w:r w:rsidRPr="00D7202C">
        <w:rPr>
          <w:rFonts w:ascii="Arial" w:hAnsi="Arial" w:cs="Arial"/>
          <w:sz w:val="48"/>
        </w:rPr>
        <w:lastRenderedPageBreak/>
        <w:t>RFA 202106080</w:t>
      </w:r>
    </w:p>
    <w:p w14:paraId="651F3DB7" w14:textId="77777777" w:rsidR="00831651" w:rsidRPr="00D7202C" w:rsidRDefault="00831651" w:rsidP="00831651">
      <w:pPr>
        <w:pStyle w:val="Title"/>
        <w:jc w:val="center"/>
        <w:rPr>
          <w:rFonts w:ascii="Arial" w:hAnsi="Arial" w:cs="Arial"/>
          <w:sz w:val="48"/>
        </w:rPr>
      </w:pPr>
      <w:r w:rsidRPr="00D7202C">
        <w:rPr>
          <w:rFonts w:ascii="Arial" w:hAnsi="Arial" w:cs="Arial"/>
          <w:sz w:val="48"/>
        </w:rPr>
        <w:t>MCKINNEY-VENTO GRANT</w:t>
      </w:r>
    </w:p>
    <w:p w14:paraId="23335F94" w14:textId="77777777" w:rsidR="00FE1316" w:rsidRPr="000E02B6" w:rsidRDefault="00FE1316" w:rsidP="00FE1316">
      <w:pPr>
        <w:pStyle w:val="Heading1"/>
        <w:tabs>
          <w:tab w:val="left" w:pos="1440"/>
        </w:tabs>
        <w:spacing w:before="0"/>
        <w:jc w:val="center"/>
        <w:rPr>
          <w:rStyle w:val="InitialStyle"/>
          <w:rFonts w:ascii="Arial" w:hAnsi="Arial" w:cs="Arial"/>
          <w:b/>
          <w:bCs/>
          <w:sz w:val="24"/>
          <w:szCs w:val="24"/>
        </w:rPr>
      </w:pPr>
      <w:r w:rsidRPr="000E02B6">
        <w:rPr>
          <w:rStyle w:val="InitialStyle"/>
          <w:rFonts w:ascii="Arial" w:hAnsi="Arial" w:cs="Arial"/>
          <w:bCs/>
          <w:sz w:val="24"/>
          <w:szCs w:val="24"/>
        </w:rPr>
        <w:t>KEY PROCESS EVENTS</w:t>
      </w:r>
    </w:p>
    <w:p w14:paraId="04E66F8F" w14:textId="77777777" w:rsidR="00FE1316" w:rsidRPr="000E02B6" w:rsidRDefault="00FE1316" w:rsidP="00FE1316">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Cs/>
        </w:rPr>
      </w:pPr>
    </w:p>
    <w:p w14:paraId="17527CAB" w14:textId="7C3B23DA" w:rsidR="00FE1316" w:rsidRPr="000E02B6" w:rsidRDefault="00FE1316" w:rsidP="00FE1316">
      <w:pPr>
        <w:pStyle w:val="Heading2"/>
        <w:keepNext w:val="0"/>
        <w:keepLines w:val="0"/>
        <w:widowControl w:val="0"/>
        <w:numPr>
          <w:ilvl w:val="0"/>
          <w:numId w:val="26"/>
        </w:numPr>
        <w:autoSpaceDE w:val="0"/>
        <w:autoSpaceDN w:val="0"/>
        <w:spacing w:before="0" w:line="240" w:lineRule="auto"/>
        <w:ind w:left="360"/>
        <w:rPr>
          <w:rStyle w:val="InitialStyle"/>
          <w:rFonts w:ascii="Arial" w:hAnsi="Arial" w:cs="Arial"/>
          <w:b/>
          <w:sz w:val="24"/>
          <w:szCs w:val="24"/>
        </w:rPr>
      </w:pPr>
      <w:r w:rsidRPr="000E02B6">
        <w:rPr>
          <w:rStyle w:val="InitialStyle"/>
          <w:rFonts w:ascii="Arial" w:hAnsi="Arial" w:cs="Arial"/>
          <w:b/>
          <w:sz w:val="24"/>
          <w:szCs w:val="24"/>
        </w:rPr>
        <w:t>Submit</w:t>
      </w:r>
      <w:r w:rsidR="008655D2" w:rsidRPr="000E02B6">
        <w:rPr>
          <w:rStyle w:val="InitialStyle"/>
          <w:rFonts w:ascii="Arial" w:hAnsi="Arial" w:cs="Arial"/>
          <w:b/>
          <w:sz w:val="24"/>
          <w:szCs w:val="24"/>
        </w:rPr>
        <w:t>ting</w:t>
      </w:r>
      <w:r w:rsidRPr="000E02B6">
        <w:rPr>
          <w:rStyle w:val="InitialStyle"/>
          <w:rFonts w:ascii="Arial" w:hAnsi="Arial" w:cs="Arial"/>
          <w:b/>
          <w:sz w:val="24"/>
          <w:szCs w:val="24"/>
        </w:rPr>
        <w:t xml:space="preserve"> Questions about the Request for Applications</w:t>
      </w:r>
    </w:p>
    <w:p w14:paraId="52857D0B" w14:textId="77777777" w:rsidR="00FE1316" w:rsidRPr="000E02B6" w:rsidRDefault="00FE1316" w:rsidP="00FE1316">
      <w:pPr>
        <w:pStyle w:val="DefaultText"/>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Style w:val="InitialStyle"/>
          <w:rFonts w:ascii="Arial" w:hAnsi="Arial" w:cs="Arial"/>
          <w:b/>
        </w:rPr>
      </w:pPr>
    </w:p>
    <w:p w14:paraId="21DDAAF7" w14:textId="667623E3" w:rsidR="00FE1316" w:rsidRPr="000E02B6" w:rsidRDefault="008C02B5" w:rsidP="00381DB4">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color w:val="6B9F25" w:themeColor="hyperlink"/>
          <w:u w:val="single"/>
        </w:rPr>
      </w:pPr>
      <w:r w:rsidRPr="496D3CB1">
        <w:rPr>
          <w:rStyle w:val="InitialStyle"/>
          <w:rFonts w:ascii="Arial" w:hAnsi="Arial" w:cs="Arial"/>
        </w:rPr>
        <w:t>Any questions</w:t>
      </w:r>
      <w:r w:rsidR="00FE1316" w:rsidRPr="496D3CB1">
        <w:rPr>
          <w:rStyle w:val="InitialStyle"/>
          <w:rFonts w:ascii="Arial" w:hAnsi="Arial" w:cs="Arial"/>
        </w:rPr>
        <w:t xml:space="preserve"> must be submitted by e-mail to the </w:t>
      </w:r>
      <w:r w:rsidRPr="496D3CB1">
        <w:rPr>
          <w:rStyle w:val="InitialStyle"/>
          <w:rFonts w:ascii="Arial" w:hAnsi="Arial" w:cs="Arial"/>
        </w:rPr>
        <w:t>Grant Coordinator</w:t>
      </w:r>
      <w:r w:rsidR="00FE1316" w:rsidRPr="496D3CB1">
        <w:rPr>
          <w:rStyle w:val="InitialStyle"/>
          <w:rFonts w:ascii="Arial" w:hAnsi="Arial" w:cs="Arial"/>
        </w:rPr>
        <w:t xml:space="preserve"> identified on the </w:t>
      </w:r>
      <w:hyperlink r:id="rId15">
        <w:r w:rsidRPr="496D3CB1">
          <w:rPr>
            <w:rStyle w:val="Hyperlink"/>
            <w:rFonts w:ascii="Arial" w:hAnsi="Arial" w:cs="Arial"/>
          </w:rPr>
          <w:t>Grant RFPs and RFAs webpage</w:t>
        </w:r>
      </w:hyperlink>
      <w:r w:rsidR="00AB4831" w:rsidRPr="496D3CB1">
        <w:rPr>
          <w:rStyle w:val="Hyperlink"/>
          <w:rFonts w:ascii="Arial" w:hAnsi="Arial" w:cs="Arial"/>
          <w:u w:val="none"/>
        </w:rPr>
        <w:t xml:space="preserve"> </w:t>
      </w:r>
      <w:r w:rsidR="008102EA" w:rsidRPr="496D3CB1">
        <w:rPr>
          <w:rStyle w:val="InitialStyle"/>
          <w:rFonts w:ascii="Arial" w:hAnsi="Arial" w:cs="Arial"/>
        </w:rPr>
        <w:t>by</w:t>
      </w:r>
      <w:r w:rsidR="00D4395F" w:rsidRPr="496D3CB1">
        <w:rPr>
          <w:rStyle w:val="InitialStyle"/>
          <w:rFonts w:ascii="Arial" w:hAnsi="Arial" w:cs="Arial"/>
          <w:color w:val="FF0000"/>
        </w:rPr>
        <w:t xml:space="preserve"> </w:t>
      </w:r>
      <w:r w:rsidR="0003243C" w:rsidRPr="496D3CB1">
        <w:rPr>
          <w:rStyle w:val="InitialStyle"/>
          <w:rFonts w:ascii="Arial" w:hAnsi="Arial" w:cs="Arial"/>
        </w:rPr>
        <w:t>Ju</w:t>
      </w:r>
      <w:r w:rsidR="59432EE9" w:rsidRPr="496D3CB1">
        <w:rPr>
          <w:rStyle w:val="InitialStyle"/>
          <w:rFonts w:ascii="Arial" w:hAnsi="Arial" w:cs="Arial"/>
        </w:rPr>
        <w:t>ly 1</w:t>
      </w:r>
      <w:r w:rsidR="0003243C" w:rsidRPr="496D3CB1">
        <w:rPr>
          <w:rStyle w:val="InitialStyle"/>
          <w:rFonts w:ascii="Arial" w:hAnsi="Arial" w:cs="Arial"/>
        </w:rPr>
        <w:t>,</w:t>
      </w:r>
      <w:r w:rsidR="00D4395F" w:rsidRPr="496D3CB1">
        <w:rPr>
          <w:rStyle w:val="InitialStyle"/>
          <w:rFonts w:ascii="Arial" w:hAnsi="Arial" w:cs="Arial"/>
        </w:rPr>
        <w:t xml:space="preserve"> 202</w:t>
      </w:r>
      <w:r w:rsidR="1608EA59" w:rsidRPr="496D3CB1">
        <w:rPr>
          <w:rStyle w:val="InitialStyle"/>
          <w:rFonts w:ascii="Arial" w:hAnsi="Arial" w:cs="Arial"/>
        </w:rPr>
        <w:t>1</w:t>
      </w:r>
      <w:r w:rsidR="00AB4831" w:rsidRPr="496D3CB1">
        <w:rPr>
          <w:rStyle w:val="InitialStyle"/>
          <w:rFonts w:ascii="Arial" w:hAnsi="Arial" w:cs="Arial"/>
        </w:rPr>
        <w:t xml:space="preserve"> at 11:59 </w:t>
      </w:r>
      <w:r w:rsidR="0038033E" w:rsidRPr="496D3CB1">
        <w:rPr>
          <w:rStyle w:val="InitialStyle"/>
          <w:rFonts w:ascii="Arial" w:hAnsi="Arial" w:cs="Arial"/>
        </w:rPr>
        <w:t>p.m. local time.</w:t>
      </w:r>
      <w:r w:rsidR="00AB4831" w:rsidRPr="496D3CB1">
        <w:rPr>
          <w:rStyle w:val="InitialStyle"/>
          <w:rFonts w:ascii="Arial" w:hAnsi="Arial" w:cs="Arial"/>
        </w:rPr>
        <w:t xml:space="preserve">  </w:t>
      </w:r>
      <w:r w:rsidR="00FE1316" w:rsidRPr="496D3CB1">
        <w:rPr>
          <w:rStyle w:val="InitialStyle"/>
          <w:rFonts w:ascii="Arial" w:hAnsi="Arial" w:cs="Arial"/>
        </w:rPr>
        <w:t xml:space="preserve">Submitted Questions must include the </w:t>
      </w:r>
      <w:r w:rsidRPr="496D3CB1">
        <w:rPr>
          <w:rStyle w:val="InitialStyle"/>
          <w:rFonts w:ascii="Arial" w:hAnsi="Arial" w:cs="Arial"/>
        </w:rPr>
        <w:t>subject</w:t>
      </w:r>
      <w:r w:rsidR="0014330C" w:rsidRPr="496D3CB1">
        <w:rPr>
          <w:rStyle w:val="InitialStyle"/>
          <w:rFonts w:ascii="Arial" w:hAnsi="Arial" w:cs="Arial"/>
        </w:rPr>
        <w:t xml:space="preserve"> line: “RFA# </w:t>
      </w:r>
      <w:r w:rsidR="004D6723" w:rsidRPr="496D3CB1">
        <w:rPr>
          <w:rStyle w:val="InitialStyle"/>
          <w:rFonts w:ascii="Arial" w:hAnsi="Arial" w:cs="Arial"/>
        </w:rPr>
        <w:t>202106080</w:t>
      </w:r>
      <w:r w:rsidR="0014330C" w:rsidRPr="496D3CB1">
        <w:rPr>
          <w:rStyle w:val="InitialStyle"/>
          <w:rFonts w:ascii="Arial" w:hAnsi="Arial" w:cs="Arial"/>
        </w:rPr>
        <w:t xml:space="preserve"> Question</w:t>
      </w:r>
      <w:r w:rsidR="008102EA" w:rsidRPr="496D3CB1">
        <w:rPr>
          <w:rStyle w:val="InitialStyle"/>
          <w:rFonts w:ascii="Arial" w:hAnsi="Arial" w:cs="Arial"/>
        </w:rPr>
        <w:t>s</w:t>
      </w:r>
      <w:r w:rsidR="0014330C" w:rsidRPr="496D3CB1">
        <w:rPr>
          <w:rStyle w:val="InitialStyle"/>
          <w:rFonts w:ascii="Arial" w:hAnsi="Arial" w:cs="Arial"/>
        </w:rPr>
        <w:t>”</w:t>
      </w:r>
      <w:r w:rsidR="00FE1316" w:rsidRPr="496D3CB1">
        <w:rPr>
          <w:rStyle w:val="InitialStyle"/>
          <w:rFonts w:ascii="Arial" w:hAnsi="Arial" w:cs="Arial"/>
        </w:rPr>
        <w:t>.  The Department assumes no liability for assuring accurate/complete/on time e-mail transmission and receipt.</w:t>
      </w:r>
    </w:p>
    <w:p w14:paraId="4FF4929B" w14:textId="77777777" w:rsidR="00FE1316" w:rsidRPr="000E02B6" w:rsidRDefault="00FE1316" w:rsidP="00FE1316">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jc w:val="both"/>
        <w:rPr>
          <w:rStyle w:val="InitialStyle"/>
          <w:rFonts w:ascii="Arial" w:hAnsi="Arial" w:cs="Arial"/>
          <w:b/>
          <w:bCs/>
        </w:rPr>
      </w:pPr>
    </w:p>
    <w:p w14:paraId="74A92C15" w14:textId="2009FABB" w:rsidR="00FE1316" w:rsidRPr="000E02B6" w:rsidRDefault="00FE1316" w:rsidP="00381DB4">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0E02B6">
        <w:rPr>
          <w:rStyle w:val="InitialStyle"/>
          <w:rFonts w:ascii="Arial" w:hAnsi="Arial" w:cs="Arial"/>
          <w:bCs/>
        </w:rPr>
        <w:t xml:space="preserve">Question &amp; Answer Summary: </w:t>
      </w:r>
      <w:r w:rsidRPr="000E02B6">
        <w:rPr>
          <w:rStyle w:val="InitialStyle"/>
          <w:rFonts w:ascii="Arial" w:hAnsi="Arial" w:cs="Arial"/>
        </w:rPr>
        <w:t xml:space="preserve">Responses to all questions will be compiled in writing and posted on the following website: </w:t>
      </w:r>
      <w:hyperlink r:id="rId16" w:history="1">
        <w:r w:rsidRPr="000E02B6">
          <w:rPr>
            <w:rStyle w:val="Hyperlink"/>
            <w:rFonts w:ascii="Arial" w:hAnsi="Arial" w:cs="Arial"/>
            <w:bCs/>
          </w:rPr>
          <w:t>Grant RFPs and RFAs</w:t>
        </w:r>
      </w:hyperlink>
      <w:r w:rsidRPr="000E02B6">
        <w:rPr>
          <w:rStyle w:val="InitialStyle"/>
          <w:rFonts w:ascii="Arial" w:hAnsi="Arial" w:cs="Arial"/>
        </w:rPr>
        <w:t xml:space="preserve">.  </w:t>
      </w:r>
      <w:r w:rsidRPr="000E02B6">
        <w:rPr>
          <w:rStyle w:val="InitialStyle"/>
          <w:rFonts w:ascii="Arial" w:hAnsi="Arial" w:cs="Arial"/>
          <w:u w:val="single"/>
        </w:rPr>
        <w:t>It is the responsibility of all interested parties to go to this website to obtain a copy of the Question &amp; Answer Summary</w:t>
      </w:r>
      <w:r w:rsidRPr="000E02B6">
        <w:rPr>
          <w:rStyle w:val="InitialStyle"/>
          <w:rFonts w:ascii="Arial" w:hAnsi="Arial" w:cs="Arial"/>
        </w:rPr>
        <w:t xml:space="preserve">.  </w:t>
      </w:r>
      <w:r w:rsidRPr="000E02B6">
        <w:rPr>
          <w:rStyle w:val="InitialStyle"/>
          <w:rFonts w:ascii="Arial" w:hAnsi="Arial" w:cs="Arial"/>
          <w:u w:val="single"/>
        </w:rPr>
        <w:t>Only those answers issued in writing on this website will be considered binding</w:t>
      </w:r>
      <w:r w:rsidRPr="000E02B6">
        <w:rPr>
          <w:rStyle w:val="InitialStyle"/>
          <w:rFonts w:ascii="Arial" w:hAnsi="Arial" w:cs="Arial"/>
        </w:rPr>
        <w:t>.</w:t>
      </w:r>
    </w:p>
    <w:p w14:paraId="190D116D" w14:textId="77777777" w:rsidR="00FE1316" w:rsidRPr="000E02B6" w:rsidRDefault="00FE1316" w:rsidP="00FE1316">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Fonts w:ascii="Arial" w:hAnsi="Arial" w:cs="Arial"/>
        </w:rPr>
      </w:pPr>
    </w:p>
    <w:p w14:paraId="25623660" w14:textId="10C16E5B" w:rsidR="00FE1316" w:rsidRPr="000E02B6" w:rsidRDefault="00076363" w:rsidP="00FE1316">
      <w:pPr>
        <w:pStyle w:val="Heading2"/>
        <w:keepNext w:val="0"/>
        <w:keepLines w:val="0"/>
        <w:widowControl w:val="0"/>
        <w:numPr>
          <w:ilvl w:val="0"/>
          <w:numId w:val="26"/>
        </w:numPr>
        <w:autoSpaceDE w:val="0"/>
        <w:autoSpaceDN w:val="0"/>
        <w:spacing w:before="0" w:line="240" w:lineRule="auto"/>
        <w:ind w:left="360"/>
        <w:rPr>
          <w:rStyle w:val="InitialStyle"/>
          <w:rFonts w:ascii="Arial" w:hAnsi="Arial" w:cs="Arial"/>
          <w:b/>
          <w:sz w:val="24"/>
          <w:szCs w:val="24"/>
        </w:rPr>
      </w:pPr>
      <w:bookmarkStart w:id="2" w:name="_Toc367174733"/>
      <w:bookmarkStart w:id="3" w:name="_Toc397069201"/>
      <w:r w:rsidRPr="000E02B6">
        <w:rPr>
          <w:rStyle w:val="InitialStyle"/>
          <w:rFonts w:ascii="Arial" w:hAnsi="Arial" w:cs="Arial"/>
          <w:b/>
          <w:sz w:val="24"/>
          <w:szCs w:val="24"/>
        </w:rPr>
        <w:t>Amendments</w:t>
      </w:r>
      <w:r w:rsidR="00FE1316" w:rsidRPr="000E02B6">
        <w:rPr>
          <w:rStyle w:val="InitialStyle"/>
          <w:rFonts w:ascii="Arial" w:hAnsi="Arial" w:cs="Arial"/>
          <w:b/>
          <w:sz w:val="24"/>
          <w:szCs w:val="24"/>
        </w:rPr>
        <w:t xml:space="preserve"> to the Request for Applications</w:t>
      </w:r>
    </w:p>
    <w:p w14:paraId="43CCC80F" w14:textId="77777777" w:rsidR="00FE1316" w:rsidRPr="000E02B6" w:rsidRDefault="00FE1316" w:rsidP="00FE1316">
      <w:pPr>
        <w:pStyle w:val="Heading2"/>
        <w:spacing w:before="0"/>
        <w:ind w:left="180"/>
        <w:rPr>
          <w:rStyle w:val="InitialStyle"/>
          <w:rFonts w:ascii="Arial" w:hAnsi="Arial" w:cs="Arial"/>
          <w:b/>
          <w:sz w:val="24"/>
          <w:szCs w:val="24"/>
        </w:rPr>
      </w:pPr>
    </w:p>
    <w:p w14:paraId="2223B05B" w14:textId="77777777" w:rsidR="00FE1316" w:rsidRPr="000E02B6" w:rsidRDefault="00FE1316" w:rsidP="00FE1316">
      <w:pPr>
        <w:outlineLvl w:val="1"/>
        <w:rPr>
          <w:rFonts w:ascii="Arial" w:hAnsi="Arial" w:cs="Arial"/>
          <w:bCs/>
          <w:sz w:val="24"/>
          <w:szCs w:val="24"/>
          <w:lang w:val="x-none" w:eastAsia="x-none"/>
        </w:rPr>
      </w:pPr>
      <w:r w:rsidRPr="000E02B6">
        <w:rPr>
          <w:rFonts w:ascii="Arial" w:hAnsi="Arial" w:cs="Arial"/>
          <w:bCs/>
          <w:sz w:val="24"/>
          <w:szCs w:val="24"/>
          <w:lang w:val="x-none" w:eastAsia="x-none"/>
        </w:rPr>
        <w:t>All amendments</w:t>
      </w:r>
      <w:r w:rsidRPr="000E02B6">
        <w:rPr>
          <w:rFonts w:ascii="Arial" w:hAnsi="Arial" w:cs="Arial"/>
          <w:bCs/>
          <w:sz w:val="24"/>
          <w:szCs w:val="24"/>
          <w:lang w:eastAsia="x-none"/>
        </w:rPr>
        <w:t xml:space="preserve"> (if any)</w:t>
      </w:r>
      <w:r w:rsidRPr="000E02B6">
        <w:rPr>
          <w:rFonts w:ascii="Arial" w:hAnsi="Arial" w:cs="Arial"/>
          <w:bCs/>
          <w:sz w:val="24"/>
          <w:szCs w:val="24"/>
          <w:lang w:val="x-none" w:eastAsia="x-none"/>
        </w:rPr>
        <w:t xml:space="preserve"> released in regard to this R</w:t>
      </w:r>
      <w:r w:rsidRPr="000E02B6">
        <w:rPr>
          <w:rFonts w:ascii="Arial" w:hAnsi="Arial" w:cs="Arial"/>
          <w:bCs/>
          <w:sz w:val="24"/>
          <w:szCs w:val="24"/>
          <w:lang w:eastAsia="x-none"/>
        </w:rPr>
        <w:t>equest for Applications</w:t>
      </w:r>
      <w:r w:rsidRPr="000E02B6">
        <w:rPr>
          <w:rFonts w:ascii="Arial" w:hAnsi="Arial" w:cs="Arial"/>
          <w:bCs/>
          <w:sz w:val="24"/>
          <w:szCs w:val="24"/>
          <w:lang w:val="x-none" w:eastAsia="x-none"/>
        </w:rPr>
        <w:t xml:space="preserve"> will be posted on the following website: </w:t>
      </w:r>
      <w:hyperlink r:id="rId17" w:history="1">
        <w:r w:rsidRPr="000E02B6">
          <w:rPr>
            <w:rStyle w:val="Hyperlink"/>
            <w:rFonts w:ascii="Arial" w:hAnsi="Arial" w:cs="Arial"/>
            <w:bCs/>
            <w:sz w:val="24"/>
            <w:szCs w:val="24"/>
          </w:rPr>
          <w:t>Grant RFPs and RFAs</w:t>
        </w:r>
      </w:hyperlink>
      <w:r w:rsidRPr="000E02B6">
        <w:rPr>
          <w:rFonts w:ascii="Arial" w:hAnsi="Arial" w:cs="Arial"/>
          <w:sz w:val="24"/>
          <w:szCs w:val="24"/>
          <w:lang w:val="x-none" w:eastAsia="x-none"/>
        </w:rPr>
        <w:t xml:space="preserve">.  </w:t>
      </w:r>
      <w:r w:rsidRPr="000E02B6">
        <w:rPr>
          <w:rFonts w:ascii="Arial" w:hAnsi="Arial" w:cs="Arial"/>
          <w:bCs/>
          <w:sz w:val="24"/>
          <w:szCs w:val="24"/>
          <w:u w:val="single"/>
          <w:lang w:val="x-none" w:eastAsia="x-none"/>
        </w:rPr>
        <w:t>It is the responsibility of all interested parties to go to this website to obtain amendments</w:t>
      </w:r>
      <w:r w:rsidRPr="000E02B6">
        <w:rPr>
          <w:rFonts w:ascii="Arial" w:hAnsi="Arial" w:cs="Arial"/>
          <w:bCs/>
          <w:sz w:val="24"/>
          <w:szCs w:val="24"/>
          <w:lang w:val="x-none" w:eastAsia="x-none"/>
        </w:rPr>
        <w:t xml:space="preserve">.  </w:t>
      </w:r>
      <w:r w:rsidRPr="000E02B6">
        <w:rPr>
          <w:rFonts w:ascii="Arial" w:hAnsi="Arial" w:cs="Arial"/>
          <w:bCs/>
          <w:sz w:val="24"/>
          <w:szCs w:val="24"/>
          <w:u w:val="single"/>
          <w:lang w:val="x-none" w:eastAsia="x-none"/>
        </w:rPr>
        <w:t>Only those amendments posted on this website are considered binding</w:t>
      </w:r>
      <w:r w:rsidRPr="000E02B6">
        <w:rPr>
          <w:rFonts w:ascii="Arial" w:hAnsi="Arial" w:cs="Arial"/>
          <w:bCs/>
          <w:sz w:val="24"/>
          <w:szCs w:val="24"/>
          <w:lang w:val="x-none" w:eastAsia="x-none"/>
        </w:rPr>
        <w:t>.</w:t>
      </w:r>
    </w:p>
    <w:p w14:paraId="4E3162C8" w14:textId="77777777" w:rsidR="00FE1316" w:rsidRPr="000E02B6" w:rsidRDefault="00FE1316" w:rsidP="00FE1316">
      <w:pPr>
        <w:pStyle w:val="Heading2"/>
        <w:spacing w:before="0"/>
        <w:ind w:left="180"/>
        <w:rPr>
          <w:rStyle w:val="InitialStyle"/>
          <w:rFonts w:ascii="Arial" w:hAnsi="Arial" w:cs="Arial"/>
          <w:b/>
          <w:sz w:val="24"/>
          <w:szCs w:val="24"/>
        </w:rPr>
      </w:pPr>
    </w:p>
    <w:bookmarkEnd w:id="2"/>
    <w:bookmarkEnd w:id="3"/>
    <w:p w14:paraId="57A776AF" w14:textId="0B898976" w:rsidR="00FE1316" w:rsidRPr="000E02B6" w:rsidRDefault="00FE1316" w:rsidP="00FE1316">
      <w:pPr>
        <w:pStyle w:val="Heading2"/>
        <w:keepNext w:val="0"/>
        <w:keepLines w:val="0"/>
        <w:widowControl w:val="0"/>
        <w:numPr>
          <w:ilvl w:val="0"/>
          <w:numId w:val="26"/>
        </w:numPr>
        <w:autoSpaceDE w:val="0"/>
        <w:autoSpaceDN w:val="0"/>
        <w:spacing w:before="0" w:line="240" w:lineRule="auto"/>
        <w:ind w:left="360"/>
        <w:rPr>
          <w:rStyle w:val="InitialStyle"/>
          <w:rFonts w:ascii="Arial" w:hAnsi="Arial" w:cs="Arial"/>
          <w:b/>
          <w:sz w:val="24"/>
          <w:szCs w:val="24"/>
        </w:rPr>
      </w:pPr>
      <w:r w:rsidRPr="000E02B6">
        <w:rPr>
          <w:rStyle w:val="InitialStyle"/>
          <w:rFonts w:ascii="Arial" w:hAnsi="Arial" w:cs="Arial"/>
          <w:b/>
          <w:sz w:val="24"/>
          <w:szCs w:val="24"/>
        </w:rPr>
        <w:t>Submit</w:t>
      </w:r>
      <w:r w:rsidR="008655D2" w:rsidRPr="000E02B6">
        <w:rPr>
          <w:rStyle w:val="InitialStyle"/>
          <w:rFonts w:ascii="Arial" w:hAnsi="Arial" w:cs="Arial"/>
          <w:b/>
          <w:sz w:val="24"/>
          <w:szCs w:val="24"/>
        </w:rPr>
        <w:t>ting</w:t>
      </w:r>
      <w:r w:rsidRPr="000E02B6">
        <w:rPr>
          <w:rStyle w:val="InitialStyle"/>
          <w:rFonts w:ascii="Arial" w:hAnsi="Arial" w:cs="Arial"/>
          <w:b/>
          <w:sz w:val="24"/>
          <w:szCs w:val="24"/>
        </w:rPr>
        <w:t xml:space="preserve"> your Application</w:t>
      </w:r>
    </w:p>
    <w:p w14:paraId="4E810438" w14:textId="77777777" w:rsidR="00FE1316" w:rsidRPr="000E02B6" w:rsidRDefault="00FE1316" w:rsidP="00FE1316">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p>
    <w:p w14:paraId="28491B14" w14:textId="41A2E55B" w:rsidR="00B84C81" w:rsidRPr="000E02B6" w:rsidRDefault="004D6723" w:rsidP="496D3CB1">
      <w:pPr>
        <w:pStyle w:val="DefaultText"/>
        <w:widowControl/>
        <w:numPr>
          <w:ilvl w:val="0"/>
          <w:numId w:val="41"/>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496D3CB1">
        <w:rPr>
          <w:rStyle w:val="InitialStyle"/>
          <w:rFonts w:ascii="Arial" w:hAnsi="Arial" w:cs="Arial"/>
          <w:b/>
          <w:bCs/>
        </w:rPr>
        <w:t xml:space="preserve">Applications Due: </w:t>
      </w:r>
      <w:r w:rsidR="00B84C81" w:rsidRPr="496D3CB1">
        <w:rPr>
          <w:rStyle w:val="InitialStyle"/>
          <w:rFonts w:ascii="Arial" w:hAnsi="Arial" w:cs="Arial"/>
        </w:rPr>
        <w:t xml:space="preserve">Applications must be received by </w:t>
      </w:r>
      <w:r w:rsidR="00D4395F" w:rsidRPr="496D3CB1">
        <w:rPr>
          <w:rStyle w:val="InitialStyle"/>
          <w:rFonts w:ascii="Arial" w:hAnsi="Arial" w:cs="Arial"/>
        </w:rPr>
        <w:t>July 1</w:t>
      </w:r>
      <w:r w:rsidR="6286FF6E" w:rsidRPr="496D3CB1">
        <w:rPr>
          <w:rStyle w:val="InitialStyle"/>
          <w:rFonts w:ascii="Arial" w:hAnsi="Arial" w:cs="Arial"/>
        </w:rPr>
        <w:t>3</w:t>
      </w:r>
      <w:r w:rsidR="00D4395F" w:rsidRPr="496D3CB1">
        <w:rPr>
          <w:rStyle w:val="InitialStyle"/>
          <w:rFonts w:ascii="Arial" w:hAnsi="Arial" w:cs="Arial"/>
        </w:rPr>
        <w:t>, 202</w:t>
      </w:r>
      <w:r w:rsidR="1B3E3896" w:rsidRPr="496D3CB1">
        <w:rPr>
          <w:rStyle w:val="InitialStyle"/>
          <w:rFonts w:ascii="Arial" w:hAnsi="Arial" w:cs="Arial"/>
        </w:rPr>
        <w:t>1</w:t>
      </w:r>
      <w:r w:rsidR="00B84C81" w:rsidRPr="496D3CB1">
        <w:rPr>
          <w:rStyle w:val="InitialStyle"/>
          <w:rFonts w:ascii="Arial" w:hAnsi="Arial" w:cs="Arial"/>
        </w:rPr>
        <w:t xml:space="preserve"> at 11:59 p.m. local time.  </w:t>
      </w:r>
      <w:r w:rsidR="00B84C81" w:rsidRPr="496D3CB1">
        <w:rPr>
          <w:rStyle w:val="InitialStyle"/>
          <w:rFonts w:ascii="Arial" w:hAnsi="Arial" w:cs="Arial"/>
          <w:u w:val="single"/>
        </w:rPr>
        <w:t>Applications received after the 11:59 p.m. deadline will be ineligible for award consideration for that annual application enrollment period</w:t>
      </w:r>
      <w:r w:rsidR="00B84C81" w:rsidRPr="496D3CB1">
        <w:rPr>
          <w:rStyle w:val="InitialStyle"/>
          <w:rFonts w:ascii="Arial" w:hAnsi="Arial" w:cs="Arial"/>
        </w:rPr>
        <w:t>.</w:t>
      </w:r>
    </w:p>
    <w:p w14:paraId="497D6591" w14:textId="07B7912D" w:rsidR="00FE1316" w:rsidRPr="000E02B6" w:rsidRDefault="00FE1316" w:rsidP="007E1744">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p>
    <w:p w14:paraId="7664A18B" w14:textId="77777777" w:rsidR="00EC6075" w:rsidRDefault="00EC6075" w:rsidP="00EC6075">
      <w:pPr>
        <w:pStyle w:val="ListParagraph"/>
        <w:widowControl w:val="0"/>
        <w:numPr>
          <w:ilvl w:val="0"/>
          <w:numId w:val="41"/>
        </w:numPr>
        <w:autoSpaceDE w:val="0"/>
        <w:autoSpaceDN w:val="0"/>
        <w:spacing w:after="0" w:line="240" w:lineRule="auto"/>
        <w:rPr>
          <w:rStyle w:val="InitialStyle"/>
          <w:rFonts w:ascii="Arial" w:hAnsi="Arial" w:cs="Arial"/>
          <w:sz w:val="24"/>
          <w:szCs w:val="24"/>
        </w:rPr>
      </w:pPr>
      <w:r>
        <w:rPr>
          <w:rStyle w:val="InitialStyle"/>
          <w:rFonts w:ascii="Arial" w:hAnsi="Arial" w:cs="Arial"/>
          <w:b/>
          <w:bCs/>
          <w:sz w:val="24"/>
          <w:szCs w:val="24"/>
        </w:rPr>
        <w:t xml:space="preserve">Submission Instructions: </w:t>
      </w:r>
      <w:r w:rsidRPr="00EC6075">
        <w:rPr>
          <w:rStyle w:val="InitialStyle"/>
          <w:rFonts w:ascii="Arial" w:hAnsi="Arial" w:cs="Arial"/>
          <w:sz w:val="24"/>
          <w:szCs w:val="24"/>
        </w:rPr>
        <w:t xml:space="preserve">Applications are to be submitted to the State of Maine Division of Procurement Services, via email, to </w:t>
      </w:r>
      <w:hyperlink r:id="rId18" w:history="1">
        <w:r w:rsidRPr="00E35355">
          <w:rPr>
            <w:rStyle w:val="Hyperlink"/>
            <w:rFonts w:ascii="Arial" w:hAnsi="Arial" w:cs="Arial"/>
            <w:sz w:val="24"/>
            <w:szCs w:val="24"/>
          </w:rPr>
          <w:t>Proposals@maine.gov</w:t>
        </w:r>
      </w:hyperlink>
      <w:r>
        <w:rPr>
          <w:rStyle w:val="InitialStyle"/>
          <w:rFonts w:ascii="Arial" w:hAnsi="Arial" w:cs="Arial"/>
          <w:sz w:val="24"/>
          <w:szCs w:val="24"/>
        </w:rPr>
        <w:t>.</w:t>
      </w:r>
    </w:p>
    <w:p w14:paraId="6AAE35ED" w14:textId="76C4C91F" w:rsidR="00FE1316" w:rsidRPr="00EC6075" w:rsidRDefault="00FE1316" w:rsidP="00EC6075">
      <w:pPr>
        <w:pStyle w:val="ListParagraph"/>
        <w:widowControl w:val="0"/>
        <w:numPr>
          <w:ilvl w:val="1"/>
          <w:numId w:val="41"/>
        </w:numPr>
        <w:autoSpaceDE w:val="0"/>
        <w:autoSpaceDN w:val="0"/>
        <w:spacing w:after="0" w:line="240" w:lineRule="auto"/>
        <w:ind w:left="1080"/>
        <w:rPr>
          <w:rStyle w:val="InitialStyle"/>
          <w:rFonts w:ascii="Arial" w:hAnsi="Arial" w:cs="Arial"/>
          <w:sz w:val="24"/>
          <w:szCs w:val="24"/>
        </w:rPr>
      </w:pPr>
      <w:r w:rsidRPr="00EC6075">
        <w:rPr>
          <w:rStyle w:val="InitialStyle"/>
          <w:rFonts w:ascii="Arial" w:hAnsi="Arial" w:cs="Arial"/>
          <w:sz w:val="24"/>
          <w:szCs w:val="24"/>
        </w:rPr>
        <w:t xml:space="preserve">Only applications received by email will be considered.  </w:t>
      </w:r>
      <w:r w:rsidRPr="00EC6075">
        <w:rPr>
          <w:rStyle w:val="InitialStyle"/>
          <w:rFonts w:ascii="Arial" w:hAnsi="Arial" w:cs="Arial"/>
          <w:bCs/>
          <w:sz w:val="24"/>
          <w:szCs w:val="24"/>
        </w:rPr>
        <w:t>The Department assumes no liability for assuring accurate/complete e-mail transmission and receipt.</w:t>
      </w:r>
      <w:r w:rsidR="008C6010" w:rsidRPr="00EC6075">
        <w:rPr>
          <w:rStyle w:val="InitialStyle"/>
          <w:rFonts w:ascii="Arial" w:hAnsi="Arial" w:cs="Arial"/>
          <w:bCs/>
          <w:sz w:val="24"/>
          <w:szCs w:val="24"/>
        </w:rPr>
        <w:t xml:space="preserve"> </w:t>
      </w:r>
    </w:p>
    <w:p w14:paraId="3FCB215F" w14:textId="673008A5" w:rsidR="00EC6075" w:rsidRPr="00C97934" w:rsidRDefault="00EC6075" w:rsidP="00EC6075">
      <w:pPr>
        <w:pStyle w:val="ListParagraph"/>
        <w:widowControl w:val="0"/>
        <w:numPr>
          <w:ilvl w:val="1"/>
          <w:numId w:val="41"/>
        </w:numPr>
        <w:autoSpaceDE w:val="0"/>
        <w:autoSpaceDN w:val="0"/>
        <w:spacing w:after="0" w:line="240" w:lineRule="auto"/>
        <w:ind w:left="1080"/>
        <w:contextualSpacing w:val="0"/>
        <w:rPr>
          <w:rFonts w:ascii="Arial" w:hAnsi="Arial" w:cs="Arial"/>
          <w:sz w:val="24"/>
          <w:szCs w:val="24"/>
        </w:rPr>
      </w:pPr>
      <w:r w:rsidRPr="00C97934">
        <w:rPr>
          <w:rFonts w:ascii="Arial" w:hAnsi="Arial" w:cs="Arial"/>
          <w:sz w:val="24"/>
          <w:szCs w:val="24"/>
          <w:u w:val="single"/>
        </w:rPr>
        <w:t xml:space="preserve">Only </w:t>
      </w:r>
      <w:r>
        <w:rPr>
          <w:rFonts w:ascii="Arial" w:hAnsi="Arial" w:cs="Arial"/>
          <w:sz w:val="24"/>
          <w:szCs w:val="24"/>
          <w:u w:val="single"/>
        </w:rPr>
        <w:t>applications</w:t>
      </w:r>
      <w:r w:rsidRPr="00C97934">
        <w:rPr>
          <w:rFonts w:ascii="Arial" w:hAnsi="Arial" w:cs="Arial"/>
          <w:sz w:val="24"/>
          <w:szCs w:val="24"/>
          <w:u w:val="single"/>
        </w:rPr>
        <w:t xml:space="preserve"> received by e-mail will be considered.</w:t>
      </w:r>
      <w:r w:rsidRPr="00C97934">
        <w:rPr>
          <w:rFonts w:ascii="Arial" w:hAnsi="Arial" w:cs="Arial"/>
          <w:sz w:val="24"/>
          <w:szCs w:val="24"/>
        </w:rPr>
        <w:t xml:space="preserve">  The Department assumes no liability for assuring accurate/complete e-mail transmission and receipt.</w:t>
      </w:r>
    </w:p>
    <w:p w14:paraId="6ECC0975" w14:textId="7DE52939" w:rsidR="00EC6075" w:rsidRPr="00C97934" w:rsidRDefault="00EC6075" w:rsidP="00EC6075">
      <w:pPr>
        <w:pStyle w:val="ListParagraph"/>
        <w:widowControl w:val="0"/>
        <w:numPr>
          <w:ilvl w:val="1"/>
          <w:numId w:val="41"/>
        </w:numPr>
        <w:autoSpaceDE w:val="0"/>
        <w:autoSpaceDN w:val="0"/>
        <w:spacing w:after="0" w:line="240" w:lineRule="auto"/>
        <w:ind w:left="1080"/>
        <w:contextualSpacing w:val="0"/>
        <w:rPr>
          <w:rFonts w:ascii="Arial" w:hAnsi="Arial" w:cs="Arial"/>
          <w:sz w:val="24"/>
          <w:szCs w:val="24"/>
        </w:rPr>
      </w:pPr>
      <w:r w:rsidRPr="00C97934">
        <w:rPr>
          <w:rFonts w:ascii="Arial" w:hAnsi="Arial" w:cs="Arial"/>
          <w:sz w:val="24"/>
          <w:szCs w:val="24"/>
          <w:u w:val="single"/>
        </w:rPr>
        <w:t>E-mails containing links to file sharing sites or online file repositories will not be accepted as submissions</w:t>
      </w:r>
      <w:r w:rsidRPr="00C97934">
        <w:rPr>
          <w:rFonts w:ascii="Arial" w:hAnsi="Arial" w:cs="Arial"/>
          <w:sz w:val="24"/>
          <w:szCs w:val="24"/>
        </w:rPr>
        <w:t xml:space="preserve">.  Only e-mail </w:t>
      </w:r>
      <w:r>
        <w:rPr>
          <w:rFonts w:ascii="Arial" w:hAnsi="Arial" w:cs="Arial"/>
          <w:sz w:val="24"/>
          <w:szCs w:val="24"/>
        </w:rPr>
        <w:t>applications</w:t>
      </w:r>
      <w:r w:rsidRPr="00C97934">
        <w:rPr>
          <w:rFonts w:ascii="Arial" w:hAnsi="Arial" w:cs="Arial"/>
          <w:sz w:val="24"/>
          <w:szCs w:val="24"/>
        </w:rPr>
        <w:t xml:space="preserve"> that have the actual requested files attached will be accepted.</w:t>
      </w:r>
    </w:p>
    <w:p w14:paraId="2493C671" w14:textId="77777777" w:rsidR="00EC6075" w:rsidRPr="00C97934" w:rsidRDefault="00EC6075" w:rsidP="00EC6075">
      <w:pPr>
        <w:pStyle w:val="ListParagraph"/>
        <w:widowControl w:val="0"/>
        <w:numPr>
          <w:ilvl w:val="1"/>
          <w:numId w:val="41"/>
        </w:numPr>
        <w:autoSpaceDE w:val="0"/>
        <w:autoSpaceDN w:val="0"/>
        <w:spacing w:after="0" w:line="240" w:lineRule="auto"/>
        <w:ind w:left="1080"/>
        <w:contextualSpacing w:val="0"/>
        <w:rPr>
          <w:rFonts w:ascii="Arial" w:hAnsi="Arial" w:cs="Arial"/>
          <w:sz w:val="24"/>
          <w:szCs w:val="24"/>
          <w:u w:val="single"/>
        </w:rPr>
      </w:pPr>
      <w:bookmarkStart w:id="4" w:name="_Hlk62561509"/>
      <w:r w:rsidRPr="00C97934">
        <w:rPr>
          <w:rFonts w:ascii="Arial" w:hAnsi="Arial" w:cs="Arial"/>
          <w:sz w:val="24"/>
          <w:szCs w:val="24"/>
          <w:u w:val="single"/>
        </w:rPr>
        <w:t xml:space="preserve">Encrypted e-mails received which require opening attachments and logging </w:t>
      </w:r>
      <w:r w:rsidRPr="00C97934">
        <w:rPr>
          <w:rFonts w:ascii="Arial" w:hAnsi="Arial" w:cs="Arial"/>
          <w:sz w:val="24"/>
          <w:szCs w:val="24"/>
          <w:u w:val="single"/>
        </w:rPr>
        <w:lastRenderedPageBreak/>
        <w:t>into a proprietary system will not be accepted as submissions</w:t>
      </w:r>
      <w:r w:rsidRPr="00C97934">
        <w:rPr>
          <w:rFonts w:ascii="Arial" w:hAnsi="Arial" w:cs="Arial"/>
          <w:sz w:val="24"/>
          <w:szCs w:val="24"/>
        </w:rPr>
        <w:t xml:space="preserve">. Please check with your organization’s Information Technology team to ensure that your security settings will not encrypt your proposal submission. </w:t>
      </w:r>
    </w:p>
    <w:bookmarkEnd w:id="4"/>
    <w:p w14:paraId="16F28AFB" w14:textId="47C7B8CF" w:rsidR="00EC6075" w:rsidRDefault="00EC6075" w:rsidP="008C6010">
      <w:pPr>
        <w:pStyle w:val="ListParagraph"/>
        <w:widowControl w:val="0"/>
        <w:numPr>
          <w:ilvl w:val="1"/>
          <w:numId w:val="41"/>
        </w:numPr>
        <w:autoSpaceDE w:val="0"/>
        <w:autoSpaceDN w:val="0"/>
        <w:spacing w:after="0" w:line="240" w:lineRule="auto"/>
        <w:ind w:left="1080"/>
        <w:contextualSpacing w:val="0"/>
        <w:rPr>
          <w:rFonts w:ascii="Arial" w:hAnsi="Arial" w:cs="Arial"/>
          <w:sz w:val="24"/>
          <w:szCs w:val="24"/>
        </w:rPr>
      </w:pPr>
      <w:r w:rsidRPr="00C97934">
        <w:rPr>
          <w:rFonts w:ascii="Arial" w:hAnsi="Arial" w:cs="Arial"/>
          <w:sz w:val="24"/>
          <w:szCs w:val="24"/>
        </w:rPr>
        <w:t xml:space="preserve">File size limits are 25MB per e-mail.  </w:t>
      </w:r>
      <w:r>
        <w:rPr>
          <w:rFonts w:ascii="Arial" w:hAnsi="Arial" w:cs="Arial"/>
          <w:sz w:val="24"/>
          <w:szCs w:val="24"/>
        </w:rPr>
        <w:t>Applicants</w:t>
      </w:r>
      <w:r w:rsidRPr="00C97934">
        <w:rPr>
          <w:rFonts w:ascii="Arial" w:hAnsi="Arial" w:cs="Arial"/>
          <w:sz w:val="24"/>
          <w:szCs w:val="24"/>
        </w:rPr>
        <w:t xml:space="preserve"> may submit files separately across multiple e-mails, as necessary, due to file size concerns. All e-mails and files must be received by the due date and time listed above.</w:t>
      </w:r>
    </w:p>
    <w:p w14:paraId="6C9FA8DD" w14:textId="77777777" w:rsidR="00EC6075" w:rsidRPr="00EC6075" w:rsidRDefault="00FE1316" w:rsidP="00B84C81">
      <w:pPr>
        <w:pStyle w:val="ListParagraph"/>
        <w:widowControl w:val="0"/>
        <w:numPr>
          <w:ilvl w:val="1"/>
          <w:numId w:val="41"/>
        </w:numPr>
        <w:autoSpaceDE w:val="0"/>
        <w:autoSpaceDN w:val="0"/>
        <w:spacing w:after="0" w:line="240" w:lineRule="auto"/>
        <w:ind w:left="1080"/>
        <w:contextualSpacing w:val="0"/>
        <w:rPr>
          <w:rStyle w:val="InitialStyle"/>
          <w:rFonts w:ascii="Arial" w:hAnsi="Arial" w:cs="Arial"/>
          <w:sz w:val="24"/>
          <w:szCs w:val="24"/>
        </w:rPr>
      </w:pPr>
      <w:r w:rsidRPr="00EC6075">
        <w:rPr>
          <w:rStyle w:val="InitialStyle"/>
          <w:rFonts w:ascii="Arial" w:hAnsi="Arial" w:cs="Arial"/>
          <w:bCs/>
          <w:sz w:val="24"/>
          <w:szCs w:val="24"/>
        </w:rPr>
        <w:t>Applicants are to insert the following into the subject line of their email submission:</w:t>
      </w:r>
      <w:r w:rsidR="008C6010" w:rsidRPr="00EC6075">
        <w:rPr>
          <w:rStyle w:val="InitialStyle"/>
          <w:rFonts w:ascii="Arial" w:hAnsi="Arial" w:cs="Arial"/>
          <w:sz w:val="24"/>
          <w:szCs w:val="24"/>
        </w:rPr>
        <w:t xml:space="preserve"> </w:t>
      </w:r>
      <w:r w:rsidRPr="00EC6075">
        <w:rPr>
          <w:rStyle w:val="InitialStyle"/>
          <w:rFonts w:ascii="Arial" w:hAnsi="Arial" w:cs="Arial"/>
          <w:b/>
          <w:sz w:val="24"/>
          <w:szCs w:val="24"/>
        </w:rPr>
        <w:t xml:space="preserve">“RFA# </w:t>
      </w:r>
      <w:r w:rsidR="004D6723" w:rsidRPr="00EC6075">
        <w:rPr>
          <w:rStyle w:val="InitialStyle"/>
          <w:rFonts w:ascii="Arial" w:hAnsi="Arial" w:cs="Arial"/>
          <w:b/>
          <w:sz w:val="24"/>
          <w:szCs w:val="24"/>
        </w:rPr>
        <w:t>202106080</w:t>
      </w:r>
      <w:r w:rsidRPr="00EC6075">
        <w:rPr>
          <w:rStyle w:val="InitialStyle"/>
          <w:rFonts w:ascii="Arial" w:hAnsi="Arial" w:cs="Arial"/>
          <w:b/>
          <w:sz w:val="24"/>
          <w:szCs w:val="24"/>
        </w:rPr>
        <w:t xml:space="preserve"> Application Submission – [Applicant’s Name]”</w:t>
      </w:r>
    </w:p>
    <w:p w14:paraId="5FAE8D00" w14:textId="58BBA11A" w:rsidR="00FE1316" w:rsidRPr="00EC6075" w:rsidRDefault="00FE1316" w:rsidP="00B84C81">
      <w:pPr>
        <w:pStyle w:val="ListParagraph"/>
        <w:widowControl w:val="0"/>
        <w:numPr>
          <w:ilvl w:val="1"/>
          <w:numId w:val="41"/>
        </w:numPr>
        <w:autoSpaceDE w:val="0"/>
        <w:autoSpaceDN w:val="0"/>
        <w:spacing w:after="0" w:line="240" w:lineRule="auto"/>
        <w:ind w:left="1080"/>
        <w:contextualSpacing w:val="0"/>
        <w:rPr>
          <w:rStyle w:val="InitialStyle"/>
          <w:rFonts w:ascii="Arial" w:hAnsi="Arial" w:cs="Arial"/>
          <w:sz w:val="24"/>
          <w:szCs w:val="24"/>
        </w:rPr>
      </w:pPr>
      <w:r w:rsidRPr="496D3CB1">
        <w:rPr>
          <w:rStyle w:val="InitialStyle"/>
          <w:rFonts w:ascii="Arial" w:hAnsi="Arial" w:cs="Arial"/>
          <w:sz w:val="24"/>
          <w:szCs w:val="24"/>
        </w:rPr>
        <w:t>Applications are to be submitte</w:t>
      </w:r>
      <w:r w:rsidR="008C6010" w:rsidRPr="496D3CB1">
        <w:rPr>
          <w:rStyle w:val="InitialStyle"/>
          <w:rFonts w:ascii="Arial" w:hAnsi="Arial" w:cs="Arial"/>
          <w:sz w:val="24"/>
          <w:szCs w:val="24"/>
        </w:rPr>
        <w:t>d as a single</w:t>
      </w:r>
      <w:r w:rsidR="009E3963" w:rsidRPr="496D3CB1">
        <w:rPr>
          <w:rStyle w:val="InitialStyle"/>
          <w:rFonts w:ascii="Arial" w:hAnsi="Arial" w:cs="Arial"/>
          <w:sz w:val="24"/>
          <w:szCs w:val="24"/>
        </w:rPr>
        <w:t>, typed,</w:t>
      </w:r>
      <w:r w:rsidR="008C6010" w:rsidRPr="496D3CB1">
        <w:rPr>
          <w:rStyle w:val="InitialStyle"/>
          <w:rFonts w:ascii="Arial" w:hAnsi="Arial" w:cs="Arial"/>
          <w:sz w:val="24"/>
          <w:szCs w:val="24"/>
        </w:rPr>
        <w:t xml:space="preserve"> </w:t>
      </w:r>
      <w:r w:rsidRPr="496D3CB1">
        <w:rPr>
          <w:rStyle w:val="InitialStyle"/>
          <w:rFonts w:ascii="Arial" w:hAnsi="Arial" w:cs="Arial"/>
          <w:sz w:val="24"/>
          <w:szCs w:val="24"/>
        </w:rPr>
        <w:t xml:space="preserve">PDF or WORD </w:t>
      </w:r>
      <w:r w:rsidR="008C6010" w:rsidRPr="496D3CB1">
        <w:rPr>
          <w:rStyle w:val="InitialStyle"/>
          <w:rFonts w:ascii="Arial" w:hAnsi="Arial" w:cs="Arial"/>
          <w:sz w:val="24"/>
          <w:szCs w:val="24"/>
        </w:rPr>
        <w:t xml:space="preserve">file and must include pages </w:t>
      </w:r>
      <w:r w:rsidR="002B53DD">
        <w:rPr>
          <w:rStyle w:val="InitialStyle"/>
          <w:rFonts w:ascii="Arial" w:hAnsi="Arial" w:cs="Arial"/>
          <w:sz w:val="24"/>
          <w:szCs w:val="24"/>
        </w:rPr>
        <w:t>7</w:t>
      </w:r>
      <w:r w:rsidR="008C6010" w:rsidRPr="496D3CB1">
        <w:rPr>
          <w:rStyle w:val="InitialStyle"/>
          <w:rFonts w:ascii="Arial" w:hAnsi="Arial" w:cs="Arial"/>
          <w:sz w:val="24"/>
          <w:szCs w:val="24"/>
        </w:rPr>
        <w:t>-1</w:t>
      </w:r>
      <w:r w:rsidR="5ACE6BD4" w:rsidRPr="496D3CB1">
        <w:rPr>
          <w:rStyle w:val="InitialStyle"/>
          <w:rFonts w:ascii="Arial" w:hAnsi="Arial" w:cs="Arial"/>
          <w:sz w:val="24"/>
          <w:szCs w:val="24"/>
        </w:rPr>
        <w:t>8</w:t>
      </w:r>
      <w:r w:rsidR="008C6010" w:rsidRPr="496D3CB1">
        <w:rPr>
          <w:rStyle w:val="InitialStyle"/>
          <w:rFonts w:ascii="Arial" w:hAnsi="Arial" w:cs="Arial"/>
          <w:sz w:val="24"/>
          <w:szCs w:val="24"/>
        </w:rPr>
        <w:t xml:space="preserve"> of this RFA document</w:t>
      </w:r>
      <w:r w:rsidRPr="496D3CB1">
        <w:rPr>
          <w:rStyle w:val="InitialStyle"/>
          <w:rFonts w:ascii="Arial" w:hAnsi="Arial" w:cs="Arial"/>
          <w:sz w:val="24"/>
          <w:szCs w:val="24"/>
        </w:rPr>
        <w:t>.</w:t>
      </w:r>
    </w:p>
    <w:p w14:paraId="5FBBD1B8" w14:textId="77777777" w:rsidR="00FE1316" w:rsidRPr="000E02B6" w:rsidRDefault="00FE1316" w:rsidP="00FE1316">
      <w:pPr>
        <w:pStyle w:val="DefaultText"/>
        <w:widowControl/>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Fonts w:ascii="Arial" w:hAnsi="Arial" w:cs="Arial"/>
          <w:b/>
        </w:rPr>
      </w:pPr>
      <w:bookmarkStart w:id="5" w:name="_Toc367174742"/>
      <w:bookmarkStart w:id="6" w:name="_Toc397069206"/>
    </w:p>
    <w:p w14:paraId="1F46CEFD" w14:textId="77777777" w:rsidR="00752910" w:rsidRPr="000E02B6" w:rsidRDefault="00752910">
      <w:pPr>
        <w:rPr>
          <w:rFonts w:ascii="Arial" w:eastAsiaTheme="majorEastAsia" w:hAnsi="Arial" w:cs="Arial"/>
          <w:spacing w:val="-10"/>
          <w:sz w:val="24"/>
          <w:szCs w:val="24"/>
        </w:rPr>
      </w:pPr>
      <w:r w:rsidRPr="000E02B6">
        <w:rPr>
          <w:rFonts w:ascii="Arial" w:hAnsi="Arial" w:cs="Arial"/>
          <w:sz w:val="24"/>
          <w:szCs w:val="24"/>
        </w:rPr>
        <w:br w:type="page"/>
      </w:r>
    </w:p>
    <w:p w14:paraId="30F7FF93" w14:textId="77777777" w:rsidR="00831651" w:rsidRPr="00D7202C" w:rsidRDefault="00831651" w:rsidP="00831651">
      <w:pPr>
        <w:pStyle w:val="Title"/>
        <w:jc w:val="center"/>
        <w:rPr>
          <w:rFonts w:ascii="Arial" w:hAnsi="Arial" w:cs="Arial"/>
          <w:sz w:val="48"/>
        </w:rPr>
      </w:pPr>
      <w:r w:rsidRPr="00D7202C">
        <w:rPr>
          <w:rFonts w:ascii="Arial" w:hAnsi="Arial" w:cs="Arial"/>
          <w:sz w:val="48"/>
        </w:rPr>
        <w:lastRenderedPageBreak/>
        <w:t>RFA 202106080</w:t>
      </w:r>
    </w:p>
    <w:p w14:paraId="35147B07" w14:textId="77777777" w:rsidR="00831651" w:rsidRPr="00D7202C" w:rsidRDefault="00831651" w:rsidP="00831651">
      <w:pPr>
        <w:pStyle w:val="Title"/>
        <w:jc w:val="center"/>
        <w:rPr>
          <w:rFonts w:ascii="Arial" w:hAnsi="Arial" w:cs="Arial"/>
          <w:sz w:val="48"/>
        </w:rPr>
      </w:pPr>
      <w:r w:rsidRPr="00D7202C">
        <w:rPr>
          <w:rFonts w:ascii="Arial" w:hAnsi="Arial" w:cs="Arial"/>
          <w:sz w:val="48"/>
        </w:rPr>
        <w:t>MCKINNEY-VENTO GRANT</w:t>
      </w:r>
    </w:p>
    <w:p w14:paraId="3D26AB82" w14:textId="77777777" w:rsidR="00FE1316" w:rsidRPr="000E02B6" w:rsidRDefault="00FE1316" w:rsidP="00FE1316">
      <w:pPr>
        <w:pStyle w:val="Heading1"/>
        <w:tabs>
          <w:tab w:val="left" w:pos="1440"/>
        </w:tabs>
        <w:spacing w:before="0"/>
        <w:jc w:val="center"/>
        <w:rPr>
          <w:rStyle w:val="InitialStyle"/>
          <w:rFonts w:ascii="Arial" w:hAnsi="Arial" w:cs="Arial"/>
          <w:b/>
          <w:bCs/>
          <w:sz w:val="24"/>
          <w:szCs w:val="24"/>
        </w:rPr>
      </w:pPr>
      <w:r w:rsidRPr="000E02B6">
        <w:rPr>
          <w:rStyle w:val="InitialStyle"/>
          <w:rFonts w:ascii="Arial" w:hAnsi="Arial" w:cs="Arial"/>
          <w:sz w:val="24"/>
          <w:szCs w:val="24"/>
        </w:rPr>
        <w:t>APPLICATION EVALUATION AND SELECTION</w:t>
      </w:r>
      <w:bookmarkEnd w:id="5"/>
      <w:bookmarkEnd w:id="6"/>
    </w:p>
    <w:p w14:paraId="0F8E73C5" w14:textId="77777777" w:rsidR="00FE1316" w:rsidRPr="000E02B6" w:rsidRDefault="00FE1316" w:rsidP="00FE1316">
      <w:pPr>
        <w:pStyle w:val="DefaultText"/>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Cs/>
        </w:rPr>
      </w:pPr>
    </w:p>
    <w:p w14:paraId="0CE950F8" w14:textId="77777777" w:rsidR="00FE1316" w:rsidRPr="000E02B6" w:rsidRDefault="00FE1316" w:rsidP="00880B14">
      <w:pPr>
        <w:pStyle w:val="Heading2"/>
        <w:keepNext w:val="0"/>
        <w:keepLines w:val="0"/>
        <w:widowControl w:val="0"/>
        <w:autoSpaceDE w:val="0"/>
        <w:autoSpaceDN w:val="0"/>
        <w:spacing w:before="0" w:line="240" w:lineRule="auto"/>
        <w:rPr>
          <w:rStyle w:val="InitialStyle"/>
          <w:rFonts w:ascii="Arial" w:hAnsi="Arial" w:cs="Arial"/>
          <w:b/>
          <w:sz w:val="24"/>
          <w:szCs w:val="24"/>
        </w:rPr>
      </w:pPr>
      <w:bookmarkStart w:id="7" w:name="_Toc367174744"/>
      <w:bookmarkStart w:id="8" w:name="_Toc397069208"/>
      <w:r w:rsidRPr="000E02B6">
        <w:rPr>
          <w:rStyle w:val="InitialStyle"/>
          <w:rFonts w:ascii="Arial" w:hAnsi="Arial" w:cs="Arial"/>
          <w:b/>
          <w:sz w:val="24"/>
          <w:szCs w:val="24"/>
        </w:rPr>
        <w:t>Scoring Weights and Process</w:t>
      </w:r>
      <w:bookmarkEnd w:id="7"/>
      <w:bookmarkEnd w:id="8"/>
    </w:p>
    <w:p w14:paraId="6DD3F50F" w14:textId="77777777" w:rsidR="00FE1316" w:rsidRPr="000E02B6" w:rsidRDefault="00FE1316" w:rsidP="00FE1316">
      <w:pPr>
        <w:pStyle w:val="Heading2"/>
        <w:spacing w:before="0"/>
        <w:ind w:left="547"/>
        <w:rPr>
          <w:rStyle w:val="InitialStyle"/>
          <w:rFonts w:ascii="Arial" w:hAnsi="Arial" w:cs="Arial"/>
          <w:sz w:val="24"/>
          <w:szCs w:val="24"/>
        </w:rPr>
      </w:pPr>
    </w:p>
    <w:p w14:paraId="7E692F6B" w14:textId="0A5B0282" w:rsidR="00D4395F" w:rsidRPr="000E02B6" w:rsidRDefault="00FE1316" w:rsidP="00D4395F">
      <w:pPr>
        <w:pStyle w:val="DefaultText"/>
        <w:widowControl/>
        <w:numPr>
          <w:ilvl w:val="0"/>
          <w:numId w:val="28"/>
        </w:numPr>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Fonts w:ascii="Arial" w:hAnsi="Arial" w:cs="Arial"/>
        </w:rPr>
      </w:pPr>
      <w:r w:rsidRPr="000E02B6">
        <w:rPr>
          <w:rStyle w:val="InitialStyle"/>
          <w:rFonts w:ascii="Arial" w:hAnsi="Arial" w:cs="Arial"/>
        </w:rPr>
        <w:t>Scoring Weights: The score will be based on a 100-point scale and will measure the degree to which each application meets the following criteria.</w:t>
      </w:r>
    </w:p>
    <w:p w14:paraId="350E3BB9" w14:textId="77777777" w:rsidR="00FE1316" w:rsidRPr="000E02B6" w:rsidRDefault="00FE1316" w:rsidP="00FE1316">
      <w:pPr>
        <w:pStyle w:val="ListParagraph"/>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080"/>
        <w:rPr>
          <w:rFonts w:ascii="Arial" w:hAnsi="Arial" w:cs="Arial"/>
          <w:sz w:val="24"/>
          <w:szCs w:val="24"/>
        </w:rPr>
      </w:pP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2610"/>
      </w:tblGrid>
      <w:tr w:rsidR="00FE1316" w:rsidRPr="000E02B6" w14:paraId="75134A42" w14:textId="77777777" w:rsidTr="00683285">
        <w:tc>
          <w:tcPr>
            <w:tcW w:w="4225" w:type="dxa"/>
            <w:shd w:val="clear" w:color="auto" w:fill="auto"/>
            <w:vAlign w:val="center"/>
          </w:tcPr>
          <w:p w14:paraId="7E16038B" w14:textId="77777777" w:rsidR="00FE1316" w:rsidRPr="000E02B6" w:rsidRDefault="00FE1316" w:rsidP="00683285">
            <w:pPr>
              <w:tabs>
                <w:tab w:val="left" w:pos="-90"/>
                <w:tab w:val="left" w:pos="0"/>
                <w:tab w:val="left" w:pos="720"/>
              </w:tabs>
              <w:jc w:val="center"/>
              <w:rPr>
                <w:rFonts w:ascii="Arial" w:hAnsi="Arial" w:cs="Arial"/>
                <w:b/>
                <w:bCs/>
                <w:sz w:val="24"/>
                <w:szCs w:val="24"/>
              </w:rPr>
            </w:pPr>
            <w:r w:rsidRPr="000E02B6">
              <w:rPr>
                <w:rFonts w:ascii="Arial" w:hAnsi="Arial" w:cs="Arial"/>
                <w:b/>
                <w:bCs/>
                <w:sz w:val="24"/>
                <w:szCs w:val="24"/>
              </w:rPr>
              <w:t>Scoring Criteria</w:t>
            </w:r>
          </w:p>
        </w:tc>
        <w:tc>
          <w:tcPr>
            <w:tcW w:w="2610" w:type="dxa"/>
            <w:shd w:val="clear" w:color="auto" w:fill="auto"/>
            <w:vAlign w:val="center"/>
          </w:tcPr>
          <w:p w14:paraId="2D92D572" w14:textId="77777777" w:rsidR="00FE1316" w:rsidRPr="000E02B6" w:rsidRDefault="00FE1316" w:rsidP="00683285">
            <w:pPr>
              <w:tabs>
                <w:tab w:val="left" w:pos="-90"/>
                <w:tab w:val="left" w:pos="0"/>
                <w:tab w:val="left" w:pos="720"/>
              </w:tabs>
              <w:jc w:val="center"/>
              <w:rPr>
                <w:rFonts w:ascii="Arial" w:hAnsi="Arial" w:cs="Arial"/>
                <w:b/>
                <w:sz w:val="24"/>
                <w:szCs w:val="24"/>
              </w:rPr>
            </w:pPr>
            <w:r w:rsidRPr="000E02B6">
              <w:rPr>
                <w:rFonts w:ascii="Arial" w:hAnsi="Arial" w:cs="Arial"/>
                <w:b/>
                <w:sz w:val="24"/>
                <w:szCs w:val="24"/>
              </w:rPr>
              <w:t>Maximum Points Available</w:t>
            </w:r>
          </w:p>
        </w:tc>
      </w:tr>
      <w:tr w:rsidR="00FE1316" w:rsidRPr="000E02B6" w14:paraId="60004464" w14:textId="77777777" w:rsidTr="00683285">
        <w:tc>
          <w:tcPr>
            <w:tcW w:w="4225" w:type="dxa"/>
            <w:shd w:val="clear" w:color="auto" w:fill="auto"/>
            <w:vAlign w:val="center"/>
          </w:tcPr>
          <w:p w14:paraId="0014A9A3" w14:textId="77777777" w:rsidR="00FE1316" w:rsidRPr="000E02B6" w:rsidRDefault="00FE1316" w:rsidP="00683285">
            <w:pPr>
              <w:tabs>
                <w:tab w:val="left" w:pos="-90"/>
                <w:tab w:val="left" w:pos="0"/>
                <w:tab w:val="left" w:pos="720"/>
              </w:tabs>
              <w:rPr>
                <w:rFonts w:ascii="Arial" w:hAnsi="Arial" w:cs="Arial"/>
                <w:sz w:val="24"/>
                <w:szCs w:val="24"/>
              </w:rPr>
            </w:pPr>
            <w:r w:rsidRPr="000E02B6">
              <w:rPr>
                <w:rFonts w:ascii="Arial" w:hAnsi="Arial" w:cs="Arial"/>
                <w:sz w:val="24"/>
                <w:szCs w:val="24"/>
              </w:rPr>
              <w:t>Overview of Homeless Program</w:t>
            </w:r>
          </w:p>
        </w:tc>
        <w:tc>
          <w:tcPr>
            <w:tcW w:w="2610" w:type="dxa"/>
            <w:shd w:val="clear" w:color="auto" w:fill="auto"/>
            <w:vAlign w:val="center"/>
          </w:tcPr>
          <w:p w14:paraId="33BC75CF" w14:textId="77777777" w:rsidR="00FE1316" w:rsidRPr="000E02B6" w:rsidRDefault="00FE1316" w:rsidP="00683285">
            <w:pPr>
              <w:tabs>
                <w:tab w:val="left" w:pos="-90"/>
                <w:tab w:val="left" w:pos="0"/>
                <w:tab w:val="left" w:pos="720"/>
              </w:tabs>
              <w:jc w:val="center"/>
              <w:rPr>
                <w:rFonts w:ascii="Arial" w:hAnsi="Arial" w:cs="Arial"/>
                <w:sz w:val="24"/>
                <w:szCs w:val="24"/>
              </w:rPr>
            </w:pPr>
            <w:r w:rsidRPr="000E02B6">
              <w:rPr>
                <w:rFonts w:ascii="Arial" w:hAnsi="Arial" w:cs="Arial"/>
                <w:sz w:val="24"/>
                <w:szCs w:val="24"/>
              </w:rPr>
              <w:t>5 points</w:t>
            </w:r>
          </w:p>
        </w:tc>
      </w:tr>
      <w:tr w:rsidR="00FE1316" w:rsidRPr="000E02B6" w14:paraId="46849913" w14:textId="77777777" w:rsidTr="00683285">
        <w:tc>
          <w:tcPr>
            <w:tcW w:w="4225" w:type="dxa"/>
            <w:shd w:val="clear" w:color="auto" w:fill="auto"/>
            <w:vAlign w:val="center"/>
          </w:tcPr>
          <w:p w14:paraId="054C8EAB" w14:textId="0BA61517" w:rsidR="00FE1316" w:rsidRPr="000E02B6" w:rsidRDefault="00F31828" w:rsidP="00683285">
            <w:pPr>
              <w:tabs>
                <w:tab w:val="left" w:pos="-90"/>
                <w:tab w:val="left" w:pos="0"/>
                <w:tab w:val="left" w:pos="720"/>
              </w:tabs>
              <w:rPr>
                <w:rFonts w:ascii="Arial" w:hAnsi="Arial" w:cs="Arial"/>
                <w:sz w:val="24"/>
                <w:szCs w:val="24"/>
              </w:rPr>
            </w:pPr>
            <w:r w:rsidRPr="000E02B6">
              <w:rPr>
                <w:rFonts w:ascii="Arial" w:hAnsi="Arial" w:cs="Arial"/>
                <w:sz w:val="24"/>
                <w:szCs w:val="24"/>
              </w:rPr>
              <w:t>SAU</w:t>
            </w:r>
            <w:r w:rsidR="00945695" w:rsidRPr="000E02B6">
              <w:rPr>
                <w:rFonts w:ascii="Arial" w:hAnsi="Arial" w:cs="Arial"/>
                <w:sz w:val="24"/>
                <w:szCs w:val="24"/>
              </w:rPr>
              <w:t xml:space="preserve">, </w:t>
            </w:r>
            <w:r w:rsidRPr="000E02B6">
              <w:rPr>
                <w:rFonts w:ascii="Arial" w:hAnsi="Arial" w:cs="Arial"/>
                <w:sz w:val="24"/>
                <w:szCs w:val="24"/>
              </w:rPr>
              <w:t>Community</w:t>
            </w:r>
            <w:r w:rsidR="00945695" w:rsidRPr="000E02B6">
              <w:rPr>
                <w:rFonts w:ascii="Arial" w:hAnsi="Arial" w:cs="Arial"/>
                <w:sz w:val="24"/>
                <w:szCs w:val="24"/>
              </w:rPr>
              <w:t>,</w:t>
            </w:r>
            <w:r w:rsidR="00FE1316" w:rsidRPr="000E02B6">
              <w:rPr>
                <w:rFonts w:ascii="Arial" w:hAnsi="Arial" w:cs="Arial"/>
                <w:sz w:val="24"/>
                <w:szCs w:val="24"/>
              </w:rPr>
              <w:t xml:space="preserve"> Student Data and Needs Assessment* </w:t>
            </w:r>
          </w:p>
        </w:tc>
        <w:tc>
          <w:tcPr>
            <w:tcW w:w="2610" w:type="dxa"/>
            <w:shd w:val="clear" w:color="auto" w:fill="auto"/>
            <w:vAlign w:val="center"/>
          </w:tcPr>
          <w:p w14:paraId="6509DD88" w14:textId="24383DB6" w:rsidR="00FE1316" w:rsidRPr="000E02B6" w:rsidRDefault="00864916" w:rsidP="00683285">
            <w:pPr>
              <w:tabs>
                <w:tab w:val="left" w:pos="-90"/>
                <w:tab w:val="left" w:pos="0"/>
                <w:tab w:val="left" w:pos="720"/>
              </w:tabs>
              <w:jc w:val="center"/>
              <w:rPr>
                <w:rFonts w:ascii="Arial" w:hAnsi="Arial" w:cs="Arial"/>
                <w:sz w:val="24"/>
                <w:szCs w:val="24"/>
              </w:rPr>
            </w:pPr>
            <w:r>
              <w:rPr>
                <w:rFonts w:ascii="Arial" w:hAnsi="Arial" w:cs="Arial"/>
                <w:sz w:val="24"/>
                <w:szCs w:val="24"/>
              </w:rPr>
              <w:t>20</w:t>
            </w:r>
            <w:r w:rsidR="00FE1316" w:rsidRPr="000E02B6">
              <w:rPr>
                <w:rFonts w:ascii="Arial" w:hAnsi="Arial" w:cs="Arial"/>
                <w:sz w:val="24"/>
                <w:szCs w:val="24"/>
              </w:rPr>
              <w:t xml:space="preserve"> points</w:t>
            </w:r>
          </w:p>
        </w:tc>
      </w:tr>
      <w:tr w:rsidR="00FE1316" w:rsidRPr="000E02B6" w14:paraId="46E12133" w14:textId="77777777" w:rsidTr="00683285">
        <w:trPr>
          <w:trHeight w:val="395"/>
        </w:trPr>
        <w:tc>
          <w:tcPr>
            <w:tcW w:w="4225" w:type="dxa"/>
            <w:shd w:val="clear" w:color="auto" w:fill="auto"/>
            <w:vAlign w:val="center"/>
          </w:tcPr>
          <w:p w14:paraId="67F1529B" w14:textId="77777777" w:rsidR="00FE1316" w:rsidRPr="000E02B6" w:rsidRDefault="00FE1316" w:rsidP="00683285">
            <w:pPr>
              <w:tabs>
                <w:tab w:val="left" w:pos="-90"/>
                <w:tab w:val="left" w:pos="0"/>
                <w:tab w:val="left" w:pos="720"/>
              </w:tabs>
              <w:rPr>
                <w:rFonts w:ascii="Arial" w:hAnsi="Arial" w:cs="Arial"/>
                <w:sz w:val="24"/>
                <w:szCs w:val="24"/>
              </w:rPr>
            </w:pPr>
            <w:r w:rsidRPr="000E02B6">
              <w:rPr>
                <w:rFonts w:ascii="Arial" w:hAnsi="Arial" w:cs="Arial"/>
                <w:sz w:val="24"/>
                <w:szCs w:val="24"/>
              </w:rPr>
              <w:t>Project Goals and Objectives, Deliverables</w:t>
            </w:r>
          </w:p>
        </w:tc>
        <w:tc>
          <w:tcPr>
            <w:tcW w:w="2610" w:type="dxa"/>
            <w:shd w:val="clear" w:color="auto" w:fill="auto"/>
            <w:vAlign w:val="center"/>
          </w:tcPr>
          <w:p w14:paraId="2FFAE2F2" w14:textId="61933E96" w:rsidR="00FE1316" w:rsidRPr="000E02B6" w:rsidRDefault="00FE1316" w:rsidP="00683285">
            <w:pPr>
              <w:tabs>
                <w:tab w:val="left" w:pos="-90"/>
                <w:tab w:val="left" w:pos="0"/>
                <w:tab w:val="left" w:pos="720"/>
              </w:tabs>
              <w:jc w:val="center"/>
              <w:rPr>
                <w:rFonts w:ascii="Arial" w:hAnsi="Arial" w:cs="Arial"/>
                <w:sz w:val="24"/>
                <w:szCs w:val="24"/>
              </w:rPr>
            </w:pPr>
            <w:r w:rsidRPr="000E02B6">
              <w:rPr>
                <w:rFonts w:ascii="Arial" w:hAnsi="Arial" w:cs="Arial"/>
                <w:sz w:val="24"/>
                <w:szCs w:val="24"/>
              </w:rPr>
              <w:t>4</w:t>
            </w:r>
            <w:r w:rsidR="00864916">
              <w:rPr>
                <w:rFonts w:ascii="Arial" w:hAnsi="Arial" w:cs="Arial"/>
                <w:sz w:val="24"/>
                <w:szCs w:val="24"/>
              </w:rPr>
              <w:t>0</w:t>
            </w:r>
            <w:r w:rsidRPr="000E02B6">
              <w:rPr>
                <w:rFonts w:ascii="Arial" w:hAnsi="Arial" w:cs="Arial"/>
                <w:sz w:val="24"/>
                <w:szCs w:val="24"/>
              </w:rPr>
              <w:t xml:space="preserve"> points</w:t>
            </w:r>
          </w:p>
        </w:tc>
      </w:tr>
      <w:tr w:rsidR="00FE1316" w:rsidRPr="000E02B6" w14:paraId="4B7ACD56" w14:textId="77777777" w:rsidTr="00683285">
        <w:trPr>
          <w:trHeight w:val="350"/>
        </w:trPr>
        <w:tc>
          <w:tcPr>
            <w:tcW w:w="4225" w:type="dxa"/>
            <w:shd w:val="clear" w:color="auto" w:fill="auto"/>
            <w:vAlign w:val="center"/>
          </w:tcPr>
          <w:p w14:paraId="45C37FB6" w14:textId="77777777" w:rsidR="00FE1316" w:rsidRPr="000E02B6" w:rsidRDefault="00FE1316" w:rsidP="00683285">
            <w:pPr>
              <w:tabs>
                <w:tab w:val="left" w:pos="-90"/>
                <w:tab w:val="left" w:pos="0"/>
                <w:tab w:val="left" w:pos="720"/>
              </w:tabs>
              <w:rPr>
                <w:rFonts w:ascii="Arial" w:hAnsi="Arial" w:cs="Arial"/>
                <w:sz w:val="24"/>
                <w:szCs w:val="24"/>
              </w:rPr>
            </w:pPr>
            <w:r w:rsidRPr="000E02B6">
              <w:rPr>
                <w:rFonts w:ascii="Arial" w:hAnsi="Arial" w:cs="Arial"/>
                <w:sz w:val="24"/>
                <w:szCs w:val="24"/>
              </w:rPr>
              <w:t>Budget</w:t>
            </w:r>
          </w:p>
        </w:tc>
        <w:tc>
          <w:tcPr>
            <w:tcW w:w="2610" w:type="dxa"/>
            <w:shd w:val="clear" w:color="auto" w:fill="auto"/>
            <w:vAlign w:val="center"/>
          </w:tcPr>
          <w:p w14:paraId="78074F51" w14:textId="5F32ACBB" w:rsidR="00FE1316" w:rsidRPr="000E02B6" w:rsidRDefault="00864916" w:rsidP="00683285">
            <w:pPr>
              <w:tabs>
                <w:tab w:val="left" w:pos="-90"/>
                <w:tab w:val="left" w:pos="0"/>
                <w:tab w:val="left" w:pos="720"/>
              </w:tabs>
              <w:jc w:val="center"/>
              <w:rPr>
                <w:rFonts w:ascii="Arial" w:hAnsi="Arial" w:cs="Arial"/>
                <w:sz w:val="24"/>
                <w:szCs w:val="24"/>
              </w:rPr>
            </w:pPr>
            <w:r>
              <w:rPr>
                <w:rFonts w:ascii="Arial" w:hAnsi="Arial" w:cs="Arial"/>
                <w:sz w:val="24"/>
                <w:szCs w:val="24"/>
              </w:rPr>
              <w:t>35</w:t>
            </w:r>
            <w:r w:rsidR="00FE1316" w:rsidRPr="000E02B6">
              <w:rPr>
                <w:rFonts w:ascii="Arial" w:hAnsi="Arial" w:cs="Arial"/>
                <w:sz w:val="24"/>
                <w:szCs w:val="24"/>
              </w:rPr>
              <w:t xml:space="preserve"> points</w:t>
            </w:r>
          </w:p>
        </w:tc>
      </w:tr>
      <w:tr w:rsidR="00FE1316" w:rsidRPr="000E02B6" w14:paraId="0F43C57F" w14:textId="77777777" w:rsidTr="00683285">
        <w:trPr>
          <w:trHeight w:val="287"/>
        </w:trPr>
        <w:tc>
          <w:tcPr>
            <w:tcW w:w="4225" w:type="dxa"/>
            <w:shd w:val="clear" w:color="auto" w:fill="auto"/>
            <w:vAlign w:val="center"/>
          </w:tcPr>
          <w:p w14:paraId="41244046" w14:textId="77777777" w:rsidR="00FE1316" w:rsidRPr="000E02B6" w:rsidRDefault="00FE1316" w:rsidP="00683285">
            <w:pPr>
              <w:tabs>
                <w:tab w:val="left" w:pos="-90"/>
                <w:tab w:val="left" w:pos="0"/>
                <w:tab w:val="left" w:pos="720"/>
              </w:tabs>
              <w:rPr>
                <w:rFonts w:ascii="Arial" w:hAnsi="Arial" w:cs="Arial"/>
                <w:b/>
                <w:sz w:val="24"/>
                <w:szCs w:val="24"/>
              </w:rPr>
            </w:pPr>
            <w:r w:rsidRPr="000E02B6">
              <w:rPr>
                <w:rFonts w:ascii="Arial" w:hAnsi="Arial" w:cs="Arial"/>
                <w:b/>
                <w:sz w:val="24"/>
                <w:szCs w:val="24"/>
              </w:rPr>
              <w:t>Total Points</w:t>
            </w:r>
          </w:p>
        </w:tc>
        <w:tc>
          <w:tcPr>
            <w:tcW w:w="2610" w:type="dxa"/>
            <w:shd w:val="clear" w:color="auto" w:fill="auto"/>
            <w:vAlign w:val="center"/>
          </w:tcPr>
          <w:p w14:paraId="26C283B7" w14:textId="77777777" w:rsidR="00FE1316" w:rsidRPr="000E02B6" w:rsidRDefault="00FE1316" w:rsidP="00683285">
            <w:pPr>
              <w:pStyle w:val="ListParagraph"/>
              <w:widowControl w:val="0"/>
              <w:numPr>
                <w:ilvl w:val="2"/>
                <w:numId w:val="26"/>
              </w:numPr>
              <w:tabs>
                <w:tab w:val="left" w:pos="-90"/>
                <w:tab w:val="left" w:pos="0"/>
                <w:tab w:val="left" w:pos="720"/>
              </w:tabs>
              <w:autoSpaceDE w:val="0"/>
              <w:autoSpaceDN w:val="0"/>
              <w:spacing w:after="0" w:line="240" w:lineRule="auto"/>
              <w:ind w:left="1602" w:hanging="1458"/>
              <w:contextualSpacing w:val="0"/>
              <w:jc w:val="center"/>
              <w:rPr>
                <w:rFonts w:ascii="Arial" w:hAnsi="Arial" w:cs="Arial"/>
                <w:b/>
                <w:sz w:val="24"/>
                <w:szCs w:val="24"/>
              </w:rPr>
            </w:pPr>
            <w:r w:rsidRPr="000E02B6">
              <w:rPr>
                <w:rFonts w:ascii="Arial" w:hAnsi="Arial" w:cs="Arial"/>
                <w:b/>
                <w:sz w:val="24"/>
                <w:szCs w:val="24"/>
              </w:rPr>
              <w:t>points</w:t>
            </w:r>
          </w:p>
        </w:tc>
      </w:tr>
    </w:tbl>
    <w:p w14:paraId="5B4C2C4B" w14:textId="77777777" w:rsidR="0070254F" w:rsidRDefault="0070254F" w:rsidP="007270E9">
      <w:pPr>
        <w:pStyle w:val="DefaultText"/>
        <w:tabs>
          <w:tab w:val="left" w:pos="-90"/>
          <w:tab w:val="left" w:pos="0"/>
          <w:tab w:val="left" w:pos="720"/>
        </w:tabs>
        <w:ind w:left="720"/>
        <w:rPr>
          <w:rFonts w:ascii="Arial" w:hAnsi="Arial" w:cs="Arial"/>
          <w:b/>
        </w:rPr>
      </w:pPr>
    </w:p>
    <w:p w14:paraId="2B395307" w14:textId="76D81936" w:rsidR="00FE1316" w:rsidRPr="000E02B6" w:rsidRDefault="00FE1316" w:rsidP="007270E9">
      <w:pPr>
        <w:pStyle w:val="DefaultText"/>
        <w:tabs>
          <w:tab w:val="left" w:pos="-90"/>
          <w:tab w:val="left" w:pos="0"/>
          <w:tab w:val="left" w:pos="720"/>
        </w:tabs>
        <w:ind w:left="720"/>
        <w:rPr>
          <w:rFonts w:ascii="Arial" w:hAnsi="Arial" w:cs="Arial"/>
        </w:rPr>
      </w:pPr>
      <w:r w:rsidRPr="000E02B6">
        <w:rPr>
          <w:rFonts w:ascii="Arial" w:hAnsi="Arial" w:cs="Arial"/>
          <w:b/>
        </w:rPr>
        <w:t xml:space="preserve">* </w:t>
      </w:r>
      <w:r w:rsidRPr="000E02B6">
        <w:rPr>
          <w:rFonts w:ascii="Arial" w:hAnsi="Arial" w:cs="Arial"/>
        </w:rPr>
        <w:t>Applicants with fewer than 50 identified homeless students, as enumerated in the needs assessment will have 5 points deducted from the needs assessment total. This is the process for prioritizing the distribution of sub-grant funds to maximize their availability to the largest possible number of Maine’s homeless students.</w:t>
      </w:r>
    </w:p>
    <w:p w14:paraId="5DC4D626" w14:textId="63584512" w:rsidR="004400B4" w:rsidRPr="000E02B6" w:rsidRDefault="004400B4" w:rsidP="007270E9">
      <w:pPr>
        <w:pStyle w:val="DefaultText"/>
        <w:tabs>
          <w:tab w:val="left" w:pos="-90"/>
          <w:tab w:val="left" w:pos="0"/>
          <w:tab w:val="left" w:pos="720"/>
        </w:tabs>
        <w:ind w:left="720"/>
        <w:rPr>
          <w:rFonts w:ascii="Arial" w:hAnsi="Arial" w:cs="Arial"/>
        </w:rPr>
      </w:pPr>
    </w:p>
    <w:p w14:paraId="0827C07D" w14:textId="3171C253" w:rsidR="004400B4" w:rsidRPr="00983894" w:rsidRDefault="004400B4" w:rsidP="00983894">
      <w:pPr>
        <w:pStyle w:val="DefaultText"/>
        <w:tabs>
          <w:tab w:val="left" w:pos="-90"/>
          <w:tab w:val="left" w:pos="0"/>
          <w:tab w:val="left" w:pos="720"/>
        </w:tabs>
        <w:ind w:left="720"/>
        <w:rPr>
          <w:rFonts w:ascii="Arial" w:hAnsi="Arial" w:cs="Arial"/>
        </w:rPr>
      </w:pPr>
      <w:r w:rsidRPr="000E02B6">
        <w:rPr>
          <w:rFonts w:ascii="Arial" w:hAnsi="Arial" w:cs="Arial"/>
        </w:rPr>
        <w:t xml:space="preserve">Applicants with higher community needs, as identified in the needs assessment section, will receive </w:t>
      </w:r>
      <w:r w:rsidR="00AC17C6" w:rsidRPr="000E02B6">
        <w:rPr>
          <w:rFonts w:ascii="Arial" w:hAnsi="Arial" w:cs="Arial"/>
        </w:rPr>
        <w:t>additional points.</w:t>
      </w:r>
    </w:p>
    <w:p w14:paraId="5132FDB9" w14:textId="77777777" w:rsidR="00FE1316" w:rsidRPr="000E02B6" w:rsidRDefault="00FE1316" w:rsidP="00FE1316">
      <w:pPr>
        <w:pStyle w:val="DefaultText"/>
        <w:tabs>
          <w:tab w:val="left" w:pos="-90"/>
          <w:tab w:val="left" w:pos="0"/>
          <w:tab w:val="left" w:pos="720"/>
        </w:tabs>
        <w:rPr>
          <w:rFonts w:ascii="Arial" w:hAnsi="Arial" w:cs="Arial"/>
          <w:b/>
        </w:rPr>
      </w:pPr>
    </w:p>
    <w:p w14:paraId="2C3C754E" w14:textId="77777777" w:rsidR="00FE1316" w:rsidRPr="000E02B6" w:rsidRDefault="00FE1316" w:rsidP="00FE1316">
      <w:pPr>
        <w:pStyle w:val="ListParagraph"/>
        <w:numPr>
          <w:ilvl w:val="0"/>
          <w:numId w:val="28"/>
        </w:numPr>
        <w:autoSpaceDE w:val="0"/>
        <w:autoSpaceDN w:val="0"/>
        <w:adjustRightInd w:val="0"/>
        <w:spacing w:after="0" w:line="240" w:lineRule="auto"/>
        <w:ind w:left="720"/>
        <w:contextualSpacing w:val="0"/>
        <w:rPr>
          <w:rFonts w:ascii="Arial" w:hAnsi="Arial" w:cs="Arial"/>
          <w:sz w:val="24"/>
          <w:szCs w:val="24"/>
        </w:rPr>
      </w:pPr>
      <w:r w:rsidRPr="000E02B6">
        <w:rPr>
          <w:rFonts w:ascii="Arial" w:hAnsi="Arial" w:cs="Arial"/>
          <w:bCs/>
          <w:sz w:val="24"/>
          <w:szCs w:val="24"/>
        </w:rPr>
        <w:t>Scoring Process:  T</w:t>
      </w:r>
      <w:r w:rsidRPr="000E02B6">
        <w:rPr>
          <w:rFonts w:ascii="Arial" w:hAnsi="Arial" w:cs="Arial"/>
          <w:sz w:val="24"/>
          <w:szCs w:val="24"/>
        </w:rPr>
        <w:t xml:space="preserve">he Grant Review Team will use a </w:t>
      </w:r>
      <w:r w:rsidRPr="000E02B6">
        <w:rPr>
          <w:rFonts w:ascii="Arial" w:hAnsi="Arial" w:cs="Arial"/>
          <w:sz w:val="24"/>
          <w:szCs w:val="24"/>
          <w:u w:val="single"/>
        </w:rPr>
        <w:t>consensus</w:t>
      </w:r>
      <w:r w:rsidRPr="000E02B6">
        <w:rPr>
          <w:rFonts w:ascii="Arial" w:hAnsi="Arial" w:cs="Arial"/>
          <w:sz w:val="24"/>
          <w:szCs w:val="24"/>
        </w:rPr>
        <w:t xml:space="preserve"> approach to evaluate and score all sections listed above.  Members of the review team will not score those sections individually but, instead, will arrive at a consensus as to assignment of points for each of those sections.</w:t>
      </w:r>
    </w:p>
    <w:p w14:paraId="266CF5AC" w14:textId="77777777" w:rsidR="00FE1316" w:rsidRPr="000E02B6" w:rsidRDefault="00FE1316" w:rsidP="00FE1316">
      <w:pPr>
        <w:adjustRightInd w:val="0"/>
        <w:spacing w:after="0"/>
        <w:ind w:left="720"/>
        <w:rPr>
          <w:rFonts w:ascii="Arial" w:hAnsi="Arial" w:cs="Arial"/>
          <w:sz w:val="24"/>
          <w:szCs w:val="24"/>
        </w:rPr>
      </w:pPr>
    </w:p>
    <w:p w14:paraId="7E6A7A91" w14:textId="2C19522F" w:rsidR="00FE1316" w:rsidRPr="000E02B6" w:rsidRDefault="00FE1316" w:rsidP="00AC17C6">
      <w:pPr>
        <w:adjustRightInd w:val="0"/>
        <w:ind w:left="720"/>
        <w:rPr>
          <w:rFonts w:ascii="Arial" w:hAnsi="Arial" w:cs="Arial"/>
          <w:b/>
          <w:sz w:val="24"/>
          <w:szCs w:val="24"/>
        </w:rPr>
      </w:pPr>
      <w:r w:rsidRPr="000E02B6">
        <w:rPr>
          <w:rFonts w:ascii="Arial" w:hAnsi="Arial" w:cs="Arial"/>
          <w:sz w:val="24"/>
          <w:szCs w:val="24"/>
        </w:rPr>
        <w:t xml:space="preserve">Regarding the proposed funds requested and the proposed work, the Grant Review Team will consider the degree to which the project represents a </w:t>
      </w:r>
      <w:r w:rsidRPr="000E02B6">
        <w:rPr>
          <w:rFonts w:ascii="Arial" w:hAnsi="Arial" w:cs="Arial"/>
          <w:iCs/>
          <w:sz w:val="24"/>
          <w:szCs w:val="24"/>
        </w:rPr>
        <w:t xml:space="preserve">good return for the investment </w:t>
      </w:r>
      <w:r w:rsidRPr="000E02B6">
        <w:rPr>
          <w:rFonts w:ascii="Arial" w:hAnsi="Arial" w:cs="Arial"/>
          <w:sz w:val="24"/>
          <w:szCs w:val="24"/>
        </w:rPr>
        <w:t>(money, time) as well as whether the project work and cost estimates (tasks &amp; budget) are reasonable for the expected outcomes, along with the amount and quality of proposed matching funds or services. </w:t>
      </w:r>
    </w:p>
    <w:p w14:paraId="2DAE7BEC" w14:textId="61073546" w:rsidR="008F6EE6" w:rsidRPr="00BA3B44" w:rsidRDefault="00FE1316" w:rsidP="008F6EE6">
      <w:pPr>
        <w:spacing w:after="0" w:line="240" w:lineRule="auto"/>
        <w:jc w:val="center"/>
        <w:rPr>
          <w:rFonts w:ascii="Arial" w:hAnsi="Arial" w:cs="Arial"/>
          <w:sz w:val="40"/>
        </w:rPr>
      </w:pPr>
      <w:r w:rsidRPr="000E02B6">
        <w:rPr>
          <w:rFonts w:ascii="Arial" w:hAnsi="Arial" w:cs="Arial"/>
          <w:b/>
          <w:sz w:val="24"/>
          <w:szCs w:val="24"/>
        </w:rPr>
        <w:br w:type="page"/>
      </w:r>
      <w:r w:rsidR="008F6EE6" w:rsidRPr="00BA3B44">
        <w:rPr>
          <w:rFonts w:ascii="Arial" w:hAnsi="Arial" w:cs="Arial"/>
          <w:sz w:val="40"/>
        </w:rPr>
        <w:lastRenderedPageBreak/>
        <w:t>RFA</w:t>
      </w:r>
      <w:r w:rsidR="008F6EE6">
        <w:rPr>
          <w:rFonts w:ascii="Arial" w:hAnsi="Arial" w:cs="Arial"/>
          <w:sz w:val="40"/>
        </w:rPr>
        <w:t xml:space="preserve"> 202106080</w:t>
      </w:r>
    </w:p>
    <w:p w14:paraId="19D4CF33" w14:textId="77777777" w:rsidR="008F6EE6" w:rsidRPr="00BA3B44" w:rsidRDefault="008F6EE6" w:rsidP="008F6EE6">
      <w:pPr>
        <w:pStyle w:val="Title"/>
        <w:jc w:val="center"/>
        <w:rPr>
          <w:rFonts w:ascii="Arial" w:hAnsi="Arial" w:cs="Arial"/>
          <w:sz w:val="40"/>
        </w:rPr>
      </w:pPr>
      <w:r w:rsidRPr="00BA3B44">
        <w:rPr>
          <w:rFonts w:ascii="Arial" w:hAnsi="Arial" w:cs="Arial"/>
          <w:sz w:val="40"/>
        </w:rPr>
        <w:t>MCKINNEY-VENTO GRANT</w:t>
      </w:r>
    </w:p>
    <w:p w14:paraId="141D8F6D" w14:textId="77777777" w:rsidR="008F6EE6" w:rsidRDefault="008F6EE6" w:rsidP="008F6EE6">
      <w:pPr>
        <w:pStyle w:val="Subtitle"/>
        <w:jc w:val="center"/>
        <w:rPr>
          <w:rFonts w:ascii="Arial" w:hAnsi="Arial" w:cs="Arial"/>
        </w:rPr>
      </w:pPr>
      <w:r w:rsidRPr="00B655F8">
        <w:rPr>
          <w:rFonts w:ascii="Arial" w:hAnsi="Arial" w:cs="Arial"/>
        </w:rPr>
        <w:t>APPLICATION COVER PAGE</w:t>
      </w:r>
    </w:p>
    <w:p w14:paraId="4D140F68" w14:textId="77777777" w:rsidR="008F6EE6" w:rsidRPr="007270E9" w:rsidRDefault="008F6EE6" w:rsidP="008F6EE6">
      <w:pPr>
        <w:tabs>
          <w:tab w:val="left" w:pos="180"/>
          <w:tab w:val="left" w:pos="720"/>
          <w:tab w:val="left" w:pos="1080"/>
          <w:tab w:val="left" w:pos="1440"/>
        </w:tabs>
        <w:jc w:val="center"/>
        <w:rPr>
          <w:b/>
        </w:rPr>
      </w:pPr>
      <w:r w:rsidRPr="007270E9">
        <w:rPr>
          <w:rFonts w:ascii="Arial" w:hAnsi="Arial" w:cs="Arial"/>
          <w:b/>
          <w:sz w:val="24"/>
          <w:szCs w:val="24"/>
          <w:u w:val="single"/>
        </w:rPr>
        <w:t>Handwritten Applications Will Not Be Accepted</w:t>
      </w:r>
    </w:p>
    <w:tbl>
      <w:tblPr>
        <w:tblStyle w:val="TableGrid"/>
        <w:tblW w:w="9346"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44"/>
        <w:gridCol w:w="2071"/>
        <w:gridCol w:w="416"/>
        <w:gridCol w:w="167"/>
        <w:gridCol w:w="388"/>
        <w:gridCol w:w="976"/>
        <w:gridCol w:w="4684"/>
      </w:tblGrid>
      <w:tr w:rsidR="008F6EE6" w:rsidRPr="00B655F8" w14:paraId="6F11D448" w14:textId="77777777" w:rsidTr="0024398E">
        <w:trPr>
          <w:trHeight w:val="530"/>
        </w:trPr>
        <w:tc>
          <w:tcPr>
            <w:tcW w:w="2715" w:type="dxa"/>
            <w:gridSpan w:val="2"/>
            <w:shd w:val="clear" w:color="auto" w:fill="2581BA" w:themeFill="accent3" w:themeFillShade="BF"/>
            <w:vAlign w:val="center"/>
          </w:tcPr>
          <w:p w14:paraId="159FD536"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Applicant’s Organization Name:</w:t>
            </w:r>
          </w:p>
        </w:tc>
        <w:sdt>
          <w:sdtPr>
            <w:rPr>
              <w:rFonts w:ascii="Arial" w:hAnsi="Arial" w:cs="Arial"/>
              <w:color w:val="2B579A"/>
              <w:szCs w:val="24"/>
              <w:shd w:val="clear" w:color="auto" w:fill="E6E6E6"/>
            </w:rPr>
            <w:id w:val="-1504126394"/>
            <w:placeholder>
              <w:docPart w:val="C741ED0FA0044B63A87134FA585C3E46"/>
            </w:placeholder>
            <w:showingPlcHdr/>
          </w:sdtPr>
          <w:sdtEndPr/>
          <w:sdtContent>
            <w:tc>
              <w:tcPr>
                <w:tcW w:w="6631" w:type="dxa"/>
                <w:gridSpan w:val="5"/>
                <w:vAlign w:val="center"/>
              </w:tcPr>
              <w:p w14:paraId="2FC33696"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14619DD3" w14:textId="77777777" w:rsidTr="0024398E">
        <w:trPr>
          <w:trHeight w:val="330"/>
        </w:trPr>
        <w:tc>
          <w:tcPr>
            <w:tcW w:w="2715" w:type="dxa"/>
            <w:gridSpan w:val="2"/>
            <w:shd w:val="clear" w:color="auto" w:fill="2581BA" w:themeFill="accent3" w:themeFillShade="BF"/>
            <w:vAlign w:val="center"/>
          </w:tcPr>
          <w:p w14:paraId="1A09CC6A"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Name of Application:</w:t>
            </w:r>
          </w:p>
        </w:tc>
        <w:sdt>
          <w:sdtPr>
            <w:rPr>
              <w:rFonts w:ascii="Arial" w:hAnsi="Arial" w:cs="Arial"/>
              <w:color w:val="2B579A"/>
              <w:szCs w:val="24"/>
              <w:shd w:val="clear" w:color="auto" w:fill="E6E6E6"/>
            </w:rPr>
            <w:id w:val="-115141931"/>
            <w:placeholder>
              <w:docPart w:val="A0AF274E56714366832E65F283CF561B"/>
            </w:placeholder>
            <w:showingPlcHdr/>
          </w:sdtPr>
          <w:sdtEndPr/>
          <w:sdtContent>
            <w:tc>
              <w:tcPr>
                <w:tcW w:w="6631" w:type="dxa"/>
                <w:gridSpan w:val="5"/>
                <w:vAlign w:val="center"/>
              </w:tcPr>
              <w:p w14:paraId="04F3B489"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76C19C20" w14:textId="77777777" w:rsidTr="0024398E">
        <w:trPr>
          <w:trHeight w:val="339"/>
        </w:trPr>
        <w:tc>
          <w:tcPr>
            <w:tcW w:w="2715" w:type="dxa"/>
            <w:gridSpan w:val="2"/>
            <w:shd w:val="clear" w:color="auto" w:fill="2581BA" w:themeFill="accent3" w:themeFillShade="BF"/>
            <w:vAlign w:val="center"/>
          </w:tcPr>
          <w:p w14:paraId="7FF06803"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Superintendent’s Name</w:t>
            </w:r>
          </w:p>
        </w:tc>
        <w:sdt>
          <w:sdtPr>
            <w:rPr>
              <w:rFonts w:ascii="Arial" w:hAnsi="Arial" w:cs="Arial"/>
              <w:color w:val="2B579A"/>
              <w:szCs w:val="24"/>
              <w:shd w:val="clear" w:color="auto" w:fill="E6E6E6"/>
            </w:rPr>
            <w:id w:val="-1134552344"/>
            <w:placeholder>
              <w:docPart w:val="770E6D7C37814E5390C94FF1E843240B"/>
            </w:placeholder>
            <w:showingPlcHdr/>
          </w:sdtPr>
          <w:sdtEndPr/>
          <w:sdtContent>
            <w:tc>
              <w:tcPr>
                <w:tcW w:w="6631" w:type="dxa"/>
                <w:gridSpan w:val="5"/>
                <w:vAlign w:val="center"/>
              </w:tcPr>
              <w:p w14:paraId="44D33C6B"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527A94FF" w14:textId="77777777" w:rsidTr="0024398E">
        <w:trPr>
          <w:trHeight w:val="401"/>
        </w:trPr>
        <w:tc>
          <w:tcPr>
            <w:tcW w:w="644" w:type="dxa"/>
            <w:shd w:val="clear" w:color="auto" w:fill="2581BA" w:themeFill="accent3" w:themeFillShade="BF"/>
            <w:vAlign w:val="center"/>
          </w:tcPr>
          <w:p w14:paraId="7C8F6DDC"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Tel:</w:t>
            </w:r>
          </w:p>
        </w:tc>
        <w:sdt>
          <w:sdtPr>
            <w:rPr>
              <w:rFonts w:ascii="Arial" w:hAnsi="Arial" w:cs="Arial"/>
              <w:color w:val="2B579A"/>
              <w:szCs w:val="24"/>
              <w:shd w:val="clear" w:color="auto" w:fill="E6E6E6"/>
            </w:rPr>
            <w:id w:val="404194961"/>
            <w:placeholder>
              <w:docPart w:val="C8ACF7406F8C4428886B00184F2113B8"/>
            </w:placeholder>
            <w:showingPlcHdr/>
          </w:sdtPr>
          <w:sdtEndPr/>
          <w:sdtContent>
            <w:tc>
              <w:tcPr>
                <w:tcW w:w="3042" w:type="dxa"/>
                <w:gridSpan w:val="4"/>
                <w:vAlign w:val="center"/>
              </w:tcPr>
              <w:p w14:paraId="2576830A" w14:textId="77777777" w:rsidR="008F6EE6" w:rsidRPr="00B655F8" w:rsidRDefault="008F6EE6" w:rsidP="0024398E">
                <w:pPr>
                  <w:ind w:right="-585"/>
                  <w:rPr>
                    <w:rFonts w:ascii="Arial" w:hAnsi="Arial" w:cs="Arial"/>
                    <w:b/>
                    <w:szCs w:val="24"/>
                  </w:rPr>
                </w:pPr>
                <w:r w:rsidRPr="00B655F8">
                  <w:rPr>
                    <w:rStyle w:val="PlaceholderText"/>
                    <w:rFonts w:ascii="Arial" w:hAnsi="Arial" w:cs="Arial"/>
                  </w:rPr>
                  <w:t>Click or tap here to enter text.</w:t>
                </w:r>
              </w:p>
            </w:tc>
          </w:sdtContent>
        </w:sdt>
        <w:tc>
          <w:tcPr>
            <w:tcW w:w="976" w:type="dxa"/>
            <w:shd w:val="clear" w:color="auto" w:fill="2581BA" w:themeFill="accent3" w:themeFillShade="BF"/>
            <w:vAlign w:val="center"/>
          </w:tcPr>
          <w:p w14:paraId="4E8DE2AF"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E-mail:</w:t>
            </w:r>
          </w:p>
        </w:tc>
        <w:sdt>
          <w:sdtPr>
            <w:rPr>
              <w:rFonts w:ascii="Arial" w:hAnsi="Arial" w:cs="Arial"/>
              <w:color w:val="2B579A"/>
              <w:szCs w:val="24"/>
              <w:shd w:val="clear" w:color="auto" w:fill="E6E6E6"/>
            </w:rPr>
            <w:id w:val="-583148582"/>
            <w:placeholder>
              <w:docPart w:val="9FB024E3CA064B43AD74A6515C4BDD0E"/>
            </w:placeholder>
            <w:showingPlcHdr/>
          </w:sdtPr>
          <w:sdtEndPr/>
          <w:sdtContent>
            <w:tc>
              <w:tcPr>
                <w:tcW w:w="4683" w:type="dxa"/>
                <w:vAlign w:val="center"/>
              </w:tcPr>
              <w:p w14:paraId="343E3B6D"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751A5A3C" w14:textId="77777777" w:rsidTr="0024398E">
        <w:trPr>
          <w:trHeight w:val="530"/>
        </w:trPr>
        <w:tc>
          <w:tcPr>
            <w:tcW w:w="2715" w:type="dxa"/>
            <w:gridSpan w:val="2"/>
            <w:shd w:val="clear" w:color="auto" w:fill="2581BA" w:themeFill="accent3" w:themeFillShade="BF"/>
            <w:vAlign w:val="center"/>
          </w:tcPr>
          <w:p w14:paraId="43B2D0A8"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Headquarters’ Street Address:</w:t>
            </w:r>
          </w:p>
        </w:tc>
        <w:sdt>
          <w:sdtPr>
            <w:rPr>
              <w:rFonts w:ascii="Arial" w:hAnsi="Arial" w:cs="Arial"/>
              <w:color w:val="2B579A"/>
              <w:szCs w:val="24"/>
              <w:shd w:val="clear" w:color="auto" w:fill="E6E6E6"/>
            </w:rPr>
            <w:id w:val="491453787"/>
            <w:placeholder>
              <w:docPart w:val="787D71DE04DC40CE9CF9A94597B7C2A6"/>
            </w:placeholder>
            <w:showingPlcHdr/>
          </w:sdtPr>
          <w:sdtEndPr/>
          <w:sdtContent>
            <w:tc>
              <w:tcPr>
                <w:tcW w:w="6631" w:type="dxa"/>
                <w:gridSpan w:val="5"/>
                <w:vAlign w:val="center"/>
              </w:tcPr>
              <w:p w14:paraId="3DFB8497"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5683CD97" w14:textId="77777777" w:rsidTr="0024398E">
        <w:trPr>
          <w:trHeight w:val="515"/>
        </w:trPr>
        <w:tc>
          <w:tcPr>
            <w:tcW w:w="2715" w:type="dxa"/>
            <w:gridSpan w:val="2"/>
            <w:shd w:val="clear" w:color="auto" w:fill="2581BA" w:themeFill="accent3" w:themeFillShade="BF"/>
            <w:vAlign w:val="center"/>
          </w:tcPr>
          <w:p w14:paraId="0F04B7A5"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Headquarters’ City/State/Zip</w:t>
            </w:r>
          </w:p>
        </w:tc>
        <w:sdt>
          <w:sdtPr>
            <w:rPr>
              <w:rFonts w:ascii="Arial" w:hAnsi="Arial" w:cs="Arial"/>
              <w:color w:val="2B579A"/>
              <w:szCs w:val="24"/>
              <w:shd w:val="clear" w:color="auto" w:fill="E6E6E6"/>
            </w:rPr>
            <w:id w:val="838431069"/>
            <w:placeholder>
              <w:docPart w:val="23A55DB324DA44CBBF01E625D3186F2E"/>
            </w:placeholder>
            <w:showingPlcHdr/>
          </w:sdtPr>
          <w:sdtEndPr/>
          <w:sdtContent>
            <w:tc>
              <w:tcPr>
                <w:tcW w:w="6631" w:type="dxa"/>
                <w:gridSpan w:val="5"/>
                <w:vAlign w:val="center"/>
              </w:tcPr>
              <w:p w14:paraId="4305F48E"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6D5A1E89" w14:textId="77777777" w:rsidTr="0024398E">
        <w:trPr>
          <w:trHeight w:val="326"/>
        </w:trPr>
        <w:tc>
          <w:tcPr>
            <w:tcW w:w="9346" w:type="dxa"/>
            <w:gridSpan w:val="7"/>
            <w:shd w:val="clear" w:color="auto" w:fill="2581BA" w:themeFill="accent3" w:themeFillShade="BF"/>
            <w:vAlign w:val="center"/>
          </w:tcPr>
          <w:p w14:paraId="19730A2D" w14:textId="77777777" w:rsidR="008F6EE6" w:rsidRPr="00B655F8" w:rsidRDefault="008F6EE6" w:rsidP="0024398E">
            <w:pPr>
              <w:rPr>
                <w:rFonts w:ascii="Arial" w:hAnsi="Arial" w:cs="Arial"/>
                <w:b/>
                <w:i/>
                <w:color w:val="FFFFFF" w:themeColor="background1"/>
                <w:szCs w:val="24"/>
              </w:rPr>
            </w:pPr>
            <w:r w:rsidRPr="00B655F8">
              <w:rPr>
                <w:rFonts w:ascii="Arial" w:hAnsi="Arial" w:cs="Arial"/>
                <w:b/>
                <w:i/>
                <w:color w:val="FFFFFF" w:themeColor="background1"/>
                <w:szCs w:val="24"/>
              </w:rPr>
              <w:t>Provide information requested below if different from above</w:t>
            </w:r>
          </w:p>
        </w:tc>
      </w:tr>
      <w:tr w:rsidR="008F6EE6" w:rsidRPr="00B655F8" w14:paraId="6AF92396" w14:textId="77777777" w:rsidTr="0024398E">
        <w:trPr>
          <w:trHeight w:val="515"/>
        </w:trPr>
        <w:tc>
          <w:tcPr>
            <w:tcW w:w="3131" w:type="dxa"/>
            <w:gridSpan w:val="3"/>
            <w:shd w:val="clear" w:color="auto" w:fill="2581BA" w:themeFill="accent3" w:themeFillShade="BF"/>
            <w:vAlign w:val="center"/>
          </w:tcPr>
          <w:p w14:paraId="355264D5"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Point of Contact for Application- Name and Title</w:t>
            </w:r>
          </w:p>
        </w:tc>
        <w:sdt>
          <w:sdtPr>
            <w:rPr>
              <w:rFonts w:ascii="Arial" w:hAnsi="Arial" w:cs="Arial"/>
              <w:color w:val="2B579A"/>
              <w:szCs w:val="24"/>
              <w:shd w:val="clear" w:color="auto" w:fill="E6E6E6"/>
            </w:rPr>
            <w:id w:val="-877086488"/>
            <w:placeholder>
              <w:docPart w:val="91CADC3E0CF047AEA29DB5EF2F0EA5C9"/>
            </w:placeholder>
            <w:showingPlcHdr/>
          </w:sdtPr>
          <w:sdtEndPr/>
          <w:sdtContent>
            <w:tc>
              <w:tcPr>
                <w:tcW w:w="6215" w:type="dxa"/>
                <w:gridSpan w:val="4"/>
                <w:vAlign w:val="center"/>
              </w:tcPr>
              <w:p w14:paraId="34F30AFC"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2E521B76" w14:textId="77777777" w:rsidTr="0024398E">
        <w:trPr>
          <w:trHeight w:val="392"/>
        </w:trPr>
        <w:tc>
          <w:tcPr>
            <w:tcW w:w="644" w:type="dxa"/>
            <w:shd w:val="clear" w:color="auto" w:fill="2581BA" w:themeFill="accent3" w:themeFillShade="BF"/>
            <w:vAlign w:val="center"/>
          </w:tcPr>
          <w:p w14:paraId="72D71A9D"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Tel:</w:t>
            </w:r>
          </w:p>
        </w:tc>
        <w:sdt>
          <w:sdtPr>
            <w:rPr>
              <w:rFonts w:ascii="Arial" w:hAnsi="Arial" w:cs="Arial"/>
              <w:color w:val="2B579A"/>
              <w:szCs w:val="24"/>
              <w:shd w:val="clear" w:color="auto" w:fill="E6E6E6"/>
            </w:rPr>
            <w:id w:val="-1470434508"/>
            <w:placeholder>
              <w:docPart w:val="D82BF00288E542D389257AFD22CE0880"/>
            </w:placeholder>
            <w:showingPlcHdr/>
          </w:sdtPr>
          <w:sdtEndPr/>
          <w:sdtContent>
            <w:tc>
              <w:tcPr>
                <w:tcW w:w="3042" w:type="dxa"/>
                <w:gridSpan w:val="4"/>
                <w:vAlign w:val="center"/>
              </w:tcPr>
              <w:p w14:paraId="4124F33E"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c>
          <w:tcPr>
            <w:tcW w:w="976" w:type="dxa"/>
            <w:shd w:val="clear" w:color="auto" w:fill="2581BA" w:themeFill="accent3" w:themeFillShade="BF"/>
            <w:vAlign w:val="center"/>
          </w:tcPr>
          <w:p w14:paraId="41947541"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E-mail:</w:t>
            </w:r>
          </w:p>
        </w:tc>
        <w:sdt>
          <w:sdtPr>
            <w:rPr>
              <w:rFonts w:ascii="Arial" w:hAnsi="Arial" w:cs="Arial"/>
              <w:color w:val="2B579A"/>
              <w:szCs w:val="24"/>
              <w:shd w:val="clear" w:color="auto" w:fill="E6E6E6"/>
            </w:rPr>
            <w:id w:val="-164163101"/>
            <w:placeholder>
              <w:docPart w:val="7D68ACAC1A8B47A9840040BADAF10F60"/>
            </w:placeholder>
            <w:showingPlcHdr/>
          </w:sdtPr>
          <w:sdtEndPr/>
          <w:sdtContent>
            <w:tc>
              <w:tcPr>
                <w:tcW w:w="4683" w:type="dxa"/>
                <w:vAlign w:val="center"/>
              </w:tcPr>
              <w:p w14:paraId="77630F62"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6BD28FA4" w14:textId="77777777" w:rsidTr="0024398E">
        <w:trPr>
          <w:trHeight w:val="530"/>
        </w:trPr>
        <w:tc>
          <w:tcPr>
            <w:tcW w:w="2715" w:type="dxa"/>
            <w:gridSpan w:val="2"/>
            <w:shd w:val="clear" w:color="auto" w:fill="2581BA" w:themeFill="accent3" w:themeFillShade="BF"/>
            <w:vAlign w:val="center"/>
          </w:tcPr>
          <w:p w14:paraId="1EF45742"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Headquarters’ Street Address:</w:t>
            </w:r>
          </w:p>
        </w:tc>
        <w:sdt>
          <w:sdtPr>
            <w:rPr>
              <w:rFonts w:ascii="Arial" w:hAnsi="Arial" w:cs="Arial"/>
              <w:color w:val="2B579A"/>
              <w:szCs w:val="24"/>
              <w:shd w:val="clear" w:color="auto" w:fill="E6E6E6"/>
            </w:rPr>
            <w:id w:val="937094037"/>
            <w:placeholder>
              <w:docPart w:val="CB581C7579D0457D92D3F2A3DBAEE4D2"/>
            </w:placeholder>
            <w:showingPlcHdr/>
          </w:sdtPr>
          <w:sdtEndPr/>
          <w:sdtContent>
            <w:tc>
              <w:tcPr>
                <w:tcW w:w="6631" w:type="dxa"/>
                <w:gridSpan w:val="5"/>
                <w:vAlign w:val="center"/>
              </w:tcPr>
              <w:p w14:paraId="1EC44D34"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55A041DF" w14:textId="77777777" w:rsidTr="0024398E">
        <w:trPr>
          <w:trHeight w:val="439"/>
        </w:trPr>
        <w:tc>
          <w:tcPr>
            <w:tcW w:w="2715" w:type="dxa"/>
            <w:gridSpan w:val="2"/>
            <w:shd w:val="clear" w:color="auto" w:fill="2581BA" w:themeFill="accent3" w:themeFillShade="BF"/>
            <w:vAlign w:val="center"/>
          </w:tcPr>
          <w:p w14:paraId="07DD78EC"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Headquarters’ City/State/Zip</w:t>
            </w:r>
          </w:p>
        </w:tc>
        <w:sdt>
          <w:sdtPr>
            <w:rPr>
              <w:rFonts w:ascii="Arial" w:hAnsi="Arial" w:cs="Arial"/>
              <w:color w:val="2B579A"/>
              <w:szCs w:val="24"/>
              <w:shd w:val="clear" w:color="auto" w:fill="E6E6E6"/>
            </w:rPr>
            <w:id w:val="554592876"/>
            <w:placeholder>
              <w:docPart w:val="821FD7C791144EC797C9286AA8808E7F"/>
            </w:placeholder>
            <w:showingPlcHdr/>
          </w:sdtPr>
          <w:sdtEndPr/>
          <w:sdtContent>
            <w:tc>
              <w:tcPr>
                <w:tcW w:w="6631" w:type="dxa"/>
                <w:gridSpan w:val="5"/>
                <w:vAlign w:val="center"/>
              </w:tcPr>
              <w:p w14:paraId="5674B067"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r w:rsidR="008F6EE6" w:rsidRPr="00B655F8" w14:paraId="73B7F135" w14:textId="77777777" w:rsidTr="0024398E">
        <w:trPr>
          <w:trHeight w:val="401"/>
        </w:trPr>
        <w:tc>
          <w:tcPr>
            <w:tcW w:w="3298" w:type="dxa"/>
            <w:gridSpan w:val="4"/>
            <w:shd w:val="clear" w:color="auto" w:fill="2581BA" w:themeFill="accent3" w:themeFillShade="BF"/>
            <w:vAlign w:val="center"/>
          </w:tcPr>
          <w:p w14:paraId="000BFBC8" w14:textId="77777777" w:rsidR="008F6EE6" w:rsidRPr="00B655F8" w:rsidRDefault="008F6EE6" w:rsidP="0024398E">
            <w:pPr>
              <w:rPr>
                <w:rFonts w:ascii="Arial" w:hAnsi="Arial" w:cs="Arial"/>
                <w:b/>
                <w:color w:val="FFFFFF" w:themeColor="background1"/>
                <w:szCs w:val="24"/>
              </w:rPr>
            </w:pPr>
            <w:r w:rsidRPr="00B655F8">
              <w:rPr>
                <w:rFonts w:ascii="Arial" w:hAnsi="Arial" w:cs="Arial"/>
                <w:b/>
                <w:color w:val="FFFFFF" w:themeColor="background1"/>
                <w:szCs w:val="24"/>
              </w:rPr>
              <w:t>Dollar Amount of Application:</w:t>
            </w:r>
          </w:p>
        </w:tc>
        <w:sdt>
          <w:sdtPr>
            <w:rPr>
              <w:rFonts w:ascii="Arial" w:hAnsi="Arial" w:cs="Arial"/>
              <w:color w:val="2B579A"/>
              <w:szCs w:val="24"/>
              <w:shd w:val="clear" w:color="auto" w:fill="E6E6E6"/>
            </w:rPr>
            <w:id w:val="-1570261595"/>
            <w:placeholder>
              <w:docPart w:val="C6914A4D9E0641A28C864C10F013C2C3"/>
            </w:placeholder>
            <w:showingPlcHdr/>
          </w:sdtPr>
          <w:sdtEndPr/>
          <w:sdtContent>
            <w:tc>
              <w:tcPr>
                <w:tcW w:w="6048" w:type="dxa"/>
                <w:gridSpan w:val="3"/>
                <w:vAlign w:val="center"/>
              </w:tcPr>
              <w:p w14:paraId="66C6CD1E" w14:textId="77777777" w:rsidR="008F6EE6" w:rsidRPr="00B655F8" w:rsidRDefault="008F6EE6" w:rsidP="0024398E">
                <w:pPr>
                  <w:rPr>
                    <w:rFonts w:ascii="Arial" w:hAnsi="Arial" w:cs="Arial"/>
                    <w:b/>
                    <w:szCs w:val="24"/>
                  </w:rPr>
                </w:pPr>
                <w:r w:rsidRPr="00B655F8">
                  <w:rPr>
                    <w:rStyle w:val="PlaceholderText"/>
                    <w:rFonts w:ascii="Arial" w:hAnsi="Arial" w:cs="Arial"/>
                  </w:rPr>
                  <w:t>Click or tap here to enter text.</w:t>
                </w:r>
              </w:p>
            </w:tc>
          </w:sdtContent>
        </w:sdt>
      </w:tr>
    </w:tbl>
    <w:p w14:paraId="72AD68A6" w14:textId="77777777" w:rsidR="008F6EE6" w:rsidRPr="00B655F8" w:rsidRDefault="008F6EE6" w:rsidP="008F6EE6">
      <w:pPr>
        <w:pStyle w:val="ListParagraph"/>
        <w:ind w:left="360"/>
        <w:rPr>
          <w:rFonts w:ascii="Arial" w:hAnsi="Arial" w:cs="Arial"/>
          <w:sz w:val="18"/>
        </w:rPr>
      </w:pPr>
    </w:p>
    <w:p w14:paraId="0194A5D0" w14:textId="77777777" w:rsidR="008F6EE6" w:rsidRPr="00B655F8" w:rsidRDefault="008F6EE6" w:rsidP="008F6EE6">
      <w:pPr>
        <w:pStyle w:val="ListParagraph"/>
        <w:numPr>
          <w:ilvl w:val="0"/>
          <w:numId w:val="4"/>
        </w:numPr>
        <w:rPr>
          <w:rFonts w:ascii="Arial" w:hAnsi="Arial" w:cs="Arial"/>
        </w:rPr>
      </w:pPr>
      <w:r w:rsidRPr="00B655F8">
        <w:rPr>
          <w:rFonts w:ascii="Arial" w:hAnsi="Arial" w:cs="Arial"/>
        </w:rPr>
        <w:t>No personnel currently employed by the Department or any other State agency participated, either directly or indirectly, in any activities relating to the preparation of the Applicant’s application.</w:t>
      </w:r>
    </w:p>
    <w:p w14:paraId="3EA9D9A1" w14:textId="77777777" w:rsidR="008F6EE6" w:rsidRPr="00B655F8" w:rsidRDefault="008F6EE6" w:rsidP="008F6EE6">
      <w:pPr>
        <w:pStyle w:val="ListParagraph"/>
        <w:numPr>
          <w:ilvl w:val="0"/>
          <w:numId w:val="4"/>
        </w:numPr>
        <w:rPr>
          <w:rFonts w:ascii="Arial" w:hAnsi="Arial" w:cs="Arial"/>
        </w:rPr>
      </w:pPr>
      <w:r w:rsidRPr="00B655F8">
        <w:rPr>
          <w:rFonts w:ascii="Arial" w:hAnsi="Arial" w:cs="Arial"/>
        </w:rPr>
        <w:t xml:space="preserve">No attempt has been made, or will be made, by the Applicant to induce any other person or firm to submit or not to </w:t>
      </w:r>
      <w:proofErr w:type="gramStart"/>
      <w:r w:rsidRPr="00B655F8">
        <w:rPr>
          <w:rFonts w:ascii="Arial" w:hAnsi="Arial" w:cs="Arial"/>
        </w:rPr>
        <w:t>submit an application</w:t>
      </w:r>
      <w:proofErr w:type="gramEnd"/>
      <w:r w:rsidRPr="00B655F8">
        <w:rPr>
          <w:rFonts w:ascii="Arial" w:hAnsi="Arial" w:cs="Arial"/>
        </w:rPr>
        <w:t>.</w:t>
      </w:r>
    </w:p>
    <w:p w14:paraId="150ED0C1" w14:textId="77777777" w:rsidR="008F6EE6" w:rsidRPr="00B655F8" w:rsidRDefault="008F6EE6" w:rsidP="008F6EE6">
      <w:pPr>
        <w:pStyle w:val="ListParagraph"/>
        <w:numPr>
          <w:ilvl w:val="0"/>
          <w:numId w:val="4"/>
        </w:numPr>
        <w:rPr>
          <w:rFonts w:ascii="Arial" w:hAnsi="Arial" w:cs="Arial"/>
        </w:rPr>
      </w:pPr>
      <w:r w:rsidRPr="00B655F8">
        <w:rPr>
          <w:rFonts w:ascii="Arial" w:hAnsi="Arial" w:cs="Arial"/>
        </w:rPr>
        <w:t>The above-named organization is the legal entity entering into the resulting agreement with the Department should they be awarded a contract.</w:t>
      </w:r>
    </w:p>
    <w:p w14:paraId="746B4431" w14:textId="77777777" w:rsidR="008F6EE6" w:rsidRPr="00B655F8" w:rsidRDefault="008F6EE6" w:rsidP="008F6EE6">
      <w:pPr>
        <w:pStyle w:val="ListParagraph"/>
        <w:numPr>
          <w:ilvl w:val="0"/>
          <w:numId w:val="4"/>
        </w:numPr>
        <w:rPr>
          <w:rFonts w:ascii="Arial" w:hAnsi="Arial" w:cs="Arial"/>
        </w:rPr>
      </w:pPr>
      <w:r w:rsidRPr="00B655F8">
        <w:rPr>
          <w:rFonts w:ascii="Arial" w:hAnsi="Arial" w:cs="Arial"/>
        </w:rPr>
        <w:t>The undersigned is authorized to enter contractual obligations on behalf of the above-named organization.</w:t>
      </w:r>
    </w:p>
    <w:p w14:paraId="522401F6" w14:textId="77777777" w:rsidR="008F6EE6" w:rsidRPr="00B655F8" w:rsidRDefault="008F6EE6" w:rsidP="008F6EE6">
      <w:pPr>
        <w:rPr>
          <w:rStyle w:val="Emphasis"/>
          <w:rFonts w:ascii="Arial" w:hAnsi="Arial" w:cs="Arial"/>
        </w:rPr>
      </w:pPr>
      <w:r w:rsidRPr="00B655F8">
        <w:rPr>
          <w:rStyle w:val="Emphasis"/>
          <w:rFonts w:ascii="Arial" w:hAnsi="Arial" w:cs="Arial"/>
        </w:rPr>
        <w:t>To the best of my knowledge, all information provided in the enclosed application, both programmatic and financial, is complete and accurate at the time of submission.</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675"/>
        <w:gridCol w:w="4655"/>
      </w:tblGrid>
      <w:tr w:rsidR="008F6EE6" w:rsidRPr="00B655F8" w14:paraId="3F69AE57" w14:textId="77777777" w:rsidTr="0024398E">
        <w:trPr>
          <w:trHeight w:val="555"/>
        </w:trPr>
        <w:tc>
          <w:tcPr>
            <w:tcW w:w="4788" w:type="dxa"/>
          </w:tcPr>
          <w:p w14:paraId="4A6C2570" w14:textId="77777777" w:rsidR="008F6EE6" w:rsidRPr="00B655F8" w:rsidRDefault="008F6EE6" w:rsidP="0024398E">
            <w:pPr>
              <w:rPr>
                <w:rStyle w:val="Emphasis"/>
                <w:rFonts w:ascii="Arial" w:hAnsi="Arial" w:cs="Arial"/>
                <w:b/>
                <w:i w:val="0"/>
              </w:rPr>
            </w:pPr>
            <w:r w:rsidRPr="00B655F8">
              <w:rPr>
                <w:rStyle w:val="Emphasis"/>
                <w:rFonts w:ascii="Arial" w:hAnsi="Arial" w:cs="Arial"/>
                <w:b/>
                <w:i w:val="0"/>
              </w:rPr>
              <w:t>Name (Print):</w:t>
            </w:r>
            <w:r w:rsidRPr="00B655F8">
              <w:rPr>
                <w:rFonts w:ascii="Arial" w:hAnsi="Arial" w:cs="Arial"/>
                <w:sz w:val="24"/>
                <w:szCs w:val="24"/>
              </w:rPr>
              <w:t xml:space="preserve"> </w:t>
            </w:r>
            <w:sdt>
              <w:sdtPr>
                <w:rPr>
                  <w:rFonts w:ascii="Arial" w:hAnsi="Arial" w:cs="Arial"/>
                  <w:color w:val="2B579A"/>
                  <w:sz w:val="24"/>
                  <w:szCs w:val="24"/>
                  <w:shd w:val="clear" w:color="auto" w:fill="E6E6E6"/>
                </w:rPr>
                <w:id w:val="-178434581"/>
                <w:placeholder>
                  <w:docPart w:val="405EFC633E2747E7B441AD1117F13E56"/>
                </w:placeholder>
                <w:showingPlcHdr/>
              </w:sdtPr>
              <w:sdtEndPr/>
              <w:sdtContent>
                <w:r w:rsidRPr="00B655F8">
                  <w:rPr>
                    <w:rStyle w:val="PlaceholderText"/>
                    <w:rFonts w:ascii="Arial" w:hAnsi="Arial" w:cs="Arial"/>
                  </w:rPr>
                  <w:t>Click or tap here to enter text.</w:t>
                </w:r>
              </w:sdtContent>
            </w:sdt>
          </w:p>
        </w:tc>
        <w:tc>
          <w:tcPr>
            <w:tcW w:w="4788" w:type="dxa"/>
          </w:tcPr>
          <w:p w14:paraId="31E5292F" w14:textId="77777777" w:rsidR="008F6EE6" w:rsidRPr="00B655F8" w:rsidRDefault="008F6EE6" w:rsidP="0024398E">
            <w:pPr>
              <w:rPr>
                <w:rStyle w:val="Emphasis"/>
                <w:rFonts w:ascii="Arial" w:hAnsi="Arial" w:cs="Arial"/>
                <w:b/>
                <w:i w:val="0"/>
              </w:rPr>
            </w:pPr>
            <w:r w:rsidRPr="00B655F8">
              <w:rPr>
                <w:rStyle w:val="Emphasis"/>
                <w:rFonts w:ascii="Arial" w:hAnsi="Arial" w:cs="Arial"/>
                <w:b/>
                <w:i w:val="0"/>
              </w:rPr>
              <w:t>Title:</w:t>
            </w:r>
            <w:r w:rsidRPr="00B655F8">
              <w:rPr>
                <w:rFonts w:ascii="Arial" w:hAnsi="Arial" w:cs="Arial"/>
                <w:sz w:val="24"/>
                <w:szCs w:val="24"/>
              </w:rPr>
              <w:t xml:space="preserve"> </w:t>
            </w:r>
            <w:sdt>
              <w:sdtPr>
                <w:rPr>
                  <w:rFonts w:ascii="Arial" w:hAnsi="Arial" w:cs="Arial"/>
                  <w:color w:val="2B579A"/>
                  <w:sz w:val="24"/>
                  <w:szCs w:val="24"/>
                  <w:shd w:val="clear" w:color="auto" w:fill="E6E6E6"/>
                </w:rPr>
                <w:id w:val="-2146565823"/>
                <w:placeholder>
                  <w:docPart w:val="368F2412EE994387A786C03BDA7A6C28"/>
                </w:placeholder>
                <w:showingPlcHdr/>
              </w:sdtPr>
              <w:sdtEndPr/>
              <w:sdtContent>
                <w:r w:rsidRPr="00B655F8">
                  <w:rPr>
                    <w:rStyle w:val="PlaceholderText"/>
                    <w:rFonts w:ascii="Arial" w:hAnsi="Arial" w:cs="Arial"/>
                  </w:rPr>
                  <w:t>Click or tap here to enter text.</w:t>
                </w:r>
              </w:sdtContent>
            </w:sdt>
          </w:p>
        </w:tc>
      </w:tr>
      <w:tr w:rsidR="008F6EE6" w:rsidRPr="00B655F8" w14:paraId="10F9B4F3" w14:textId="77777777" w:rsidTr="0024398E">
        <w:trPr>
          <w:trHeight w:val="798"/>
        </w:trPr>
        <w:tc>
          <w:tcPr>
            <w:tcW w:w="4788" w:type="dxa"/>
          </w:tcPr>
          <w:p w14:paraId="54521745" w14:textId="77777777" w:rsidR="008F6EE6" w:rsidRPr="00B655F8" w:rsidRDefault="008F6EE6" w:rsidP="0024398E">
            <w:pPr>
              <w:rPr>
                <w:rStyle w:val="Emphasis"/>
                <w:rFonts w:ascii="Arial" w:hAnsi="Arial" w:cs="Arial"/>
                <w:b/>
                <w:i w:val="0"/>
              </w:rPr>
            </w:pPr>
            <w:r w:rsidRPr="00B655F8">
              <w:rPr>
                <w:rStyle w:val="Emphasis"/>
                <w:rFonts w:ascii="Arial" w:hAnsi="Arial" w:cs="Arial"/>
                <w:b/>
                <w:i w:val="0"/>
              </w:rPr>
              <w:t>Authorized Signature:</w:t>
            </w:r>
          </w:p>
        </w:tc>
        <w:tc>
          <w:tcPr>
            <w:tcW w:w="4788" w:type="dxa"/>
          </w:tcPr>
          <w:p w14:paraId="6C539FD5" w14:textId="77777777" w:rsidR="008F6EE6" w:rsidRPr="00B655F8" w:rsidRDefault="008F6EE6" w:rsidP="0024398E">
            <w:pPr>
              <w:rPr>
                <w:rStyle w:val="Emphasis"/>
                <w:rFonts w:ascii="Arial" w:hAnsi="Arial" w:cs="Arial"/>
                <w:b/>
                <w:i w:val="0"/>
              </w:rPr>
            </w:pPr>
            <w:r w:rsidRPr="00B655F8">
              <w:rPr>
                <w:rStyle w:val="Emphasis"/>
                <w:rFonts w:ascii="Arial" w:hAnsi="Arial" w:cs="Arial"/>
                <w:b/>
                <w:i w:val="0"/>
              </w:rPr>
              <w:t>Date:</w:t>
            </w:r>
            <w:r w:rsidRPr="00B655F8">
              <w:rPr>
                <w:rFonts w:ascii="Arial" w:hAnsi="Arial" w:cs="Arial"/>
                <w:sz w:val="24"/>
                <w:szCs w:val="24"/>
              </w:rPr>
              <w:t xml:space="preserve"> </w:t>
            </w:r>
            <w:sdt>
              <w:sdtPr>
                <w:rPr>
                  <w:rFonts w:ascii="Arial" w:hAnsi="Arial" w:cs="Arial"/>
                  <w:color w:val="2B579A"/>
                  <w:sz w:val="24"/>
                  <w:szCs w:val="24"/>
                  <w:shd w:val="clear" w:color="auto" w:fill="E6E6E6"/>
                </w:rPr>
                <w:id w:val="-2014916830"/>
                <w:placeholder>
                  <w:docPart w:val="0C14C472B7B740B68A12BFE9987AD2C5"/>
                </w:placeholder>
                <w:showingPlcHdr/>
              </w:sdtPr>
              <w:sdtEndPr/>
              <w:sdtContent>
                <w:r w:rsidRPr="00B655F8">
                  <w:rPr>
                    <w:rStyle w:val="PlaceholderText"/>
                    <w:rFonts w:ascii="Arial" w:hAnsi="Arial" w:cs="Arial"/>
                  </w:rPr>
                  <w:t>Click or tap here to enter text.</w:t>
                </w:r>
              </w:sdtContent>
            </w:sdt>
          </w:p>
          <w:p w14:paraId="5F27B28D" w14:textId="77777777" w:rsidR="008F6EE6" w:rsidRPr="00B655F8" w:rsidRDefault="008F6EE6" w:rsidP="0024398E">
            <w:pPr>
              <w:rPr>
                <w:rStyle w:val="Emphasis"/>
                <w:rFonts w:ascii="Arial" w:hAnsi="Arial" w:cs="Arial"/>
                <w:b/>
                <w:i w:val="0"/>
              </w:rPr>
            </w:pPr>
          </w:p>
        </w:tc>
      </w:tr>
    </w:tbl>
    <w:p w14:paraId="569F8D11" w14:textId="3FB02F9C" w:rsidR="008F6EE6" w:rsidRPr="006F4C83" w:rsidRDefault="008F6EE6" w:rsidP="008F6EE6">
      <w:pPr>
        <w:pStyle w:val="Title"/>
        <w:jc w:val="center"/>
        <w:rPr>
          <w:rFonts w:ascii="Arial" w:hAnsi="Arial" w:cs="Arial"/>
          <w:sz w:val="40"/>
          <w:szCs w:val="40"/>
        </w:rPr>
      </w:pPr>
      <w:r w:rsidRPr="00B655F8">
        <w:rPr>
          <w:rFonts w:ascii="Arial" w:hAnsi="Arial" w:cs="Arial"/>
          <w:sz w:val="48"/>
        </w:rPr>
        <w:br w:type="page"/>
      </w:r>
      <w:r w:rsidRPr="006F4C83">
        <w:rPr>
          <w:rFonts w:ascii="Arial" w:hAnsi="Arial" w:cs="Arial"/>
          <w:sz w:val="40"/>
          <w:szCs w:val="40"/>
        </w:rPr>
        <w:lastRenderedPageBreak/>
        <w:t xml:space="preserve">RFA </w:t>
      </w:r>
      <w:r>
        <w:rPr>
          <w:rFonts w:ascii="Arial" w:hAnsi="Arial" w:cs="Arial"/>
          <w:sz w:val="40"/>
          <w:szCs w:val="40"/>
        </w:rPr>
        <w:t>202106080</w:t>
      </w:r>
    </w:p>
    <w:p w14:paraId="41F3A742" w14:textId="77777777" w:rsidR="008F6EE6" w:rsidRPr="006F4C83" w:rsidRDefault="008F6EE6" w:rsidP="008F6EE6">
      <w:pPr>
        <w:pStyle w:val="Title"/>
        <w:jc w:val="center"/>
        <w:rPr>
          <w:rFonts w:ascii="Arial" w:hAnsi="Arial" w:cs="Arial"/>
          <w:sz w:val="40"/>
          <w:szCs w:val="40"/>
        </w:rPr>
      </w:pPr>
      <w:r w:rsidRPr="006F4C83">
        <w:rPr>
          <w:rFonts w:ascii="Arial" w:hAnsi="Arial" w:cs="Arial"/>
          <w:sz w:val="40"/>
          <w:szCs w:val="40"/>
        </w:rPr>
        <w:t>MCKINNEY-VENTO GRANT</w:t>
      </w:r>
    </w:p>
    <w:p w14:paraId="3B645FE6" w14:textId="77777777" w:rsidR="008F6EE6" w:rsidRDefault="008F6EE6" w:rsidP="008F6EE6">
      <w:pPr>
        <w:pStyle w:val="Subtitle"/>
        <w:jc w:val="center"/>
        <w:rPr>
          <w:rStyle w:val="InitialStyle"/>
          <w:rFonts w:ascii="Arial" w:hAnsi="Arial" w:cs="Arial"/>
        </w:rPr>
      </w:pPr>
      <w:r w:rsidRPr="00B655F8">
        <w:rPr>
          <w:rStyle w:val="InitialStyle"/>
          <w:rFonts w:ascii="Arial" w:hAnsi="Arial" w:cs="Arial"/>
        </w:rPr>
        <w:t>DEBARMENT, PERFORMANCE and NON-COLLUSION CERTIFICATION</w:t>
      </w:r>
    </w:p>
    <w:p w14:paraId="14BFDAFE" w14:textId="77777777" w:rsidR="008F6EE6" w:rsidRPr="006F4C83" w:rsidRDefault="008F6EE6" w:rsidP="008F6EE6"/>
    <w:tbl>
      <w:tblPr>
        <w:tblW w:w="10170" w:type="dxa"/>
        <w:tblInd w:w="120"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960"/>
        <w:gridCol w:w="6210"/>
      </w:tblGrid>
      <w:tr w:rsidR="008F6EE6" w:rsidRPr="00B655F8" w14:paraId="0955DB6B" w14:textId="77777777" w:rsidTr="0024398E">
        <w:trPr>
          <w:cantSplit/>
          <w:trHeight w:val="528"/>
        </w:trPr>
        <w:tc>
          <w:tcPr>
            <w:tcW w:w="3960" w:type="dxa"/>
            <w:tcBorders>
              <w:top w:val="double" w:sz="4" w:space="0" w:color="auto"/>
              <w:left w:val="double" w:sz="4" w:space="0" w:color="auto"/>
              <w:bottom w:val="double" w:sz="4" w:space="0" w:color="auto"/>
              <w:right w:val="single" w:sz="6" w:space="0" w:color="000000"/>
            </w:tcBorders>
            <w:shd w:val="clear" w:color="auto" w:fill="2581BA" w:themeFill="accent3" w:themeFillShade="BF"/>
            <w:vAlign w:val="center"/>
            <w:hideMark/>
          </w:tcPr>
          <w:p w14:paraId="1F40ECFC" w14:textId="77777777" w:rsidR="008F6EE6" w:rsidRPr="00B655F8" w:rsidRDefault="008F6EE6" w:rsidP="0024398E">
            <w:pPr>
              <w:pStyle w:val="DefaultText"/>
              <w:rPr>
                <w:rStyle w:val="InitialStyle"/>
                <w:rFonts w:ascii="Arial" w:hAnsi="Arial" w:cs="Arial"/>
                <w:b/>
              </w:rPr>
            </w:pPr>
            <w:r w:rsidRPr="00B655F8">
              <w:rPr>
                <w:rStyle w:val="InitialStyle"/>
                <w:rFonts w:ascii="Arial" w:hAnsi="Arial" w:cs="Arial"/>
                <w:b/>
                <w:color w:val="FFFFFF" w:themeColor="background1"/>
              </w:rPr>
              <w:t>Applicant’s Organization Name:</w:t>
            </w:r>
          </w:p>
        </w:tc>
        <w:tc>
          <w:tcPr>
            <w:tcW w:w="6210" w:type="dxa"/>
            <w:tcBorders>
              <w:top w:val="double" w:sz="4" w:space="0" w:color="auto"/>
              <w:left w:val="single" w:sz="6" w:space="0" w:color="000000"/>
              <w:bottom w:val="double" w:sz="4" w:space="0" w:color="auto"/>
              <w:right w:val="double" w:sz="4" w:space="0" w:color="auto"/>
            </w:tcBorders>
            <w:vAlign w:val="center"/>
          </w:tcPr>
          <w:p w14:paraId="18D0478E" w14:textId="77777777" w:rsidR="008F6EE6" w:rsidRPr="00B655F8" w:rsidRDefault="008F6EE6" w:rsidP="0024398E">
            <w:pPr>
              <w:pStyle w:val="DefaultText"/>
              <w:rPr>
                <w:rStyle w:val="InitialStyle"/>
                <w:rFonts w:ascii="Arial" w:hAnsi="Arial" w:cs="Arial"/>
                <w:b/>
              </w:rPr>
            </w:pPr>
            <w:r w:rsidRPr="00B655F8">
              <w:rPr>
                <w:rStyle w:val="PlaceholderText"/>
                <w:rFonts w:ascii="Arial" w:hAnsi="Arial" w:cs="Arial"/>
                <w:sz w:val="22"/>
              </w:rPr>
              <w:t>Click or tap here to enter text.</w:t>
            </w:r>
          </w:p>
        </w:tc>
      </w:tr>
    </w:tbl>
    <w:p w14:paraId="3DCF60A0" w14:textId="77777777" w:rsidR="008F6EE6" w:rsidRPr="00B655F8" w:rsidRDefault="008F6EE6" w:rsidP="008F6EE6">
      <w:pPr>
        <w:pStyle w:val="DefaultText"/>
        <w:rPr>
          <w:rStyle w:val="InitialStyle"/>
          <w:rFonts w:ascii="Arial" w:hAnsi="Arial" w:cs="Arial"/>
          <w:i/>
        </w:rPr>
      </w:pPr>
    </w:p>
    <w:p w14:paraId="57BAC246" w14:textId="77777777" w:rsidR="008F6EE6" w:rsidRPr="00B655F8" w:rsidRDefault="008F6EE6" w:rsidP="008F6EE6">
      <w:pPr>
        <w:spacing w:after="0"/>
        <w:rPr>
          <w:rFonts w:ascii="Arial" w:hAnsi="Arial" w:cs="Arial"/>
          <w:iCs/>
          <w:sz w:val="23"/>
          <w:szCs w:val="23"/>
        </w:rPr>
      </w:pPr>
      <w:r w:rsidRPr="00B655F8">
        <w:rPr>
          <w:rFonts w:ascii="Arial" w:hAnsi="Arial" w:cs="Arial"/>
          <w:i/>
          <w:iCs/>
          <w:sz w:val="23"/>
          <w:szCs w:val="23"/>
        </w:rPr>
        <w:t xml:space="preserve">By signing this document, I certify to the best of my knowledge and belief that the aforementioned organization, its </w:t>
      </w:r>
      <w:proofErr w:type="gramStart"/>
      <w:r w:rsidRPr="00B655F8">
        <w:rPr>
          <w:rFonts w:ascii="Arial" w:hAnsi="Arial" w:cs="Arial"/>
          <w:i/>
          <w:iCs/>
          <w:sz w:val="23"/>
          <w:szCs w:val="23"/>
        </w:rPr>
        <w:t>principals</w:t>
      </w:r>
      <w:proofErr w:type="gramEnd"/>
      <w:r w:rsidRPr="00B655F8">
        <w:rPr>
          <w:rFonts w:ascii="Arial" w:hAnsi="Arial" w:cs="Arial"/>
          <w:i/>
          <w:iCs/>
          <w:sz w:val="23"/>
          <w:szCs w:val="23"/>
        </w:rPr>
        <w:t xml:space="preserve"> and any subcontractors named in this application:</w:t>
      </w:r>
    </w:p>
    <w:p w14:paraId="32BBE3B4" w14:textId="77777777" w:rsidR="008F6EE6" w:rsidRPr="00B655F8" w:rsidRDefault="008F6EE6" w:rsidP="008F6EE6">
      <w:pPr>
        <w:numPr>
          <w:ilvl w:val="0"/>
          <w:numId w:val="5"/>
        </w:numPr>
        <w:autoSpaceDN w:val="0"/>
        <w:spacing w:after="200" w:line="276" w:lineRule="auto"/>
        <w:ind w:left="540"/>
        <w:contextualSpacing/>
        <w:rPr>
          <w:rFonts w:ascii="Arial" w:hAnsi="Arial" w:cs="Arial"/>
          <w:i/>
          <w:iCs/>
          <w:sz w:val="23"/>
          <w:szCs w:val="23"/>
        </w:rPr>
      </w:pPr>
      <w:r w:rsidRPr="00B655F8">
        <w:rPr>
          <w:rFonts w:ascii="Arial" w:hAnsi="Arial" w:cs="Arial"/>
          <w:i/>
          <w:iCs/>
          <w:sz w:val="23"/>
          <w:szCs w:val="23"/>
        </w:rPr>
        <w:t>Are not presently debarred, suspended, proposed for debarment, and declared ineligible or voluntarily excluded from bidding or working on contracts issued by any governmental agency.</w:t>
      </w:r>
    </w:p>
    <w:p w14:paraId="6D1B35EC" w14:textId="77777777" w:rsidR="008F6EE6" w:rsidRPr="00B655F8" w:rsidRDefault="008F6EE6" w:rsidP="008F6EE6">
      <w:pPr>
        <w:numPr>
          <w:ilvl w:val="0"/>
          <w:numId w:val="5"/>
        </w:numPr>
        <w:autoSpaceDN w:val="0"/>
        <w:spacing w:after="200" w:line="276" w:lineRule="auto"/>
        <w:ind w:left="540"/>
        <w:contextualSpacing/>
        <w:rPr>
          <w:rFonts w:ascii="Arial" w:hAnsi="Arial" w:cs="Arial"/>
          <w:i/>
          <w:iCs/>
          <w:sz w:val="23"/>
          <w:szCs w:val="23"/>
        </w:rPr>
      </w:pPr>
      <w:r w:rsidRPr="00B655F8">
        <w:rPr>
          <w:rFonts w:ascii="Arial" w:hAnsi="Arial" w:cs="Arial"/>
          <w:i/>
          <w:iCs/>
          <w:sz w:val="23"/>
          <w:szCs w:val="23"/>
        </w:rPr>
        <w:t>Have not within three years of submitting the application for this contract been convicted of or had a civil judgment rendered against them for:</w:t>
      </w:r>
    </w:p>
    <w:p w14:paraId="47F08E27" w14:textId="77777777" w:rsidR="008F6EE6" w:rsidRPr="00B655F8" w:rsidRDefault="008F6EE6" w:rsidP="008F6EE6">
      <w:pPr>
        <w:numPr>
          <w:ilvl w:val="1"/>
          <w:numId w:val="6"/>
        </w:numPr>
        <w:autoSpaceDN w:val="0"/>
        <w:spacing w:after="200" w:line="276" w:lineRule="auto"/>
        <w:ind w:left="1080" w:hanging="180"/>
        <w:contextualSpacing/>
        <w:rPr>
          <w:rFonts w:ascii="Arial" w:hAnsi="Arial" w:cs="Arial"/>
          <w:i/>
          <w:iCs/>
          <w:sz w:val="23"/>
          <w:szCs w:val="23"/>
        </w:rPr>
      </w:pPr>
      <w:r w:rsidRPr="00B655F8">
        <w:rPr>
          <w:rFonts w:ascii="Arial" w:hAnsi="Arial" w:cs="Arial"/>
          <w:i/>
          <w:iCs/>
          <w:sz w:val="23"/>
          <w:szCs w:val="23"/>
        </w:rPr>
        <w:t xml:space="preserve">Fraud or a criminal offense in connection with obtaining, attempting to obtain, or performing a federal, </w:t>
      </w:r>
      <w:proofErr w:type="gramStart"/>
      <w:r w:rsidRPr="00B655F8">
        <w:rPr>
          <w:rFonts w:ascii="Arial" w:hAnsi="Arial" w:cs="Arial"/>
          <w:i/>
          <w:iCs/>
          <w:sz w:val="23"/>
          <w:szCs w:val="23"/>
        </w:rPr>
        <w:t>state</w:t>
      </w:r>
      <w:proofErr w:type="gramEnd"/>
      <w:r w:rsidRPr="00B655F8">
        <w:rPr>
          <w:rFonts w:ascii="Arial" w:hAnsi="Arial" w:cs="Arial"/>
          <w:i/>
          <w:iCs/>
          <w:sz w:val="23"/>
          <w:szCs w:val="23"/>
        </w:rPr>
        <w:t xml:space="preserve"> or local government transaction or contract.</w:t>
      </w:r>
    </w:p>
    <w:p w14:paraId="728A4BE7" w14:textId="77777777" w:rsidR="008F6EE6" w:rsidRPr="00B655F8" w:rsidRDefault="008F6EE6" w:rsidP="008F6EE6">
      <w:pPr>
        <w:numPr>
          <w:ilvl w:val="1"/>
          <w:numId w:val="6"/>
        </w:numPr>
        <w:autoSpaceDN w:val="0"/>
        <w:spacing w:after="200" w:line="276" w:lineRule="auto"/>
        <w:ind w:left="1080" w:hanging="180"/>
        <w:contextualSpacing/>
        <w:rPr>
          <w:rFonts w:ascii="Arial" w:hAnsi="Arial" w:cs="Arial"/>
          <w:i/>
          <w:iCs/>
          <w:sz w:val="23"/>
          <w:szCs w:val="23"/>
        </w:rPr>
      </w:pPr>
      <w:r w:rsidRPr="00B655F8">
        <w:rPr>
          <w:rFonts w:ascii="Arial" w:hAnsi="Arial" w:cs="Arial"/>
          <w:i/>
          <w:iCs/>
          <w:sz w:val="23"/>
          <w:szCs w:val="23"/>
        </w:rPr>
        <w:t xml:space="preserve">Violating Federal or State antitrust statutes or committing embezzlement, theft, forgery, bribery, </w:t>
      </w:r>
      <w:proofErr w:type="gramStart"/>
      <w:r w:rsidRPr="00B655F8">
        <w:rPr>
          <w:rFonts w:ascii="Arial" w:hAnsi="Arial" w:cs="Arial"/>
          <w:i/>
          <w:iCs/>
          <w:sz w:val="23"/>
          <w:szCs w:val="23"/>
        </w:rPr>
        <w:t>falsification</w:t>
      </w:r>
      <w:proofErr w:type="gramEnd"/>
      <w:r w:rsidRPr="00B655F8">
        <w:rPr>
          <w:rFonts w:ascii="Arial" w:hAnsi="Arial" w:cs="Arial"/>
          <w:i/>
          <w:iCs/>
          <w:sz w:val="23"/>
          <w:szCs w:val="23"/>
        </w:rPr>
        <w:t xml:space="preserve"> or destruction of records, making false statements, or receiving stolen property;</w:t>
      </w:r>
    </w:p>
    <w:p w14:paraId="3E8EBFAD" w14:textId="77777777" w:rsidR="008F6EE6" w:rsidRPr="00B655F8" w:rsidRDefault="008F6EE6" w:rsidP="008F6EE6">
      <w:pPr>
        <w:numPr>
          <w:ilvl w:val="1"/>
          <w:numId w:val="6"/>
        </w:numPr>
        <w:autoSpaceDN w:val="0"/>
        <w:spacing w:after="200" w:line="276" w:lineRule="auto"/>
        <w:ind w:left="1080" w:hanging="180"/>
        <w:contextualSpacing/>
        <w:rPr>
          <w:rFonts w:ascii="Arial" w:hAnsi="Arial" w:cs="Arial"/>
          <w:i/>
          <w:iCs/>
          <w:sz w:val="23"/>
          <w:szCs w:val="23"/>
        </w:rPr>
      </w:pPr>
      <w:r w:rsidRPr="00B655F8">
        <w:rPr>
          <w:rFonts w:ascii="Arial" w:hAnsi="Arial" w:cs="Arial"/>
          <w:i/>
          <w:iCs/>
          <w:sz w:val="23"/>
          <w:szCs w:val="23"/>
        </w:rPr>
        <w:t>Are not presently indicted for or otherwise criminally or civilly charged by a governmental entity (Federal, State or Local) with commission of any of the offenses enumerated in paragraph (b) of this certification; and</w:t>
      </w:r>
    </w:p>
    <w:p w14:paraId="055C12EA" w14:textId="77777777" w:rsidR="008F6EE6" w:rsidRPr="00B655F8" w:rsidRDefault="008F6EE6" w:rsidP="008F6EE6">
      <w:pPr>
        <w:numPr>
          <w:ilvl w:val="1"/>
          <w:numId w:val="6"/>
        </w:numPr>
        <w:autoSpaceDN w:val="0"/>
        <w:spacing w:after="200" w:line="276" w:lineRule="auto"/>
        <w:ind w:left="1080" w:hanging="180"/>
        <w:contextualSpacing/>
        <w:rPr>
          <w:rFonts w:ascii="Arial" w:hAnsi="Arial" w:cs="Arial"/>
          <w:sz w:val="23"/>
          <w:szCs w:val="23"/>
        </w:rPr>
      </w:pPr>
      <w:r w:rsidRPr="00B655F8">
        <w:rPr>
          <w:rFonts w:ascii="Arial" w:hAnsi="Arial" w:cs="Arial"/>
          <w:i/>
          <w:iCs/>
          <w:sz w:val="23"/>
          <w:szCs w:val="23"/>
        </w:rPr>
        <w:t xml:space="preserve">Have not within a three (3) year period preceding this application had one or more federal, </w:t>
      </w:r>
      <w:proofErr w:type="gramStart"/>
      <w:r w:rsidRPr="00B655F8">
        <w:rPr>
          <w:rFonts w:ascii="Arial" w:hAnsi="Arial" w:cs="Arial"/>
          <w:i/>
          <w:iCs/>
          <w:sz w:val="23"/>
          <w:szCs w:val="23"/>
        </w:rPr>
        <w:t>state</w:t>
      </w:r>
      <w:proofErr w:type="gramEnd"/>
      <w:r w:rsidRPr="00B655F8">
        <w:rPr>
          <w:rFonts w:ascii="Arial" w:hAnsi="Arial" w:cs="Arial"/>
          <w:i/>
          <w:iCs/>
          <w:sz w:val="23"/>
          <w:szCs w:val="23"/>
        </w:rPr>
        <w:t xml:space="preserve"> or local government transactions terminated for cause or default</w:t>
      </w:r>
      <w:r w:rsidRPr="00B655F8">
        <w:rPr>
          <w:rFonts w:ascii="Arial" w:hAnsi="Arial" w:cs="Arial"/>
          <w:sz w:val="23"/>
          <w:szCs w:val="23"/>
        </w:rPr>
        <w:t>.</w:t>
      </w:r>
    </w:p>
    <w:p w14:paraId="384E3DED" w14:textId="77777777" w:rsidR="008F6EE6" w:rsidRPr="00B655F8" w:rsidRDefault="008F6EE6" w:rsidP="008F6EE6">
      <w:pPr>
        <w:numPr>
          <w:ilvl w:val="0"/>
          <w:numId w:val="5"/>
        </w:numPr>
        <w:autoSpaceDN w:val="0"/>
        <w:spacing w:after="200" w:line="276" w:lineRule="auto"/>
        <w:ind w:left="540"/>
        <w:contextualSpacing/>
        <w:rPr>
          <w:rFonts w:ascii="Arial" w:hAnsi="Arial" w:cs="Arial"/>
          <w:i/>
          <w:iCs/>
          <w:sz w:val="23"/>
          <w:szCs w:val="23"/>
        </w:rPr>
      </w:pPr>
      <w:r w:rsidRPr="00B655F8">
        <w:rPr>
          <w:rFonts w:ascii="Arial" w:hAnsi="Arial" w:cs="Arial"/>
          <w:i/>
          <w:iCs/>
          <w:sz w:val="23"/>
          <w:szCs w:val="23"/>
        </w:rPr>
        <w:t>Have not entered into a prior understanding, agreement, or connection with any corporation, firm, or person submitting a response for the same materials, supplies, equipment, or services and this application is in all respects fair and without collusion or fraud. The above-mentioned entities understand and agree that collusive bidding is a violation of state and federal law and can result in fines, prison sentences, and civil damage awards.</w:t>
      </w:r>
    </w:p>
    <w:p w14:paraId="2CAA794D" w14:textId="77777777" w:rsidR="008F6EE6" w:rsidRPr="00B655F8" w:rsidRDefault="008F6EE6" w:rsidP="008F6EE6">
      <w:pPr>
        <w:pStyle w:val="DefaultText"/>
        <w:rPr>
          <w:rStyle w:val="InitialStyle"/>
          <w:rFonts w:ascii="Arial" w:hAnsi="Arial" w:cs="Arial"/>
          <w:b/>
        </w:rPr>
      </w:pPr>
      <w:r w:rsidRPr="00B655F8">
        <w:rPr>
          <w:rStyle w:val="InitialStyle"/>
          <w:rFonts w:ascii="Arial" w:hAnsi="Arial" w:cs="Arial"/>
          <w:b/>
        </w:rPr>
        <w:t xml:space="preserve">Failure to provide this certification may result in the disqualification of the </w:t>
      </w:r>
      <w:r>
        <w:rPr>
          <w:rStyle w:val="InitialStyle"/>
          <w:rFonts w:ascii="Arial" w:hAnsi="Arial" w:cs="Arial"/>
          <w:b/>
        </w:rPr>
        <w:t>Applicant</w:t>
      </w:r>
      <w:r w:rsidRPr="00B655F8">
        <w:rPr>
          <w:rStyle w:val="InitialStyle"/>
          <w:rFonts w:ascii="Arial" w:hAnsi="Arial" w:cs="Arial"/>
          <w:b/>
        </w:rPr>
        <w:t>’s application, at the discretion of the Department.</w:t>
      </w:r>
    </w:p>
    <w:p w14:paraId="22FC4E66" w14:textId="77777777" w:rsidR="008F6EE6" w:rsidRPr="00B655F8" w:rsidRDefault="008F6EE6" w:rsidP="008F6EE6">
      <w:pPr>
        <w:pStyle w:val="DefaultText"/>
        <w:rPr>
          <w:rStyle w:val="InitialStyle"/>
          <w:rFonts w:ascii="Arial" w:hAnsi="Arial" w:cs="Arial"/>
          <w:b/>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675"/>
        <w:gridCol w:w="4655"/>
      </w:tblGrid>
      <w:tr w:rsidR="008F6EE6" w:rsidRPr="00B655F8" w14:paraId="537DEB7A" w14:textId="77777777" w:rsidTr="0024398E">
        <w:trPr>
          <w:trHeight w:val="555"/>
        </w:trPr>
        <w:tc>
          <w:tcPr>
            <w:tcW w:w="4675" w:type="dxa"/>
          </w:tcPr>
          <w:p w14:paraId="44586736" w14:textId="77777777" w:rsidR="008F6EE6" w:rsidRPr="00B655F8" w:rsidRDefault="008F6EE6" w:rsidP="0024398E">
            <w:pPr>
              <w:rPr>
                <w:rStyle w:val="Emphasis"/>
                <w:rFonts w:ascii="Arial" w:hAnsi="Arial" w:cs="Arial"/>
                <w:b/>
                <w:i w:val="0"/>
              </w:rPr>
            </w:pPr>
            <w:r w:rsidRPr="00B655F8">
              <w:rPr>
                <w:rFonts w:ascii="Arial" w:hAnsi="Arial" w:cs="Arial"/>
                <w:sz w:val="48"/>
              </w:rPr>
              <w:br w:type="page"/>
            </w:r>
            <w:r w:rsidRPr="00B655F8">
              <w:rPr>
                <w:rStyle w:val="Emphasis"/>
                <w:rFonts w:ascii="Arial" w:hAnsi="Arial" w:cs="Arial"/>
                <w:b/>
                <w:i w:val="0"/>
              </w:rPr>
              <w:t>Name (Print):</w:t>
            </w:r>
            <w:r w:rsidRPr="00B655F8">
              <w:rPr>
                <w:rFonts w:ascii="Arial" w:hAnsi="Arial" w:cs="Arial"/>
                <w:sz w:val="24"/>
                <w:szCs w:val="24"/>
              </w:rPr>
              <w:t xml:space="preserve"> </w:t>
            </w:r>
            <w:sdt>
              <w:sdtPr>
                <w:rPr>
                  <w:rFonts w:ascii="Arial" w:hAnsi="Arial" w:cs="Arial"/>
                  <w:color w:val="2B579A"/>
                  <w:sz w:val="24"/>
                  <w:szCs w:val="24"/>
                  <w:shd w:val="clear" w:color="auto" w:fill="E6E6E6"/>
                </w:rPr>
                <w:id w:val="890924385"/>
                <w:placeholder>
                  <w:docPart w:val="4777A924F67647A0ADB4CD1C70F64DA5"/>
                </w:placeholder>
                <w:showingPlcHdr/>
              </w:sdtPr>
              <w:sdtEndPr/>
              <w:sdtContent>
                <w:r w:rsidRPr="00B655F8">
                  <w:rPr>
                    <w:rStyle w:val="PlaceholderText"/>
                    <w:rFonts w:ascii="Arial" w:hAnsi="Arial" w:cs="Arial"/>
                  </w:rPr>
                  <w:t>Click or tap here to enter text.</w:t>
                </w:r>
              </w:sdtContent>
            </w:sdt>
          </w:p>
        </w:tc>
        <w:tc>
          <w:tcPr>
            <w:tcW w:w="4655" w:type="dxa"/>
          </w:tcPr>
          <w:p w14:paraId="0E7C5963" w14:textId="77777777" w:rsidR="008F6EE6" w:rsidRPr="00B655F8" w:rsidRDefault="008F6EE6" w:rsidP="0024398E">
            <w:pPr>
              <w:rPr>
                <w:rStyle w:val="Emphasis"/>
                <w:rFonts w:ascii="Arial" w:hAnsi="Arial" w:cs="Arial"/>
                <w:b/>
                <w:i w:val="0"/>
              </w:rPr>
            </w:pPr>
            <w:r w:rsidRPr="00B655F8">
              <w:rPr>
                <w:rStyle w:val="Emphasis"/>
                <w:rFonts w:ascii="Arial" w:hAnsi="Arial" w:cs="Arial"/>
                <w:b/>
                <w:i w:val="0"/>
              </w:rPr>
              <w:t>Title:</w:t>
            </w:r>
            <w:r w:rsidRPr="00B655F8">
              <w:rPr>
                <w:rFonts w:ascii="Arial" w:hAnsi="Arial" w:cs="Arial"/>
                <w:sz w:val="24"/>
                <w:szCs w:val="24"/>
              </w:rPr>
              <w:t xml:space="preserve"> </w:t>
            </w:r>
            <w:sdt>
              <w:sdtPr>
                <w:rPr>
                  <w:rFonts w:ascii="Arial" w:hAnsi="Arial" w:cs="Arial"/>
                  <w:color w:val="2B579A"/>
                  <w:sz w:val="24"/>
                  <w:szCs w:val="24"/>
                  <w:shd w:val="clear" w:color="auto" w:fill="E6E6E6"/>
                </w:rPr>
                <w:id w:val="1762802202"/>
                <w:placeholder>
                  <w:docPart w:val="6D5E96B55D284B70BD4A72F87F42FC2E"/>
                </w:placeholder>
                <w:showingPlcHdr/>
              </w:sdtPr>
              <w:sdtEndPr/>
              <w:sdtContent>
                <w:r w:rsidRPr="00B655F8">
                  <w:rPr>
                    <w:rStyle w:val="PlaceholderText"/>
                    <w:rFonts w:ascii="Arial" w:hAnsi="Arial" w:cs="Arial"/>
                  </w:rPr>
                  <w:t>Click or tap here to enter text.</w:t>
                </w:r>
              </w:sdtContent>
            </w:sdt>
          </w:p>
        </w:tc>
      </w:tr>
      <w:tr w:rsidR="008F6EE6" w:rsidRPr="00B655F8" w14:paraId="0E88C24F" w14:textId="77777777" w:rsidTr="0024398E">
        <w:trPr>
          <w:trHeight w:val="798"/>
        </w:trPr>
        <w:tc>
          <w:tcPr>
            <w:tcW w:w="4675" w:type="dxa"/>
          </w:tcPr>
          <w:p w14:paraId="20BF9039" w14:textId="77777777" w:rsidR="008F6EE6" w:rsidRPr="00B655F8" w:rsidRDefault="008F6EE6" w:rsidP="0024398E">
            <w:pPr>
              <w:rPr>
                <w:rStyle w:val="Emphasis"/>
                <w:rFonts w:ascii="Arial" w:hAnsi="Arial" w:cs="Arial"/>
                <w:b/>
                <w:i w:val="0"/>
              </w:rPr>
            </w:pPr>
            <w:r w:rsidRPr="00B655F8">
              <w:rPr>
                <w:rStyle w:val="Emphasis"/>
                <w:rFonts w:ascii="Arial" w:hAnsi="Arial" w:cs="Arial"/>
                <w:b/>
                <w:i w:val="0"/>
              </w:rPr>
              <w:t>Authorized Signature:</w:t>
            </w:r>
          </w:p>
        </w:tc>
        <w:tc>
          <w:tcPr>
            <w:tcW w:w="4655" w:type="dxa"/>
          </w:tcPr>
          <w:p w14:paraId="700C9992" w14:textId="77777777" w:rsidR="008F6EE6" w:rsidRPr="00B655F8" w:rsidRDefault="008F6EE6" w:rsidP="0024398E">
            <w:pPr>
              <w:rPr>
                <w:rStyle w:val="Emphasis"/>
                <w:rFonts w:ascii="Arial" w:hAnsi="Arial" w:cs="Arial"/>
                <w:b/>
                <w:i w:val="0"/>
              </w:rPr>
            </w:pPr>
            <w:r w:rsidRPr="00B655F8">
              <w:rPr>
                <w:rStyle w:val="Emphasis"/>
                <w:rFonts w:ascii="Arial" w:hAnsi="Arial" w:cs="Arial"/>
                <w:b/>
                <w:i w:val="0"/>
              </w:rPr>
              <w:t>Date:</w:t>
            </w:r>
            <w:r w:rsidRPr="00B655F8">
              <w:rPr>
                <w:rFonts w:ascii="Arial" w:hAnsi="Arial" w:cs="Arial"/>
                <w:sz w:val="24"/>
                <w:szCs w:val="24"/>
              </w:rPr>
              <w:t xml:space="preserve"> </w:t>
            </w:r>
            <w:sdt>
              <w:sdtPr>
                <w:rPr>
                  <w:rFonts w:ascii="Arial" w:hAnsi="Arial" w:cs="Arial"/>
                  <w:color w:val="2B579A"/>
                  <w:sz w:val="24"/>
                  <w:szCs w:val="24"/>
                  <w:shd w:val="clear" w:color="auto" w:fill="E6E6E6"/>
                </w:rPr>
                <w:id w:val="1431779813"/>
                <w:placeholder>
                  <w:docPart w:val="4EBCE049A3C44D9DAFC7A861227472F6"/>
                </w:placeholder>
                <w:showingPlcHdr/>
              </w:sdtPr>
              <w:sdtEndPr/>
              <w:sdtContent>
                <w:r w:rsidRPr="00B655F8">
                  <w:rPr>
                    <w:rStyle w:val="PlaceholderText"/>
                    <w:rFonts w:ascii="Arial" w:hAnsi="Arial" w:cs="Arial"/>
                  </w:rPr>
                  <w:t>Click or tap here to enter text.</w:t>
                </w:r>
              </w:sdtContent>
            </w:sdt>
          </w:p>
          <w:p w14:paraId="2E6C5F17" w14:textId="77777777" w:rsidR="008F6EE6" w:rsidRPr="00B655F8" w:rsidRDefault="008F6EE6" w:rsidP="0024398E">
            <w:pPr>
              <w:rPr>
                <w:rStyle w:val="Emphasis"/>
                <w:rFonts w:ascii="Arial" w:hAnsi="Arial" w:cs="Arial"/>
                <w:b/>
                <w:i w:val="0"/>
              </w:rPr>
            </w:pPr>
          </w:p>
        </w:tc>
      </w:tr>
    </w:tbl>
    <w:p w14:paraId="313F34EA" w14:textId="77777777" w:rsidR="007F7281" w:rsidRDefault="007F7281" w:rsidP="008F6EE6">
      <w:pPr>
        <w:pStyle w:val="Title"/>
        <w:jc w:val="center"/>
        <w:rPr>
          <w:rFonts w:ascii="Arial" w:hAnsi="Arial" w:cs="Arial"/>
          <w:sz w:val="24"/>
          <w:szCs w:val="24"/>
        </w:rPr>
      </w:pPr>
    </w:p>
    <w:p w14:paraId="199D2EB8" w14:textId="77777777" w:rsidR="007F7281" w:rsidRPr="006F4C83" w:rsidRDefault="007F7281" w:rsidP="007F7281">
      <w:pPr>
        <w:pStyle w:val="Title"/>
        <w:jc w:val="center"/>
        <w:rPr>
          <w:rFonts w:ascii="Arial" w:hAnsi="Arial" w:cs="Arial"/>
          <w:sz w:val="40"/>
          <w:szCs w:val="40"/>
        </w:rPr>
      </w:pPr>
      <w:r>
        <w:rPr>
          <w:rFonts w:ascii="Arial" w:hAnsi="Arial" w:cs="Arial"/>
          <w:sz w:val="24"/>
          <w:szCs w:val="24"/>
        </w:rPr>
        <w:br w:type="page"/>
      </w:r>
      <w:r w:rsidRPr="006F4C83">
        <w:rPr>
          <w:rFonts w:ascii="Arial" w:hAnsi="Arial" w:cs="Arial"/>
          <w:sz w:val="40"/>
          <w:szCs w:val="40"/>
        </w:rPr>
        <w:lastRenderedPageBreak/>
        <w:t xml:space="preserve">RFA </w:t>
      </w:r>
      <w:r>
        <w:rPr>
          <w:rFonts w:ascii="Arial" w:hAnsi="Arial" w:cs="Arial"/>
          <w:sz w:val="40"/>
          <w:szCs w:val="40"/>
        </w:rPr>
        <w:t>202106080</w:t>
      </w:r>
    </w:p>
    <w:p w14:paraId="3E15FEF1" w14:textId="77777777" w:rsidR="007F7281" w:rsidRPr="006F4C83" w:rsidRDefault="007F7281" w:rsidP="007F7281">
      <w:pPr>
        <w:pStyle w:val="Title"/>
        <w:jc w:val="center"/>
        <w:rPr>
          <w:rFonts w:ascii="Arial" w:hAnsi="Arial" w:cs="Arial"/>
          <w:sz w:val="40"/>
          <w:szCs w:val="40"/>
        </w:rPr>
      </w:pPr>
      <w:r w:rsidRPr="006F4C83">
        <w:rPr>
          <w:rFonts w:ascii="Arial" w:hAnsi="Arial" w:cs="Arial"/>
          <w:sz w:val="40"/>
          <w:szCs w:val="40"/>
        </w:rPr>
        <w:t>MCKINNEY-VENTO GRANT</w:t>
      </w:r>
    </w:p>
    <w:p w14:paraId="31752A8A" w14:textId="6CE242EF" w:rsidR="007270E9" w:rsidRPr="000E02B6" w:rsidRDefault="007270E9" w:rsidP="007F7281">
      <w:pPr>
        <w:jc w:val="center"/>
        <w:rPr>
          <w:rFonts w:ascii="Arial" w:hAnsi="Arial" w:cs="Arial"/>
          <w:sz w:val="24"/>
          <w:szCs w:val="24"/>
        </w:rPr>
      </w:pPr>
      <w:r w:rsidRPr="000E02B6">
        <w:rPr>
          <w:rFonts w:ascii="Arial" w:hAnsi="Arial" w:cs="Arial"/>
          <w:sz w:val="24"/>
          <w:szCs w:val="24"/>
        </w:rPr>
        <w:t>APPLICATION</w:t>
      </w:r>
    </w:p>
    <w:p w14:paraId="0B055E1C" w14:textId="323719CB" w:rsidR="00FF1380" w:rsidRPr="000E02B6" w:rsidRDefault="008B200E" w:rsidP="00FF1380">
      <w:pPr>
        <w:pStyle w:val="DefaultText"/>
        <w:widowControl/>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jc w:val="center"/>
        <w:rPr>
          <w:rFonts w:ascii="Arial" w:hAnsi="Arial" w:cs="Arial"/>
        </w:rPr>
      </w:pPr>
      <w:r w:rsidRPr="000E02B6">
        <w:rPr>
          <w:rStyle w:val="InitialStyle"/>
          <w:rFonts w:ascii="Arial" w:hAnsi="Arial" w:cs="Arial"/>
        </w:rPr>
        <w:t>The Applicant is asked to be brief and concise in providing written information required in the application.</w:t>
      </w:r>
    </w:p>
    <w:tbl>
      <w:tblPr>
        <w:tblStyle w:val="TableGrid"/>
        <w:tblpPr w:leftFromText="180" w:rightFromText="180" w:vertAnchor="text" w:tblpY="5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2"/>
        <w:gridCol w:w="1479"/>
        <w:gridCol w:w="1342"/>
        <w:gridCol w:w="3057"/>
      </w:tblGrid>
      <w:tr w:rsidR="009D7CF6" w:rsidRPr="000E02B6" w14:paraId="6875E54C" w14:textId="77777777" w:rsidTr="001E3976">
        <w:tc>
          <w:tcPr>
            <w:tcW w:w="9360" w:type="dxa"/>
            <w:gridSpan w:val="4"/>
            <w:shd w:val="clear" w:color="auto" w:fill="2581BA" w:themeFill="accent3" w:themeFillShade="BF"/>
          </w:tcPr>
          <w:p w14:paraId="037642ED" w14:textId="77777777" w:rsidR="009D7CF6" w:rsidRPr="000E02B6" w:rsidRDefault="009D7CF6" w:rsidP="00AA36E8">
            <w:pPr>
              <w:rPr>
                <w:rStyle w:val="InitialStyle"/>
                <w:rFonts w:ascii="Arial" w:hAnsi="Arial" w:cs="Arial"/>
                <w:b/>
                <w:color w:val="FFFFFF" w:themeColor="background1"/>
                <w:sz w:val="24"/>
                <w:szCs w:val="24"/>
              </w:rPr>
            </w:pPr>
            <w:r w:rsidRPr="000E02B6">
              <w:rPr>
                <w:rStyle w:val="InitialStyle"/>
                <w:rFonts w:ascii="Arial" w:hAnsi="Arial" w:cs="Arial"/>
                <w:b/>
                <w:color w:val="FFFFFF" w:themeColor="background1"/>
                <w:sz w:val="24"/>
                <w:szCs w:val="24"/>
              </w:rPr>
              <w:t xml:space="preserve">Project Title </w:t>
            </w:r>
          </w:p>
          <w:p w14:paraId="6AF23205" w14:textId="77777777" w:rsidR="009D7CF6" w:rsidRPr="000E02B6" w:rsidRDefault="009D7CF6" w:rsidP="00AA36E8">
            <w:pPr>
              <w:rPr>
                <w:rStyle w:val="Emphasis"/>
                <w:rFonts w:ascii="Arial" w:hAnsi="Arial" w:cs="Arial"/>
                <w:sz w:val="24"/>
                <w:szCs w:val="24"/>
              </w:rPr>
            </w:pPr>
            <w:r w:rsidRPr="000E02B6">
              <w:rPr>
                <w:rStyle w:val="Emphasis"/>
                <w:rFonts w:ascii="Arial" w:hAnsi="Arial" w:cs="Arial"/>
                <w:color w:val="FFFFFF" w:themeColor="background1"/>
                <w:sz w:val="24"/>
                <w:szCs w:val="24"/>
              </w:rPr>
              <w:t>Provide a descriptive project title in 15 words or less</w:t>
            </w:r>
          </w:p>
        </w:tc>
      </w:tr>
      <w:tr w:rsidR="009D7CF6" w:rsidRPr="000E02B6" w14:paraId="4DA5F8EC" w14:textId="77777777" w:rsidTr="001E3976">
        <w:tc>
          <w:tcPr>
            <w:tcW w:w="9360" w:type="dxa"/>
            <w:gridSpan w:val="4"/>
          </w:tcPr>
          <w:sdt>
            <w:sdtPr>
              <w:rPr>
                <w:rFonts w:ascii="Arial" w:hAnsi="Arial" w:cs="Arial"/>
                <w:i w:val="0"/>
                <w:color w:val="2B579A"/>
                <w:sz w:val="24"/>
                <w:szCs w:val="24"/>
                <w:shd w:val="clear" w:color="auto" w:fill="E6E6E6"/>
              </w:rPr>
              <w:id w:val="114036880"/>
              <w:placeholder>
                <w:docPart w:val="0F8A6DFF1C8449409A6F0666F24C5ABA"/>
              </w:placeholder>
              <w:showingPlcHdr/>
            </w:sdtPr>
            <w:sdtEndPr/>
            <w:sdtContent>
              <w:p w14:paraId="7795ECAF" w14:textId="0D2DFDFF" w:rsidR="009D7CF6" w:rsidRPr="000E02B6" w:rsidRDefault="009D7CF6" w:rsidP="000A46CE">
                <w:pPr>
                  <w:pStyle w:val="SectionInstructions"/>
                  <w:spacing w:after="160"/>
                  <w:rPr>
                    <w:rStyle w:val="InitialStyle"/>
                    <w:rFonts w:ascii="Arial" w:hAnsi="Arial" w:cs="Arial"/>
                    <w:i w:val="0"/>
                    <w:sz w:val="24"/>
                    <w:szCs w:val="24"/>
                  </w:rPr>
                </w:pPr>
                <w:r w:rsidRPr="000E02B6">
                  <w:rPr>
                    <w:rStyle w:val="PlaceholderText"/>
                    <w:rFonts w:ascii="Arial" w:eastAsiaTheme="minorEastAsia" w:hAnsi="Arial" w:cs="Arial"/>
                    <w:sz w:val="24"/>
                    <w:szCs w:val="24"/>
                  </w:rPr>
                  <w:t>Click or tap here to enter text.</w:t>
                </w:r>
              </w:p>
            </w:sdtContent>
          </w:sdt>
        </w:tc>
      </w:tr>
      <w:tr w:rsidR="009D7CF6" w:rsidRPr="000E02B6" w14:paraId="623F12E4" w14:textId="77777777" w:rsidTr="001E3976">
        <w:tc>
          <w:tcPr>
            <w:tcW w:w="9360" w:type="dxa"/>
            <w:gridSpan w:val="4"/>
            <w:shd w:val="clear" w:color="auto" w:fill="2581BA" w:themeFill="accent3" w:themeFillShade="BF"/>
          </w:tcPr>
          <w:p w14:paraId="2D9FB066" w14:textId="38679D6A" w:rsidR="009D7CF6" w:rsidRPr="000E02B6" w:rsidRDefault="009D7CF6" w:rsidP="0079784E">
            <w:pPr>
              <w:rPr>
                <w:rStyle w:val="Emphasis"/>
                <w:rFonts w:ascii="Arial" w:hAnsi="Arial" w:cs="Arial"/>
                <w:b/>
                <w:i w:val="0"/>
                <w:iCs w:val="0"/>
                <w:color w:val="FFFFFF" w:themeColor="background1"/>
                <w:sz w:val="24"/>
                <w:szCs w:val="24"/>
              </w:rPr>
            </w:pPr>
            <w:r w:rsidRPr="000E02B6">
              <w:rPr>
                <w:rStyle w:val="InitialStyle"/>
                <w:rFonts w:ascii="Arial" w:hAnsi="Arial" w:cs="Arial"/>
                <w:b/>
                <w:color w:val="FFFFFF" w:themeColor="background1"/>
                <w:sz w:val="24"/>
                <w:szCs w:val="24"/>
              </w:rPr>
              <w:t>Duration of Project</w:t>
            </w:r>
          </w:p>
        </w:tc>
      </w:tr>
      <w:tr w:rsidR="0079784E" w:rsidRPr="000E02B6" w14:paraId="56EA8212" w14:textId="77777777" w:rsidTr="001E3976">
        <w:trPr>
          <w:trHeight w:val="635"/>
        </w:trPr>
        <w:tc>
          <w:tcPr>
            <w:tcW w:w="9360" w:type="dxa"/>
            <w:gridSpan w:val="4"/>
          </w:tcPr>
          <w:p w14:paraId="0B2FCFF2" w14:textId="2EC726BC" w:rsidR="0079784E" w:rsidRDefault="0079784E" w:rsidP="0079784E">
            <w:pPr>
              <w:rPr>
                <w:rStyle w:val="InitialStyle"/>
                <w:rFonts w:ascii="Arial" w:hAnsi="Arial" w:cs="Arial"/>
                <w:bCs/>
                <w:i/>
                <w:iCs/>
                <w:sz w:val="24"/>
                <w:szCs w:val="24"/>
              </w:rPr>
            </w:pPr>
            <w:r>
              <w:rPr>
                <w:rStyle w:val="InitialStyle"/>
                <w:rFonts w:ascii="Arial" w:hAnsi="Arial" w:cs="Arial"/>
                <w:bCs/>
                <w:i/>
                <w:iCs/>
                <w:sz w:val="24"/>
                <w:szCs w:val="24"/>
              </w:rPr>
              <w:t>Projects should be a m</w:t>
            </w:r>
            <w:r w:rsidRPr="0079784E">
              <w:rPr>
                <w:rStyle w:val="InitialStyle"/>
                <w:rFonts w:ascii="Arial" w:hAnsi="Arial" w:cs="Arial"/>
                <w:bCs/>
                <w:i/>
                <w:iCs/>
                <w:sz w:val="24"/>
                <w:szCs w:val="24"/>
              </w:rPr>
              <w:t>inimum of 1 year</w:t>
            </w:r>
            <w:r>
              <w:rPr>
                <w:rStyle w:val="InitialStyle"/>
                <w:rFonts w:ascii="Arial" w:hAnsi="Arial" w:cs="Arial"/>
                <w:bCs/>
                <w:i/>
                <w:iCs/>
                <w:sz w:val="24"/>
                <w:szCs w:val="24"/>
              </w:rPr>
              <w:t xml:space="preserve"> and</w:t>
            </w:r>
            <w:r w:rsidRPr="0079784E">
              <w:rPr>
                <w:rStyle w:val="InitialStyle"/>
                <w:rFonts w:ascii="Arial" w:hAnsi="Arial" w:cs="Arial"/>
                <w:bCs/>
                <w:i/>
                <w:iCs/>
                <w:sz w:val="24"/>
                <w:szCs w:val="24"/>
              </w:rPr>
              <w:t xml:space="preserve"> maximum of 3 years.</w:t>
            </w:r>
            <w:r w:rsidRPr="0079784E">
              <w:rPr>
                <w:rFonts w:ascii="Arial" w:hAnsi="Arial" w:cs="Arial"/>
                <w:bCs/>
                <w:i/>
                <w:iCs/>
                <w:sz w:val="24"/>
                <w:szCs w:val="24"/>
              </w:rPr>
              <w:t xml:space="preserve"> </w:t>
            </w:r>
            <w:r w:rsidRPr="0079784E">
              <w:rPr>
                <w:rStyle w:val="InitialStyle"/>
                <w:rFonts w:ascii="Arial" w:hAnsi="Arial" w:cs="Arial"/>
                <w:bCs/>
                <w:i/>
                <w:iCs/>
                <w:sz w:val="24"/>
                <w:szCs w:val="24"/>
              </w:rPr>
              <w:t>The longer cycle allows for greater program continuity and strengthening of programs. Start Date</w:t>
            </w:r>
            <w:r>
              <w:rPr>
                <w:rStyle w:val="InitialStyle"/>
                <w:rFonts w:ascii="Arial" w:hAnsi="Arial" w:cs="Arial"/>
                <w:bCs/>
                <w:i/>
                <w:iCs/>
                <w:sz w:val="24"/>
                <w:szCs w:val="24"/>
              </w:rPr>
              <w:t>s should be</w:t>
            </w:r>
            <w:r w:rsidRPr="0079784E">
              <w:rPr>
                <w:rStyle w:val="InitialStyle"/>
                <w:rFonts w:ascii="Arial" w:hAnsi="Arial" w:cs="Arial"/>
                <w:bCs/>
                <w:i/>
                <w:iCs/>
                <w:sz w:val="24"/>
                <w:szCs w:val="24"/>
              </w:rPr>
              <w:t xml:space="preserve"> on/after 9/1/2021</w:t>
            </w:r>
          </w:p>
          <w:p w14:paraId="20FFBE05" w14:textId="77777777" w:rsidR="0079784E" w:rsidRPr="0079784E" w:rsidRDefault="0079784E" w:rsidP="0079784E">
            <w:pPr>
              <w:rPr>
                <w:rStyle w:val="InitialStyle"/>
                <w:rFonts w:ascii="Arial" w:hAnsi="Arial" w:cs="Arial"/>
                <w:bCs/>
                <w:i/>
                <w:iCs/>
                <w:sz w:val="24"/>
                <w:szCs w:val="24"/>
              </w:rPr>
            </w:pPr>
          </w:p>
          <w:p w14:paraId="753A1C59" w14:textId="445DCF6B" w:rsidR="0079784E" w:rsidRDefault="0079784E" w:rsidP="00AA36E8">
            <w:pPr>
              <w:rPr>
                <w:rStyle w:val="InitialStyle"/>
                <w:rFonts w:ascii="Arial" w:hAnsi="Arial" w:cs="Arial"/>
                <w:sz w:val="24"/>
                <w:szCs w:val="24"/>
              </w:rPr>
            </w:pPr>
            <w:r w:rsidRPr="000E02B6">
              <w:rPr>
                <w:rStyle w:val="InitialStyle"/>
                <w:rFonts w:ascii="Arial" w:hAnsi="Arial" w:cs="Arial"/>
                <w:sz w:val="24"/>
                <w:szCs w:val="24"/>
              </w:rPr>
              <w:t>Start Date:</w:t>
            </w:r>
            <w:r w:rsidRPr="000E02B6">
              <w:rPr>
                <w:rFonts w:ascii="Arial" w:hAnsi="Arial" w:cs="Arial"/>
                <w:sz w:val="24"/>
                <w:szCs w:val="24"/>
              </w:rPr>
              <w:t xml:space="preserve"> </w:t>
            </w:r>
            <w:sdt>
              <w:sdtPr>
                <w:rPr>
                  <w:rFonts w:ascii="Arial" w:hAnsi="Arial" w:cs="Arial"/>
                  <w:color w:val="2B579A"/>
                  <w:sz w:val="24"/>
                  <w:szCs w:val="24"/>
                  <w:shd w:val="clear" w:color="auto" w:fill="E6E6E6"/>
                </w:rPr>
                <w:id w:val="1787003949"/>
                <w:placeholder>
                  <w:docPart w:val="0D8759FFE9D04E1A90235B74EAD87EFC"/>
                </w:placeholder>
                <w:showingPlcHdr/>
                <w:date>
                  <w:dateFormat w:val="M/d/yyyy"/>
                  <w:lid w:val="en-US"/>
                  <w:storeMappedDataAs w:val="dateTime"/>
                  <w:calendar w:val="gregorian"/>
                </w:date>
              </w:sdtPr>
              <w:sdtEndPr/>
              <w:sdtContent>
                <w:r w:rsidRPr="000E02B6">
                  <w:rPr>
                    <w:rStyle w:val="PlaceholderText"/>
                    <w:rFonts w:ascii="Arial" w:hAnsi="Arial" w:cs="Arial"/>
                    <w:sz w:val="24"/>
                    <w:szCs w:val="24"/>
                  </w:rPr>
                  <w:t>Start Date</w:t>
                </w:r>
              </w:sdtContent>
            </w:sdt>
          </w:p>
          <w:p w14:paraId="31F65131" w14:textId="77777777" w:rsidR="0079784E" w:rsidRDefault="0079784E" w:rsidP="00AA36E8">
            <w:pPr>
              <w:rPr>
                <w:rStyle w:val="InitialStyle"/>
                <w:rFonts w:ascii="Arial" w:hAnsi="Arial" w:cs="Arial"/>
                <w:sz w:val="24"/>
                <w:szCs w:val="24"/>
              </w:rPr>
            </w:pPr>
          </w:p>
          <w:p w14:paraId="1C2873AD" w14:textId="515E83E2" w:rsidR="0079784E" w:rsidRPr="000E02B6" w:rsidRDefault="0079784E" w:rsidP="00AA36E8">
            <w:pPr>
              <w:rPr>
                <w:rStyle w:val="InitialStyle"/>
                <w:rFonts w:ascii="Arial" w:hAnsi="Arial" w:cs="Arial"/>
                <w:sz w:val="24"/>
                <w:szCs w:val="24"/>
              </w:rPr>
            </w:pPr>
            <w:r w:rsidRPr="000E02B6">
              <w:rPr>
                <w:rStyle w:val="InitialStyle"/>
                <w:rFonts w:ascii="Arial" w:hAnsi="Arial" w:cs="Arial"/>
                <w:sz w:val="24"/>
                <w:szCs w:val="24"/>
              </w:rPr>
              <w:t>End Date:</w:t>
            </w:r>
            <w:r w:rsidRPr="000E02B6">
              <w:rPr>
                <w:rFonts w:ascii="Arial" w:hAnsi="Arial" w:cs="Arial"/>
                <w:sz w:val="24"/>
                <w:szCs w:val="24"/>
              </w:rPr>
              <w:t xml:space="preserve"> </w:t>
            </w:r>
            <w:sdt>
              <w:sdtPr>
                <w:rPr>
                  <w:rFonts w:ascii="Arial" w:hAnsi="Arial" w:cs="Arial"/>
                  <w:color w:val="2B579A"/>
                  <w:sz w:val="24"/>
                  <w:szCs w:val="24"/>
                  <w:shd w:val="clear" w:color="auto" w:fill="E6E6E6"/>
                </w:rPr>
                <w:id w:val="60600788"/>
                <w:placeholder>
                  <w:docPart w:val="22A8F67DFAD141BF9226969D180285E2"/>
                </w:placeholder>
                <w:showingPlcHdr/>
                <w:date>
                  <w:dateFormat w:val="M/d/yyyy"/>
                  <w:lid w:val="en-US"/>
                  <w:storeMappedDataAs w:val="dateTime"/>
                  <w:calendar w:val="gregorian"/>
                </w:date>
              </w:sdtPr>
              <w:sdtEndPr/>
              <w:sdtContent>
                <w:r w:rsidRPr="000E02B6">
                  <w:rPr>
                    <w:rStyle w:val="PlaceholderText"/>
                    <w:rFonts w:ascii="Arial" w:hAnsi="Arial" w:cs="Arial"/>
                    <w:sz w:val="24"/>
                    <w:szCs w:val="24"/>
                  </w:rPr>
                  <w:t>End Date</w:t>
                </w:r>
              </w:sdtContent>
            </w:sdt>
          </w:p>
        </w:tc>
      </w:tr>
      <w:tr w:rsidR="003032D2" w:rsidRPr="000E02B6" w14:paraId="744F1FEB" w14:textId="77777777" w:rsidTr="001E3976">
        <w:trPr>
          <w:trHeight w:val="342"/>
        </w:trPr>
        <w:tc>
          <w:tcPr>
            <w:tcW w:w="9360" w:type="dxa"/>
            <w:gridSpan w:val="4"/>
            <w:shd w:val="clear" w:color="auto" w:fill="2581BA" w:themeFill="accent3" w:themeFillShade="BF"/>
          </w:tcPr>
          <w:p w14:paraId="04F634AA" w14:textId="1D41CC72" w:rsidR="003032D2" w:rsidRPr="000E02B6" w:rsidRDefault="003032D2" w:rsidP="00393934">
            <w:pPr>
              <w:rPr>
                <w:rStyle w:val="InitialStyle"/>
                <w:rFonts w:ascii="Arial" w:hAnsi="Arial" w:cs="Arial"/>
                <w:b/>
                <w:color w:val="FFFFFF" w:themeColor="background1"/>
                <w:sz w:val="24"/>
                <w:szCs w:val="24"/>
              </w:rPr>
            </w:pPr>
            <w:r w:rsidRPr="000E02B6">
              <w:rPr>
                <w:rStyle w:val="InitialStyle"/>
                <w:rFonts w:ascii="Arial" w:hAnsi="Arial" w:cs="Arial"/>
                <w:b/>
                <w:color w:val="FFFFFF" w:themeColor="background1"/>
                <w:sz w:val="24"/>
                <w:szCs w:val="24"/>
              </w:rPr>
              <w:t xml:space="preserve">Overview of the </w:t>
            </w:r>
            <w:r w:rsidR="00C14476" w:rsidRPr="000E02B6">
              <w:rPr>
                <w:rStyle w:val="InitialStyle"/>
                <w:rFonts w:ascii="Arial" w:hAnsi="Arial" w:cs="Arial"/>
                <w:b/>
                <w:color w:val="FFFFFF" w:themeColor="background1"/>
                <w:sz w:val="24"/>
                <w:szCs w:val="24"/>
              </w:rPr>
              <w:t xml:space="preserve">Applicant’s </w:t>
            </w:r>
            <w:r w:rsidRPr="000E02B6">
              <w:rPr>
                <w:rStyle w:val="InitialStyle"/>
                <w:rFonts w:ascii="Arial" w:hAnsi="Arial" w:cs="Arial"/>
                <w:b/>
                <w:color w:val="FFFFFF" w:themeColor="background1"/>
                <w:sz w:val="24"/>
                <w:szCs w:val="24"/>
              </w:rPr>
              <w:t xml:space="preserve">Homeless Education Program </w:t>
            </w:r>
          </w:p>
        </w:tc>
      </w:tr>
      <w:tr w:rsidR="00737C36" w:rsidRPr="00737C36" w14:paraId="66935418" w14:textId="77777777" w:rsidTr="001E3976">
        <w:trPr>
          <w:trHeight w:val="342"/>
        </w:trPr>
        <w:tc>
          <w:tcPr>
            <w:tcW w:w="9360" w:type="dxa"/>
            <w:gridSpan w:val="4"/>
            <w:shd w:val="clear" w:color="auto" w:fill="auto"/>
          </w:tcPr>
          <w:p w14:paraId="389A6166" w14:textId="653EDD3D" w:rsidR="00393934" w:rsidRPr="00737C36" w:rsidRDefault="00393934" w:rsidP="00393934">
            <w:pPr>
              <w:rPr>
                <w:rFonts w:ascii="Arial" w:hAnsi="Arial" w:cs="Arial"/>
                <w:i/>
                <w:sz w:val="24"/>
                <w:szCs w:val="24"/>
              </w:rPr>
            </w:pPr>
            <w:r w:rsidRPr="00737C36">
              <w:rPr>
                <w:rFonts w:ascii="Arial" w:hAnsi="Arial" w:cs="Arial"/>
                <w:i/>
                <w:sz w:val="24"/>
                <w:szCs w:val="24"/>
              </w:rPr>
              <w:t xml:space="preserve">In order to ensure that the </w:t>
            </w:r>
            <w:r w:rsidR="00C14476" w:rsidRPr="00737C36">
              <w:rPr>
                <w:rFonts w:ascii="Arial" w:hAnsi="Arial" w:cs="Arial"/>
                <w:i/>
                <w:sz w:val="24"/>
                <w:szCs w:val="24"/>
              </w:rPr>
              <w:t>Applicant</w:t>
            </w:r>
            <w:r w:rsidRPr="00737C36">
              <w:rPr>
                <w:rFonts w:ascii="Arial" w:hAnsi="Arial" w:cs="Arial"/>
                <w:i/>
                <w:sz w:val="24"/>
                <w:szCs w:val="24"/>
              </w:rPr>
              <w:t xml:space="preserve"> has a sound core homeless education program in place that meets the requirements of the McKinney-Vento </w:t>
            </w:r>
            <w:r w:rsidR="00897B4D" w:rsidRPr="00737C36">
              <w:rPr>
                <w:rFonts w:ascii="Arial" w:hAnsi="Arial" w:cs="Arial"/>
                <w:i/>
                <w:sz w:val="24"/>
                <w:szCs w:val="24"/>
              </w:rPr>
              <w:t>A</w:t>
            </w:r>
            <w:r w:rsidRPr="00737C36">
              <w:rPr>
                <w:rFonts w:ascii="Arial" w:hAnsi="Arial" w:cs="Arial"/>
                <w:i/>
                <w:sz w:val="24"/>
                <w:szCs w:val="24"/>
              </w:rPr>
              <w:t>ct, please</w:t>
            </w:r>
            <w:r w:rsidR="00B17024" w:rsidRPr="00737C36">
              <w:rPr>
                <w:rFonts w:ascii="Arial" w:hAnsi="Arial" w:cs="Arial"/>
                <w:i/>
                <w:sz w:val="24"/>
                <w:szCs w:val="24"/>
              </w:rPr>
              <w:t xml:space="preserve"> select</w:t>
            </w:r>
            <w:r w:rsidRPr="00737C36" w:rsidDel="19349CF9">
              <w:rPr>
                <w:rFonts w:ascii="Arial" w:hAnsi="Arial" w:cs="Arial"/>
                <w:b/>
                <w:i/>
                <w:sz w:val="24"/>
                <w:szCs w:val="24"/>
              </w:rPr>
              <w:t xml:space="preserve"> </w:t>
            </w:r>
            <w:r w:rsidRPr="00737C36">
              <w:rPr>
                <w:rFonts w:ascii="Arial" w:hAnsi="Arial" w:cs="Arial"/>
                <w:i/>
                <w:sz w:val="24"/>
                <w:szCs w:val="24"/>
              </w:rPr>
              <w:t xml:space="preserve">current policies and procedures that are already in place or that will be </w:t>
            </w:r>
            <w:r w:rsidR="006322FA" w:rsidRPr="00737C36">
              <w:rPr>
                <w:rFonts w:ascii="Arial" w:hAnsi="Arial" w:cs="Arial"/>
                <w:i/>
                <w:sz w:val="24"/>
                <w:szCs w:val="24"/>
              </w:rPr>
              <w:t>implemented and</w:t>
            </w:r>
            <w:r w:rsidR="00B17024" w:rsidRPr="00737C36">
              <w:rPr>
                <w:rFonts w:ascii="Arial" w:hAnsi="Arial" w:cs="Arial"/>
                <w:i/>
                <w:sz w:val="24"/>
                <w:szCs w:val="24"/>
              </w:rPr>
              <w:t xml:space="preserve"> </w:t>
            </w:r>
            <w:r w:rsidR="006322FA" w:rsidRPr="00737C36">
              <w:rPr>
                <w:rFonts w:ascii="Arial" w:hAnsi="Arial" w:cs="Arial"/>
                <w:i/>
                <w:sz w:val="24"/>
                <w:szCs w:val="24"/>
              </w:rPr>
              <w:t>add in</w:t>
            </w:r>
            <w:r w:rsidR="00B17024" w:rsidRPr="00737C36">
              <w:rPr>
                <w:rFonts w:ascii="Arial" w:hAnsi="Arial" w:cs="Arial"/>
                <w:i/>
                <w:sz w:val="24"/>
                <w:szCs w:val="24"/>
              </w:rPr>
              <w:t xml:space="preserve"> </w:t>
            </w:r>
            <w:r w:rsidR="006322FA" w:rsidRPr="00737C36">
              <w:rPr>
                <w:rFonts w:ascii="Arial" w:hAnsi="Arial" w:cs="Arial"/>
                <w:i/>
                <w:sz w:val="24"/>
                <w:szCs w:val="24"/>
              </w:rPr>
              <w:t>any not listed.</w:t>
            </w:r>
          </w:p>
          <w:p w14:paraId="5CC146AD" w14:textId="77777777" w:rsidR="000D0FFD" w:rsidRPr="00737C36" w:rsidRDefault="000D0FFD" w:rsidP="00393934">
            <w:pPr>
              <w:rPr>
                <w:rFonts w:ascii="Arial" w:hAnsi="Arial" w:cs="Arial"/>
                <w:i/>
                <w:sz w:val="24"/>
                <w:szCs w:val="24"/>
              </w:rPr>
            </w:pPr>
          </w:p>
          <w:tbl>
            <w:tblPr>
              <w:tblStyle w:val="TableGrid"/>
              <w:tblW w:w="5000" w:type="pct"/>
              <w:tblLayout w:type="fixed"/>
              <w:tblLook w:val="04A0" w:firstRow="1" w:lastRow="0" w:firstColumn="1" w:lastColumn="0" w:noHBand="0" w:noVBand="1"/>
            </w:tblPr>
            <w:tblGrid>
              <w:gridCol w:w="4567"/>
              <w:gridCol w:w="4567"/>
            </w:tblGrid>
            <w:tr w:rsidR="00737C36" w:rsidRPr="00737C36" w14:paraId="56154D78" w14:textId="77777777" w:rsidTr="001E3976">
              <w:tc>
                <w:tcPr>
                  <w:tcW w:w="2500" w:type="pct"/>
                </w:tcPr>
                <w:p w14:paraId="755E76E1" w14:textId="71FB596C" w:rsidR="00083132" w:rsidRPr="00737C36" w:rsidRDefault="000D0FFD"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t>Requirements of McKinney-Vento Act</w:t>
                  </w:r>
                </w:p>
              </w:tc>
              <w:tc>
                <w:tcPr>
                  <w:tcW w:w="2500" w:type="pct"/>
                </w:tcPr>
                <w:p w14:paraId="44038515" w14:textId="4EB9515F" w:rsidR="00083132" w:rsidRPr="00737C36" w:rsidRDefault="00083132" w:rsidP="002B53DD">
                  <w:pPr>
                    <w:framePr w:hSpace="180" w:wrap="around" w:vAnchor="text" w:hAnchor="text" w:y="565"/>
                    <w:ind w:left="360"/>
                    <w:rPr>
                      <w:rStyle w:val="InitialStyle"/>
                      <w:rFonts w:ascii="Arial" w:hAnsi="Arial" w:cs="Arial"/>
                      <w:i/>
                      <w:sz w:val="24"/>
                      <w:szCs w:val="24"/>
                    </w:rPr>
                  </w:pPr>
                  <w:r w:rsidRPr="00737C36">
                    <w:rPr>
                      <w:rStyle w:val="InitialStyle"/>
                      <w:rFonts w:ascii="Arial" w:hAnsi="Arial" w:cs="Arial"/>
                      <w:i/>
                      <w:sz w:val="24"/>
                      <w:szCs w:val="24"/>
                    </w:rPr>
                    <w:t>Current Policies and Procedures</w:t>
                  </w:r>
                  <w:r w:rsidR="00A64EB3" w:rsidRPr="00737C36">
                    <w:rPr>
                      <w:rStyle w:val="InitialStyle"/>
                      <w:rFonts w:ascii="Arial" w:hAnsi="Arial" w:cs="Arial"/>
                      <w:i/>
                      <w:sz w:val="24"/>
                      <w:szCs w:val="24"/>
                    </w:rPr>
                    <w:t xml:space="preserve"> (Check all that apply)</w:t>
                  </w:r>
                </w:p>
              </w:tc>
            </w:tr>
            <w:tr w:rsidR="00737C36" w:rsidRPr="00737C36" w14:paraId="23777C74" w14:textId="0BB690C6" w:rsidTr="001E3976">
              <w:tc>
                <w:tcPr>
                  <w:tcW w:w="2500" w:type="pct"/>
                </w:tcPr>
                <w:p w14:paraId="17048538" w14:textId="77777777" w:rsidR="00083132" w:rsidRPr="00737C36" w:rsidRDefault="00083132"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t>Homeless students at all grade levels, pre-K through 12, are identified;</w:t>
                  </w:r>
                </w:p>
              </w:tc>
              <w:tc>
                <w:tcPr>
                  <w:tcW w:w="2500" w:type="pct"/>
                  <w:shd w:val="clear" w:color="auto" w:fill="FFFFFF" w:themeFill="background1"/>
                </w:tcPr>
                <w:p w14:paraId="7EA0BE98" w14:textId="422F36EE" w:rsidR="00A64EB3"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949127508"/>
                      <w14:checkbox>
                        <w14:checked w14:val="0"/>
                        <w14:checkedState w14:val="2612" w14:font="MS Gothic"/>
                        <w14:uncheckedState w14:val="2610" w14:font="MS Gothic"/>
                      </w14:checkbox>
                    </w:sdtPr>
                    <w:sdtEndPr>
                      <w:rPr>
                        <w:rStyle w:val="InitialStyle"/>
                      </w:rPr>
                    </w:sdtEndPr>
                    <w:sdtContent>
                      <w:r w:rsidR="00680C53" w:rsidRPr="00B26441">
                        <w:rPr>
                          <w:rStyle w:val="InitialStyle"/>
                          <w:rFonts w:ascii="Segoe UI Symbol" w:hAnsi="Segoe UI Symbol" w:cs="Segoe UI Symbol"/>
                          <w:sz w:val="24"/>
                          <w:szCs w:val="24"/>
                        </w:rPr>
                        <w:t>☐</w:t>
                      </w:r>
                    </w:sdtContent>
                  </w:sdt>
                  <w:r w:rsidR="00A64EB3" w:rsidRPr="00B26441">
                    <w:rPr>
                      <w:rStyle w:val="InitialStyle"/>
                      <w:rFonts w:ascii="Arial" w:hAnsi="Arial" w:cs="Arial"/>
                      <w:sz w:val="24"/>
                      <w:szCs w:val="24"/>
                    </w:rPr>
                    <w:t xml:space="preserve"> </w:t>
                  </w:r>
                  <w:r w:rsidR="0067483C" w:rsidRPr="005362D8">
                    <w:rPr>
                      <w:rStyle w:val="InitialStyle"/>
                      <w:rFonts w:ascii="Arial" w:hAnsi="Arial" w:cs="Arial"/>
                      <w:sz w:val="24"/>
                      <w:szCs w:val="24"/>
                    </w:rPr>
                    <w:t>Student Residency Questionnaire</w:t>
                  </w:r>
                </w:p>
                <w:p w14:paraId="7CB950C5" w14:textId="792DE5BC" w:rsidR="00D16FCB"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277331401"/>
                      <w14:checkbox>
                        <w14:checked w14:val="0"/>
                        <w14:checkedState w14:val="2612" w14:font="MS Gothic"/>
                        <w14:uncheckedState w14:val="2610" w14:font="MS Gothic"/>
                      </w14:checkbox>
                    </w:sdtPr>
                    <w:sdtEndPr>
                      <w:rPr>
                        <w:rStyle w:val="InitialStyle"/>
                      </w:rPr>
                    </w:sdtEndPr>
                    <w:sdtContent>
                      <w:r w:rsidR="00A64EB3" w:rsidRPr="00B26441">
                        <w:rPr>
                          <w:rStyle w:val="InitialStyle"/>
                          <w:rFonts w:ascii="Segoe UI Symbol" w:hAnsi="Segoe UI Symbol" w:cs="Segoe UI Symbol"/>
                          <w:sz w:val="24"/>
                          <w:szCs w:val="24"/>
                        </w:rPr>
                        <w:t>☐</w:t>
                      </w:r>
                    </w:sdtContent>
                  </w:sdt>
                  <w:r w:rsidR="00A64EB3" w:rsidRPr="00B26441">
                    <w:rPr>
                      <w:rStyle w:val="InitialStyle"/>
                      <w:rFonts w:ascii="Arial" w:hAnsi="Arial" w:cs="Arial"/>
                      <w:sz w:val="24"/>
                      <w:szCs w:val="24"/>
                    </w:rPr>
                    <w:t xml:space="preserve"> </w:t>
                  </w:r>
                  <w:r w:rsidR="00A64EB3" w:rsidRPr="005362D8">
                    <w:rPr>
                      <w:rStyle w:val="InitialStyle"/>
                      <w:rFonts w:ascii="Arial" w:hAnsi="Arial" w:cs="Arial"/>
                      <w:sz w:val="24"/>
                      <w:szCs w:val="24"/>
                    </w:rPr>
                    <w:t>E</w:t>
                  </w:r>
                  <w:r w:rsidR="00D16FCB" w:rsidRPr="005362D8">
                    <w:rPr>
                      <w:rStyle w:val="InitialStyle"/>
                      <w:rFonts w:ascii="Arial" w:hAnsi="Arial" w:cs="Arial"/>
                      <w:sz w:val="24"/>
                      <w:szCs w:val="24"/>
                    </w:rPr>
                    <w:t xml:space="preserve">nrollment/residency forms query about </w:t>
                  </w:r>
                  <w:r w:rsidR="005226CC" w:rsidRPr="005362D8">
                    <w:rPr>
                      <w:rStyle w:val="InitialStyle"/>
                      <w:rFonts w:ascii="Arial" w:hAnsi="Arial" w:cs="Arial"/>
                      <w:sz w:val="24"/>
                      <w:szCs w:val="24"/>
                    </w:rPr>
                    <w:t>non-school</w:t>
                  </w:r>
                  <w:r w:rsidR="00D16FCB" w:rsidRPr="005362D8">
                    <w:rPr>
                      <w:rStyle w:val="InitialStyle"/>
                      <w:rFonts w:ascii="Arial" w:hAnsi="Arial" w:cs="Arial"/>
                      <w:sz w:val="24"/>
                      <w:szCs w:val="24"/>
                    </w:rPr>
                    <w:t>-aged children in the household</w:t>
                  </w:r>
                </w:p>
                <w:p w14:paraId="19C28AB0" w14:textId="081217BE" w:rsidR="000009D4"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988558259"/>
                      <w14:checkbox>
                        <w14:checked w14:val="0"/>
                        <w14:checkedState w14:val="2612" w14:font="MS Gothic"/>
                        <w14:uncheckedState w14:val="2610" w14:font="MS Gothic"/>
                      </w14:checkbox>
                    </w:sdtPr>
                    <w:sdtEndPr>
                      <w:rPr>
                        <w:rStyle w:val="InitialStyle"/>
                      </w:rPr>
                    </w:sdtEndPr>
                    <w:sdtContent>
                      <w:r w:rsidR="00A64EB3" w:rsidRPr="00B26441">
                        <w:rPr>
                          <w:rStyle w:val="InitialStyle"/>
                          <w:rFonts w:ascii="Segoe UI Symbol" w:hAnsi="Segoe UI Symbol" w:cs="Segoe UI Symbol"/>
                          <w:sz w:val="24"/>
                          <w:szCs w:val="24"/>
                        </w:rPr>
                        <w:t>☐</w:t>
                      </w:r>
                    </w:sdtContent>
                  </w:sdt>
                  <w:r w:rsidR="00A64EB3" w:rsidRPr="00B26441">
                    <w:rPr>
                      <w:rStyle w:val="InitialStyle"/>
                      <w:rFonts w:ascii="Arial" w:hAnsi="Arial" w:cs="Arial"/>
                      <w:sz w:val="24"/>
                      <w:szCs w:val="24"/>
                    </w:rPr>
                    <w:t xml:space="preserve"> </w:t>
                  </w:r>
                  <w:r w:rsidR="006B7702" w:rsidRPr="00B26441">
                    <w:rPr>
                      <w:rStyle w:val="InitialStyle"/>
                      <w:rFonts w:ascii="Arial" w:hAnsi="Arial" w:cs="Arial"/>
                      <w:sz w:val="24"/>
                      <w:szCs w:val="24"/>
                    </w:rPr>
                    <w:t xml:space="preserve">Annual </w:t>
                  </w:r>
                  <w:r w:rsidR="000009D4" w:rsidRPr="00B26441">
                    <w:rPr>
                      <w:rStyle w:val="InitialStyle"/>
                      <w:rFonts w:ascii="Arial" w:hAnsi="Arial" w:cs="Arial"/>
                      <w:sz w:val="24"/>
                      <w:szCs w:val="24"/>
                    </w:rPr>
                    <w:t xml:space="preserve">Professional Development </w:t>
                  </w:r>
                  <w:r w:rsidR="00BB06BD" w:rsidRPr="00B26441">
                    <w:rPr>
                      <w:rStyle w:val="InitialStyle"/>
                      <w:rFonts w:ascii="Arial" w:hAnsi="Arial" w:cs="Arial"/>
                      <w:sz w:val="24"/>
                      <w:szCs w:val="24"/>
                    </w:rPr>
                    <w:t>on McKinney</w:t>
                  </w:r>
                  <w:r w:rsidR="001D6506" w:rsidRPr="00B26441">
                    <w:rPr>
                      <w:rStyle w:val="InitialStyle"/>
                      <w:rFonts w:ascii="Arial" w:hAnsi="Arial" w:cs="Arial"/>
                      <w:sz w:val="24"/>
                      <w:szCs w:val="24"/>
                    </w:rPr>
                    <w:t>-</w:t>
                  </w:r>
                  <w:r w:rsidR="00BB06BD" w:rsidRPr="00B26441">
                    <w:rPr>
                      <w:rStyle w:val="InitialStyle"/>
                      <w:rFonts w:ascii="Arial" w:hAnsi="Arial" w:cs="Arial"/>
                      <w:sz w:val="24"/>
                      <w:szCs w:val="24"/>
                    </w:rPr>
                    <w:t xml:space="preserve">Vento </w:t>
                  </w:r>
                  <w:r w:rsidR="001D6506" w:rsidRPr="00B26441">
                    <w:rPr>
                      <w:rStyle w:val="InitialStyle"/>
                      <w:rFonts w:ascii="Arial" w:hAnsi="Arial" w:cs="Arial"/>
                      <w:sz w:val="24"/>
                      <w:szCs w:val="24"/>
                    </w:rPr>
                    <w:t>Act for</w:t>
                  </w:r>
                  <w:r w:rsidR="00BB06BD" w:rsidRPr="00B26441">
                    <w:rPr>
                      <w:rStyle w:val="InitialStyle"/>
                      <w:rFonts w:ascii="Arial" w:hAnsi="Arial" w:cs="Arial"/>
                      <w:sz w:val="24"/>
                      <w:szCs w:val="24"/>
                    </w:rPr>
                    <w:t xml:space="preserve"> staff</w:t>
                  </w:r>
                  <w:r w:rsidR="00F57DC1" w:rsidRPr="00B26441">
                    <w:rPr>
                      <w:rStyle w:val="InitialStyle"/>
                      <w:rFonts w:ascii="Arial" w:hAnsi="Arial" w:cs="Arial"/>
                      <w:sz w:val="24"/>
                      <w:szCs w:val="24"/>
                    </w:rPr>
                    <w:t>. Please list which roles</w:t>
                  </w:r>
                  <w:r w:rsidR="001D6506" w:rsidRPr="00B26441">
                    <w:rPr>
                      <w:rStyle w:val="InitialStyle"/>
                      <w:rFonts w:ascii="Arial" w:hAnsi="Arial" w:cs="Arial"/>
                      <w:sz w:val="24"/>
                      <w:szCs w:val="24"/>
                    </w:rPr>
                    <w:t xml:space="preserve"> receive this training</w:t>
                  </w:r>
                  <w:r w:rsidR="00F57DC1" w:rsidRPr="00B26441">
                    <w:rPr>
                      <w:rStyle w:val="InitialStyle"/>
                      <w:rFonts w:ascii="Arial" w:hAnsi="Arial" w:cs="Arial"/>
                      <w:sz w:val="24"/>
                      <w:szCs w:val="24"/>
                    </w:rPr>
                    <w:t xml:space="preserve"> </w:t>
                  </w:r>
                  <w:sdt>
                    <w:sdtPr>
                      <w:rPr>
                        <w:rStyle w:val="InitialStyle"/>
                        <w:rFonts w:ascii="Arial" w:hAnsi="Arial" w:cs="Arial"/>
                        <w:sz w:val="24"/>
                        <w:szCs w:val="24"/>
                      </w:rPr>
                      <w:id w:val="1496297523"/>
                      <w:placeholder>
                        <w:docPart w:val="F08A21845DE84FE5B4A6D36189B5813B"/>
                      </w:placeholder>
                      <w:showingPlcHdr/>
                    </w:sdtPr>
                    <w:sdtEndPr>
                      <w:rPr>
                        <w:rStyle w:val="InitialStyle"/>
                      </w:rPr>
                    </w:sdtEndPr>
                    <w:sdtContent>
                      <w:r w:rsidR="00F57DC1" w:rsidRPr="00B26441">
                        <w:rPr>
                          <w:rStyle w:val="InitialStyle"/>
                          <w:rFonts w:ascii="Arial" w:hAnsi="Arial" w:cs="Arial"/>
                          <w:sz w:val="24"/>
                          <w:szCs w:val="24"/>
                        </w:rPr>
                        <w:t>Click or tap here to enter text.</w:t>
                      </w:r>
                    </w:sdtContent>
                  </w:sdt>
                </w:p>
                <w:p w14:paraId="7382D8A1" w14:textId="2C1A64A0" w:rsidR="00BF0FC2"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535105838"/>
                      <w14:checkbox>
                        <w14:checked w14:val="0"/>
                        <w14:checkedState w14:val="2612" w14:font="MS Gothic"/>
                        <w14:uncheckedState w14:val="2610" w14:font="MS Gothic"/>
                      </w14:checkbox>
                    </w:sdtPr>
                    <w:sdtEndPr>
                      <w:rPr>
                        <w:rStyle w:val="InitialStyle"/>
                      </w:rPr>
                    </w:sdtEndPr>
                    <w:sdtContent>
                      <w:r w:rsidR="00A64EB3" w:rsidRPr="00B26441">
                        <w:rPr>
                          <w:rStyle w:val="InitialStyle"/>
                          <w:rFonts w:ascii="Segoe UI Symbol" w:hAnsi="Segoe UI Symbol" w:cs="Segoe UI Symbol"/>
                          <w:sz w:val="24"/>
                          <w:szCs w:val="24"/>
                        </w:rPr>
                        <w:t>☐</w:t>
                      </w:r>
                    </w:sdtContent>
                  </w:sdt>
                  <w:r w:rsidR="00A64EB3" w:rsidRPr="00B26441">
                    <w:rPr>
                      <w:rStyle w:val="InitialStyle"/>
                      <w:rFonts w:ascii="Arial" w:hAnsi="Arial" w:cs="Arial"/>
                      <w:sz w:val="24"/>
                      <w:szCs w:val="24"/>
                    </w:rPr>
                    <w:t xml:space="preserve"> </w:t>
                  </w:r>
                  <w:r w:rsidR="00BF0FC2" w:rsidRPr="00B26441">
                    <w:rPr>
                      <w:rStyle w:val="InitialStyle"/>
                      <w:rFonts w:ascii="Arial" w:hAnsi="Arial" w:cs="Arial"/>
                      <w:sz w:val="24"/>
                      <w:szCs w:val="24"/>
                    </w:rPr>
                    <w:t>Liaison annual training on M</w:t>
                  </w:r>
                  <w:r w:rsidR="001D6506" w:rsidRPr="00B26441">
                    <w:rPr>
                      <w:rStyle w:val="InitialStyle"/>
                      <w:rFonts w:ascii="Arial" w:hAnsi="Arial" w:cs="Arial"/>
                      <w:sz w:val="24"/>
                      <w:szCs w:val="24"/>
                    </w:rPr>
                    <w:t>cKinney-Vento</w:t>
                  </w:r>
                </w:p>
                <w:p w14:paraId="0B2CD07D" w14:textId="5E6AA23B" w:rsidR="00665070"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547192343"/>
                      <w14:checkbox>
                        <w14:checked w14:val="0"/>
                        <w14:checkedState w14:val="2612" w14:font="MS Gothic"/>
                        <w14:uncheckedState w14:val="2610" w14:font="MS Gothic"/>
                      </w14:checkbox>
                    </w:sdtPr>
                    <w:sdtEndPr>
                      <w:rPr>
                        <w:rStyle w:val="InitialStyle"/>
                      </w:rPr>
                    </w:sdtEndPr>
                    <w:sdtContent>
                      <w:r w:rsidR="00A64EB3" w:rsidRPr="00B26441">
                        <w:rPr>
                          <w:rStyle w:val="InitialStyle"/>
                          <w:rFonts w:ascii="Segoe UI Symbol" w:hAnsi="Segoe UI Symbol" w:cs="Segoe UI Symbol"/>
                          <w:sz w:val="24"/>
                          <w:szCs w:val="24"/>
                        </w:rPr>
                        <w:t>☐</w:t>
                      </w:r>
                    </w:sdtContent>
                  </w:sdt>
                  <w:r w:rsidR="00A64EB3" w:rsidRPr="00B26441">
                    <w:rPr>
                      <w:rStyle w:val="InitialStyle"/>
                      <w:rFonts w:ascii="Arial" w:hAnsi="Arial" w:cs="Arial"/>
                      <w:sz w:val="24"/>
                      <w:szCs w:val="24"/>
                    </w:rPr>
                    <w:t xml:space="preserve"> </w:t>
                  </w:r>
                  <w:r w:rsidR="00665070" w:rsidRPr="00B26441">
                    <w:rPr>
                      <w:rStyle w:val="InitialStyle"/>
                      <w:rFonts w:ascii="Arial" w:hAnsi="Arial" w:cs="Arial"/>
                      <w:sz w:val="24"/>
                      <w:szCs w:val="24"/>
                    </w:rPr>
                    <w:t>Liaison annually reviews capacity</w:t>
                  </w:r>
                </w:p>
                <w:p w14:paraId="3BDE9A2F" w14:textId="3C7209A2" w:rsidR="000E659A"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401375233"/>
                      <w14:checkbox>
                        <w14:checked w14:val="0"/>
                        <w14:checkedState w14:val="2612" w14:font="MS Gothic"/>
                        <w14:uncheckedState w14:val="2610" w14:font="MS Gothic"/>
                      </w14:checkbox>
                    </w:sdtPr>
                    <w:sdtEndPr>
                      <w:rPr>
                        <w:rStyle w:val="InitialStyle"/>
                      </w:rPr>
                    </w:sdtEndPr>
                    <w:sdtContent>
                      <w:r w:rsidR="00F57DC1" w:rsidRPr="00B26441">
                        <w:rPr>
                          <w:rStyle w:val="InitialStyle"/>
                          <w:rFonts w:ascii="Segoe UI Symbol" w:hAnsi="Segoe UI Symbol" w:cs="Segoe UI Symbol"/>
                          <w:sz w:val="24"/>
                          <w:szCs w:val="24"/>
                        </w:rPr>
                        <w:t>☐</w:t>
                      </w:r>
                    </w:sdtContent>
                  </w:sdt>
                  <w:r w:rsidR="00F57DC1" w:rsidRPr="00B26441">
                    <w:rPr>
                      <w:rStyle w:val="InitialStyle"/>
                      <w:rFonts w:ascii="Arial" w:hAnsi="Arial" w:cs="Arial"/>
                      <w:sz w:val="24"/>
                      <w:szCs w:val="24"/>
                    </w:rPr>
                    <w:t xml:space="preserve"> </w:t>
                  </w:r>
                  <w:r w:rsidR="00432D54" w:rsidRPr="00B26441">
                    <w:rPr>
                      <w:rStyle w:val="InitialStyle"/>
                      <w:rFonts w:ascii="Arial" w:hAnsi="Arial" w:cs="Arial"/>
                      <w:sz w:val="24"/>
                      <w:szCs w:val="24"/>
                    </w:rPr>
                    <w:t>Flyers posted</w:t>
                  </w:r>
                  <w:r w:rsidR="00F57DC1" w:rsidRPr="00B26441">
                    <w:rPr>
                      <w:rStyle w:val="InitialStyle"/>
                      <w:rFonts w:ascii="Arial" w:hAnsi="Arial" w:cs="Arial"/>
                      <w:sz w:val="24"/>
                      <w:szCs w:val="24"/>
                    </w:rPr>
                    <w:t xml:space="preserve"> in school buildings</w:t>
                  </w:r>
                </w:p>
                <w:p w14:paraId="7DE86995" w14:textId="4D4047F3" w:rsidR="00F57DC1"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337000584"/>
                      <w14:checkbox>
                        <w14:checked w14:val="0"/>
                        <w14:checkedState w14:val="2612" w14:font="MS Gothic"/>
                        <w14:uncheckedState w14:val="2610" w14:font="MS Gothic"/>
                      </w14:checkbox>
                    </w:sdtPr>
                    <w:sdtEndPr>
                      <w:rPr>
                        <w:rStyle w:val="InitialStyle"/>
                      </w:rPr>
                    </w:sdtEndPr>
                    <w:sdtContent>
                      <w:r w:rsidR="0013258D" w:rsidRPr="00B26441">
                        <w:rPr>
                          <w:rStyle w:val="InitialStyle"/>
                          <w:rFonts w:ascii="Segoe UI Symbol" w:hAnsi="Segoe UI Symbol" w:cs="Segoe UI Symbol"/>
                          <w:sz w:val="24"/>
                          <w:szCs w:val="24"/>
                        </w:rPr>
                        <w:t>☐</w:t>
                      </w:r>
                    </w:sdtContent>
                  </w:sdt>
                  <w:r w:rsidR="006B7702" w:rsidRPr="00B26441">
                    <w:rPr>
                      <w:rStyle w:val="InitialStyle"/>
                      <w:rFonts w:ascii="Arial" w:hAnsi="Arial" w:cs="Arial"/>
                      <w:sz w:val="24"/>
                      <w:szCs w:val="24"/>
                    </w:rPr>
                    <w:t xml:space="preserve"> </w:t>
                  </w:r>
                  <w:r w:rsidR="00F57DC1" w:rsidRPr="00B26441">
                    <w:rPr>
                      <w:rStyle w:val="InitialStyle"/>
                      <w:rFonts w:ascii="Arial" w:hAnsi="Arial" w:cs="Arial"/>
                      <w:sz w:val="24"/>
                      <w:szCs w:val="24"/>
                    </w:rPr>
                    <w:t>Flyers posted in community</w:t>
                  </w:r>
                </w:p>
                <w:p w14:paraId="7CDADA1D" w14:textId="162BB28E" w:rsidR="002954EF"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410535029"/>
                      <w14:checkbox>
                        <w14:checked w14:val="0"/>
                        <w14:checkedState w14:val="2612" w14:font="MS Gothic"/>
                        <w14:uncheckedState w14:val="2610" w14:font="MS Gothic"/>
                      </w14:checkbox>
                    </w:sdtPr>
                    <w:sdtEndPr>
                      <w:rPr>
                        <w:rStyle w:val="InitialStyle"/>
                      </w:rPr>
                    </w:sdtEndPr>
                    <w:sdtContent>
                      <w:r w:rsidR="002954EF" w:rsidRPr="00B26441">
                        <w:rPr>
                          <w:rStyle w:val="InitialStyle"/>
                          <w:rFonts w:ascii="Segoe UI Symbol" w:hAnsi="Segoe UI Symbol" w:cs="Segoe UI Symbol"/>
                          <w:sz w:val="24"/>
                          <w:szCs w:val="24"/>
                        </w:rPr>
                        <w:t>☐</w:t>
                      </w:r>
                    </w:sdtContent>
                  </w:sdt>
                  <w:r w:rsidR="002954EF" w:rsidRPr="00B26441">
                    <w:rPr>
                      <w:rStyle w:val="InitialStyle"/>
                      <w:rFonts w:ascii="Arial" w:hAnsi="Arial" w:cs="Arial"/>
                      <w:sz w:val="24"/>
                      <w:szCs w:val="24"/>
                    </w:rPr>
                    <w:t xml:space="preserve"> Family outreach materials </w:t>
                  </w:r>
                  <w:r w:rsidR="00E74607" w:rsidRPr="00B26441">
                    <w:rPr>
                      <w:rStyle w:val="InitialStyle"/>
                      <w:rFonts w:ascii="Arial" w:hAnsi="Arial" w:cs="Arial"/>
                      <w:sz w:val="24"/>
                      <w:szCs w:val="24"/>
                    </w:rPr>
                    <w:t>available in multiple languages</w:t>
                  </w:r>
                </w:p>
                <w:p w14:paraId="4E0726DB" w14:textId="6A0235C6" w:rsidR="0013258D"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699656256"/>
                      <w14:checkbox>
                        <w14:checked w14:val="0"/>
                        <w14:checkedState w14:val="2612" w14:font="MS Gothic"/>
                        <w14:uncheckedState w14:val="2610" w14:font="MS Gothic"/>
                      </w14:checkbox>
                    </w:sdtPr>
                    <w:sdtEndPr>
                      <w:rPr>
                        <w:rStyle w:val="InitialStyle"/>
                      </w:rPr>
                    </w:sdtEndPr>
                    <w:sdtContent>
                      <w:r w:rsidR="00A4444B" w:rsidRPr="00B26441">
                        <w:rPr>
                          <w:rStyle w:val="InitialStyle"/>
                          <w:rFonts w:ascii="Segoe UI Symbol" w:hAnsi="Segoe UI Symbol" w:cs="Segoe UI Symbol"/>
                          <w:sz w:val="24"/>
                          <w:szCs w:val="24"/>
                        </w:rPr>
                        <w:t>☐</w:t>
                      </w:r>
                    </w:sdtContent>
                  </w:sdt>
                  <w:r w:rsidR="00A4444B" w:rsidRPr="00B26441">
                    <w:rPr>
                      <w:rStyle w:val="InitialStyle"/>
                      <w:rFonts w:ascii="Arial" w:hAnsi="Arial" w:cs="Arial"/>
                      <w:sz w:val="24"/>
                      <w:szCs w:val="24"/>
                    </w:rPr>
                    <w:t xml:space="preserve"> Collaboration with community partners Please list</w:t>
                  </w:r>
                  <w:r w:rsidR="0013258D" w:rsidRPr="00B26441">
                    <w:rPr>
                      <w:rStyle w:val="InitialStyle"/>
                      <w:rFonts w:ascii="Arial" w:hAnsi="Arial" w:cs="Arial"/>
                      <w:sz w:val="24"/>
                      <w:szCs w:val="24"/>
                    </w:rPr>
                    <w:t xml:space="preserve">: </w:t>
                  </w:r>
                  <w:sdt>
                    <w:sdtPr>
                      <w:rPr>
                        <w:rStyle w:val="InitialStyle"/>
                        <w:rFonts w:ascii="Arial" w:hAnsi="Arial" w:cs="Arial"/>
                        <w:sz w:val="24"/>
                        <w:szCs w:val="24"/>
                      </w:rPr>
                      <w:id w:val="1397783146"/>
                      <w:placeholder>
                        <w:docPart w:val="ED09A469ADC14280848A0432B34B9DA8"/>
                      </w:placeholder>
                      <w:showingPlcHdr/>
                    </w:sdtPr>
                    <w:sdtEndPr>
                      <w:rPr>
                        <w:rStyle w:val="InitialStyle"/>
                      </w:rPr>
                    </w:sdtEndPr>
                    <w:sdtContent>
                      <w:r w:rsidR="0013258D" w:rsidRPr="00B26441">
                        <w:rPr>
                          <w:rStyle w:val="InitialStyle"/>
                          <w:rFonts w:ascii="Arial" w:hAnsi="Arial" w:cs="Arial"/>
                          <w:sz w:val="24"/>
                          <w:szCs w:val="24"/>
                        </w:rPr>
                        <w:t>Click or tap here to enter text.</w:t>
                      </w:r>
                    </w:sdtContent>
                  </w:sdt>
                </w:p>
                <w:p w14:paraId="76BDBF77" w14:textId="60AEE5F9" w:rsidR="00A4444B"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14577124"/>
                      <w14:checkbox>
                        <w14:checked w14:val="0"/>
                        <w14:checkedState w14:val="2612" w14:font="MS Gothic"/>
                        <w14:uncheckedState w14:val="2610" w14:font="MS Gothic"/>
                      </w14:checkbox>
                    </w:sdtPr>
                    <w:sdtEndPr>
                      <w:rPr>
                        <w:rStyle w:val="InitialStyle"/>
                      </w:rPr>
                    </w:sdtEndPr>
                    <w:sdtContent>
                      <w:r w:rsidR="0013258D" w:rsidRPr="00B26441">
                        <w:rPr>
                          <w:rStyle w:val="InitialStyle"/>
                          <w:rFonts w:ascii="Segoe UI Symbol" w:hAnsi="Segoe UI Symbol" w:cs="Segoe UI Symbol"/>
                          <w:sz w:val="24"/>
                          <w:szCs w:val="24"/>
                        </w:rPr>
                        <w:t>☐</w:t>
                      </w:r>
                    </w:sdtContent>
                  </w:sdt>
                  <w:r w:rsidR="0013258D" w:rsidRPr="00B26441">
                    <w:rPr>
                      <w:rStyle w:val="InitialStyle"/>
                      <w:rFonts w:ascii="Arial" w:hAnsi="Arial" w:cs="Arial"/>
                      <w:sz w:val="24"/>
                      <w:szCs w:val="24"/>
                    </w:rPr>
                    <w:t xml:space="preserve"> McKinney-Vento Know Your Rights </w:t>
                  </w:r>
                  <w:r w:rsidR="00AB1B51" w:rsidRPr="00B26441">
                    <w:rPr>
                      <w:rStyle w:val="InitialStyle"/>
                      <w:rFonts w:ascii="Arial" w:hAnsi="Arial" w:cs="Arial"/>
                      <w:sz w:val="24"/>
                      <w:szCs w:val="24"/>
                    </w:rPr>
                    <w:t xml:space="preserve">and contact </w:t>
                  </w:r>
                  <w:r w:rsidR="0013258D" w:rsidRPr="00B26441">
                    <w:rPr>
                      <w:rStyle w:val="InitialStyle"/>
                      <w:rFonts w:ascii="Arial" w:hAnsi="Arial" w:cs="Arial"/>
                      <w:sz w:val="24"/>
                      <w:szCs w:val="24"/>
                    </w:rPr>
                    <w:t>information posted on district and school websites</w:t>
                  </w:r>
                  <w:r w:rsidR="00A4444B" w:rsidRPr="00B26441">
                    <w:rPr>
                      <w:rStyle w:val="InitialStyle"/>
                      <w:rFonts w:ascii="Arial" w:hAnsi="Arial" w:cs="Arial"/>
                      <w:sz w:val="24"/>
                      <w:szCs w:val="24"/>
                    </w:rPr>
                    <w:t xml:space="preserve">  </w:t>
                  </w:r>
                </w:p>
                <w:p w14:paraId="5760D189" w14:textId="01299042" w:rsidR="00A64EB3"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455555991"/>
                      <w14:checkbox>
                        <w14:checked w14:val="0"/>
                        <w14:checkedState w14:val="2612" w14:font="MS Gothic"/>
                        <w14:uncheckedState w14:val="2610" w14:font="MS Gothic"/>
                      </w14:checkbox>
                    </w:sdtPr>
                    <w:sdtEndPr>
                      <w:rPr>
                        <w:rStyle w:val="InitialStyle"/>
                      </w:rPr>
                    </w:sdtEndPr>
                    <w:sdtContent>
                      <w:r w:rsidR="00512E39" w:rsidRPr="00B26441">
                        <w:rPr>
                          <w:rStyle w:val="InitialStyle"/>
                          <w:rFonts w:ascii="Segoe UI Symbol" w:hAnsi="Segoe UI Symbol" w:cs="Segoe UI Symbol"/>
                          <w:sz w:val="24"/>
                          <w:szCs w:val="24"/>
                        </w:rPr>
                        <w:t>☐</w:t>
                      </w:r>
                    </w:sdtContent>
                  </w:sdt>
                  <w:r w:rsidR="00512E39" w:rsidRPr="00B26441">
                    <w:rPr>
                      <w:rStyle w:val="InitialStyle"/>
                      <w:rFonts w:ascii="Arial" w:hAnsi="Arial" w:cs="Arial"/>
                      <w:sz w:val="24"/>
                      <w:szCs w:val="24"/>
                    </w:rPr>
                    <w:t xml:space="preserve"> </w:t>
                  </w:r>
                  <w:r w:rsidR="00512E39">
                    <w:rPr>
                      <w:rStyle w:val="InitialStyle"/>
                      <w:rFonts w:ascii="Arial" w:hAnsi="Arial" w:cs="Arial"/>
                      <w:sz w:val="24"/>
                      <w:szCs w:val="24"/>
                    </w:rPr>
                    <w:t xml:space="preserve"> Other</w:t>
                  </w:r>
                  <w:r w:rsidR="004B5F95">
                    <w:rPr>
                      <w:rStyle w:val="InitialStyle"/>
                      <w:rFonts w:ascii="Arial" w:hAnsi="Arial" w:cs="Arial"/>
                      <w:sz w:val="24"/>
                      <w:szCs w:val="24"/>
                    </w:rPr>
                    <w:t>:</w:t>
                  </w:r>
                  <w:r w:rsidR="00512E39">
                    <w:rPr>
                      <w:rStyle w:val="InitialStyle"/>
                      <w:rFonts w:ascii="Arial" w:hAnsi="Arial" w:cs="Arial"/>
                      <w:sz w:val="24"/>
                      <w:szCs w:val="24"/>
                    </w:rPr>
                    <w:t xml:space="preserve"> </w:t>
                  </w:r>
                  <w:sdt>
                    <w:sdtPr>
                      <w:rPr>
                        <w:rStyle w:val="InitialStyle"/>
                        <w:rFonts w:ascii="Arial" w:hAnsi="Arial" w:cs="Arial"/>
                        <w:sz w:val="24"/>
                        <w:szCs w:val="24"/>
                      </w:rPr>
                      <w:id w:val="-1279176658"/>
                      <w:placeholder>
                        <w:docPart w:val="95B781DF595F4567887D807CAF286E95"/>
                      </w:placeholder>
                      <w:showingPlcHdr/>
                    </w:sdtPr>
                    <w:sdtEndPr>
                      <w:rPr>
                        <w:rStyle w:val="InitialStyle"/>
                      </w:rPr>
                    </w:sdtEndPr>
                    <w:sdtContent>
                      <w:r w:rsidR="00512E39" w:rsidRPr="00737C36">
                        <w:rPr>
                          <w:rStyle w:val="PlaceholderText"/>
                          <w:rFonts w:ascii="Arial" w:hAnsi="Arial" w:cs="Arial"/>
                          <w:color w:val="auto"/>
                          <w:sz w:val="24"/>
                          <w:szCs w:val="24"/>
                        </w:rPr>
                        <w:t>Click or tap here to enter text.</w:t>
                      </w:r>
                    </w:sdtContent>
                  </w:sdt>
                </w:p>
                <w:p w14:paraId="412FF038" w14:textId="77777777" w:rsidR="004B5F95"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867715970"/>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921675481"/>
                      <w:placeholder>
                        <w:docPart w:val="1004FD14EDF04EB18A2F09A8F091A6D0"/>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p w14:paraId="75DCBDCA" w14:textId="6E3DD273" w:rsidR="00083132"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2032413585"/>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83792127"/>
                      <w:placeholder>
                        <w:docPart w:val="374D51289C7341C4804AD6055EEE7CE8"/>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tc>
            </w:tr>
            <w:tr w:rsidR="00737C36" w:rsidRPr="00737C36" w14:paraId="01B7431D" w14:textId="787FCF4D" w:rsidTr="001E3976">
              <w:tc>
                <w:tcPr>
                  <w:tcW w:w="2500" w:type="pct"/>
                </w:tcPr>
                <w:p w14:paraId="39EE3014" w14:textId="77777777" w:rsidR="00083132" w:rsidRPr="00737C36" w:rsidRDefault="00083132"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lastRenderedPageBreak/>
                    <w:t>Homeless students and their families are informed of their rights;</w:t>
                  </w:r>
                </w:p>
              </w:tc>
              <w:tc>
                <w:tcPr>
                  <w:tcW w:w="2500" w:type="pct"/>
                </w:tcPr>
                <w:p w14:paraId="2F6DA0F9" w14:textId="5A87B1B2" w:rsidR="000D0FFD" w:rsidRPr="00077C39"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770080696"/>
                      <w14:checkbox>
                        <w14:checked w14:val="0"/>
                        <w14:checkedState w14:val="2612" w14:font="MS Gothic"/>
                        <w14:uncheckedState w14:val="2610" w14:font="MS Gothic"/>
                      </w14:checkbox>
                    </w:sdtPr>
                    <w:sdtEndPr>
                      <w:rPr>
                        <w:rStyle w:val="InitialStyle"/>
                      </w:rPr>
                    </w:sdtEndPr>
                    <w:sdtContent>
                      <w:r w:rsidR="006F5B1D">
                        <w:rPr>
                          <w:rStyle w:val="InitialStyle"/>
                          <w:rFonts w:ascii="MS Gothic" w:eastAsia="MS Gothic" w:hAnsi="MS Gothic" w:cs="Arial" w:hint="eastAsia"/>
                          <w:sz w:val="24"/>
                          <w:szCs w:val="24"/>
                        </w:rPr>
                        <w:t>☐</w:t>
                      </w:r>
                    </w:sdtContent>
                  </w:sdt>
                  <w:r w:rsidR="0067483C" w:rsidRPr="00077C39">
                    <w:rPr>
                      <w:rStyle w:val="InitialStyle"/>
                      <w:rFonts w:ascii="Arial" w:hAnsi="Arial" w:cs="Arial"/>
                      <w:sz w:val="24"/>
                      <w:szCs w:val="24"/>
                    </w:rPr>
                    <w:t xml:space="preserve">Parent </w:t>
                  </w:r>
                  <w:r w:rsidR="00EA1FBE" w:rsidRPr="00077C39">
                    <w:rPr>
                      <w:rStyle w:val="InitialStyle"/>
                      <w:rFonts w:ascii="Arial" w:hAnsi="Arial" w:cs="Arial"/>
                      <w:sz w:val="24"/>
                      <w:szCs w:val="24"/>
                    </w:rPr>
                    <w:t xml:space="preserve">Information </w:t>
                  </w:r>
                  <w:r w:rsidR="002B395A" w:rsidRPr="00077C39">
                    <w:rPr>
                      <w:rStyle w:val="InitialStyle"/>
                      <w:rFonts w:ascii="Arial" w:hAnsi="Arial" w:cs="Arial"/>
                      <w:sz w:val="24"/>
                      <w:szCs w:val="24"/>
                    </w:rPr>
                    <w:t>Notice</w:t>
                  </w:r>
                </w:p>
                <w:p w14:paraId="0EA5436C" w14:textId="22C5139D" w:rsidR="002B395A" w:rsidRPr="00077C39"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071320495"/>
                      <w14:checkbox>
                        <w14:checked w14:val="0"/>
                        <w14:checkedState w14:val="2612" w14:font="MS Gothic"/>
                        <w14:uncheckedState w14:val="2610" w14:font="MS Gothic"/>
                      </w14:checkbox>
                    </w:sdtPr>
                    <w:sdtEndPr>
                      <w:rPr>
                        <w:rStyle w:val="InitialStyle"/>
                      </w:rPr>
                    </w:sdtEndPr>
                    <w:sdtContent>
                      <w:r w:rsidR="006F5B1D">
                        <w:rPr>
                          <w:rStyle w:val="InitialStyle"/>
                          <w:rFonts w:ascii="MS Gothic" w:eastAsia="MS Gothic" w:hAnsi="MS Gothic" w:cs="Arial" w:hint="eastAsia"/>
                          <w:sz w:val="24"/>
                          <w:szCs w:val="24"/>
                        </w:rPr>
                        <w:t>☐</w:t>
                      </w:r>
                    </w:sdtContent>
                  </w:sdt>
                  <w:r w:rsidR="002B395A" w:rsidRPr="00077C39">
                    <w:rPr>
                      <w:rStyle w:val="InitialStyle"/>
                      <w:rFonts w:ascii="Arial" w:hAnsi="Arial" w:cs="Arial"/>
                      <w:sz w:val="24"/>
                      <w:szCs w:val="24"/>
                    </w:rPr>
                    <w:t>Youth Information Notice</w:t>
                  </w:r>
                </w:p>
                <w:p w14:paraId="7DD780A6" w14:textId="02AB27B6" w:rsidR="00E74607" w:rsidRPr="00077C39"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869418444"/>
                      <w14:checkbox>
                        <w14:checked w14:val="0"/>
                        <w14:checkedState w14:val="2612" w14:font="MS Gothic"/>
                        <w14:uncheckedState w14:val="2610" w14:font="MS Gothic"/>
                      </w14:checkbox>
                    </w:sdtPr>
                    <w:sdtEndPr>
                      <w:rPr>
                        <w:rStyle w:val="InitialStyle"/>
                      </w:rPr>
                    </w:sdtEndPr>
                    <w:sdtContent>
                      <w:r w:rsidR="006F5B1D">
                        <w:rPr>
                          <w:rStyle w:val="InitialStyle"/>
                          <w:rFonts w:ascii="MS Gothic" w:eastAsia="MS Gothic" w:hAnsi="MS Gothic" w:cs="Arial" w:hint="eastAsia"/>
                          <w:sz w:val="24"/>
                          <w:szCs w:val="24"/>
                        </w:rPr>
                        <w:t>☐</w:t>
                      </w:r>
                    </w:sdtContent>
                  </w:sdt>
                  <w:r w:rsidR="00E74607" w:rsidRPr="00077C39">
                    <w:rPr>
                      <w:rStyle w:val="InitialStyle"/>
                      <w:rFonts w:ascii="Arial" w:hAnsi="Arial" w:cs="Arial"/>
                      <w:sz w:val="24"/>
                      <w:szCs w:val="24"/>
                    </w:rPr>
                    <w:t>Liaison explains to students and families about their rights upon identification</w:t>
                  </w:r>
                </w:p>
                <w:p w14:paraId="025CCBFB" w14:textId="77777777" w:rsidR="004B5F95"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451319596"/>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2130272495"/>
                      <w:placeholder>
                        <w:docPart w:val="D09FC00E5C2943B5BB4B59CA3E3D2F8A"/>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p w14:paraId="5A40B53B" w14:textId="77777777" w:rsidR="00083132" w:rsidRPr="00077C39" w:rsidRDefault="00083132" w:rsidP="002B53DD">
                  <w:pPr>
                    <w:framePr w:hSpace="180" w:wrap="around" w:vAnchor="text" w:hAnchor="text" w:y="565"/>
                    <w:ind w:left="360"/>
                    <w:rPr>
                      <w:rStyle w:val="InitialStyle"/>
                      <w:rFonts w:ascii="Arial" w:hAnsi="Arial" w:cs="Arial"/>
                      <w:sz w:val="24"/>
                      <w:szCs w:val="24"/>
                    </w:rPr>
                  </w:pPr>
                </w:p>
              </w:tc>
            </w:tr>
            <w:tr w:rsidR="00737C36" w:rsidRPr="00737C36" w14:paraId="1BD9CAD3" w14:textId="460049E0" w:rsidTr="001E3976">
              <w:tc>
                <w:tcPr>
                  <w:tcW w:w="2500" w:type="pct"/>
                </w:tcPr>
                <w:p w14:paraId="6E966CD3" w14:textId="77777777" w:rsidR="00083132" w:rsidRPr="00737C36" w:rsidRDefault="00083132"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t>Activities carried out by the SAU(s) do not isolate or stigmatize homeless children and youths;</w:t>
                  </w:r>
                </w:p>
              </w:tc>
              <w:tc>
                <w:tcPr>
                  <w:tcW w:w="2500" w:type="pct"/>
                </w:tcPr>
                <w:p w14:paraId="66F0AC39" w14:textId="10A667E3" w:rsidR="000D0FFD" w:rsidRPr="00077C39" w:rsidRDefault="00512E39" w:rsidP="002B53DD">
                  <w:pPr>
                    <w:pStyle w:val="NoSpacing"/>
                    <w:framePr w:hSpace="180" w:wrap="around" w:vAnchor="text" w:hAnchor="text" w:y="565"/>
                    <w:spacing w:after="160"/>
                    <w:rPr>
                      <w:rStyle w:val="InitialStyle"/>
                      <w:rFonts w:ascii="Arial" w:hAnsi="Arial" w:cs="Arial"/>
                      <w:sz w:val="24"/>
                      <w:szCs w:val="24"/>
                    </w:rPr>
                  </w:pPr>
                  <w:r>
                    <w:rPr>
                      <w:rStyle w:val="InitialStyle"/>
                      <w:rFonts w:ascii="Arial" w:hAnsi="Arial" w:cs="Arial"/>
                      <w:sz w:val="24"/>
                      <w:szCs w:val="24"/>
                    </w:rPr>
                    <w:t>Please explain how students are not isolated or stigmatized through your services</w:t>
                  </w:r>
                  <w:r w:rsidR="004B5F95">
                    <w:rPr>
                      <w:rStyle w:val="InitialStyle"/>
                      <w:rFonts w:ascii="Arial" w:hAnsi="Arial" w:cs="Arial"/>
                      <w:sz w:val="24"/>
                      <w:szCs w:val="24"/>
                    </w:rPr>
                    <w:t>:</w:t>
                  </w:r>
                  <w:r>
                    <w:rPr>
                      <w:rStyle w:val="InitialStyle"/>
                      <w:rFonts w:ascii="Arial" w:hAnsi="Arial" w:cs="Arial"/>
                      <w:sz w:val="24"/>
                      <w:szCs w:val="24"/>
                    </w:rPr>
                    <w:t xml:space="preserve"> </w:t>
                  </w:r>
                  <w:sdt>
                    <w:sdtPr>
                      <w:rPr>
                        <w:rStyle w:val="InitialStyle"/>
                        <w:rFonts w:ascii="Arial" w:hAnsi="Arial" w:cs="Arial"/>
                        <w:sz w:val="24"/>
                        <w:szCs w:val="24"/>
                      </w:rPr>
                      <w:id w:val="-600097541"/>
                      <w:placeholder>
                        <w:docPart w:val="307F8719F6E844C7A278C6DF2A5E073E"/>
                      </w:placeholder>
                      <w:showingPlcHdr/>
                    </w:sdtPr>
                    <w:sdtEndPr>
                      <w:rPr>
                        <w:rStyle w:val="InitialStyle"/>
                      </w:rPr>
                    </w:sdtEndPr>
                    <w:sdtContent>
                      <w:r w:rsidR="000D0FFD" w:rsidRPr="00077C39">
                        <w:rPr>
                          <w:rStyle w:val="InitialStyle"/>
                          <w:rFonts w:ascii="Arial" w:hAnsi="Arial" w:cs="Arial"/>
                          <w:sz w:val="24"/>
                          <w:szCs w:val="24"/>
                        </w:rPr>
                        <w:t>Click or tap here to enter text.</w:t>
                      </w:r>
                    </w:sdtContent>
                  </w:sdt>
                </w:p>
                <w:p w14:paraId="141EFE87" w14:textId="77777777" w:rsidR="00083132" w:rsidRPr="00077C39" w:rsidRDefault="00083132" w:rsidP="002B53DD">
                  <w:pPr>
                    <w:framePr w:hSpace="180" w:wrap="around" w:vAnchor="text" w:hAnchor="text" w:y="565"/>
                    <w:ind w:left="360"/>
                    <w:rPr>
                      <w:rStyle w:val="InitialStyle"/>
                      <w:rFonts w:ascii="Arial" w:hAnsi="Arial" w:cs="Arial"/>
                      <w:sz w:val="24"/>
                      <w:szCs w:val="24"/>
                    </w:rPr>
                  </w:pPr>
                </w:p>
              </w:tc>
            </w:tr>
            <w:tr w:rsidR="00737C36" w:rsidRPr="00737C36" w14:paraId="6F700584" w14:textId="6DB7BB66" w:rsidTr="001E3976">
              <w:tc>
                <w:tcPr>
                  <w:tcW w:w="2500" w:type="pct"/>
                </w:tcPr>
                <w:p w14:paraId="0D46C7EA" w14:textId="77777777" w:rsidR="00083132" w:rsidRPr="00737C36" w:rsidRDefault="00083132"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t>Homeless students, including those with disabilities, are immediately enrolled and provided transportation as needed;</w:t>
                  </w:r>
                </w:p>
              </w:tc>
              <w:tc>
                <w:tcPr>
                  <w:tcW w:w="2500" w:type="pct"/>
                </w:tcPr>
                <w:p w14:paraId="7727AF56" w14:textId="41DFB937" w:rsidR="004B5F95"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469018265"/>
                      <w14:checkbox>
                        <w14:checked w14:val="0"/>
                        <w14:checkedState w14:val="2612" w14:font="MS Gothic"/>
                        <w14:uncheckedState w14:val="2610" w14:font="MS Gothic"/>
                      </w14:checkbox>
                    </w:sdtPr>
                    <w:sdtEndPr>
                      <w:rPr>
                        <w:rStyle w:val="InitialStyle"/>
                      </w:rPr>
                    </w:sdtEndPr>
                    <w:sdtContent>
                      <w:r w:rsidR="004B5F95">
                        <w:rPr>
                          <w:rStyle w:val="InitialStyle"/>
                          <w:rFonts w:ascii="MS Gothic" w:eastAsia="MS Gothic" w:hAnsi="MS Gothic" w:cs="Arial" w:hint="eastAsia"/>
                          <w:sz w:val="24"/>
                          <w:szCs w:val="24"/>
                        </w:rPr>
                        <w:t>☐</w:t>
                      </w:r>
                    </w:sdtContent>
                  </w:sdt>
                  <w:r w:rsidR="004B5F95">
                    <w:rPr>
                      <w:rStyle w:val="InitialStyle"/>
                      <w:rFonts w:ascii="Arial" w:hAnsi="Arial" w:cs="Arial"/>
                      <w:sz w:val="24"/>
                      <w:szCs w:val="24"/>
                    </w:rPr>
                    <w:t>Best Interest Determination Policy</w:t>
                  </w:r>
                </w:p>
                <w:p w14:paraId="07CEF1D4" w14:textId="0ECFCF3D" w:rsidR="004B5F95"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328024868"/>
                      <w14:checkbox>
                        <w14:checked w14:val="0"/>
                        <w14:checkedState w14:val="2612" w14:font="MS Gothic"/>
                        <w14:uncheckedState w14:val="2610" w14:font="MS Gothic"/>
                      </w14:checkbox>
                    </w:sdtPr>
                    <w:sdtEndPr>
                      <w:rPr>
                        <w:rStyle w:val="InitialStyle"/>
                      </w:rPr>
                    </w:sdtEndPr>
                    <w:sdtContent>
                      <w:r w:rsidR="004B5F95" w:rsidRPr="004B5F95">
                        <w:rPr>
                          <w:rStyle w:val="InitialStyle"/>
                          <w:rFonts w:ascii="Segoe UI Symbol" w:hAnsi="Segoe UI Symbol" w:cs="Segoe UI Symbol"/>
                          <w:sz w:val="24"/>
                          <w:szCs w:val="24"/>
                        </w:rPr>
                        <w:t>☐</w:t>
                      </w:r>
                    </w:sdtContent>
                  </w:sdt>
                  <w:r w:rsidR="004B5F95">
                    <w:rPr>
                      <w:rStyle w:val="InitialStyle"/>
                      <w:rFonts w:ascii="Arial" w:hAnsi="Arial" w:cs="Arial"/>
                      <w:sz w:val="24"/>
                      <w:szCs w:val="24"/>
                    </w:rPr>
                    <w:t>Best Interest Determination checklist</w:t>
                  </w:r>
                </w:p>
                <w:p w14:paraId="12B8771B" w14:textId="71DE51F5" w:rsidR="004B5F95"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440526408"/>
                      <w14:checkbox>
                        <w14:checked w14:val="0"/>
                        <w14:checkedState w14:val="2612" w14:font="MS Gothic"/>
                        <w14:uncheckedState w14:val="2610" w14:font="MS Gothic"/>
                      </w14:checkbox>
                    </w:sdtPr>
                    <w:sdtEndPr>
                      <w:rPr>
                        <w:rStyle w:val="InitialStyle"/>
                      </w:rPr>
                    </w:sdtEndPr>
                    <w:sdtContent>
                      <w:r w:rsidR="004B5F95" w:rsidRPr="004B5F95">
                        <w:rPr>
                          <w:rStyle w:val="InitialStyle"/>
                          <w:rFonts w:ascii="Segoe UI Symbol" w:hAnsi="Segoe UI Symbol" w:cs="Segoe UI Symbol"/>
                          <w:sz w:val="24"/>
                          <w:szCs w:val="24"/>
                        </w:rPr>
                        <w:t>☐</w:t>
                      </w:r>
                    </w:sdtContent>
                  </w:sdt>
                  <w:r w:rsidR="004B5F95">
                    <w:rPr>
                      <w:rStyle w:val="InitialStyle"/>
                      <w:rFonts w:ascii="Arial" w:hAnsi="Arial" w:cs="Arial"/>
                      <w:sz w:val="24"/>
                      <w:szCs w:val="24"/>
                    </w:rPr>
                    <w:t>Collaboration with Transportation Director</w:t>
                  </w:r>
                </w:p>
                <w:p w14:paraId="061084C1" w14:textId="68CC1F65" w:rsidR="004B5F95"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966357291"/>
                      <w14:checkbox>
                        <w14:checked w14:val="0"/>
                        <w14:checkedState w14:val="2612" w14:font="MS Gothic"/>
                        <w14:uncheckedState w14:val="2610" w14:font="MS Gothic"/>
                      </w14:checkbox>
                    </w:sdtPr>
                    <w:sdtEndPr>
                      <w:rPr>
                        <w:rStyle w:val="InitialStyle"/>
                      </w:rPr>
                    </w:sdtEndPr>
                    <w:sdtContent>
                      <w:r w:rsidR="004B5F95" w:rsidRPr="004B5F95">
                        <w:rPr>
                          <w:rStyle w:val="InitialStyle"/>
                          <w:rFonts w:ascii="Segoe UI Symbol" w:hAnsi="Segoe UI Symbol" w:cs="Segoe UI Symbol"/>
                          <w:sz w:val="24"/>
                          <w:szCs w:val="24"/>
                        </w:rPr>
                        <w:t>☐</w:t>
                      </w:r>
                    </w:sdtContent>
                  </w:sdt>
                  <w:r w:rsidR="004B5F95">
                    <w:rPr>
                      <w:rStyle w:val="InitialStyle"/>
                      <w:rFonts w:ascii="Arial" w:hAnsi="Arial" w:cs="Arial"/>
                      <w:sz w:val="24"/>
                      <w:szCs w:val="24"/>
                    </w:rPr>
                    <w:t>Collaboration with local school district liaisons</w:t>
                  </w:r>
                </w:p>
                <w:p w14:paraId="4D6DC350" w14:textId="77777777" w:rsidR="004B5F95"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2055065216"/>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358008713"/>
                      <w:placeholder>
                        <w:docPart w:val="EBED17E0F99E4EA4AF5E3977103E3771"/>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p w14:paraId="6289D51C" w14:textId="77777777" w:rsidR="004B5F95"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447829059"/>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336456075"/>
                      <w:placeholder>
                        <w:docPart w:val="53048B1C81FD4AD19738DD5DB2DBED0B"/>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p w14:paraId="3C9D3C14" w14:textId="4E289608" w:rsidR="004B5F95" w:rsidRPr="00077C39" w:rsidRDefault="004B5F95" w:rsidP="002B53DD">
                  <w:pPr>
                    <w:framePr w:hSpace="180" w:wrap="around" w:vAnchor="text" w:hAnchor="text" w:y="565"/>
                    <w:rPr>
                      <w:rStyle w:val="InitialStyle"/>
                      <w:rFonts w:ascii="Arial" w:hAnsi="Arial" w:cs="Arial"/>
                      <w:sz w:val="24"/>
                      <w:szCs w:val="24"/>
                    </w:rPr>
                  </w:pPr>
                </w:p>
              </w:tc>
            </w:tr>
            <w:tr w:rsidR="00737C36" w:rsidRPr="00737C36" w14:paraId="3F2E3DDA" w14:textId="5459B329" w:rsidTr="001E3976">
              <w:tc>
                <w:tcPr>
                  <w:tcW w:w="2500" w:type="pct"/>
                </w:tcPr>
                <w:p w14:paraId="37908AEB" w14:textId="77777777" w:rsidR="00083132" w:rsidRPr="00737C36" w:rsidRDefault="00083132"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lastRenderedPageBreak/>
                    <w:t>All homeless students are provided free school meals;</w:t>
                  </w:r>
                </w:p>
              </w:tc>
              <w:tc>
                <w:tcPr>
                  <w:tcW w:w="2500" w:type="pct"/>
                </w:tcPr>
                <w:p w14:paraId="11CE6735" w14:textId="26FC2A18" w:rsidR="000D0FFD" w:rsidRPr="00B15E0B"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972551345"/>
                      <w14:checkbox>
                        <w14:checked w14:val="0"/>
                        <w14:checkedState w14:val="2612" w14:font="MS Gothic"/>
                        <w14:uncheckedState w14:val="2610" w14:font="MS Gothic"/>
                      </w14:checkbox>
                    </w:sdtPr>
                    <w:sdtEndPr>
                      <w:rPr>
                        <w:rStyle w:val="InitialStyle"/>
                      </w:rPr>
                    </w:sdtEndPr>
                    <w:sdtContent>
                      <w:r w:rsidR="0041298A" w:rsidRPr="00B15E0B">
                        <w:rPr>
                          <w:rStyle w:val="InitialStyle"/>
                          <w:rFonts w:ascii="Segoe UI Symbol" w:hAnsi="Segoe UI Symbol" w:cs="Segoe UI Symbol"/>
                          <w:sz w:val="24"/>
                          <w:szCs w:val="24"/>
                        </w:rPr>
                        <w:t>☐</w:t>
                      </w:r>
                    </w:sdtContent>
                  </w:sdt>
                  <w:r w:rsidR="0041298A" w:rsidRPr="00B15E0B">
                    <w:rPr>
                      <w:rStyle w:val="InitialStyle"/>
                      <w:rFonts w:ascii="Arial" w:hAnsi="Arial" w:cs="Arial"/>
                      <w:sz w:val="24"/>
                      <w:szCs w:val="24"/>
                    </w:rPr>
                    <w:t xml:space="preserve"> </w:t>
                  </w:r>
                  <w:r w:rsidR="002B395A" w:rsidRPr="00B15E0B">
                    <w:rPr>
                      <w:rStyle w:val="InitialStyle"/>
                      <w:rFonts w:ascii="Arial" w:hAnsi="Arial" w:cs="Arial"/>
                      <w:sz w:val="24"/>
                      <w:szCs w:val="24"/>
                    </w:rPr>
                    <w:t>Collaboration with Food Service Director</w:t>
                  </w:r>
                </w:p>
                <w:p w14:paraId="61530FA6" w14:textId="77777777" w:rsidR="004B5F95"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244175975"/>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947685922"/>
                      <w:placeholder>
                        <w:docPart w:val="D74826FFC445474CB3523DC98813A559"/>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p w14:paraId="103B128D" w14:textId="1058D18B" w:rsidR="00083132" w:rsidRPr="008F045F"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588695423"/>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80824298"/>
                      <w:placeholder>
                        <w:docPart w:val="F4B3E9ADC54144ED85619B9344B5875C"/>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tc>
            </w:tr>
            <w:tr w:rsidR="00737C36" w:rsidRPr="00737C36" w14:paraId="7B425CBE" w14:textId="01BCCAF3" w:rsidTr="001E3976">
              <w:tc>
                <w:tcPr>
                  <w:tcW w:w="2500" w:type="pct"/>
                </w:tcPr>
                <w:p w14:paraId="6C079DEC" w14:textId="77777777" w:rsidR="00083132" w:rsidRPr="00737C36" w:rsidRDefault="00083132"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t>Homeless students have access to Title IA supports, regardless of whether their school is a recipient of Title IA funds;</w:t>
                  </w:r>
                </w:p>
              </w:tc>
              <w:tc>
                <w:tcPr>
                  <w:tcW w:w="2500" w:type="pct"/>
                </w:tcPr>
                <w:p w14:paraId="4DF212D0" w14:textId="2A3607E5" w:rsidR="000D0FFD" w:rsidRPr="00B15E0B"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2107374313"/>
                      <w14:checkbox>
                        <w14:checked w14:val="0"/>
                        <w14:checkedState w14:val="2612" w14:font="MS Gothic"/>
                        <w14:uncheckedState w14:val="2610" w14:font="MS Gothic"/>
                      </w14:checkbox>
                    </w:sdtPr>
                    <w:sdtEndPr>
                      <w:rPr>
                        <w:rStyle w:val="InitialStyle"/>
                      </w:rPr>
                    </w:sdtEndPr>
                    <w:sdtContent>
                      <w:r w:rsidR="0041298A" w:rsidRPr="00B15E0B">
                        <w:rPr>
                          <w:rStyle w:val="InitialStyle"/>
                          <w:rFonts w:ascii="Segoe UI Symbol" w:hAnsi="Segoe UI Symbol" w:cs="Segoe UI Symbol"/>
                          <w:sz w:val="24"/>
                          <w:szCs w:val="24"/>
                        </w:rPr>
                        <w:t>☐</w:t>
                      </w:r>
                    </w:sdtContent>
                  </w:sdt>
                  <w:r w:rsidR="0041298A" w:rsidRPr="00B15E0B">
                    <w:rPr>
                      <w:rStyle w:val="InitialStyle"/>
                      <w:rFonts w:ascii="Arial" w:hAnsi="Arial" w:cs="Arial"/>
                      <w:sz w:val="24"/>
                      <w:szCs w:val="24"/>
                    </w:rPr>
                    <w:t xml:space="preserve"> Collaboration with Title I director</w:t>
                  </w:r>
                </w:p>
                <w:p w14:paraId="75D99B48" w14:textId="001668C6" w:rsidR="006F02D7" w:rsidRPr="00B15E0B"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2074349772"/>
                      <w14:checkbox>
                        <w14:checked w14:val="0"/>
                        <w14:checkedState w14:val="2612" w14:font="MS Gothic"/>
                        <w14:uncheckedState w14:val="2610" w14:font="MS Gothic"/>
                      </w14:checkbox>
                    </w:sdtPr>
                    <w:sdtEndPr>
                      <w:rPr>
                        <w:rStyle w:val="InitialStyle"/>
                      </w:rPr>
                    </w:sdtEndPr>
                    <w:sdtContent>
                      <w:r w:rsidR="00AB1B51" w:rsidRPr="00B15E0B">
                        <w:rPr>
                          <w:rStyle w:val="InitialStyle"/>
                          <w:rFonts w:ascii="Segoe UI Symbol" w:hAnsi="Segoe UI Symbol" w:cs="Segoe UI Symbol"/>
                          <w:sz w:val="24"/>
                          <w:szCs w:val="24"/>
                        </w:rPr>
                        <w:t>☐</w:t>
                      </w:r>
                    </w:sdtContent>
                  </w:sdt>
                  <w:r w:rsidR="00AB1B51" w:rsidRPr="00B15E0B">
                    <w:rPr>
                      <w:rStyle w:val="InitialStyle"/>
                      <w:rFonts w:ascii="Arial" w:hAnsi="Arial" w:cs="Arial"/>
                      <w:sz w:val="24"/>
                      <w:szCs w:val="24"/>
                    </w:rPr>
                    <w:t xml:space="preserve"> </w:t>
                  </w:r>
                  <w:r w:rsidR="006F02D7" w:rsidRPr="00B15E0B">
                    <w:rPr>
                      <w:rStyle w:val="InitialStyle"/>
                      <w:rFonts w:ascii="Arial" w:hAnsi="Arial" w:cs="Arial"/>
                      <w:sz w:val="24"/>
                      <w:szCs w:val="24"/>
                    </w:rPr>
                    <w:t>Amount in Title I Set Aside for Homeless Students</w:t>
                  </w:r>
                  <w:r w:rsidR="00AB1B51" w:rsidRPr="00B15E0B">
                    <w:rPr>
                      <w:rStyle w:val="InitialStyle"/>
                      <w:rFonts w:ascii="Arial" w:hAnsi="Arial" w:cs="Arial"/>
                      <w:sz w:val="24"/>
                      <w:szCs w:val="24"/>
                    </w:rPr>
                    <w:t xml:space="preserve">: </w:t>
                  </w:r>
                  <w:sdt>
                    <w:sdtPr>
                      <w:rPr>
                        <w:rStyle w:val="InitialStyle"/>
                        <w:rFonts w:ascii="Arial" w:hAnsi="Arial" w:cs="Arial"/>
                        <w:sz w:val="24"/>
                        <w:szCs w:val="24"/>
                      </w:rPr>
                      <w:id w:val="1160042565"/>
                      <w:placeholder>
                        <w:docPart w:val="E3F67645B49242DFAD15BB1A7A4368F9"/>
                      </w:placeholder>
                      <w:showingPlcHdr/>
                    </w:sdtPr>
                    <w:sdtEndPr>
                      <w:rPr>
                        <w:rStyle w:val="InitialStyle"/>
                      </w:rPr>
                    </w:sdtEndPr>
                    <w:sdtContent>
                      <w:r w:rsidR="00AB1B51" w:rsidRPr="00B15E0B">
                        <w:rPr>
                          <w:rStyle w:val="InitialStyle"/>
                          <w:rFonts w:ascii="Arial" w:hAnsi="Arial" w:cs="Arial"/>
                          <w:sz w:val="24"/>
                          <w:szCs w:val="24"/>
                        </w:rPr>
                        <w:t>Click or tap here to enter text.</w:t>
                      </w:r>
                    </w:sdtContent>
                  </w:sdt>
                </w:p>
                <w:p w14:paraId="56BB7F98" w14:textId="77777777" w:rsidR="004B5F95"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960219192"/>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636037629"/>
                      <w:placeholder>
                        <w:docPart w:val="902CF208F4A4427E918130335370795C"/>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p w14:paraId="42C27D48" w14:textId="65A6C8D6" w:rsidR="00083132" w:rsidRPr="008F045F"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2090116861"/>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906376955"/>
                      <w:placeholder>
                        <w:docPart w:val="75BA97576C6342F7BB8422392429D151"/>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tc>
            </w:tr>
            <w:tr w:rsidR="00737C36" w:rsidRPr="00737C36" w14:paraId="0AA12E21" w14:textId="0677A3FB" w:rsidTr="001E3976">
              <w:tc>
                <w:tcPr>
                  <w:tcW w:w="2500" w:type="pct"/>
                </w:tcPr>
                <w:p w14:paraId="3BECE886" w14:textId="1BAB8E09" w:rsidR="00083132" w:rsidRPr="00737C36" w:rsidRDefault="00083132" w:rsidP="002B53DD">
                  <w:pPr>
                    <w:framePr w:hSpace="180" w:wrap="around" w:vAnchor="text" w:hAnchor="text" w:y="565"/>
                    <w:rPr>
                      <w:rStyle w:val="InitialStyle"/>
                      <w:rFonts w:ascii="Arial" w:hAnsi="Arial" w:cs="Arial"/>
                      <w:i/>
                      <w:sz w:val="24"/>
                      <w:szCs w:val="24"/>
                    </w:rPr>
                  </w:pPr>
                  <w:r w:rsidRPr="00737C36">
                    <w:rPr>
                      <w:rStyle w:val="InitialStyle"/>
                      <w:rFonts w:ascii="Arial" w:hAnsi="Arial" w:cs="Arial"/>
                      <w:i/>
                      <w:sz w:val="24"/>
                      <w:szCs w:val="24"/>
                    </w:rPr>
                    <w:t>The SAU has a written dispute resolution policy and/or procedure for disagreements over</w:t>
                  </w:r>
                  <w:r w:rsidR="00525881">
                    <w:rPr>
                      <w:rStyle w:val="InitialStyle"/>
                      <w:rFonts w:ascii="Arial" w:hAnsi="Arial" w:cs="Arial"/>
                      <w:i/>
                      <w:sz w:val="24"/>
                      <w:szCs w:val="24"/>
                    </w:rPr>
                    <w:t xml:space="preserve"> best interest placement decisions</w:t>
                  </w:r>
                </w:p>
              </w:tc>
              <w:tc>
                <w:tcPr>
                  <w:tcW w:w="2500" w:type="pct"/>
                </w:tcPr>
                <w:p w14:paraId="0F636DA0" w14:textId="548649E6" w:rsidR="000D0FFD" w:rsidRPr="00B15E0B"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789255298"/>
                      <w14:checkbox>
                        <w14:checked w14:val="0"/>
                        <w14:checkedState w14:val="2612" w14:font="MS Gothic"/>
                        <w14:uncheckedState w14:val="2610" w14:font="MS Gothic"/>
                      </w14:checkbox>
                    </w:sdtPr>
                    <w:sdtEndPr>
                      <w:rPr>
                        <w:rStyle w:val="InitialStyle"/>
                      </w:rPr>
                    </w:sdtEndPr>
                    <w:sdtContent>
                      <w:r w:rsidR="0041298A" w:rsidRPr="00B15E0B">
                        <w:rPr>
                          <w:rStyle w:val="InitialStyle"/>
                          <w:rFonts w:ascii="Segoe UI Symbol" w:hAnsi="Segoe UI Symbol" w:cs="Segoe UI Symbol"/>
                          <w:sz w:val="24"/>
                          <w:szCs w:val="24"/>
                        </w:rPr>
                        <w:t>☐</w:t>
                      </w:r>
                    </w:sdtContent>
                  </w:sdt>
                  <w:r w:rsidR="0041298A" w:rsidRPr="00B15E0B">
                    <w:rPr>
                      <w:rStyle w:val="InitialStyle"/>
                      <w:rFonts w:ascii="Arial" w:hAnsi="Arial" w:cs="Arial"/>
                      <w:sz w:val="24"/>
                      <w:szCs w:val="24"/>
                    </w:rPr>
                    <w:t xml:space="preserve"> Written Dispute Resolution Policy</w:t>
                  </w:r>
                </w:p>
                <w:p w14:paraId="0475A17A" w14:textId="77777777" w:rsidR="004B5F95" w:rsidRPr="00B26441"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019996104"/>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636447157"/>
                      <w:placeholder>
                        <w:docPart w:val="C76CBDD00DC446AA87EB3EF433721C49"/>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p w14:paraId="36DA7B86" w14:textId="32FCAA57" w:rsidR="00083132" w:rsidRPr="008F045F" w:rsidRDefault="002B53DD" w:rsidP="002B53DD">
                  <w:pPr>
                    <w:pStyle w:val="NoSpacing"/>
                    <w:framePr w:hSpace="180" w:wrap="around" w:vAnchor="text" w:hAnchor="text" w:y="565"/>
                    <w:spacing w:after="160"/>
                    <w:rPr>
                      <w:rStyle w:val="InitialStyle"/>
                      <w:rFonts w:ascii="Arial" w:hAnsi="Arial" w:cs="Arial"/>
                      <w:sz w:val="24"/>
                      <w:szCs w:val="24"/>
                    </w:rPr>
                  </w:pPr>
                  <w:sdt>
                    <w:sdtPr>
                      <w:rPr>
                        <w:rStyle w:val="InitialStyle"/>
                        <w:rFonts w:ascii="Arial" w:hAnsi="Arial" w:cs="Arial"/>
                        <w:sz w:val="24"/>
                        <w:szCs w:val="24"/>
                      </w:rPr>
                      <w:id w:val="-1053145550"/>
                      <w14:checkbox>
                        <w14:checked w14:val="0"/>
                        <w14:checkedState w14:val="2612" w14:font="MS Gothic"/>
                        <w14:uncheckedState w14:val="2610" w14:font="MS Gothic"/>
                      </w14:checkbox>
                    </w:sdtPr>
                    <w:sdtEndPr>
                      <w:rPr>
                        <w:rStyle w:val="InitialStyle"/>
                      </w:rPr>
                    </w:sdtEndPr>
                    <w:sdtContent>
                      <w:r w:rsidR="004B5F95" w:rsidRPr="00B26441">
                        <w:rPr>
                          <w:rStyle w:val="InitialStyle"/>
                          <w:rFonts w:ascii="Segoe UI Symbol" w:hAnsi="Segoe UI Symbol" w:cs="Segoe UI Symbol"/>
                          <w:sz w:val="24"/>
                          <w:szCs w:val="24"/>
                        </w:rPr>
                        <w:t>☐</w:t>
                      </w:r>
                    </w:sdtContent>
                  </w:sdt>
                  <w:r w:rsidR="004B5F95" w:rsidRPr="00B26441">
                    <w:rPr>
                      <w:rStyle w:val="InitialStyle"/>
                      <w:rFonts w:ascii="Arial" w:hAnsi="Arial" w:cs="Arial"/>
                      <w:sz w:val="24"/>
                      <w:szCs w:val="24"/>
                    </w:rPr>
                    <w:t xml:space="preserve"> </w:t>
                  </w:r>
                  <w:r w:rsidR="004B5F95">
                    <w:rPr>
                      <w:rStyle w:val="InitialStyle"/>
                      <w:rFonts w:ascii="Arial" w:hAnsi="Arial" w:cs="Arial"/>
                      <w:sz w:val="24"/>
                      <w:szCs w:val="24"/>
                    </w:rPr>
                    <w:t xml:space="preserve"> Other: </w:t>
                  </w:r>
                  <w:sdt>
                    <w:sdtPr>
                      <w:rPr>
                        <w:rStyle w:val="InitialStyle"/>
                        <w:rFonts w:ascii="Arial" w:hAnsi="Arial" w:cs="Arial"/>
                        <w:sz w:val="24"/>
                        <w:szCs w:val="24"/>
                      </w:rPr>
                      <w:id w:val="1135529554"/>
                      <w:placeholder>
                        <w:docPart w:val="24BA47489F454869A357AE3FE6B5BC1A"/>
                      </w:placeholder>
                      <w:showingPlcHdr/>
                    </w:sdtPr>
                    <w:sdtEndPr>
                      <w:rPr>
                        <w:rStyle w:val="InitialStyle"/>
                      </w:rPr>
                    </w:sdtEndPr>
                    <w:sdtContent>
                      <w:r w:rsidR="004B5F95" w:rsidRPr="00737C36">
                        <w:rPr>
                          <w:rStyle w:val="PlaceholderText"/>
                          <w:rFonts w:ascii="Arial" w:hAnsi="Arial" w:cs="Arial"/>
                          <w:color w:val="auto"/>
                          <w:sz w:val="24"/>
                          <w:szCs w:val="24"/>
                        </w:rPr>
                        <w:t>Click or tap here to enter text.</w:t>
                      </w:r>
                    </w:sdtContent>
                  </w:sdt>
                </w:p>
              </w:tc>
            </w:tr>
          </w:tbl>
          <w:p w14:paraId="50083984" w14:textId="1F74B45B" w:rsidR="00393934" w:rsidRPr="00737C36" w:rsidRDefault="00393934" w:rsidP="000D0FFD">
            <w:pPr>
              <w:pStyle w:val="ListParagraph"/>
              <w:ind w:left="0"/>
              <w:rPr>
                <w:rStyle w:val="InitialStyle"/>
                <w:rFonts w:ascii="Arial" w:hAnsi="Arial" w:cs="Arial"/>
                <w:i/>
                <w:sz w:val="24"/>
                <w:szCs w:val="24"/>
              </w:rPr>
            </w:pPr>
          </w:p>
        </w:tc>
      </w:tr>
      <w:tr w:rsidR="000D0FFD" w:rsidRPr="000E02B6" w14:paraId="33625058" w14:textId="77777777" w:rsidTr="001E3976">
        <w:trPr>
          <w:gridAfter w:val="2"/>
          <w:wAfter w:w="4399" w:type="dxa"/>
          <w:trHeight w:val="635"/>
        </w:trPr>
        <w:tc>
          <w:tcPr>
            <w:tcW w:w="4961" w:type="dxa"/>
            <w:gridSpan w:val="2"/>
          </w:tcPr>
          <w:p w14:paraId="5E45B5F5" w14:textId="77777777" w:rsidR="000D0FFD" w:rsidRPr="000E02B6" w:rsidRDefault="000D0FFD" w:rsidP="00AA36E8">
            <w:pPr>
              <w:rPr>
                <w:rStyle w:val="InitialStyle"/>
                <w:rFonts w:ascii="Arial" w:hAnsi="Arial" w:cs="Arial"/>
                <w:sz w:val="24"/>
                <w:szCs w:val="24"/>
              </w:rPr>
            </w:pPr>
          </w:p>
        </w:tc>
      </w:tr>
      <w:tr w:rsidR="009D7CF6" w:rsidRPr="000E02B6" w14:paraId="504EF0C2" w14:textId="77777777" w:rsidTr="001E3976">
        <w:tc>
          <w:tcPr>
            <w:tcW w:w="9360" w:type="dxa"/>
            <w:gridSpan w:val="4"/>
            <w:shd w:val="clear" w:color="auto" w:fill="2581BA" w:themeFill="accent3" w:themeFillShade="BF"/>
          </w:tcPr>
          <w:p w14:paraId="20469F03" w14:textId="7D5E49EF" w:rsidR="009D7CF6" w:rsidRPr="000E02B6" w:rsidRDefault="009D7CF6" w:rsidP="00AA36E8">
            <w:pPr>
              <w:spacing w:line="256" w:lineRule="auto"/>
              <w:rPr>
                <w:rStyle w:val="Emphasis"/>
                <w:rFonts w:ascii="Arial" w:hAnsi="Arial" w:cs="Arial"/>
                <w:b/>
                <w:i w:val="0"/>
                <w:iCs w:val="0"/>
                <w:color w:val="FFFFFF" w:themeColor="background1"/>
                <w:sz w:val="24"/>
                <w:szCs w:val="24"/>
              </w:rPr>
            </w:pPr>
            <w:r w:rsidRPr="000E02B6">
              <w:rPr>
                <w:rFonts w:ascii="Arial" w:hAnsi="Arial" w:cs="Arial"/>
                <w:b/>
                <w:color w:val="FFFFFF" w:themeColor="background1"/>
                <w:sz w:val="24"/>
                <w:szCs w:val="24"/>
              </w:rPr>
              <w:t>Identification of Need</w:t>
            </w:r>
          </w:p>
        </w:tc>
      </w:tr>
      <w:tr w:rsidR="009D7CF6" w:rsidRPr="000E02B6" w14:paraId="18D0B23A" w14:textId="77777777" w:rsidTr="001E3976">
        <w:tc>
          <w:tcPr>
            <w:tcW w:w="9360" w:type="dxa"/>
            <w:gridSpan w:val="4"/>
          </w:tcPr>
          <w:p w14:paraId="30704411" w14:textId="659077F9" w:rsidR="003467FD" w:rsidRPr="000E02B6" w:rsidRDefault="003467FD" w:rsidP="002E08BD">
            <w:pPr>
              <w:pStyle w:val="NoSpacing"/>
              <w:numPr>
                <w:ilvl w:val="0"/>
                <w:numId w:val="38"/>
              </w:numPr>
              <w:spacing w:after="240"/>
              <w:rPr>
                <w:rFonts w:ascii="Arial" w:hAnsi="Arial" w:cs="Arial"/>
                <w:b/>
                <w:sz w:val="24"/>
                <w:szCs w:val="24"/>
              </w:rPr>
            </w:pPr>
            <w:r w:rsidRPr="000E02B6">
              <w:rPr>
                <w:rFonts w:ascii="Arial" w:hAnsi="Arial" w:cs="Arial"/>
                <w:b/>
                <w:sz w:val="24"/>
                <w:szCs w:val="24"/>
              </w:rPr>
              <w:t>SAU</w:t>
            </w:r>
            <w:r w:rsidR="00C951FC" w:rsidRPr="000E02B6">
              <w:rPr>
                <w:rFonts w:ascii="Arial" w:hAnsi="Arial" w:cs="Arial"/>
                <w:b/>
                <w:sz w:val="24"/>
                <w:szCs w:val="24"/>
              </w:rPr>
              <w:t xml:space="preserve"> and Community Needs</w:t>
            </w:r>
          </w:p>
          <w:p w14:paraId="271C0CED" w14:textId="7CE786BF" w:rsidR="00C951FC" w:rsidRPr="000E02B6" w:rsidRDefault="003467FD" w:rsidP="005509DC">
            <w:pPr>
              <w:pStyle w:val="NoSpacing"/>
              <w:spacing w:after="240"/>
              <w:rPr>
                <w:rFonts w:ascii="Arial" w:hAnsi="Arial" w:cs="Arial"/>
                <w:b/>
                <w:sz w:val="24"/>
                <w:szCs w:val="24"/>
              </w:rPr>
            </w:pPr>
            <w:r w:rsidRPr="000E02B6">
              <w:rPr>
                <w:rFonts w:ascii="Arial" w:hAnsi="Arial" w:cs="Arial"/>
                <w:i/>
                <w:sz w:val="24"/>
                <w:szCs w:val="24"/>
              </w:rPr>
              <w:t>(If this application is for more than one SAU, please make copies of this section and provide the information for each of the other participating SAUs separately</w:t>
            </w:r>
            <w:r w:rsidRPr="000E02B6">
              <w:rPr>
                <w:rFonts w:ascii="Arial" w:hAnsi="Arial" w:cs="Arial"/>
                <w:sz w:val="24"/>
                <w:szCs w:val="24"/>
              </w:rPr>
              <w:t>.)</w:t>
            </w:r>
            <w:r w:rsidR="00C951FC" w:rsidRPr="000E02B6">
              <w:rPr>
                <w:rFonts w:ascii="Arial" w:hAnsi="Arial" w:cs="Arial"/>
                <w:b/>
                <w:sz w:val="24"/>
                <w:szCs w:val="24"/>
              </w:rPr>
              <w:t xml:space="preserve"> </w:t>
            </w:r>
            <w:r w:rsidRPr="000E02B6">
              <w:rPr>
                <w:rFonts w:ascii="Arial" w:hAnsi="Arial" w:cs="Arial"/>
                <w:b/>
                <w:sz w:val="24"/>
                <w:szCs w:val="24"/>
              </w:rPr>
              <w:t>T</w:t>
            </w:r>
            <w:r w:rsidR="00C951FC" w:rsidRPr="000E02B6">
              <w:rPr>
                <w:rFonts w:ascii="Arial" w:hAnsi="Arial" w:cs="Arial"/>
                <w:b/>
                <w:sz w:val="24"/>
                <w:szCs w:val="24"/>
              </w:rPr>
              <w:t xml:space="preserve">hese </w:t>
            </w:r>
            <w:r w:rsidR="000F048A" w:rsidRPr="000E02B6">
              <w:rPr>
                <w:rFonts w:ascii="Arial" w:hAnsi="Arial" w:cs="Arial"/>
                <w:b/>
                <w:sz w:val="24"/>
                <w:szCs w:val="24"/>
              </w:rPr>
              <w:t>websites may help with data</w:t>
            </w:r>
            <w:r w:rsidR="00C951FC" w:rsidRPr="000E02B6">
              <w:rPr>
                <w:rFonts w:ascii="Arial" w:hAnsi="Arial" w:cs="Arial"/>
                <w:b/>
                <w:sz w:val="24"/>
                <w:szCs w:val="24"/>
              </w:rPr>
              <w:t>:</w:t>
            </w:r>
            <w:r w:rsidR="002E08BD" w:rsidRPr="000E02B6">
              <w:rPr>
                <w:rFonts w:ascii="Arial" w:hAnsi="Arial" w:cs="Arial"/>
                <w:b/>
                <w:sz w:val="24"/>
                <w:szCs w:val="24"/>
              </w:rPr>
              <w:t xml:space="preserve"> </w:t>
            </w:r>
            <w:hyperlink r:id="rId19" w:history="1">
              <w:r w:rsidR="002E08BD" w:rsidRPr="000E02B6">
                <w:rPr>
                  <w:rStyle w:val="Hyperlink"/>
                  <w:rFonts w:ascii="Arial" w:hAnsi="Arial" w:cs="Arial"/>
                  <w:b/>
                  <w:sz w:val="24"/>
                  <w:szCs w:val="24"/>
                </w:rPr>
                <w:t>https://datacenter.kidscount.org/locations</w:t>
              </w:r>
            </w:hyperlink>
            <w:r w:rsidR="002E08BD" w:rsidRPr="000E02B6">
              <w:rPr>
                <w:rFonts w:ascii="Arial" w:hAnsi="Arial" w:cs="Arial"/>
                <w:b/>
                <w:sz w:val="24"/>
                <w:szCs w:val="24"/>
              </w:rPr>
              <w:t xml:space="preserve"> </w:t>
            </w:r>
            <w:hyperlink r:id="rId20" w:history="1">
              <w:r w:rsidR="002E08BD" w:rsidRPr="000E02B6">
                <w:rPr>
                  <w:rStyle w:val="Hyperlink"/>
                  <w:rFonts w:ascii="Arial" w:hAnsi="Arial" w:cs="Arial"/>
                  <w:b/>
                  <w:sz w:val="24"/>
                  <w:szCs w:val="24"/>
                </w:rPr>
                <w:t>https://www.maine.gov/doe/data-reporting/reporting/warehouse</w:t>
              </w:r>
            </w:hyperlink>
          </w:p>
          <w:tbl>
            <w:tblPr>
              <w:tblStyle w:val="TableGrid"/>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79"/>
              <w:gridCol w:w="1779"/>
              <w:gridCol w:w="1778"/>
              <w:gridCol w:w="2030"/>
              <w:gridCol w:w="1778"/>
            </w:tblGrid>
            <w:tr w:rsidR="00C951FC" w:rsidRPr="000E02B6" w14:paraId="783EC269" w14:textId="2EACF27F" w:rsidTr="001E3976">
              <w:trPr>
                <w:cantSplit/>
              </w:trPr>
              <w:tc>
                <w:tcPr>
                  <w:tcW w:w="972" w:type="pct"/>
                  <w:tcBorders>
                    <w:top w:val="nil"/>
                    <w:right w:val="nil"/>
                  </w:tcBorders>
                  <w:shd w:val="clear" w:color="auto" w:fill="DBEDF8" w:themeFill="accent3" w:themeFillTint="33"/>
                </w:tcPr>
                <w:p w14:paraId="5A30D0CB" w14:textId="77777777" w:rsidR="00C951FC" w:rsidRPr="000E02B6" w:rsidRDefault="00C951FC" w:rsidP="002B53DD">
                  <w:pPr>
                    <w:pStyle w:val="NoSpacing"/>
                    <w:framePr w:hSpace="180" w:wrap="around" w:vAnchor="text" w:hAnchor="text" w:y="565"/>
                    <w:spacing w:after="160"/>
                    <w:jc w:val="center"/>
                    <w:rPr>
                      <w:rFonts w:ascii="Arial" w:hAnsi="Arial" w:cs="Arial"/>
                      <w:sz w:val="24"/>
                      <w:szCs w:val="24"/>
                    </w:rPr>
                  </w:pPr>
                </w:p>
              </w:tc>
              <w:tc>
                <w:tcPr>
                  <w:tcW w:w="972" w:type="pct"/>
                  <w:tcBorders>
                    <w:top w:val="nil"/>
                    <w:left w:val="nil"/>
                    <w:right w:val="nil"/>
                  </w:tcBorders>
                  <w:shd w:val="clear" w:color="auto" w:fill="DBEDF8" w:themeFill="accent3" w:themeFillTint="33"/>
                </w:tcPr>
                <w:p w14:paraId="1DC6DF7A" w14:textId="0993517A" w:rsidR="00C951FC" w:rsidRPr="000E02B6" w:rsidRDefault="00C951FC" w:rsidP="002B53DD">
                  <w:pPr>
                    <w:pStyle w:val="NoSpacing"/>
                    <w:framePr w:hSpace="180" w:wrap="around" w:vAnchor="text" w:hAnchor="text" w:y="565"/>
                    <w:spacing w:after="160"/>
                    <w:jc w:val="center"/>
                    <w:rPr>
                      <w:rFonts w:ascii="Arial" w:hAnsi="Arial" w:cs="Arial"/>
                      <w:b/>
                      <w:sz w:val="24"/>
                      <w:szCs w:val="24"/>
                    </w:rPr>
                  </w:pPr>
                  <w:r w:rsidRPr="000E02B6">
                    <w:rPr>
                      <w:rFonts w:ascii="Arial" w:hAnsi="Arial" w:cs="Arial"/>
                      <w:b/>
                      <w:sz w:val="24"/>
                      <w:szCs w:val="24"/>
                    </w:rPr>
                    <w:t>Free and reduced-price lunch enrollment rates</w:t>
                  </w:r>
                  <w:r w:rsidR="000F048A" w:rsidRPr="000E02B6">
                    <w:rPr>
                      <w:rFonts w:ascii="Arial" w:hAnsi="Arial" w:cs="Arial"/>
                      <w:b/>
                      <w:sz w:val="24"/>
                      <w:szCs w:val="24"/>
                    </w:rPr>
                    <w:t xml:space="preserve"> (LEA)</w:t>
                  </w:r>
                </w:p>
              </w:tc>
              <w:tc>
                <w:tcPr>
                  <w:tcW w:w="972" w:type="pct"/>
                  <w:tcBorders>
                    <w:top w:val="nil"/>
                    <w:left w:val="nil"/>
                    <w:right w:val="nil"/>
                  </w:tcBorders>
                  <w:shd w:val="clear" w:color="auto" w:fill="DBEDF8" w:themeFill="accent3" w:themeFillTint="33"/>
                </w:tcPr>
                <w:p w14:paraId="71781C17" w14:textId="17445DE9" w:rsidR="00C951FC" w:rsidRPr="000E02B6" w:rsidRDefault="00C951FC"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 xml:space="preserve">Children in Poverty Rate </w:t>
                  </w:r>
                  <w:r w:rsidR="000F048A" w:rsidRPr="000E02B6">
                    <w:rPr>
                      <w:rFonts w:ascii="Arial" w:hAnsi="Arial" w:cs="Arial"/>
                      <w:b/>
                      <w:sz w:val="24"/>
                      <w:szCs w:val="24"/>
                    </w:rPr>
                    <w:t>(</w:t>
                  </w:r>
                  <w:r w:rsidRPr="000E02B6">
                    <w:rPr>
                      <w:rFonts w:ascii="Arial" w:hAnsi="Arial" w:cs="Arial"/>
                      <w:b/>
                      <w:sz w:val="24"/>
                      <w:szCs w:val="24"/>
                    </w:rPr>
                    <w:t>County</w:t>
                  </w:r>
                  <w:r w:rsidR="000F048A" w:rsidRPr="000E02B6">
                    <w:rPr>
                      <w:rFonts w:ascii="Arial" w:hAnsi="Arial" w:cs="Arial"/>
                      <w:b/>
                      <w:sz w:val="24"/>
                      <w:szCs w:val="24"/>
                    </w:rPr>
                    <w:t>)</w:t>
                  </w:r>
                </w:p>
              </w:tc>
              <w:tc>
                <w:tcPr>
                  <w:tcW w:w="1110" w:type="pct"/>
                  <w:tcBorders>
                    <w:top w:val="nil"/>
                    <w:left w:val="nil"/>
                    <w:right w:val="nil"/>
                  </w:tcBorders>
                  <w:shd w:val="clear" w:color="auto" w:fill="DBEDF8" w:themeFill="accent3" w:themeFillTint="33"/>
                </w:tcPr>
                <w:p w14:paraId="36A26981" w14:textId="77777777" w:rsidR="00C951FC" w:rsidRPr="000E02B6" w:rsidRDefault="00C951FC"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Unemployment Rate</w:t>
                  </w:r>
                </w:p>
                <w:p w14:paraId="27DA9737" w14:textId="6424366A" w:rsidR="000F048A" w:rsidRPr="000E02B6" w:rsidRDefault="000F048A"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County)</w:t>
                  </w:r>
                </w:p>
              </w:tc>
              <w:tc>
                <w:tcPr>
                  <w:tcW w:w="972" w:type="pct"/>
                  <w:tcBorders>
                    <w:top w:val="nil"/>
                    <w:left w:val="nil"/>
                    <w:right w:val="nil"/>
                  </w:tcBorders>
                  <w:shd w:val="clear" w:color="auto" w:fill="DBEDF8" w:themeFill="accent3" w:themeFillTint="33"/>
                </w:tcPr>
                <w:p w14:paraId="3BDFCF20" w14:textId="41D54E91" w:rsidR="00C951FC" w:rsidRPr="000E02B6" w:rsidRDefault="000F048A" w:rsidP="002B53DD">
                  <w:pPr>
                    <w:framePr w:hSpace="180" w:wrap="around" w:vAnchor="text" w:hAnchor="text" w:y="565"/>
                    <w:rPr>
                      <w:rFonts w:ascii="Arial" w:hAnsi="Arial" w:cs="Arial"/>
                      <w:b/>
                      <w:sz w:val="24"/>
                      <w:szCs w:val="24"/>
                    </w:rPr>
                  </w:pPr>
                  <w:r w:rsidRPr="000E02B6">
                    <w:rPr>
                      <w:rFonts w:ascii="Arial" w:hAnsi="Arial" w:cs="Arial"/>
                      <w:b/>
                      <w:sz w:val="24"/>
                      <w:szCs w:val="24"/>
                    </w:rPr>
                    <w:t>4- Year Graduation Rate for all students (LEA)</w:t>
                  </w:r>
                </w:p>
              </w:tc>
            </w:tr>
            <w:tr w:rsidR="00C951FC" w:rsidRPr="000E02B6" w14:paraId="4AB8502D" w14:textId="1419C210" w:rsidTr="001E3976">
              <w:trPr>
                <w:cantSplit/>
              </w:trPr>
              <w:tc>
                <w:tcPr>
                  <w:tcW w:w="972" w:type="pct"/>
                  <w:tcBorders>
                    <w:bottom w:val="single" w:sz="4" w:space="0" w:color="auto"/>
                    <w:right w:val="single" w:sz="4" w:space="0" w:color="auto"/>
                  </w:tcBorders>
                </w:tcPr>
                <w:p w14:paraId="1AB5287D"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b/>
                      <w:sz w:val="24"/>
                      <w:szCs w:val="24"/>
                    </w:rPr>
                    <w:t>2019-2020</w:t>
                  </w:r>
                </w:p>
              </w:tc>
              <w:tc>
                <w:tcPr>
                  <w:tcW w:w="972" w:type="pct"/>
                  <w:tcBorders>
                    <w:left w:val="single" w:sz="4" w:space="0" w:color="auto"/>
                    <w:bottom w:val="single" w:sz="4" w:space="0" w:color="auto"/>
                    <w:right w:val="single" w:sz="4" w:space="0" w:color="auto"/>
                  </w:tcBorders>
                </w:tcPr>
                <w:p w14:paraId="32DEFE15"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344312708"/>
                      <w:placeholder>
                        <w:docPart w:val="9B36AC6C823A49E2BCC1080024B23143"/>
                      </w:placeholder>
                      <w:showingPlcHdr/>
                    </w:sdtPr>
                    <w:sdtEndPr/>
                    <w:sdtContent>
                      <w:r w:rsidRPr="000E02B6">
                        <w:rPr>
                          <w:rStyle w:val="PlaceholderText"/>
                          <w:rFonts w:ascii="Arial" w:hAnsi="Arial" w:cs="Arial"/>
                          <w:sz w:val="24"/>
                          <w:szCs w:val="24"/>
                        </w:rPr>
                        <w:t>Click or tap here to enter text.</w:t>
                      </w:r>
                    </w:sdtContent>
                  </w:sdt>
                </w:p>
              </w:tc>
              <w:tc>
                <w:tcPr>
                  <w:tcW w:w="972" w:type="pct"/>
                  <w:tcBorders>
                    <w:left w:val="single" w:sz="4" w:space="0" w:color="auto"/>
                    <w:bottom w:val="single" w:sz="4" w:space="0" w:color="auto"/>
                    <w:right w:val="single" w:sz="4" w:space="0" w:color="auto"/>
                  </w:tcBorders>
                </w:tcPr>
                <w:p w14:paraId="2FC627B9"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035226932"/>
                      <w:placeholder>
                        <w:docPart w:val="C5C48758A2F842AC9DF4B26AD5F0E27C"/>
                      </w:placeholder>
                      <w:showingPlcHdr/>
                    </w:sdtPr>
                    <w:sdtEndPr/>
                    <w:sdtContent>
                      <w:r w:rsidRPr="000E02B6">
                        <w:rPr>
                          <w:rStyle w:val="PlaceholderText"/>
                          <w:rFonts w:ascii="Arial" w:hAnsi="Arial" w:cs="Arial"/>
                          <w:sz w:val="24"/>
                          <w:szCs w:val="24"/>
                        </w:rPr>
                        <w:t>Click or tap here to enter text.</w:t>
                      </w:r>
                    </w:sdtContent>
                  </w:sdt>
                </w:p>
              </w:tc>
              <w:tc>
                <w:tcPr>
                  <w:tcW w:w="1110" w:type="pct"/>
                  <w:tcBorders>
                    <w:left w:val="single" w:sz="4" w:space="0" w:color="auto"/>
                    <w:bottom w:val="single" w:sz="4" w:space="0" w:color="auto"/>
                    <w:right w:val="single" w:sz="4" w:space="0" w:color="auto"/>
                  </w:tcBorders>
                </w:tcPr>
                <w:p w14:paraId="5FEEB19B"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720182438"/>
                      <w:placeholder>
                        <w:docPart w:val="9AA81540A5B64FFD88B4B3120C3941FA"/>
                      </w:placeholder>
                      <w:showingPlcHdr/>
                    </w:sdtPr>
                    <w:sdtEndPr/>
                    <w:sdtContent>
                      <w:r w:rsidRPr="000E02B6">
                        <w:rPr>
                          <w:rStyle w:val="PlaceholderText"/>
                          <w:rFonts w:ascii="Arial" w:hAnsi="Arial" w:cs="Arial"/>
                          <w:sz w:val="24"/>
                          <w:szCs w:val="24"/>
                        </w:rPr>
                        <w:t>Click or tap here to enter text.</w:t>
                      </w:r>
                    </w:sdtContent>
                  </w:sdt>
                </w:p>
              </w:tc>
              <w:tc>
                <w:tcPr>
                  <w:tcW w:w="972" w:type="pct"/>
                  <w:tcBorders>
                    <w:left w:val="single" w:sz="4" w:space="0" w:color="auto"/>
                    <w:bottom w:val="single" w:sz="4" w:space="0" w:color="auto"/>
                    <w:right w:val="single" w:sz="4" w:space="0" w:color="auto"/>
                  </w:tcBorders>
                </w:tcPr>
                <w:p w14:paraId="3B36A592" w14:textId="64977269" w:rsidR="00C951FC" w:rsidRPr="000E02B6" w:rsidRDefault="002B53DD" w:rsidP="002B53DD">
                  <w:pPr>
                    <w:pStyle w:val="NoSpacing"/>
                    <w:framePr w:hSpace="180" w:wrap="around" w:vAnchor="text" w:hAnchor="text" w:y="565"/>
                    <w:spacing w:after="160"/>
                    <w:rPr>
                      <w:rFonts w:ascii="Arial" w:hAnsi="Arial" w:cs="Arial"/>
                      <w:sz w:val="24"/>
                      <w:szCs w:val="24"/>
                    </w:rPr>
                  </w:pPr>
                  <w:sdt>
                    <w:sdtPr>
                      <w:rPr>
                        <w:rFonts w:ascii="Arial" w:hAnsi="Arial" w:cs="Arial"/>
                        <w:color w:val="2B579A"/>
                        <w:sz w:val="24"/>
                        <w:szCs w:val="24"/>
                        <w:shd w:val="clear" w:color="auto" w:fill="E6E6E6"/>
                      </w:rPr>
                      <w:id w:val="131147195"/>
                      <w:placeholder>
                        <w:docPart w:val="10A4DACB59EF4906BFC6325EE1B5FBBB"/>
                      </w:placeholder>
                      <w:showingPlcHdr/>
                    </w:sdtPr>
                    <w:sdtEndPr/>
                    <w:sdtContent>
                      <w:r w:rsidR="002E08BD" w:rsidRPr="000E02B6">
                        <w:rPr>
                          <w:rStyle w:val="PlaceholderText"/>
                          <w:rFonts w:ascii="Arial" w:hAnsi="Arial" w:cs="Arial"/>
                          <w:sz w:val="24"/>
                          <w:szCs w:val="24"/>
                        </w:rPr>
                        <w:t>Click or tap here to enter text.</w:t>
                      </w:r>
                    </w:sdtContent>
                  </w:sdt>
                </w:p>
              </w:tc>
            </w:tr>
            <w:tr w:rsidR="00C951FC" w:rsidRPr="000E02B6" w14:paraId="49F26B33" w14:textId="3A7AB000" w:rsidTr="001E3976">
              <w:trPr>
                <w:cantSplit/>
              </w:trPr>
              <w:tc>
                <w:tcPr>
                  <w:tcW w:w="972" w:type="pct"/>
                  <w:tcBorders>
                    <w:bottom w:val="single" w:sz="4" w:space="0" w:color="auto"/>
                    <w:right w:val="single" w:sz="4" w:space="0" w:color="auto"/>
                  </w:tcBorders>
                </w:tcPr>
                <w:p w14:paraId="1BE8A365"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b/>
                      <w:sz w:val="24"/>
                      <w:szCs w:val="24"/>
                    </w:rPr>
                    <w:t>2020-2021</w:t>
                  </w:r>
                </w:p>
              </w:tc>
              <w:tc>
                <w:tcPr>
                  <w:tcW w:w="972" w:type="pct"/>
                  <w:tcBorders>
                    <w:left w:val="single" w:sz="4" w:space="0" w:color="auto"/>
                    <w:bottom w:val="single" w:sz="4" w:space="0" w:color="auto"/>
                    <w:right w:val="single" w:sz="4" w:space="0" w:color="auto"/>
                  </w:tcBorders>
                </w:tcPr>
                <w:p w14:paraId="46D11363"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049578467"/>
                      <w:placeholder>
                        <w:docPart w:val="914884437A87428EA0972EDBBAA99629"/>
                      </w:placeholder>
                      <w:showingPlcHdr/>
                    </w:sdtPr>
                    <w:sdtEndPr/>
                    <w:sdtContent>
                      <w:r w:rsidRPr="000E02B6">
                        <w:rPr>
                          <w:rStyle w:val="PlaceholderText"/>
                          <w:rFonts w:ascii="Arial" w:hAnsi="Arial" w:cs="Arial"/>
                          <w:sz w:val="24"/>
                          <w:szCs w:val="24"/>
                        </w:rPr>
                        <w:t>Click or tap here to enter text.</w:t>
                      </w:r>
                    </w:sdtContent>
                  </w:sdt>
                </w:p>
              </w:tc>
              <w:tc>
                <w:tcPr>
                  <w:tcW w:w="972" w:type="pct"/>
                  <w:tcBorders>
                    <w:left w:val="single" w:sz="4" w:space="0" w:color="auto"/>
                    <w:bottom w:val="single" w:sz="4" w:space="0" w:color="auto"/>
                    <w:right w:val="single" w:sz="4" w:space="0" w:color="auto"/>
                  </w:tcBorders>
                </w:tcPr>
                <w:p w14:paraId="5DE1918F"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945531660"/>
                      <w:placeholder>
                        <w:docPart w:val="925EA9C8D47C440F82A487C6C8E5C426"/>
                      </w:placeholder>
                      <w:showingPlcHdr/>
                    </w:sdtPr>
                    <w:sdtEndPr/>
                    <w:sdtContent>
                      <w:r w:rsidRPr="000E02B6">
                        <w:rPr>
                          <w:rStyle w:val="PlaceholderText"/>
                          <w:rFonts w:ascii="Arial" w:hAnsi="Arial" w:cs="Arial"/>
                          <w:sz w:val="24"/>
                          <w:szCs w:val="24"/>
                        </w:rPr>
                        <w:t>Click or tap here to enter text.</w:t>
                      </w:r>
                    </w:sdtContent>
                  </w:sdt>
                </w:p>
              </w:tc>
              <w:tc>
                <w:tcPr>
                  <w:tcW w:w="1110" w:type="pct"/>
                  <w:tcBorders>
                    <w:left w:val="single" w:sz="4" w:space="0" w:color="auto"/>
                    <w:bottom w:val="single" w:sz="4" w:space="0" w:color="auto"/>
                    <w:right w:val="single" w:sz="4" w:space="0" w:color="auto"/>
                  </w:tcBorders>
                </w:tcPr>
                <w:p w14:paraId="3199F790" w14:textId="77777777" w:rsidR="00C951FC"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36906075"/>
                      <w:placeholder>
                        <w:docPart w:val="92177034550848E0BC3E786114B3332A"/>
                      </w:placeholder>
                      <w:showingPlcHdr/>
                    </w:sdtPr>
                    <w:sdtEndPr/>
                    <w:sdtContent>
                      <w:r w:rsidRPr="000E02B6">
                        <w:rPr>
                          <w:rStyle w:val="PlaceholderText"/>
                          <w:rFonts w:ascii="Arial" w:hAnsi="Arial" w:cs="Arial"/>
                          <w:sz w:val="24"/>
                          <w:szCs w:val="24"/>
                        </w:rPr>
                        <w:t>Click or tap here to enter text.</w:t>
                      </w:r>
                    </w:sdtContent>
                  </w:sdt>
                </w:p>
              </w:tc>
              <w:tc>
                <w:tcPr>
                  <w:tcW w:w="972" w:type="pct"/>
                  <w:tcBorders>
                    <w:left w:val="single" w:sz="4" w:space="0" w:color="auto"/>
                    <w:bottom w:val="single" w:sz="4" w:space="0" w:color="auto"/>
                    <w:right w:val="single" w:sz="4" w:space="0" w:color="auto"/>
                  </w:tcBorders>
                </w:tcPr>
                <w:p w14:paraId="0FBEC14D" w14:textId="779A6AF9" w:rsidR="00C951FC" w:rsidRPr="000E02B6" w:rsidRDefault="002B53DD" w:rsidP="002B53DD">
                  <w:pPr>
                    <w:pStyle w:val="NoSpacing"/>
                    <w:framePr w:hSpace="180" w:wrap="around" w:vAnchor="text" w:hAnchor="text" w:y="565"/>
                    <w:spacing w:after="160"/>
                    <w:rPr>
                      <w:rFonts w:ascii="Arial" w:hAnsi="Arial" w:cs="Arial"/>
                      <w:sz w:val="24"/>
                      <w:szCs w:val="24"/>
                    </w:rPr>
                  </w:pPr>
                  <w:sdt>
                    <w:sdtPr>
                      <w:rPr>
                        <w:rFonts w:ascii="Arial" w:hAnsi="Arial" w:cs="Arial"/>
                        <w:color w:val="2B579A"/>
                        <w:sz w:val="24"/>
                        <w:szCs w:val="24"/>
                        <w:shd w:val="clear" w:color="auto" w:fill="E6E6E6"/>
                      </w:rPr>
                      <w:id w:val="1380354550"/>
                      <w:placeholder>
                        <w:docPart w:val="F394C788C43B4D01B1F188260EBA2EF6"/>
                      </w:placeholder>
                      <w:showingPlcHdr/>
                    </w:sdtPr>
                    <w:sdtEndPr/>
                    <w:sdtContent>
                      <w:r w:rsidR="002E08BD" w:rsidRPr="000E02B6">
                        <w:rPr>
                          <w:rStyle w:val="PlaceholderText"/>
                          <w:rFonts w:ascii="Arial" w:hAnsi="Arial" w:cs="Arial"/>
                          <w:sz w:val="24"/>
                          <w:szCs w:val="24"/>
                        </w:rPr>
                        <w:t>Click or tap here to enter text.</w:t>
                      </w:r>
                    </w:sdtContent>
                  </w:sdt>
                </w:p>
              </w:tc>
            </w:tr>
          </w:tbl>
          <w:p w14:paraId="27B14D53" w14:textId="77777777" w:rsidR="00C951FC" w:rsidRPr="000E02B6" w:rsidRDefault="00C951FC" w:rsidP="00C951FC">
            <w:pPr>
              <w:pStyle w:val="NoSpacing"/>
              <w:rPr>
                <w:rFonts w:ascii="Arial" w:hAnsi="Arial" w:cs="Arial"/>
                <w:b/>
                <w:sz w:val="24"/>
                <w:szCs w:val="24"/>
              </w:rPr>
            </w:pPr>
          </w:p>
          <w:p w14:paraId="366FB19C" w14:textId="7FB3923F" w:rsidR="00D90013" w:rsidRPr="000E02B6" w:rsidRDefault="00393934" w:rsidP="002E08BD">
            <w:pPr>
              <w:pStyle w:val="NoSpacing"/>
              <w:numPr>
                <w:ilvl w:val="0"/>
                <w:numId w:val="38"/>
              </w:numPr>
              <w:rPr>
                <w:rFonts w:ascii="Arial" w:hAnsi="Arial" w:cs="Arial"/>
                <w:b/>
                <w:sz w:val="24"/>
                <w:szCs w:val="24"/>
              </w:rPr>
            </w:pPr>
            <w:r w:rsidRPr="000E02B6">
              <w:rPr>
                <w:rFonts w:ascii="Arial" w:hAnsi="Arial" w:cs="Arial"/>
                <w:b/>
                <w:sz w:val="24"/>
                <w:szCs w:val="24"/>
              </w:rPr>
              <w:t>Number of identified hom</w:t>
            </w:r>
            <w:r w:rsidR="00CD206C" w:rsidRPr="000E02B6">
              <w:rPr>
                <w:rFonts w:ascii="Arial" w:hAnsi="Arial" w:cs="Arial"/>
                <w:b/>
                <w:sz w:val="24"/>
                <w:szCs w:val="24"/>
              </w:rPr>
              <w:t>e</w:t>
            </w:r>
            <w:r w:rsidRPr="000E02B6">
              <w:rPr>
                <w:rFonts w:ascii="Arial" w:hAnsi="Arial" w:cs="Arial"/>
                <w:b/>
                <w:sz w:val="24"/>
                <w:szCs w:val="24"/>
              </w:rPr>
              <w:t>less students in applicant SAU</w:t>
            </w:r>
            <w:r w:rsidR="00CD206C" w:rsidRPr="000E02B6">
              <w:rPr>
                <w:rFonts w:ascii="Arial" w:hAnsi="Arial" w:cs="Arial"/>
                <w:b/>
                <w:sz w:val="24"/>
                <w:szCs w:val="24"/>
              </w:rPr>
              <w:t xml:space="preserve"> </w:t>
            </w:r>
          </w:p>
          <w:p w14:paraId="47F2FF15" w14:textId="14A1292A" w:rsidR="00E53BA0" w:rsidRPr="000E02B6" w:rsidRDefault="009D6956" w:rsidP="00E53BA0">
            <w:pPr>
              <w:pStyle w:val="SectionInstructions"/>
              <w:spacing w:after="160"/>
              <w:rPr>
                <w:rFonts w:ascii="Arial" w:hAnsi="Arial" w:cs="Arial"/>
                <w:i w:val="0"/>
                <w:sz w:val="24"/>
                <w:szCs w:val="24"/>
              </w:rPr>
            </w:pPr>
            <w:r w:rsidRPr="000E02B6">
              <w:rPr>
                <w:rFonts w:ascii="Arial" w:hAnsi="Arial" w:cs="Arial"/>
                <w:b/>
                <w:i w:val="0"/>
                <w:sz w:val="24"/>
                <w:szCs w:val="24"/>
              </w:rPr>
              <w:lastRenderedPageBreak/>
              <w:t xml:space="preserve">Total # of </w:t>
            </w:r>
            <w:r w:rsidR="0052456A" w:rsidRPr="000E02B6">
              <w:rPr>
                <w:rFonts w:ascii="Arial" w:hAnsi="Arial" w:cs="Arial"/>
                <w:b/>
                <w:i w:val="0"/>
                <w:sz w:val="24"/>
                <w:szCs w:val="24"/>
              </w:rPr>
              <w:t>homeless</w:t>
            </w:r>
            <w:r w:rsidRPr="000E02B6">
              <w:rPr>
                <w:rFonts w:ascii="Arial" w:hAnsi="Arial" w:cs="Arial"/>
                <w:b/>
                <w:i w:val="0"/>
                <w:sz w:val="24"/>
                <w:szCs w:val="24"/>
              </w:rPr>
              <w:t xml:space="preserve"> students</w:t>
            </w:r>
            <w:r w:rsidR="00E53BA0" w:rsidRPr="000E02B6">
              <w:rPr>
                <w:rFonts w:ascii="Arial" w:hAnsi="Arial" w:cs="Arial"/>
                <w:b/>
                <w:i w:val="0"/>
                <w:sz w:val="24"/>
                <w:szCs w:val="24"/>
              </w:rPr>
              <w:t>:</w:t>
            </w:r>
            <w:r w:rsidR="00E53BA0" w:rsidRPr="000E02B6">
              <w:rPr>
                <w:rFonts w:ascii="Arial" w:hAnsi="Arial" w:cs="Arial"/>
                <w:b/>
                <w:sz w:val="24"/>
                <w:szCs w:val="24"/>
              </w:rPr>
              <w:t xml:space="preserve"> </w:t>
            </w:r>
            <w:r w:rsidR="00E53BA0" w:rsidRPr="000E02B6">
              <w:rPr>
                <w:rFonts w:ascii="Arial" w:hAnsi="Arial" w:cs="Arial"/>
                <w:i w:val="0"/>
                <w:sz w:val="24"/>
                <w:szCs w:val="24"/>
              </w:rPr>
              <w:t xml:space="preserve"> </w:t>
            </w:r>
            <w:sdt>
              <w:sdtPr>
                <w:rPr>
                  <w:rFonts w:ascii="Arial" w:hAnsi="Arial" w:cs="Arial"/>
                  <w:i w:val="0"/>
                  <w:color w:val="2B579A"/>
                  <w:sz w:val="24"/>
                  <w:szCs w:val="24"/>
                  <w:shd w:val="clear" w:color="auto" w:fill="E6E6E6"/>
                </w:rPr>
                <w:id w:val="829494179"/>
                <w:placeholder>
                  <w:docPart w:val="18DB2E91B9784DC09B16F8AE8E22DD09"/>
                </w:placeholder>
                <w:showingPlcHdr/>
              </w:sdtPr>
              <w:sdtEndPr/>
              <w:sdtContent>
                <w:r w:rsidR="00E53BA0" w:rsidRPr="000E02B6">
                  <w:rPr>
                    <w:rStyle w:val="PlaceholderText"/>
                    <w:rFonts w:ascii="Arial" w:eastAsiaTheme="minorEastAsia" w:hAnsi="Arial" w:cs="Arial"/>
                    <w:sz w:val="24"/>
                    <w:szCs w:val="24"/>
                  </w:rPr>
                  <w:t>Click or tap here to enter text.</w:t>
                </w:r>
              </w:sdtContent>
            </w:sdt>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82"/>
              <w:gridCol w:w="1582"/>
              <w:gridCol w:w="1582"/>
              <w:gridCol w:w="1582"/>
              <w:gridCol w:w="1583"/>
              <w:gridCol w:w="1583"/>
            </w:tblGrid>
            <w:tr w:rsidR="006066BF" w:rsidRPr="000E02B6" w14:paraId="46CE70EB" w14:textId="77777777" w:rsidTr="001E3976">
              <w:trPr>
                <w:cantSplit/>
              </w:trPr>
              <w:tc>
                <w:tcPr>
                  <w:tcW w:w="1582" w:type="dxa"/>
                  <w:tcBorders>
                    <w:top w:val="nil"/>
                    <w:right w:val="nil"/>
                  </w:tcBorders>
                  <w:shd w:val="clear" w:color="auto" w:fill="DBEDF8" w:themeFill="accent3" w:themeFillTint="33"/>
                </w:tcPr>
                <w:p w14:paraId="1F12D4AE" w14:textId="77777777" w:rsidR="006066BF" w:rsidRPr="000E02B6" w:rsidRDefault="006066BF" w:rsidP="002B53DD">
                  <w:pPr>
                    <w:pStyle w:val="NoSpacing"/>
                    <w:framePr w:hSpace="180" w:wrap="around" w:vAnchor="text" w:hAnchor="text" w:y="565"/>
                    <w:spacing w:after="160"/>
                    <w:jc w:val="center"/>
                    <w:rPr>
                      <w:rFonts w:ascii="Arial" w:hAnsi="Arial" w:cs="Arial"/>
                      <w:sz w:val="24"/>
                      <w:szCs w:val="24"/>
                    </w:rPr>
                  </w:pPr>
                </w:p>
              </w:tc>
              <w:tc>
                <w:tcPr>
                  <w:tcW w:w="1582" w:type="dxa"/>
                  <w:tcBorders>
                    <w:top w:val="nil"/>
                    <w:left w:val="nil"/>
                    <w:right w:val="nil"/>
                  </w:tcBorders>
                  <w:shd w:val="clear" w:color="auto" w:fill="DBEDF8" w:themeFill="accent3" w:themeFillTint="33"/>
                </w:tcPr>
                <w:p w14:paraId="3075D52E" w14:textId="1CBAA320" w:rsidR="006066BF" w:rsidRPr="000E02B6" w:rsidRDefault="008E5942" w:rsidP="002B53DD">
                  <w:pPr>
                    <w:pStyle w:val="NoSpacing"/>
                    <w:framePr w:hSpace="180" w:wrap="around" w:vAnchor="text" w:hAnchor="text" w:y="565"/>
                    <w:spacing w:after="160"/>
                    <w:jc w:val="center"/>
                    <w:rPr>
                      <w:rFonts w:ascii="Arial" w:hAnsi="Arial" w:cs="Arial"/>
                      <w:b/>
                      <w:sz w:val="24"/>
                      <w:szCs w:val="24"/>
                    </w:rPr>
                  </w:pPr>
                  <w:r w:rsidRPr="000E02B6">
                    <w:rPr>
                      <w:rFonts w:ascii="Arial" w:hAnsi="Arial" w:cs="Arial"/>
                      <w:b/>
                      <w:sz w:val="24"/>
                      <w:szCs w:val="24"/>
                    </w:rPr>
                    <w:t>P</w:t>
                  </w:r>
                  <w:r w:rsidR="006066BF" w:rsidRPr="000E02B6">
                    <w:rPr>
                      <w:rFonts w:ascii="Arial" w:hAnsi="Arial" w:cs="Arial"/>
                      <w:b/>
                      <w:sz w:val="24"/>
                      <w:szCs w:val="24"/>
                    </w:rPr>
                    <w:t>reK</w:t>
                  </w:r>
                </w:p>
              </w:tc>
              <w:tc>
                <w:tcPr>
                  <w:tcW w:w="1582" w:type="dxa"/>
                  <w:tcBorders>
                    <w:top w:val="nil"/>
                    <w:left w:val="nil"/>
                    <w:right w:val="nil"/>
                  </w:tcBorders>
                  <w:shd w:val="clear" w:color="auto" w:fill="DBEDF8" w:themeFill="accent3" w:themeFillTint="33"/>
                </w:tcPr>
                <w:p w14:paraId="33800181" w14:textId="2AC89DD4" w:rsidR="006066BF" w:rsidRPr="000E02B6" w:rsidRDefault="006066BF"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K-</w:t>
                  </w:r>
                  <w:r w:rsidR="003936C5" w:rsidRPr="000E02B6">
                    <w:rPr>
                      <w:rFonts w:ascii="Arial" w:hAnsi="Arial" w:cs="Arial"/>
                      <w:b/>
                      <w:sz w:val="24"/>
                      <w:szCs w:val="24"/>
                    </w:rPr>
                    <w:t>Gr 2</w:t>
                  </w:r>
                </w:p>
              </w:tc>
              <w:tc>
                <w:tcPr>
                  <w:tcW w:w="1582" w:type="dxa"/>
                  <w:tcBorders>
                    <w:top w:val="nil"/>
                    <w:left w:val="nil"/>
                    <w:right w:val="nil"/>
                  </w:tcBorders>
                  <w:shd w:val="clear" w:color="auto" w:fill="DBEDF8" w:themeFill="accent3" w:themeFillTint="33"/>
                </w:tcPr>
                <w:p w14:paraId="50C689C1" w14:textId="6428C27E" w:rsidR="006066BF" w:rsidRPr="000E02B6" w:rsidRDefault="006066BF"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G</w:t>
                  </w:r>
                  <w:r w:rsidR="003936C5" w:rsidRPr="000E02B6">
                    <w:rPr>
                      <w:rFonts w:ascii="Arial" w:hAnsi="Arial" w:cs="Arial"/>
                      <w:b/>
                      <w:sz w:val="24"/>
                      <w:szCs w:val="24"/>
                    </w:rPr>
                    <w:t>r 3-5</w:t>
                  </w:r>
                </w:p>
              </w:tc>
              <w:tc>
                <w:tcPr>
                  <w:tcW w:w="1583" w:type="dxa"/>
                  <w:tcBorders>
                    <w:top w:val="nil"/>
                    <w:left w:val="nil"/>
                    <w:right w:val="nil"/>
                  </w:tcBorders>
                  <w:shd w:val="clear" w:color="auto" w:fill="DBEDF8" w:themeFill="accent3" w:themeFillTint="33"/>
                </w:tcPr>
                <w:p w14:paraId="6B9F8D6C" w14:textId="4C7F677B" w:rsidR="006066BF" w:rsidRPr="000E02B6" w:rsidRDefault="006066BF" w:rsidP="002B53DD">
                  <w:pPr>
                    <w:pStyle w:val="NoSpacing"/>
                    <w:framePr w:hSpace="180" w:wrap="around" w:vAnchor="text" w:hAnchor="text" w:y="565"/>
                    <w:spacing w:after="160"/>
                    <w:jc w:val="center"/>
                    <w:rPr>
                      <w:rFonts w:ascii="Arial" w:hAnsi="Arial" w:cs="Arial"/>
                      <w:b/>
                      <w:sz w:val="24"/>
                      <w:szCs w:val="24"/>
                    </w:rPr>
                  </w:pPr>
                  <w:r w:rsidRPr="000E02B6">
                    <w:rPr>
                      <w:rFonts w:ascii="Arial" w:hAnsi="Arial" w:cs="Arial"/>
                      <w:b/>
                      <w:sz w:val="24"/>
                      <w:szCs w:val="24"/>
                    </w:rPr>
                    <w:t>Gr 6-8</w:t>
                  </w:r>
                </w:p>
              </w:tc>
              <w:tc>
                <w:tcPr>
                  <w:tcW w:w="1583" w:type="dxa"/>
                  <w:tcBorders>
                    <w:top w:val="nil"/>
                    <w:left w:val="nil"/>
                  </w:tcBorders>
                  <w:shd w:val="clear" w:color="auto" w:fill="DBEDF8" w:themeFill="accent3" w:themeFillTint="33"/>
                </w:tcPr>
                <w:p w14:paraId="6301600B" w14:textId="65906B38" w:rsidR="006066BF" w:rsidRPr="000E02B6" w:rsidRDefault="006066BF"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Gr</w:t>
                  </w:r>
                  <w:r w:rsidR="003936C5" w:rsidRPr="000E02B6">
                    <w:rPr>
                      <w:rFonts w:ascii="Arial" w:hAnsi="Arial" w:cs="Arial"/>
                      <w:b/>
                      <w:sz w:val="24"/>
                      <w:szCs w:val="24"/>
                    </w:rPr>
                    <w:t xml:space="preserve"> 9-12</w:t>
                  </w:r>
                </w:p>
              </w:tc>
            </w:tr>
            <w:tr w:rsidR="00D90013" w:rsidRPr="000E02B6" w14:paraId="6A07EDCB" w14:textId="77777777" w:rsidTr="001E3976">
              <w:trPr>
                <w:cantSplit/>
              </w:trPr>
              <w:tc>
                <w:tcPr>
                  <w:tcW w:w="1582" w:type="dxa"/>
                  <w:tcBorders>
                    <w:bottom w:val="single" w:sz="4" w:space="0" w:color="auto"/>
                    <w:right w:val="single" w:sz="4" w:space="0" w:color="auto"/>
                  </w:tcBorders>
                </w:tcPr>
                <w:p w14:paraId="78CEC8ED" w14:textId="47E17BC5" w:rsidR="00D90013"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b/>
                      <w:sz w:val="24"/>
                      <w:szCs w:val="24"/>
                    </w:rPr>
                    <w:t>2019-2020</w:t>
                  </w:r>
                </w:p>
              </w:tc>
              <w:tc>
                <w:tcPr>
                  <w:tcW w:w="1582" w:type="dxa"/>
                  <w:tcBorders>
                    <w:left w:val="single" w:sz="4" w:space="0" w:color="auto"/>
                    <w:bottom w:val="single" w:sz="4" w:space="0" w:color="auto"/>
                    <w:right w:val="single" w:sz="4" w:space="0" w:color="auto"/>
                  </w:tcBorders>
                </w:tcPr>
                <w:p w14:paraId="2FFF18F8" w14:textId="42C49350"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16396931"/>
                      <w:placeholder>
                        <w:docPart w:val="D1DCDDF7EA8C4234B7AB8526252E6DC2"/>
                      </w:placeholder>
                      <w:showingPlcHdr/>
                    </w:sdtPr>
                    <w:sdtEndPr/>
                    <w:sdtContent>
                      <w:r w:rsidRPr="000E02B6">
                        <w:rPr>
                          <w:rStyle w:val="PlaceholderText"/>
                          <w:rFonts w:ascii="Arial" w:hAnsi="Arial" w:cs="Arial"/>
                          <w:sz w:val="24"/>
                          <w:szCs w:val="24"/>
                        </w:rPr>
                        <w:t>Click or tap here to enter text.</w:t>
                      </w:r>
                    </w:sdtContent>
                  </w:sdt>
                </w:p>
              </w:tc>
              <w:tc>
                <w:tcPr>
                  <w:tcW w:w="1582" w:type="dxa"/>
                  <w:tcBorders>
                    <w:left w:val="single" w:sz="4" w:space="0" w:color="auto"/>
                    <w:bottom w:val="single" w:sz="4" w:space="0" w:color="auto"/>
                    <w:right w:val="single" w:sz="4" w:space="0" w:color="auto"/>
                  </w:tcBorders>
                </w:tcPr>
                <w:p w14:paraId="686DB915" w14:textId="60413572"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578049550"/>
                      <w:placeholder>
                        <w:docPart w:val="05FEB3905BC9464787FFF0F151C63ABA"/>
                      </w:placeholder>
                      <w:showingPlcHdr/>
                    </w:sdtPr>
                    <w:sdtEndPr/>
                    <w:sdtContent>
                      <w:r w:rsidRPr="000E02B6">
                        <w:rPr>
                          <w:rStyle w:val="PlaceholderText"/>
                          <w:rFonts w:ascii="Arial" w:hAnsi="Arial" w:cs="Arial"/>
                          <w:sz w:val="24"/>
                          <w:szCs w:val="24"/>
                        </w:rPr>
                        <w:t>Click or tap here to enter text.</w:t>
                      </w:r>
                    </w:sdtContent>
                  </w:sdt>
                </w:p>
              </w:tc>
              <w:tc>
                <w:tcPr>
                  <w:tcW w:w="1582" w:type="dxa"/>
                  <w:tcBorders>
                    <w:left w:val="single" w:sz="4" w:space="0" w:color="auto"/>
                    <w:bottom w:val="single" w:sz="4" w:space="0" w:color="auto"/>
                    <w:right w:val="single" w:sz="4" w:space="0" w:color="auto"/>
                  </w:tcBorders>
                </w:tcPr>
                <w:p w14:paraId="54625669" w14:textId="4EDFF8A6"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703608291"/>
                      <w:placeholder>
                        <w:docPart w:val="0F7396C522EB4B96878DB41DDE1BF4B7"/>
                      </w:placeholder>
                      <w:showingPlcHdr/>
                    </w:sdtPr>
                    <w:sdtEndPr/>
                    <w:sdtContent>
                      <w:r w:rsidRPr="000E02B6">
                        <w:rPr>
                          <w:rStyle w:val="PlaceholderText"/>
                          <w:rFonts w:ascii="Arial" w:hAnsi="Arial" w:cs="Arial"/>
                          <w:sz w:val="24"/>
                          <w:szCs w:val="24"/>
                        </w:rPr>
                        <w:t>Click or tap here to enter text.</w:t>
                      </w:r>
                    </w:sdtContent>
                  </w:sdt>
                </w:p>
              </w:tc>
              <w:tc>
                <w:tcPr>
                  <w:tcW w:w="1583" w:type="dxa"/>
                  <w:tcBorders>
                    <w:left w:val="single" w:sz="4" w:space="0" w:color="auto"/>
                    <w:bottom w:val="single" w:sz="4" w:space="0" w:color="auto"/>
                    <w:right w:val="single" w:sz="4" w:space="0" w:color="auto"/>
                  </w:tcBorders>
                </w:tcPr>
                <w:p w14:paraId="5B99D6AE" w14:textId="2A29355C"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079594025"/>
                      <w:placeholder>
                        <w:docPart w:val="E1E32BB753D3467A9DB3DE352A5DB9B2"/>
                      </w:placeholder>
                      <w:showingPlcHdr/>
                    </w:sdtPr>
                    <w:sdtEndPr/>
                    <w:sdtContent>
                      <w:r w:rsidRPr="000E02B6">
                        <w:rPr>
                          <w:rStyle w:val="PlaceholderText"/>
                          <w:rFonts w:ascii="Arial" w:hAnsi="Arial" w:cs="Arial"/>
                          <w:sz w:val="24"/>
                          <w:szCs w:val="24"/>
                        </w:rPr>
                        <w:t>Click or tap here to enter text.</w:t>
                      </w:r>
                    </w:sdtContent>
                  </w:sdt>
                </w:p>
              </w:tc>
              <w:tc>
                <w:tcPr>
                  <w:tcW w:w="1583" w:type="dxa"/>
                  <w:tcBorders>
                    <w:left w:val="single" w:sz="4" w:space="0" w:color="auto"/>
                    <w:bottom w:val="single" w:sz="4" w:space="0" w:color="auto"/>
                  </w:tcBorders>
                </w:tcPr>
                <w:p w14:paraId="37CDB790" w14:textId="20DF2E54"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064245388"/>
                      <w:placeholder>
                        <w:docPart w:val="F0BA8297B273490B917079899B57DEBF"/>
                      </w:placeholder>
                      <w:showingPlcHdr/>
                    </w:sdtPr>
                    <w:sdtEndPr/>
                    <w:sdtContent>
                      <w:r w:rsidRPr="000E02B6">
                        <w:rPr>
                          <w:rStyle w:val="PlaceholderText"/>
                          <w:rFonts w:ascii="Arial" w:hAnsi="Arial" w:cs="Arial"/>
                          <w:sz w:val="24"/>
                          <w:szCs w:val="24"/>
                        </w:rPr>
                        <w:t>Click or tap here to enter text.</w:t>
                      </w:r>
                    </w:sdtContent>
                  </w:sdt>
                </w:p>
              </w:tc>
            </w:tr>
            <w:tr w:rsidR="00D90013" w:rsidRPr="000E02B6" w14:paraId="2A8D45CF" w14:textId="77777777" w:rsidTr="001E3976">
              <w:trPr>
                <w:cantSplit/>
              </w:trPr>
              <w:tc>
                <w:tcPr>
                  <w:tcW w:w="1582" w:type="dxa"/>
                  <w:tcBorders>
                    <w:bottom w:val="single" w:sz="4" w:space="0" w:color="auto"/>
                    <w:right w:val="single" w:sz="4" w:space="0" w:color="auto"/>
                  </w:tcBorders>
                </w:tcPr>
                <w:p w14:paraId="7DD537D6" w14:textId="3BAD35CB" w:rsidR="00D90013"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b/>
                      <w:sz w:val="24"/>
                      <w:szCs w:val="24"/>
                    </w:rPr>
                    <w:t>2020-2021</w:t>
                  </w:r>
                </w:p>
              </w:tc>
              <w:tc>
                <w:tcPr>
                  <w:tcW w:w="1582" w:type="dxa"/>
                  <w:tcBorders>
                    <w:left w:val="single" w:sz="4" w:space="0" w:color="auto"/>
                    <w:bottom w:val="single" w:sz="4" w:space="0" w:color="auto"/>
                    <w:right w:val="single" w:sz="4" w:space="0" w:color="auto"/>
                  </w:tcBorders>
                </w:tcPr>
                <w:p w14:paraId="77CBF590" w14:textId="28FBCC61"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044793943"/>
                      <w:placeholder>
                        <w:docPart w:val="01C30FABF1CF4A77976803378BB3E15A"/>
                      </w:placeholder>
                      <w:showingPlcHdr/>
                    </w:sdtPr>
                    <w:sdtEndPr/>
                    <w:sdtContent>
                      <w:r w:rsidRPr="000E02B6">
                        <w:rPr>
                          <w:rStyle w:val="PlaceholderText"/>
                          <w:rFonts w:ascii="Arial" w:hAnsi="Arial" w:cs="Arial"/>
                          <w:sz w:val="24"/>
                          <w:szCs w:val="24"/>
                        </w:rPr>
                        <w:t>Click or tap here to enter text.</w:t>
                      </w:r>
                    </w:sdtContent>
                  </w:sdt>
                </w:p>
              </w:tc>
              <w:tc>
                <w:tcPr>
                  <w:tcW w:w="1582" w:type="dxa"/>
                  <w:tcBorders>
                    <w:left w:val="single" w:sz="4" w:space="0" w:color="auto"/>
                    <w:bottom w:val="single" w:sz="4" w:space="0" w:color="auto"/>
                    <w:right w:val="single" w:sz="4" w:space="0" w:color="auto"/>
                  </w:tcBorders>
                </w:tcPr>
                <w:p w14:paraId="66989A02" w14:textId="59EE0804"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410385322"/>
                      <w:placeholder>
                        <w:docPart w:val="72C248854CB148F793E1EB691BD1CAFC"/>
                      </w:placeholder>
                      <w:showingPlcHdr/>
                    </w:sdtPr>
                    <w:sdtEndPr/>
                    <w:sdtContent>
                      <w:r w:rsidRPr="000E02B6">
                        <w:rPr>
                          <w:rStyle w:val="PlaceholderText"/>
                          <w:rFonts w:ascii="Arial" w:hAnsi="Arial" w:cs="Arial"/>
                          <w:sz w:val="24"/>
                          <w:szCs w:val="24"/>
                        </w:rPr>
                        <w:t>Click or tap here to enter text.</w:t>
                      </w:r>
                    </w:sdtContent>
                  </w:sdt>
                </w:p>
              </w:tc>
              <w:tc>
                <w:tcPr>
                  <w:tcW w:w="1582" w:type="dxa"/>
                  <w:tcBorders>
                    <w:left w:val="single" w:sz="4" w:space="0" w:color="auto"/>
                    <w:bottom w:val="single" w:sz="4" w:space="0" w:color="auto"/>
                    <w:right w:val="single" w:sz="4" w:space="0" w:color="auto"/>
                  </w:tcBorders>
                </w:tcPr>
                <w:p w14:paraId="075932F2" w14:textId="2DA0C131"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870590311"/>
                      <w:placeholder>
                        <w:docPart w:val="49200179626744D4BFBDEF57933540E8"/>
                      </w:placeholder>
                      <w:showingPlcHdr/>
                    </w:sdtPr>
                    <w:sdtEndPr/>
                    <w:sdtContent>
                      <w:r w:rsidRPr="000E02B6">
                        <w:rPr>
                          <w:rStyle w:val="PlaceholderText"/>
                          <w:rFonts w:ascii="Arial" w:hAnsi="Arial" w:cs="Arial"/>
                          <w:sz w:val="24"/>
                          <w:szCs w:val="24"/>
                        </w:rPr>
                        <w:t>Click or tap here to enter text.</w:t>
                      </w:r>
                    </w:sdtContent>
                  </w:sdt>
                </w:p>
              </w:tc>
              <w:tc>
                <w:tcPr>
                  <w:tcW w:w="1583" w:type="dxa"/>
                  <w:tcBorders>
                    <w:left w:val="single" w:sz="4" w:space="0" w:color="auto"/>
                    <w:bottom w:val="single" w:sz="4" w:space="0" w:color="auto"/>
                    <w:right w:val="single" w:sz="4" w:space="0" w:color="auto"/>
                  </w:tcBorders>
                </w:tcPr>
                <w:p w14:paraId="040416D4" w14:textId="7DE9EE50"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87451073"/>
                      <w:placeholder>
                        <w:docPart w:val="B8E05F1A05E943809D7DFE004CFB7C54"/>
                      </w:placeholder>
                      <w:showingPlcHdr/>
                    </w:sdtPr>
                    <w:sdtEndPr/>
                    <w:sdtContent>
                      <w:r w:rsidRPr="000E02B6">
                        <w:rPr>
                          <w:rStyle w:val="PlaceholderText"/>
                          <w:rFonts w:ascii="Arial" w:hAnsi="Arial" w:cs="Arial"/>
                          <w:sz w:val="24"/>
                          <w:szCs w:val="24"/>
                        </w:rPr>
                        <w:t>Click or tap here to enter text.</w:t>
                      </w:r>
                    </w:sdtContent>
                  </w:sdt>
                </w:p>
              </w:tc>
              <w:tc>
                <w:tcPr>
                  <w:tcW w:w="1583" w:type="dxa"/>
                  <w:tcBorders>
                    <w:left w:val="single" w:sz="4" w:space="0" w:color="auto"/>
                    <w:bottom w:val="single" w:sz="4" w:space="0" w:color="auto"/>
                  </w:tcBorders>
                </w:tcPr>
                <w:p w14:paraId="2BEC7D3D" w14:textId="43D01B2F"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14349497"/>
                      <w:placeholder>
                        <w:docPart w:val="6201684496924D91BC842CAD586FF6A4"/>
                      </w:placeholder>
                      <w:showingPlcHdr/>
                    </w:sdtPr>
                    <w:sdtEndPr/>
                    <w:sdtContent>
                      <w:r w:rsidRPr="000E02B6">
                        <w:rPr>
                          <w:rStyle w:val="PlaceholderText"/>
                          <w:rFonts w:ascii="Arial" w:hAnsi="Arial" w:cs="Arial"/>
                          <w:sz w:val="24"/>
                          <w:szCs w:val="24"/>
                        </w:rPr>
                        <w:t>Click or tap here to enter text.</w:t>
                      </w:r>
                    </w:sdtContent>
                  </w:sdt>
                </w:p>
              </w:tc>
            </w:tr>
          </w:tbl>
          <w:p w14:paraId="3D00338B" w14:textId="77777777" w:rsidR="280EB118" w:rsidRPr="000E02B6" w:rsidRDefault="280EB118">
            <w:pPr>
              <w:rPr>
                <w:rFonts w:ascii="Arial" w:hAnsi="Arial" w:cs="Arial"/>
                <w:sz w:val="24"/>
                <w:szCs w:val="24"/>
              </w:rPr>
            </w:pPr>
          </w:p>
        </w:tc>
      </w:tr>
      <w:tr w:rsidR="003032D2" w:rsidRPr="000E02B6" w14:paraId="0B16A9D7" w14:textId="77777777" w:rsidTr="001E3976">
        <w:tc>
          <w:tcPr>
            <w:tcW w:w="9360" w:type="dxa"/>
            <w:gridSpan w:val="4"/>
          </w:tcPr>
          <w:p w14:paraId="2FD81527" w14:textId="77777777" w:rsidR="003032D2" w:rsidRPr="000E02B6" w:rsidRDefault="003032D2" w:rsidP="00AA36E8">
            <w:pPr>
              <w:pStyle w:val="NoSpacing"/>
              <w:spacing w:after="160"/>
              <w:rPr>
                <w:rFonts w:ascii="Arial" w:hAnsi="Arial" w:cs="Arial"/>
                <w:sz w:val="24"/>
                <w:szCs w:val="24"/>
              </w:rPr>
            </w:pP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35"/>
              <w:gridCol w:w="1657"/>
              <w:gridCol w:w="1580"/>
              <w:gridCol w:w="1555"/>
              <w:gridCol w:w="1433"/>
              <w:gridCol w:w="1684"/>
            </w:tblGrid>
            <w:tr w:rsidR="00B038AB" w:rsidRPr="000E02B6" w14:paraId="1281F8C2" w14:textId="77777777" w:rsidTr="001E3976">
              <w:trPr>
                <w:cantSplit/>
              </w:trPr>
              <w:tc>
                <w:tcPr>
                  <w:tcW w:w="1235" w:type="dxa"/>
                  <w:tcBorders>
                    <w:top w:val="nil"/>
                    <w:right w:val="nil"/>
                  </w:tcBorders>
                  <w:shd w:val="clear" w:color="auto" w:fill="DBEDF8" w:themeFill="accent3" w:themeFillTint="33"/>
                  <w:vAlign w:val="center"/>
                </w:tcPr>
                <w:p w14:paraId="0FB03E1B" w14:textId="77777777" w:rsidR="00B038AB" w:rsidRPr="000E02B6" w:rsidRDefault="00B038AB" w:rsidP="002B53DD">
                  <w:pPr>
                    <w:pStyle w:val="NoSpacing"/>
                    <w:framePr w:hSpace="180" w:wrap="around" w:vAnchor="text" w:hAnchor="text" w:y="565"/>
                    <w:spacing w:after="160"/>
                    <w:jc w:val="center"/>
                    <w:rPr>
                      <w:rFonts w:ascii="Arial" w:hAnsi="Arial" w:cs="Arial"/>
                      <w:sz w:val="24"/>
                      <w:szCs w:val="24"/>
                    </w:rPr>
                  </w:pPr>
                </w:p>
              </w:tc>
              <w:tc>
                <w:tcPr>
                  <w:tcW w:w="1657" w:type="dxa"/>
                  <w:tcBorders>
                    <w:top w:val="nil"/>
                    <w:left w:val="nil"/>
                    <w:right w:val="nil"/>
                  </w:tcBorders>
                  <w:shd w:val="clear" w:color="auto" w:fill="DBEDF8" w:themeFill="accent3" w:themeFillTint="33"/>
                  <w:vAlign w:val="center"/>
                </w:tcPr>
                <w:p w14:paraId="774B497A" w14:textId="27B47572" w:rsidR="00B038AB" w:rsidRPr="000E02B6" w:rsidRDefault="00B038AB" w:rsidP="002B53DD">
                  <w:pPr>
                    <w:pStyle w:val="NoSpacing"/>
                    <w:framePr w:hSpace="180" w:wrap="around" w:vAnchor="text" w:hAnchor="text" w:y="565"/>
                    <w:suppressAutoHyphens/>
                    <w:spacing w:after="160"/>
                    <w:jc w:val="center"/>
                    <w:rPr>
                      <w:rFonts w:ascii="Arial" w:hAnsi="Arial" w:cs="Arial"/>
                      <w:b/>
                      <w:sz w:val="24"/>
                      <w:szCs w:val="24"/>
                    </w:rPr>
                  </w:pPr>
                  <w:r w:rsidRPr="000E02B6">
                    <w:rPr>
                      <w:rFonts w:ascii="Arial" w:hAnsi="Arial" w:cs="Arial"/>
                      <w:b/>
                      <w:sz w:val="24"/>
                      <w:szCs w:val="24"/>
                    </w:rPr>
                    <w:t>Unaccompa</w:t>
                  </w:r>
                  <w:r w:rsidR="00441A38" w:rsidRPr="000E02B6">
                    <w:rPr>
                      <w:rFonts w:ascii="Arial" w:hAnsi="Arial" w:cs="Arial"/>
                      <w:b/>
                      <w:sz w:val="24"/>
                      <w:szCs w:val="24"/>
                    </w:rPr>
                    <w:softHyphen/>
                  </w:r>
                  <w:r w:rsidRPr="000E02B6">
                    <w:rPr>
                      <w:rFonts w:ascii="Arial" w:hAnsi="Arial" w:cs="Arial"/>
                      <w:b/>
                      <w:sz w:val="24"/>
                      <w:szCs w:val="24"/>
                    </w:rPr>
                    <w:t>nied</w:t>
                  </w:r>
                </w:p>
              </w:tc>
              <w:tc>
                <w:tcPr>
                  <w:tcW w:w="1580" w:type="dxa"/>
                  <w:tcBorders>
                    <w:top w:val="nil"/>
                    <w:left w:val="nil"/>
                    <w:right w:val="nil"/>
                  </w:tcBorders>
                  <w:shd w:val="clear" w:color="auto" w:fill="DBEDF8" w:themeFill="accent3" w:themeFillTint="33"/>
                  <w:vAlign w:val="center"/>
                </w:tcPr>
                <w:p w14:paraId="21F75D52" w14:textId="77777777" w:rsidR="00B038AB" w:rsidRPr="000E02B6" w:rsidRDefault="00B038AB" w:rsidP="002B53DD">
                  <w:pPr>
                    <w:framePr w:hSpace="180" w:wrap="around" w:vAnchor="text" w:hAnchor="text" w:y="565"/>
                    <w:rPr>
                      <w:rFonts w:ascii="Arial" w:hAnsi="Arial" w:cs="Arial"/>
                      <w:b/>
                      <w:sz w:val="24"/>
                      <w:szCs w:val="24"/>
                    </w:rPr>
                  </w:pPr>
                  <w:r w:rsidRPr="000E02B6">
                    <w:rPr>
                      <w:rFonts w:ascii="Arial" w:hAnsi="Arial" w:cs="Arial"/>
                      <w:b/>
                      <w:sz w:val="24"/>
                      <w:szCs w:val="24"/>
                    </w:rPr>
                    <w:t>Shelter/</w:t>
                  </w:r>
                </w:p>
                <w:p w14:paraId="29C3DA7F" w14:textId="77777777" w:rsidR="00B038AB" w:rsidRPr="000E02B6" w:rsidRDefault="00B038AB" w:rsidP="002B53DD">
                  <w:pPr>
                    <w:framePr w:hSpace="180" w:wrap="around" w:vAnchor="text" w:hAnchor="text" w:y="565"/>
                    <w:rPr>
                      <w:rFonts w:ascii="Arial" w:hAnsi="Arial" w:cs="Arial"/>
                      <w:b/>
                      <w:sz w:val="24"/>
                      <w:szCs w:val="24"/>
                    </w:rPr>
                  </w:pPr>
                  <w:r w:rsidRPr="000E02B6">
                    <w:rPr>
                      <w:rFonts w:ascii="Arial" w:hAnsi="Arial" w:cs="Arial"/>
                      <w:b/>
                      <w:sz w:val="24"/>
                      <w:szCs w:val="24"/>
                    </w:rPr>
                    <w:t>Transitional</w:t>
                  </w:r>
                </w:p>
                <w:p w14:paraId="1E4ECBF4" w14:textId="59A20D75" w:rsidR="00B038AB" w:rsidRPr="000E02B6" w:rsidRDefault="00B038AB"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Housing</w:t>
                  </w:r>
                </w:p>
              </w:tc>
              <w:tc>
                <w:tcPr>
                  <w:tcW w:w="1555" w:type="dxa"/>
                  <w:tcBorders>
                    <w:top w:val="nil"/>
                    <w:left w:val="nil"/>
                    <w:right w:val="nil"/>
                  </w:tcBorders>
                  <w:shd w:val="clear" w:color="auto" w:fill="DBEDF8" w:themeFill="accent3" w:themeFillTint="33"/>
                  <w:vAlign w:val="center"/>
                </w:tcPr>
                <w:p w14:paraId="38EB1ABF" w14:textId="5A68F9EE" w:rsidR="00B038AB" w:rsidRPr="000E02B6" w:rsidRDefault="00B038AB" w:rsidP="002B53DD">
                  <w:pPr>
                    <w:framePr w:hSpace="180" w:wrap="around" w:vAnchor="text" w:hAnchor="text" w:y="565"/>
                    <w:rPr>
                      <w:rFonts w:ascii="Arial" w:hAnsi="Arial" w:cs="Arial"/>
                      <w:b/>
                      <w:sz w:val="24"/>
                      <w:szCs w:val="24"/>
                    </w:rPr>
                  </w:pPr>
                  <w:r w:rsidRPr="000E02B6">
                    <w:rPr>
                      <w:rFonts w:ascii="Arial" w:hAnsi="Arial" w:cs="Arial"/>
                      <w:b/>
                      <w:sz w:val="24"/>
                      <w:szCs w:val="24"/>
                    </w:rPr>
                    <w:t>Hotel/motel</w:t>
                  </w:r>
                </w:p>
                <w:p w14:paraId="4FF30237" w14:textId="08491481" w:rsidR="00B038AB" w:rsidRPr="000E02B6" w:rsidRDefault="00B038AB" w:rsidP="002B53DD">
                  <w:pPr>
                    <w:framePr w:hSpace="180" w:wrap="around" w:vAnchor="text" w:hAnchor="text" w:y="565"/>
                    <w:jc w:val="center"/>
                    <w:rPr>
                      <w:rFonts w:ascii="Arial" w:hAnsi="Arial" w:cs="Arial"/>
                      <w:b/>
                      <w:sz w:val="24"/>
                      <w:szCs w:val="24"/>
                    </w:rPr>
                  </w:pPr>
                </w:p>
              </w:tc>
              <w:tc>
                <w:tcPr>
                  <w:tcW w:w="1433" w:type="dxa"/>
                  <w:tcBorders>
                    <w:top w:val="nil"/>
                    <w:left w:val="nil"/>
                    <w:right w:val="nil"/>
                  </w:tcBorders>
                  <w:shd w:val="clear" w:color="auto" w:fill="DBEDF8" w:themeFill="accent3" w:themeFillTint="33"/>
                  <w:vAlign w:val="center"/>
                </w:tcPr>
                <w:p w14:paraId="4611ADD8" w14:textId="460AFBB5" w:rsidR="00B038AB" w:rsidRPr="000E02B6" w:rsidRDefault="00B038AB" w:rsidP="002B53DD">
                  <w:pPr>
                    <w:framePr w:hSpace="180" w:wrap="around" w:vAnchor="text" w:hAnchor="text" w:y="565"/>
                    <w:rPr>
                      <w:rFonts w:ascii="Arial" w:hAnsi="Arial" w:cs="Arial"/>
                      <w:b/>
                      <w:sz w:val="24"/>
                      <w:szCs w:val="24"/>
                    </w:rPr>
                  </w:pPr>
                  <w:r w:rsidRPr="000E02B6">
                    <w:rPr>
                      <w:rFonts w:ascii="Arial" w:hAnsi="Arial" w:cs="Arial"/>
                      <w:b/>
                      <w:sz w:val="24"/>
                      <w:szCs w:val="24"/>
                    </w:rPr>
                    <w:t>Doubled-up</w:t>
                  </w:r>
                </w:p>
                <w:p w14:paraId="38A8E91F" w14:textId="2E673482" w:rsidR="00B038AB" w:rsidRPr="000E02B6" w:rsidRDefault="00B038AB" w:rsidP="002B53DD">
                  <w:pPr>
                    <w:pStyle w:val="NoSpacing"/>
                    <w:framePr w:hSpace="180" w:wrap="around" w:vAnchor="text" w:hAnchor="text" w:y="565"/>
                    <w:spacing w:after="160"/>
                    <w:jc w:val="center"/>
                    <w:rPr>
                      <w:rFonts w:ascii="Arial" w:hAnsi="Arial" w:cs="Arial"/>
                      <w:b/>
                      <w:sz w:val="24"/>
                      <w:szCs w:val="24"/>
                    </w:rPr>
                  </w:pPr>
                </w:p>
              </w:tc>
              <w:tc>
                <w:tcPr>
                  <w:tcW w:w="1684" w:type="dxa"/>
                  <w:tcBorders>
                    <w:top w:val="nil"/>
                    <w:left w:val="nil"/>
                  </w:tcBorders>
                  <w:shd w:val="clear" w:color="auto" w:fill="DBEDF8" w:themeFill="accent3" w:themeFillTint="33"/>
                  <w:vAlign w:val="center"/>
                </w:tcPr>
                <w:p w14:paraId="523F4E97" w14:textId="77777777" w:rsidR="00B038AB" w:rsidRPr="000E02B6" w:rsidRDefault="00B038AB" w:rsidP="002B53DD">
                  <w:pPr>
                    <w:framePr w:hSpace="180" w:wrap="around" w:vAnchor="text" w:hAnchor="text" w:y="565"/>
                    <w:rPr>
                      <w:rFonts w:ascii="Arial" w:hAnsi="Arial" w:cs="Arial"/>
                      <w:b/>
                      <w:sz w:val="24"/>
                      <w:szCs w:val="24"/>
                    </w:rPr>
                  </w:pPr>
                  <w:r w:rsidRPr="000E02B6">
                    <w:rPr>
                      <w:rFonts w:ascii="Arial" w:hAnsi="Arial" w:cs="Arial"/>
                      <w:b/>
                      <w:sz w:val="24"/>
                      <w:szCs w:val="24"/>
                    </w:rPr>
                    <w:t>Unsheltered/</w:t>
                  </w:r>
                </w:p>
                <w:p w14:paraId="61B6CE38" w14:textId="77777777" w:rsidR="00B038AB" w:rsidRPr="000E02B6" w:rsidRDefault="00B038AB" w:rsidP="002B53DD">
                  <w:pPr>
                    <w:framePr w:hSpace="180" w:wrap="around" w:vAnchor="text" w:hAnchor="text" w:y="565"/>
                    <w:rPr>
                      <w:rFonts w:ascii="Arial" w:hAnsi="Arial" w:cs="Arial"/>
                      <w:b/>
                      <w:sz w:val="24"/>
                      <w:szCs w:val="24"/>
                    </w:rPr>
                  </w:pPr>
                  <w:r w:rsidRPr="000E02B6">
                    <w:rPr>
                      <w:rFonts w:ascii="Arial" w:hAnsi="Arial" w:cs="Arial"/>
                      <w:b/>
                      <w:sz w:val="24"/>
                      <w:szCs w:val="24"/>
                    </w:rPr>
                    <w:t xml:space="preserve">Inadequately </w:t>
                  </w:r>
                </w:p>
                <w:p w14:paraId="43042EBE" w14:textId="3D12329B" w:rsidR="00B038AB" w:rsidRPr="000E02B6" w:rsidRDefault="00B038AB" w:rsidP="002B53DD">
                  <w:pPr>
                    <w:framePr w:hSpace="180" w:wrap="around" w:vAnchor="text" w:hAnchor="text" w:y="565"/>
                    <w:jc w:val="center"/>
                    <w:rPr>
                      <w:rFonts w:ascii="Arial" w:hAnsi="Arial" w:cs="Arial"/>
                      <w:b/>
                      <w:sz w:val="24"/>
                      <w:szCs w:val="24"/>
                    </w:rPr>
                  </w:pPr>
                  <w:r w:rsidRPr="000E02B6">
                    <w:rPr>
                      <w:rFonts w:ascii="Arial" w:hAnsi="Arial" w:cs="Arial"/>
                      <w:b/>
                      <w:sz w:val="24"/>
                      <w:szCs w:val="24"/>
                    </w:rPr>
                    <w:t>sheltered</w:t>
                  </w:r>
                </w:p>
              </w:tc>
            </w:tr>
            <w:tr w:rsidR="00D90013" w:rsidRPr="000E02B6" w14:paraId="48ACE011" w14:textId="77777777" w:rsidTr="001E3976">
              <w:trPr>
                <w:cantSplit/>
              </w:trPr>
              <w:tc>
                <w:tcPr>
                  <w:tcW w:w="1235" w:type="dxa"/>
                  <w:tcBorders>
                    <w:bottom w:val="single" w:sz="4" w:space="0" w:color="auto"/>
                    <w:right w:val="single" w:sz="4" w:space="0" w:color="auto"/>
                  </w:tcBorders>
                </w:tcPr>
                <w:p w14:paraId="1F30D3C4" w14:textId="51BD5E23" w:rsidR="00D90013"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b/>
                      <w:sz w:val="24"/>
                      <w:szCs w:val="24"/>
                    </w:rPr>
                    <w:t>2019-2020</w:t>
                  </w:r>
                </w:p>
              </w:tc>
              <w:tc>
                <w:tcPr>
                  <w:tcW w:w="1657" w:type="dxa"/>
                  <w:tcBorders>
                    <w:left w:val="single" w:sz="4" w:space="0" w:color="auto"/>
                    <w:bottom w:val="single" w:sz="4" w:space="0" w:color="auto"/>
                    <w:right w:val="single" w:sz="4" w:space="0" w:color="auto"/>
                  </w:tcBorders>
                </w:tcPr>
                <w:p w14:paraId="2F38BCE7" w14:textId="4989367D"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511808357"/>
                      <w:placeholder>
                        <w:docPart w:val="365A3C9F1EF44BCE89441D092155894F"/>
                      </w:placeholder>
                      <w:showingPlcHdr/>
                    </w:sdtPr>
                    <w:sdtEndPr/>
                    <w:sdtContent>
                      <w:r w:rsidRPr="000E02B6">
                        <w:rPr>
                          <w:rStyle w:val="PlaceholderText"/>
                          <w:rFonts w:ascii="Arial" w:hAnsi="Arial" w:cs="Arial"/>
                          <w:sz w:val="24"/>
                          <w:szCs w:val="24"/>
                        </w:rPr>
                        <w:t>Click or tap here to enter text.</w:t>
                      </w:r>
                    </w:sdtContent>
                  </w:sdt>
                </w:p>
              </w:tc>
              <w:tc>
                <w:tcPr>
                  <w:tcW w:w="1580" w:type="dxa"/>
                  <w:tcBorders>
                    <w:left w:val="single" w:sz="4" w:space="0" w:color="auto"/>
                    <w:bottom w:val="single" w:sz="4" w:space="0" w:color="auto"/>
                    <w:right w:val="single" w:sz="4" w:space="0" w:color="auto"/>
                  </w:tcBorders>
                </w:tcPr>
                <w:p w14:paraId="2EB3B453" w14:textId="7AFADF4F"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454701540"/>
                      <w:placeholder>
                        <w:docPart w:val="2ED8923745B1420D97E39481DDCADEA1"/>
                      </w:placeholder>
                      <w:showingPlcHdr/>
                    </w:sdtPr>
                    <w:sdtEndPr/>
                    <w:sdtContent>
                      <w:r w:rsidRPr="000E02B6">
                        <w:rPr>
                          <w:rStyle w:val="PlaceholderText"/>
                          <w:rFonts w:ascii="Arial" w:hAnsi="Arial" w:cs="Arial"/>
                          <w:sz w:val="24"/>
                          <w:szCs w:val="24"/>
                        </w:rPr>
                        <w:t>Click or tap here to enter text.</w:t>
                      </w:r>
                    </w:sdtContent>
                  </w:sdt>
                </w:p>
              </w:tc>
              <w:tc>
                <w:tcPr>
                  <w:tcW w:w="1555" w:type="dxa"/>
                  <w:tcBorders>
                    <w:left w:val="single" w:sz="4" w:space="0" w:color="auto"/>
                    <w:bottom w:val="single" w:sz="4" w:space="0" w:color="auto"/>
                    <w:right w:val="single" w:sz="4" w:space="0" w:color="auto"/>
                  </w:tcBorders>
                </w:tcPr>
                <w:p w14:paraId="3F1995CA" w14:textId="6D4EE5F2"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000651842"/>
                      <w:placeholder>
                        <w:docPart w:val="8BECABACF1774247BE39B7F40E85F06C"/>
                      </w:placeholder>
                      <w:showingPlcHdr/>
                    </w:sdtPr>
                    <w:sdtEndPr/>
                    <w:sdtContent>
                      <w:r w:rsidRPr="000E02B6">
                        <w:rPr>
                          <w:rStyle w:val="PlaceholderText"/>
                          <w:rFonts w:ascii="Arial" w:hAnsi="Arial" w:cs="Arial"/>
                          <w:sz w:val="24"/>
                          <w:szCs w:val="24"/>
                        </w:rPr>
                        <w:t>Click or tap here to enter text.</w:t>
                      </w:r>
                    </w:sdtContent>
                  </w:sdt>
                </w:p>
              </w:tc>
              <w:tc>
                <w:tcPr>
                  <w:tcW w:w="1433" w:type="dxa"/>
                  <w:tcBorders>
                    <w:left w:val="single" w:sz="4" w:space="0" w:color="auto"/>
                    <w:bottom w:val="single" w:sz="4" w:space="0" w:color="auto"/>
                    <w:right w:val="single" w:sz="4" w:space="0" w:color="auto"/>
                  </w:tcBorders>
                </w:tcPr>
                <w:p w14:paraId="539444B7" w14:textId="476CF1AC"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647884021"/>
                      <w:placeholder>
                        <w:docPart w:val="A3D61B974C1D4AFBB3527207CEABC749"/>
                      </w:placeholder>
                      <w:showingPlcHdr/>
                    </w:sdtPr>
                    <w:sdtEndPr/>
                    <w:sdtContent>
                      <w:r w:rsidRPr="000E02B6">
                        <w:rPr>
                          <w:rStyle w:val="PlaceholderText"/>
                          <w:rFonts w:ascii="Arial" w:hAnsi="Arial" w:cs="Arial"/>
                          <w:sz w:val="24"/>
                          <w:szCs w:val="24"/>
                        </w:rPr>
                        <w:t>Click or tap here to enter text.</w:t>
                      </w:r>
                    </w:sdtContent>
                  </w:sdt>
                </w:p>
              </w:tc>
              <w:tc>
                <w:tcPr>
                  <w:tcW w:w="1684" w:type="dxa"/>
                  <w:tcBorders>
                    <w:left w:val="single" w:sz="4" w:space="0" w:color="auto"/>
                    <w:bottom w:val="single" w:sz="4" w:space="0" w:color="auto"/>
                  </w:tcBorders>
                </w:tcPr>
                <w:p w14:paraId="7A1D149E" w14:textId="7383133A"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000315062"/>
                      <w:placeholder>
                        <w:docPart w:val="45EC737D4EEC477291E75869C528E19C"/>
                      </w:placeholder>
                      <w:showingPlcHdr/>
                    </w:sdtPr>
                    <w:sdtEndPr/>
                    <w:sdtContent>
                      <w:r w:rsidRPr="000E02B6">
                        <w:rPr>
                          <w:rStyle w:val="PlaceholderText"/>
                          <w:rFonts w:ascii="Arial" w:hAnsi="Arial" w:cs="Arial"/>
                          <w:sz w:val="24"/>
                          <w:szCs w:val="24"/>
                        </w:rPr>
                        <w:t>Click or tap here to enter text.</w:t>
                      </w:r>
                    </w:sdtContent>
                  </w:sdt>
                </w:p>
              </w:tc>
            </w:tr>
            <w:tr w:rsidR="00D90013" w:rsidRPr="000E02B6" w14:paraId="04721510" w14:textId="77777777" w:rsidTr="001E3976">
              <w:trPr>
                <w:cantSplit/>
              </w:trPr>
              <w:tc>
                <w:tcPr>
                  <w:tcW w:w="1235" w:type="dxa"/>
                  <w:tcBorders>
                    <w:bottom w:val="single" w:sz="4" w:space="0" w:color="auto"/>
                    <w:right w:val="single" w:sz="4" w:space="0" w:color="auto"/>
                  </w:tcBorders>
                </w:tcPr>
                <w:p w14:paraId="2B1CD0F5" w14:textId="323BDC70" w:rsidR="00D90013" w:rsidRPr="000E02B6" w:rsidRDefault="00C951FC" w:rsidP="002B53DD">
                  <w:pPr>
                    <w:pStyle w:val="NoSpacing"/>
                    <w:framePr w:hSpace="180" w:wrap="around" w:vAnchor="text" w:hAnchor="text" w:y="565"/>
                    <w:spacing w:after="160"/>
                    <w:rPr>
                      <w:rFonts w:ascii="Arial" w:hAnsi="Arial" w:cs="Arial"/>
                      <w:sz w:val="24"/>
                      <w:szCs w:val="24"/>
                    </w:rPr>
                  </w:pPr>
                  <w:r w:rsidRPr="000E02B6">
                    <w:rPr>
                      <w:rFonts w:ascii="Arial" w:hAnsi="Arial" w:cs="Arial"/>
                      <w:b/>
                      <w:sz w:val="24"/>
                      <w:szCs w:val="24"/>
                    </w:rPr>
                    <w:t>2020-2021</w:t>
                  </w:r>
                </w:p>
              </w:tc>
              <w:tc>
                <w:tcPr>
                  <w:tcW w:w="1657" w:type="dxa"/>
                  <w:tcBorders>
                    <w:left w:val="single" w:sz="4" w:space="0" w:color="auto"/>
                    <w:bottom w:val="single" w:sz="4" w:space="0" w:color="auto"/>
                    <w:right w:val="single" w:sz="4" w:space="0" w:color="auto"/>
                  </w:tcBorders>
                </w:tcPr>
                <w:p w14:paraId="0B89063F" w14:textId="0380F610"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599878490"/>
                      <w:placeholder>
                        <w:docPart w:val="7D293395271940599B68DCBBBEA42C86"/>
                      </w:placeholder>
                      <w:showingPlcHdr/>
                    </w:sdtPr>
                    <w:sdtEndPr/>
                    <w:sdtContent>
                      <w:r w:rsidRPr="000E02B6">
                        <w:rPr>
                          <w:rStyle w:val="PlaceholderText"/>
                          <w:rFonts w:ascii="Arial" w:hAnsi="Arial" w:cs="Arial"/>
                          <w:sz w:val="24"/>
                          <w:szCs w:val="24"/>
                        </w:rPr>
                        <w:t>Click or tap here to enter text.</w:t>
                      </w:r>
                    </w:sdtContent>
                  </w:sdt>
                </w:p>
              </w:tc>
              <w:tc>
                <w:tcPr>
                  <w:tcW w:w="1580" w:type="dxa"/>
                  <w:tcBorders>
                    <w:left w:val="single" w:sz="4" w:space="0" w:color="auto"/>
                    <w:bottom w:val="single" w:sz="4" w:space="0" w:color="auto"/>
                    <w:right w:val="single" w:sz="4" w:space="0" w:color="auto"/>
                  </w:tcBorders>
                </w:tcPr>
                <w:p w14:paraId="22C15E0E" w14:textId="31D6C1FB"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829905494"/>
                      <w:placeholder>
                        <w:docPart w:val="B3390F73B7324458BEAEBBCDD98D3F49"/>
                      </w:placeholder>
                      <w:showingPlcHdr/>
                    </w:sdtPr>
                    <w:sdtEndPr/>
                    <w:sdtContent>
                      <w:r w:rsidRPr="000E02B6">
                        <w:rPr>
                          <w:rStyle w:val="PlaceholderText"/>
                          <w:rFonts w:ascii="Arial" w:hAnsi="Arial" w:cs="Arial"/>
                          <w:sz w:val="24"/>
                          <w:szCs w:val="24"/>
                        </w:rPr>
                        <w:t>Click or tap here to enter text.</w:t>
                      </w:r>
                    </w:sdtContent>
                  </w:sdt>
                </w:p>
              </w:tc>
              <w:tc>
                <w:tcPr>
                  <w:tcW w:w="1555" w:type="dxa"/>
                  <w:tcBorders>
                    <w:left w:val="single" w:sz="4" w:space="0" w:color="auto"/>
                    <w:bottom w:val="single" w:sz="4" w:space="0" w:color="auto"/>
                    <w:right w:val="single" w:sz="4" w:space="0" w:color="auto"/>
                  </w:tcBorders>
                </w:tcPr>
                <w:p w14:paraId="6F41F748" w14:textId="47DF97CD"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412829009"/>
                      <w:placeholder>
                        <w:docPart w:val="45422EFF634A4EDA9E55A91F46674427"/>
                      </w:placeholder>
                      <w:showingPlcHdr/>
                    </w:sdtPr>
                    <w:sdtEndPr/>
                    <w:sdtContent>
                      <w:r w:rsidRPr="000E02B6">
                        <w:rPr>
                          <w:rStyle w:val="PlaceholderText"/>
                          <w:rFonts w:ascii="Arial" w:hAnsi="Arial" w:cs="Arial"/>
                          <w:sz w:val="24"/>
                          <w:szCs w:val="24"/>
                        </w:rPr>
                        <w:t>Click or tap here to enter text.</w:t>
                      </w:r>
                    </w:sdtContent>
                  </w:sdt>
                </w:p>
              </w:tc>
              <w:tc>
                <w:tcPr>
                  <w:tcW w:w="1433" w:type="dxa"/>
                  <w:tcBorders>
                    <w:left w:val="single" w:sz="4" w:space="0" w:color="auto"/>
                    <w:bottom w:val="single" w:sz="4" w:space="0" w:color="auto"/>
                    <w:right w:val="single" w:sz="4" w:space="0" w:color="auto"/>
                  </w:tcBorders>
                </w:tcPr>
                <w:p w14:paraId="50B867D6" w14:textId="07C6E3C9"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837955609"/>
                      <w:placeholder>
                        <w:docPart w:val="1EC6E2436B714480A4561544F0CFB098"/>
                      </w:placeholder>
                      <w:showingPlcHdr/>
                    </w:sdtPr>
                    <w:sdtEndPr/>
                    <w:sdtContent>
                      <w:r w:rsidRPr="000E02B6">
                        <w:rPr>
                          <w:rStyle w:val="PlaceholderText"/>
                          <w:rFonts w:ascii="Arial" w:hAnsi="Arial" w:cs="Arial"/>
                          <w:sz w:val="24"/>
                          <w:szCs w:val="24"/>
                        </w:rPr>
                        <w:t>Click or tap here to enter text.</w:t>
                      </w:r>
                    </w:sdtContent>
                  </w:sdt>
                </w:p>
              </w:tc>
              <w:tc>
                <w:tcPr>
                  <w:tcW w:w="1684" w:type="dxa"/>
                  <w:tcBorders>
                    <w:left w:val="single" w:sz="4" w:space="0" w:color="auto"/>
                    <w:bottom w:val="single" w:sz="4" w:space="0" w:color="auto"/>
                  </w:tcBorders>
                </w:tcPr>
                <w:p w14:paraId="4D745F1F" w14:textId="37A0C4B7"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360740871"/>
                      <w:placeholder>
                        <w:docPart w:val="ED96D779C9E04D23B394A26323FDCEAD"/>
                      </w:placeholder>
                      <w:showingPlcHdr/>
                    </w:sdtPr>
                    <w:sdtEndPr/>
                    <w:sdtContent>
                      <w:r w:rsidRPr="000E02B6">
                        <w:rPr>
                          <w:rStyle w:val="PlaceholderText"/>
                          <w:rFonts w:ascii="Arial" w:hAnsi="Arial" w:cs="Arial"/>
                          <w:sz w:val="24"/>
                          <w:szCs w:val="24"/>
                        </w:rPr>
                        <w:t>Click or tap here to enter text.</w:t>
                      </w:r>
                    </w:sdtContent>
                  </w:sdt>
                </w:p>
              </w:tc>
            </w:tr>
          </w:tbl>
          <w:p w14:paraId="06A88C2F" w14:textId="1029D4DE" w:rsidR="005D7127" w:rsidRPr="000E02B6" w:rsidRDefault="005D7127" w:rsidP="00AA36E8">
            <w:pPr>
              <w:pStyle w:val="NoSpacing"/>
              <w:spacing w:after="160"/>
              <w:rPr>
                <w:rFonts w:ascii="Arial" w:hAnsi="Arial" w:cs="Arial"/>
                <w:sz w:val="24"/>
                <w:szCs w:val="24"/>
              </w:rPr>
            </w:pPr>
          </w:p>
        </w:tc>
      </w:tr>
      <w:tr w:rsidR="003032D2" w:rsidRPr="000E02B6" w14:paraId="4716F4AD" w14:textId="77777777" w:rsidTr="001E3976">
        <w:tc>
          <w:tcPr>
            <w:tcW w:w="9360" w:type="dxa"/>
            <w:gridSpan w:val="4"/>
          </w:tcPr>
          <w:p w14:paraId="18794EFF" w14:textId="77777777" w:rsidR="00FF5128" w:rsidRPr="000E02B6" w:rsidRDefault="00FF5128" w:rsidP="00FF5128">
            <w:pPr>
              <w:pStyle w:val="NoSpacing"/>
              <w:rPr>
                <w:rFonts w:ascii="Arial" w:hAnsi="Arial" w:cs="Arial"/>
                <w:sz w:val="24"/>
                <w:szCs w:val="24"/>
              </w:rPr>
            </w:pPr>
          </w:p>
          <w:p w14:paraId="3E528BC0" w14:textId="5B9E7CD4" w:rsidR="006366C2" w:rsidRPr="000E02B6" w:rsidRDefault="00FF5128" w:rsidP="002E08BD">
            <w:pPr>
              <w:pStyle w:val="NoSpacing"/>
              <w:numPr>
                <w:ilvl w:val="0"/>
                <w:numId w:val="38"/>
              </w:numPr>
              <w:rPr>
                <w:rFonts w:ascii="Arial" w:hAnsi="Arial" w:cs="Arial"/>
                <w:b/>
                <w:sz w:val="24"/>
                <w:szCs w:val="24"/>
              </w:rPr>
            </w:pPr>
            <w:r w:rsidRPr="000E02B6">
              <w:rPr>
                <w:rFonts w:ascii="Arial" w:hAnsi="Arial" w:cs="Arial"/>
                <w:b/>
                <w:sz w:val="24"/>
                <w:szCs w:val="24"/>
              </w:rPr>
              <w:t xml:space="preserve">Needs assessment summary </w:t>
            </w:r>
          </w:p>
          <w:p w14:paraId="3B757697" w14:textId="77777777" w:rsidR="006366C2" w:rsidRPr="000E02B6" w:rsidRDefault="006366C2" w:rsidP="006366C2">
            <w:pPr>
              <w:pStyle w:val="NoSpacing"/>
              <w:rPr>
                <w:rFonts w:ascii="Arial" w:hAnsi="Arial" w:cs="Arial"/>
                <w:sz w:val="24"/>
                <w:szCs w:val="24"/>
              </w:rPr>
            </w:pPr>
          </w:p>
          <w:p w14:paraId="2563A1D4" w14:textId="7FC81FB6" w:rsidR="00FF5128" w:rsidRPr="000E02B6" w:rsidRDefault="00FF5128" w:rsidP="006366C2">
            <w:pPr>
              <w:pStyle w:val="NoSpacing"/>
              <w:rPr>
                <w:rFonts w:ascii="Arial" w:hAnsi="Arial" w:cs="Arial"/>
                <w:sz w:val="24"/>
                <w:szCs w:val="24"/>
              </w:rPr>
            </w:pPr>
            <w:r w:rsidRPr="000E02B6">
              <w:rPr>
                <w:rFonts w:ascii="Arial" w:hAnsi="Arial" w:cs="Arial"/>
                <w:sz w:val="24"/>
                <w:szCs w:val="24"/>
              </w:rPr>
              <w:t xml:space="preserve">Using data collected and reviewed in your Comprehensive Needs Assessment and/or other data review processes, please complete the table below to provide a summary of the applicant’s areas of concern related to the service of homeless children and youth.  These may include, but are not limited to: </w:t>
            </w:r>
          </w:p>
          <w:p w14:paraId="70AD978C" w14:textId="77777777" w:rsidR="00007EFC" w:rsidRPr="000E02B6" w:rsidRDefault="00FF5128" w:rsidP="00007EFC">
            <w:pPr>
              <w:pStyle w:val="NoSpacing"/>
              <w:numPr>
                <w:ilvl w:val="0"/>
                <w:numId w:val="21"/>
              </w:numPr>
              <w:rPr>
                <w:rFonts w:ascii="Arial" w:hAnsi="Arial" w:cs="Arial"/>
                <w:sz w:val="24"/>
                <w:szCs w:val="24"/>
              </w:rPr>
            </w:pPr>
            <w:r w:rsidRPr="000E02B6">
              <w:rPr>
                <w:rFonts w:ascii="Arial" w:hAnsi="Arial" w:cs="Arial"/>
                <w:sz w:val="24"/>
                <w:szCs w:val="24"/>
              </w:rPr>
              <w:t xml:space="preserve">student attendance, </w:t>
            </w:r>
          </w:p>
          <w:p w14:paraId="47C22315" w14:textId="77777777" w:rsidR="00007EFC" w:rsidRPr="000E02B6" w:rsidRDefault="00FF5128" w:rsidP="00007EFC">
            <w:pPr>
              <w:pStyle w:val="NoSpacing"/>
              <w:numPr>
                <w:ilvl w:val="0"/>
                <w:numId w:val="21"/>
              </w:numPr>
              <w:rPr>
                <w:rFonts w:ascii="Arial" w:hAnsi="Arial" w:cs="Arial"/>
                <w:sz w:val="24"/>
                <w:szCs w:val="24"/>
              </w:rPr>
            </w:pPr>
            <w:r w:rsidRPr="000E02B6">
              <w:rPr>
                <w:rFonts w:ascii="Arial" w:hAnsi="Arial" w:cs="Arial"/>
                <w:sz w:val="24"/>
                <w:szCs w:val="24"/>
              </w:rPr>
              <w:t xml:space="preserve">levels program participation (e.g., CTE, GT, preschool, extracurricular), </w:t>
            </w:r>
          </w:p>
          <w:p w14:paraId="05DB3C72" w14:textId="77777777" w:rsidR="00007EFC" w:rsidRPr="000E02B6" w:rsidRDefault="00FF5128" w:rsidP="00007EFC">
            <w:pPr>
              <w:pStyle w:val="NoSpacing"/>
              <w:numPr>
                <w:ilvl w:val="0"/>
                <w:numId w:val="21"/>
              </w:numPr>
              <w:rPr>
                <w:rFonts w:ascii="Arial" w:hAnsi="Arial" w:cs="Arial"/>
                <w:sz w:val="24"/>
                <w:szCs w:val="24"/>
              </w:rPr>
            </w:pPr>
            <w:r w:rsidRPr="000E02B6">
              <w:rPr>
                <w:rFonts w:ascii="Arial" w:hAnsi="Arial" w:cs="Arial"/>
                <w:sz w:val="24"/>
                <w:szCs w:val="24"/>
              </w:rPr>
              <w:t>academic success (e.g. content area proficiency, graduation rate, credit accrual)</w:t>
            </w:r>
          </w:p>
          <w:p w14:paraId="0C082751" w14:textId="46C1F7C3" w:rsidR="00007EFC" w:rsidRPr="000E02B6" w:rsidRDefault="00FF5128" w:rsidP="00007EFC">
            <w:pPr>
              <w:pStyle w:val="NoSpacing"/>
              <w:numPr>
                <w:ilvl w:val="0"/>
                <w:numId w:val="21"/>
              </w:numPr>
              <w:rPr>
                <w:rFonts w:ascii="Arial" w:hAnsi="Arial" w:cs="Arial"/>
                <w:sz w:val="24"/>
                <w:szCs w:val="24"/>
              </w:rPr>
            </w:pPr>
            <w:r w:rsidRPr="000E02B6">
              <w:rPr>
                <w:rFonts w:ascii="Arial" w:hAnsi="Arial" w:cs="Arial"/>
                <w:sz w:val="24"/>
                <w:szCs w:val="24"/>
              </w:rPr>
              <w:t xml:space="preserve">Health, </w:t>
            </w:r>
            <w:r w:rsidR="00E62ACA" w:rsidRPr="000E02B6">
              <w:rPr>
                <w:rFonts w:ascii="Arial" w:hAnsi="Arial" w:cs="Arial"/>
                <w:sz w:val="24"/>
                <w:szCs w:val="24"/>
              </w:rPr>
              <w:t>well-being,</w:t>
            </w:r>
            <w:r w:rsidRPr="000E02B6">
              <w:rPr>
                <w:rFonts w:ascii="Arial" w:hAnsi="Arial" w:cs="Arial"/>
                <w:sz w:val="24"/>
                <w:szCs w:val="24"/>
              </w:rPr>
              <w:t xml:space="preserve"> and family engagement</w:t>
            </w:r>
          </w:p>
          <w:p w14:paraId="02AF1803" w14:textId="7F2A943A" w:rsidR="00FF5128" w:rsidRPr="000E02B6" w:rsidRDefault="00FF5128" w:rsidP="00007EFC">
            <w:pPr>
              <w:pStyle w:val="NoSpacing"/>
              <w:numPr>
                <w:ilvl w:val="0"/>
                <w:numId w:val="21"/>
              </w:numPr>
              <w:rPr>
                <w:rFonts w:ascii="Arial" w:hAnsi="Arial" w:cs="Arial"/>
                <w:sz w:val="24"/>
                <w:szCs w:val="24"/>
              </w:rPr>
            </w:pPr>
            <w:r w:rsidRPr="000E02B6">
              <w:rPr>
                <w:rFonts w:ascii="Arial" w:hAnsi="Arial" w:cs="Arial"/>
                <w:sz w:val="24"/>
                <w:szCs w:val="24"/>
              </w:rPr>
              <w:t xml:space="preserve">Critical resources, </w:t>
            </w:r>
            <w:r w:rsidR="00E62ACA" w:rsidRPr="000E02B6">
              <w:rPr>
                <w:rFonts w:ascii="Arial" w:hAnsi="Arial" w:cs="Arial"/>
                <w:sz w:val="24"/>
                <w:szCs w:val="24"/>
              </w:rPr>
              <w:t>partnerships,</w:t>
            </w:r>
            <w:r w:rsidRPr="000E02B6">
              <w:rPr>
                <w:rFonts w:ascii="Arial" w:hAnsi="Arial" w:cs="Arial"/>
                <w:sz w:val="24"/>
                <w:szCs w:val="24"/>
              </w:rPr>
              <w:t xml:space="preserve"> and resources</w:t>
            </w:r>
          </w:p>
          <w:p w14:paraId="28EC5F77" w14:textId="77777777" w:rsidR="006D28FE" w:rsidRPr="000E02B6" w:rsidRDefault="006366C2" w:rsidP="006366C2">
            <w:pPr>
              <w:pStyle w:val="NoSpacing"/>
              <w:spacing w:after="160"/>
              <w:rPr>
                <w:rFonts w:ascii="Arial" w:hAnsi="Arial" w:cs="Arial"/>
                <w:sz w:val="24"/>
                <w:szCs w:val="24"/>
              </w:rPr>
            </w:pPr>
            <w:r w:rsidRPr="000E02B6">
              <w:rPr>
                <w:rFonts w:ascii="Arial" w:hAnsi="Arial" w:cs="Arial"/>
                <w:sz w:val="24"/>
                <w:szCs w:val="24"/>
              </w:rPr>
              <w:t>Provide concrete data demonstrating the need you have discovered and the source of your data.</w:t>
            </w:r>
          </w:p>
          <w:tbl>
            <w:tblPr>
              <w:tblStyle w:val="TableGrid"/>
              <w:tblW w:w="9134" w:type="dxa"/>
              <w:tblLayout w:type="fixed"/>
              <w:tblLook w:val="04A0" w:firstRow="1" w:lastRow="0" w:firstColumn="1" w:lastColumn="0" w:noHBand="0" w:noVBand="1"/>
            </w:tblPr>
            <w:tblGrid>
              <w:gridCol w:w="1522"/>
              <w:gridCol w:w="1522"/>
              <w:gridCol w:w="1523"/>
              <w:gridCol w:w="1522"/>
              <w:gridCol w:w="1522"/>
              <w:gridCol w:w="1523"/>
            </w:tblGrid>
            <w:tr w:rsidR="001A67AB" w:rsidRPr="000E02B6" w14:paraId="4A25CF51" w14:textId="77777777" w:rsidTr="001E3976">
              <w:trPr>
                <w:trHeight w:val="2396"/>
              </w:trPr>
              <w:tc>
                <w:tcPr>
                  <w:tcW w:w="1522" w:type="dxa"/>
                  <w:shd w:val="clear" w:color="auto" w:fill="DBEDF8" w:themeFill="accent3" w:themeFillTint="33"/>
                </w:tcPr>
                <w:p w14:paraId="3448FF0E" w14:textId="5FD3BA73" w:rsidR="001A67AB" w:rsidRPr="000E02B6" w:rsidRDefault="001A67AB" w:rsidP="002B53DD">
                  <w:pPr>
                    <w:pStyle w:val="NoSpacing"/>
                    <w:framePr w:hSpace="180" w:wrap="around" w:vAnchor="text" w:hAnchor="text" w:y="565"/>
                    <w:spacing w:after="160"/>
                    <w:rPr>
                      <w:rFonts w:ascii="Arial" w:hAnsi="Arial" w:cs="Arial"/>
                      <w:sz w:val="24"/>
                      <w:szCs w:val="24"/>
                    </w:rPr>
                  </w:pPr>
                  <w:r w:rsidRPr="000E02B6">
                    <w:rPr>
                      <w:rFonts w:ascii="Arial" w:hAnsi="Arial" w:cs="Arial"/>
                      <w:b/>
                      <w:bCs/>
                      <w:sz w:val="24"/>
                      <w:szCs w:val="24"/>
                    </w:rPr>
                    <w:lastRenderedPageBreak/>
                    <w:t xml:space="preserve">Focus Area </w:t>
                  </w:r>
                  <w:r w:rsidRPr="000E02B6">
                    <w:rPr>
                      <w:rFonts w:ascii="Arial" w:hAnsi="Arial" w:cs="Arial"/>
                      <w:bCs/>
                      <w:sz w:val="24"/>
                      <w:szCs w:val="24"/>
                    </w:rPr>
                    <w:t>(e.g., attendance, participatio</w:t>
                  </w:r>
                  <w:r w:rsidR="00E62ACA">
                    <w:rPr>
                      <w:rFonts w:ascii="Arial" w:hAnsi="Arial" w:cs="Arial"/>
                      <w:bCs/>
                      <w:sz w:val="24"/>
                      <w:szCs w:val="24"/>
                    </w:rPr>
                    <w:t>n</w:t>
                  </w:r>
                  <w:r w:rsidRPr="000E02B6">
                    <w:rPr>
                      <w:rFonts w:ascii="Arial" w:hAnsi="Arial" w:cs="Arial"/>
                      <w:bCs/>
                      <w:sz w:val="24"/>
                      <w:szCs w:val="24"/>
                    </w:rPr>
                    <w:t>, academic success,</w:t>
                  </w:r>
                  <w:r w:rsidRPr="000E02B6">
                    <w:rPr>
                      <w:rFonts w:ascii="Arial" w:hAnsi="Arial" w:cs="Arial"/>
                      <w:b/>
                      <w:bCs/>
                      <w:sz w:val="24"/>
                      <w:szCs w:val="24"/>
                    </w:rPr>
                    <w:t xml:space="preserve"> </w:t>
                  </w:r>
                  <w:r w:rsidRPr="000E02B6">
                    <w:rPr>
                      <w:rFonts w:ascii="Arial" w:hAnsi="Arial" w:cs="Arial"/>
                      <w:bCs/>
                      <w:sz w:val="24"/>
                      <w:szCs w:val="24"/>
                    </w:rPr>
                    <w:t xml:space="preserve">resources, health, </w:t>
                  </w:r>
                  <w:proofErr w:type="spellStart"/>
                  <w:r w:rsidRPr="000E02B6">
                    <w:rPr>
                      <w:rFonts w:ascii="Arial" w:hAnsi="Arial" w:cs="Arial"/>
                      <w:bCs/>
                      <w:sz w:val="24"/>
                      <w:szCs w:val="24"/>
                    </w:rPr>
                    <w:t>etc</w:t>
                  </w:r>
                  <w:proofErr w:type="spellEnd"/>
                  <w:r w:rsidRPr="000E02B6">
                    <w:rPr>
                      <w:rFonts w:ascii="Arial" w:hAnsi="Arial" w:cs="Arial"/>
                      <w:bCs/>
                      <w:sz w:val="24"/>
                      <w:szCs w:val="24"/>
                    </w:rPr>
                    <w:t>)</w:t>
                  </w:r>
                </w:p>
              </w:tc>
              <w:tc>
                <w:tcPr>
                  <w:tcW w:w="1522" w:type="dxa"/>
                  <w:shd w:val="clear" w:color="auto" w:fill="DBEDF8" w:themeFill="accent3" w:themeFillTint="33"/>
                </w:tcPr>
                <w:p w14:paraId="5B892236" w14:textId="77777777" w:rsidR="001A67AB" w:rsidRPr="000E02B6" w:rsidRDefault="001A67AB" w:rsidP="002B53DD">
                  <w:pPr>
                    <w:framePr w:hSpace="180" w:wrap="around" w:vAnchor="text" w:hAnchor="text" w:y="565"/>
                    <w:spacing w:line="259" w:lineRule="auto"/>
                    <w:rPr>
                      <w:rFonts w:ascii="Arial" w:hAnsi="Arial" w:cs="Arial"/>
                      <w:b/>
                      <w:bCs/>
                      <w:sz w:val="24"/>
                      <w:szCs w:val="24"/>
                    </w:rPr>
                  </w:pPr>
                  <w:r w:rsidRPr="000E02B6">
                    <w:rPr>
                      <w:rFonts w:ascii="Arial" w:hAnsi="Arial" w:cs="Arial"/>
                      <w:b/>
                      <w:bCs/>
                      <w:sz w:val="24"/>
                      <w:szCs w:val="24"/>
                    </w:rPr>
                    <w:t>Need/</w:t>
                  </w:r>
                </w:p>
                <w:p w14:paraId="36F24BC2" w14:textId="77777777" w:rsidR="001A67AB" w:rsidRPr="000E02B6" w:rsidRDefault="001A67AB" w:rsidP="002B53DD">
                  <w:pPr>
                    <w:framePr w:hSpace="180" w:wrap="around" w:vAnchor="text" w:hAnchor="text" w:y="565"/>
                    <w:spacing w:line="259" w:lineRule="auto"/>
                    <w:rPr>
                      <w:rFonts w:ascii="Arial" w:hAnsi="Arial" w:cs="Arial"/>
                      <w:b/>
                      <w:bCs/>
                      <w:sz w:val="24"/>
                      <w:szCs w:val="24"/>
                    </w:rPr>
                  </w:pPr>
                  <w:r w:rsidRPr="000E02B6">
                    <w:rPr>
                      <w:rFonts w:ascii="Arial" w:hAnsi="Arial" w:cs="Arial"/>
                      <w:b/>
                      <w:bCs/>
                      <w:sz w:val="24"/>
                      <w:szCs w:val="24"/>
                    </w:rPr>
                    <w:t>Concern/</w:t>
                  </w:r>
                </w:p>
                <w:p w14:paraId="6F6D8EF4" w14:textId="085118AA" w:rsidR="001A67AB" w:rsidRPr="000E02B6" w:rsidRDefault="001A67AB" w:rsidP="002B53DD">
                  <w:pPr>
                    <w:pStyle w:val="NoSpacing"/>
                    <w:framePr w:hSpace="180" w:wrap="around" w:vAnchor="text" w:hAnchor="text" w:y="565"/>
                    <w:spacing w:after="160"/>
                    <w:rPr>
                      <w:rFonts w:ascii="Arial" w:hAnsi="Arial" w:cs="Arial"/>
                      <w:sz w:val="24"/>
                      <w:szCs w:val="24"/>
                    </w:rPr>
                  </w:pPr>
                  <w:r w:rsidRPr="000E02B6">
                    <w:rPr>
                      <w:rFonts w:ascii="Arial" w:hAnsi="Arial" w:cs="Arial"/>
                      <w:b/>
                      <w:bCs/>
                      <w:sz w:val="24"/>
                      <w:szCs w:val="24"/>
                    </w:rPr>
                    <w:t>Disparity</w:t>
                  </w:r>
                </w:p>
              </w:tc>
              <w:tc>
                <w:tcPr>
                  <w:tcW w:w="1523" w:type="dxa"/>
                  <w:shd w:val="clear" w:color="auto" w:fill="DBEDF8" w:themeFill="accent3" w:themeFillTint="33"/>
                </w:tcPr>
                <w:p w14:paraId="2A2BD44D" w14:textId="77777777" w:rsidR="001A67AB" w:rsidRPr="000E02B6" w:rsidRDefault="001A67AB" w:rsidP="002B53DD">
                  <w:pPr>
                    <w:framePr w:hSpace="180" w:wrap="around" w:vAnchor="text" w:hAnchor="text" w:y="565"/>
                    <w:rPr>
                      <w:rFonts w:ascii="Arial" w:hAnsi="Arial" w:cs="Arial"/>
                      <w:b/>
                      <w:bCs/>
                      <w:sz w:val="24"/>
                      <w:szCs w:val="24"/>
                    </w:rPr>
                  </w:pPr>
                  <w:r w:rsidRPr="000E02B6">
                    <w:rPr>
                      <w:rFonts w:ascii="Arial" w:hAnsi="Arial" w:cs="Arial"/>
                      <w:b/>
                      <w:bCs/>
                      <w:sz w:val="24"/>
                      <w:szCs w:val="24"/>
                    </w:rPr>
                    <w:t xml:space="preserve">Grade </w:t>
                  </w:r>
                </w:p>
                <w:p w14:paraId="591222CC" w14:textId="6E7C5DB2" w:rsidR="001A67AB" w:rsidRPr="000E02B6" w:rsidRDefault="001A67AB" w:rsidP="002B53DD">
                  <w:pPr>
                    <w:pStyle w:val="NoSpacing"/>
                    <w:framePr w:hSpace="180" w:wrap="around" w:vAnchor="text" w:hAnchor="text" w:y="565"/>
                    <w:spacing w:after="160"/>
                    <w:rPr>
                      <w:rFonts w:ascii="Arial" w:hAnsi="Arial" w:cs="Arial"/>
                      <w:sz w:val="24"/>
                      <w:szCs w:val="24"/>
                    </w:rPr>
                  </w:pPr>
                  <w:r w:rsidRPr="000E02B6">
                    <w:rPr>
                      <w:rFonts w:ascii="Arial" w:hAnsi="Arial" w:cs="Arial"/>
                      <w:b/>
                      <w:bCs/>
                      <w:sz w:val="24"/>
                      <w:szCs w:val="24"/>
                    </w:rPr>
                    <w:t>span of concern</w:t>
                  </w:r>
                </w:p>
              </w:tc>
              <w:tc>
                <w:tcPr>
                  <w:tcW w:w="1522" w:type="dxa"/>
                  <w:shd w:val="clear" w:color="auto" w:fill="DBEDF8" w:themeFill="accent3" w:themeFillTint="33"/>
                </w:tcPr>
                <w:p w14:paraId="754DDA2F" w14:textId="77777777" w:rsidR="001E3976" w:rsidRDefault="001A67AB" w:rsidP="002B53DD">
                  <w:pPr>
                    <w:framePr w:hSpace="180" w:wrap="around" w:vAnchor="text" w:hAnchor="text" w:y="565"/>
                    <w:spacing w:line="259" w:lineRule="auto"/>
                    <w:rPr>
                      <w:rFonts w:ascii="Arial" w:hAnsi="Arial" w:cs="Arial"/>
                      <w:b/>
                      <w:sz w:val="24"/>
                      <w:szCs w:val="24"/>
                    </w:rPr>
                  </w:pPr>
                  <w:r w:rsidRPr="000E02B6">
                    <w:rPr>
                      <w:rFonts w:ascii="Arial" w:hAnsi="Arial" w:cs="Arial"/>
                      <w:b/>
                      <w:sz w:val="24"/>
                      <w:szCs w:val="24"/>
                    </w:rPr>
                    <w:t>Data indicating need/</w:t>
                  </w:r>
                </w:p>
                <w:p w14:paraId="261C12A5" w14:textId="77777777" w:rsidR="001E3976" w:rsidRDefault="001A67AB" w:rsidP="002B53DD">
                  <w:pPr>
                    <w:framePr w:hSpace="180" w:wrap="around" w:vAnchor="text" w:hAnchor="text" w:y="565"/>
                    <w:spacing w:line="259" w:lineRule="auto"/>
                    <w:rPr>
                      <w:rFonts w:ascii="Arial" w:hAnsi="Arial" w:cs="Arial"/>
                      <w:b/>
                      <w:sz w:val="24"/>
                      <w:szCs w:val="24"/>
                    </w:rPr>
                  </w:pPr>
                  <w:r w:rsidRPr="000E02B6">
                    <w:rPr>
                      <w:rFonts w:ascii="Arial" w:hAnsi="Arial" w:cs="Arial"/>
                      <w:b/>
                      <w:sz w:val="24"/>
                      <w:szCs w:val="24"/>
                    </w:rPr>
                    <w:t>disparity/</w:t>
                  </w:r>
                </w:p>
                <w:p w14:paraId="342359B2" w14:textId="46B8442B" w:rsidR="001A67AB" w:rsidRPr="000E02B6" w:rsidRDefault="001A67AB" w:rsidP="002B53DD">
                  <w:pPr>
                    <w:framePr w:hSpace="180" w:wrap="around" w:vAnchor="text" w:hAnchor="text" w:y="565"/>
                    <w:spacing w:line="259" w:lineRule="auto"/>
                    <w:rPr>
                      <w:rFonts w:ascii="Arial" w:hAnsi="Arial" w:cs="Arial"/>
                      <w:b/>
                      <w:sz w:val="24"/>
                      <w:szCs w:val="24"/>
                    </w:rPr>
                  </w:pPr>
                  <w:r w:rsidRPr="000E02B6">
                    <w:rPr>
                      <w:rFonts w:ascii="Arial" w:hAnsi="Arial" w:cs="Arial"/>
                      <w:b/>
                      <w:sz w:val="24"/>
                      <w:szCs w:val="24"/>
                    </w:rPr>
                    <w:t>concern</w:t>
                  </w:r>
                </w:p>
                <w:p w14:paraId="27CDC533" w14:textId="57EE4175" w:rsidR="001A67AB" w:rsidRPr="000E02B6" w:rsidRDefault="001A67AB" w:rsidP="002B53DD">
                  <w:pPr>
                    <w:pStyle w:val="NoSpacing"/>
                    <w:framePr w:hSpace="180" w:wrap="around" w:vAnchor="text" w:hAnchor="text" w:y="565"/>
                    <w:spacing w:after="160"/>
                    <w:rPr>
                      <w:rFonts w:ascii="Arial" w:hAnsi="Arial" w:cs="Arial"/>
                      <w:sz w:val="24"/>
                      <w:szCs w:val="24"/>
                    </w:rPr>
                  </w:pPr>
                </w:p>
              </w:tc>
              <w:tc>
                <w:tcPr>
                  <w:tcW w:w="1522" w:type="dxa"/>
                  <w:shd w:val="clear" w:color="auto" w:fill="DBEDF8" w:themeFill="accent3" w:themeFillTint="33"/>
                </w:tcPr>
                <w:p w14:paraId="1C130E3F" w14:textId="42EA5729" w:rsidR="001A67AB" w:rsidRPr="000E02B6" w:rsidRDefault="001A67AB" w:rsidP="002B53DD">
                  <w:pPr>
                    <w:pStyle w:val="NoSpacing"/>
                    <w:framePr w:hSpace="180" w:wrap="around" w:vAnchor="text" w:hAnchor="text" w:y="565"/>
                    <w:spacing w:after="160"/>
                    <w:rPr>
                      <w:rFonts w:ascii="Arial" w:hAnsi="Arial" w:cs="Arial"/>
                      <w:sz w:val="24"/>
                      <w:szCs w:val="24"/>
                    </w:rPr>
                  </w:pPr>
                  <w:r w:rsidRPr="000E02B6">
                    <w:rPr>
                      <w:rFonts w:ascii="Arial" w:hAnsi="Arial" w:cs="Arial"/>
                      <w:b/>
                      <w:bCs/>
                      <w:sz w:val="24"/>
                      <w:szCs w:val="24"/>
                    </w:rPr>
                    <w:t>Data source(s)</w:t>
                  </w:r>
                </w:p>
              </w:tc>
              <w:tc>
                <w:tcPr>
                  <w:tcW w:w="1523" w:type="dxa"/>
                  <w:shd w:val="clear" w:color="auto" w:fill="DBEDF8" w:themeFill="accent3" w:themeFillTint="33"/>
                </w:tcPr>
                <w:p w14:paraId="22163CC3" w14:textId="331E9696" w:rsidR="001A67AB" w:rsidRPr="000E02B6" w:rsidRDefault="001A67AB" w:rsidP="002B53DD">
                  <w:pPr>
                    <w:pStyle w:val="NoSpacing"/>
                    <w:framePr w:hSpace="180" w:wrap="around" w:vAnchor="text" w:hAnchor="text" w:y="565"/>
                    <w:spacing w:after="160"/>
                    <w:rPr>
                      <w:rFonts w:ascii="Arial" w:hAnsi="Arial" w:cs="Arial"/>
                      <w:sz w:val="24"/>
                      <w:szCs w:val="24"/>
                    </w:rPr>
                  </w:pPr>
                  <w:r w:rsidRPr="000E02B6">
                    <w:rPr>
                      <w:rFonts w:ascii="Arial" w:hAnsi="Arial" w:cs="Arial"/>
                      <w:b/>
                      <w:bCs/>
                      <w:sz w:val="24"/>
                      <w:szCs w:val="24"/>
                    </w:rPr>
                    <w:t>Desired change</w:t>
                  </w:r>
                </w:p>
              </w:tc>
            </w:tr>
            <w:tr w:rsidR="00D90013" w:rsidRPr="000E02B6" w14:paraId="14C27E3A" w14:textId="77777777" w:rsidTr="001E3976">
              <w:trPr>
                <w:trHeight w:val="1556"/>
              </w:trPr>
              <w:tc>
                <w:tcPr>
                  <w:tcW w:w="1522" w:type="dxa"/>
                </w:tcPr>
                <w:p w14:paraId="278F4565" w14:textId="24AC5063"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954082917"/>
                      <w:placeholder>
                        <w:docPart w:val="E78C65D0FAB74FD593177ABACFC0D170"/>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3E660DE8" w14:textId="44471655"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578904068"/>
                      <w:placeholder>
                        <w:docPart w:val="8D971D88B98E4F7B91CD3747C63156C1"/>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6C304B6E" w14:textId="1C5624B0"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59684023"/>
                      <w:placeholder>
                        <w:docPart w:val="06AE4FB2CEA141E0815150A70E147BB7"/>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13CAA61D" w14:textId="42274CBA"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097992007"/>
                      <w:placeholder>
                        <w:docPart w:val="BDF350C7F4BD44F39E78E7815411159D"/>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6053506B" w14:textId="42B7CE0E"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573115693"/>
                      <w:placeholder>
                        <w:docPart w:val="C8C9DF3C2D9C40419F8AC31575639A60"/>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77410750" w14:textId="29FB3875"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485747032"/>
                      <w:placeholder>
                        <w:docPart w:val="738D19211232447BAE4C189D000B4383"/>
                      </w:placeholder>
                      <w:showingPlcHdr/>
                    </w:sdtPr>
                    <w:sdtEndPr/>
                    <w:sdtContent>
                      <w:r w:rsidRPr="000E02B6">
                        <w:rPr>
                          <w:rStyle w:val="PlaceholderText"/>
                          <w:rFonts w:ascii="Arial" w:hAnsi="Arial" w:cs="Arial"/>
                          <w:sz w:val="24"/>
                          <w:szCs w:val="24"/>
                        </w:rPr>
                        <w:t>Click or tap here to enter text.</w:t>
                      </w:r>
                    </w:sdtContent>
                  </w:sdt>
                </w:p>
              </w:tc>
            </w:tr>
            <w:tr w:rsidR="00D90013" w:rsidRPr="000E02B6" w14:paraId="2962472C" w14:textId="77777777" w:rsidTr="001E3976">
              <w:trPr>
                <w:trHeight w:val="1571"/>
              </w:trPr>
              <w:tc>
                <w:tcPr>
                  <w:tcW w:w="1522" w:type="dxa"/>
                </w:tcPr>
                <w:p w14:paraId="04713BC9" w14:textId="28A6F84A"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753502497"/>
                      <w:placeholder>
                        <w:docPart w:val="2D9FFC5FE0A5446497E43B78F67CE18A"/>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070F30CA" w14:textId="12DCC6F0"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305308947"/>
                      <w:placeholder>
                        <w:docPart w:val="7EFE985EF17341B8B1FE88B71DA3A296"/>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6CCF73A5" w14:textId="0C9472CA"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422100575"/>
                      <w:placeholder>
                        <w:docPart w:val="39D831EE2DE14853B56AADEC5687D321"/>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6D947EF8" w14:textId="389C4606"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46083069"/>
                      <w:placeholder>
                        <w:docPart w:val="52E85CFB298146988222333EB6110013"/>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74D7DE03" w14:textId="5DC43497"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535883078"/>
                      <w:placeholder>
                        <w:docPart w:val="F9242E01EA4740119BD0F3CCF2D6030A"/>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186D04EA" w14:textId="6368AAED"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027129112"/>
                      <w:placeholder>
                        <w:docPart w:val="2F3B93B2FA12469BAE6F21FE6C45EAFC"/>
                      </w:placeholder>
                      <w:showingPlcHdr/>
                    </w:sdtPr>
                    <w:sdtEndPr/>
                    <w:sdtContent>
                      <w:r w:rsidRPr="000E02B6">
                        <w:rPr>
                          <w:rStyle w:val="PlaceholderText"/>
                          <w:rFonts w:ascii="Arial" w:hAnsi="Arial" w:cs="Arial"/>
                          <w:sz w:val="24"/>
                          <w:szCs w:val="24"/>
                        </w:rPr>
                        <w:t>Click or tap here to enter text.</w:t>
                      </w:r>
                    </w:sdtContent>
                  </w:sdt>
                </w:p>
              </w:tc>
            </w:tr>
            <w:tr w:rsidR="00D90013" w:rsidRPr="000E02B6" w14:paraId="20733840" w14:textId="77777777" w:rsidTr="001E3976">
              <w:trPr>
                <w:trHeight w:val="1556"/>
              </w:trPr>
              <w:tc>
                <w:tcPr>
                  <w:tcW w:w="1522" w:type="dxa"/>
                </w:tcPr>
                <w:p w14:paraId="3A51255F" w14:textId="40BE38F0"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541524241"/>
                      <w:placeholder>
                        <w:docPart w:val="3527720712CB4885A7FBB4B6A1BEAE32"/>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561384CD" w14:textId="74B54831"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68502146"/>
                      <w:placeholder>
                        <w:docPart w:val="091ADBE4718D4D8AA57FD43F543C7245"/>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45DA9DC4" w14:textId="1ACE9893"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954872420"/>
                      <w:placeholder>
                        <w:docPart w:val="883C1037BB93497F954D8B8E06175A7F"/>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6EE33441" w14:textId="18DB0C1B"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340399144"/>
                      <w:placeholder>
                        <w:docPart w:val="1CC566BEDC024BF6ACEBBBEF47BCE5A3"/>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1D588977" w14:textId="19F308C9"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010593072"/>
                      <w:placeholder>
                        <w:docPart w:val="61DD0F047B914C399D03063A8D77B7DE"/>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689E6AC7" w14:textId="5793CD61"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26031717"/>
                      <w:placeholder>
                        <w:docPart w:val="6095B23DAB5647F2AB41457B4D879E38"/>
                      </w:placeholder>
                      <w:showingPlcHdr/>
                    </w:sdtPr>
                    <w:sdtEndPr/>
                    <w:sdtContent>
                      <w:r w:rsidRPr="000E02B6">
                        <w:rPr>
                          <w:rStyle w:val="PlaceholderText"/>
                          <w:rFonts w:ascii="Arial" w:hAnsi="Arial" w:cs="Arial"/>
                          <w:sz w:val="24"/>
                          <w:szCs w:val="24"/>
                        </w:rPr>
                        <w:t>Click or tap here to enter text.</w:t>
                      </w:r>
                    </w:sdtContent>
                  </w:sdt>
                </w:p>
              </w:tc>
            </w:tr>
            <w:tr w:rsidR="00D90013" w:rsidRPr="000E02B6" w14:paraId="26E684B0" w14:textId="77777777" w:rsidTr="001E3976">
              <w:trPr>
                <w:trHeight w:val="1556"/>
              </w:trPr>
              <w:tc>
                <w:tcPr>
                  <w:tcW w:w="1522" w:type="dxa"/>
                </w:tcPr>
                <w:p w14:paraId="7F41AE90" w14:textId="755B18F8"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00348358"/>
                      <w:placeholder>
                        <w:docPart w:val="514B3135288E426AB6760831B29D7442"/>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15D2B6D0" w14:textId="3BE5E87C"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888303683"/>
                      <w:placeholder>
                        <w:docPart w:val="6E9F481F35484B139AE41E54B8B58A46"/>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4FBBFDA3" w14:textId="7B33EF25"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287550224"/>
                      <w:placeholder>
                        <w:docPart w:val="2AF8E3217D9543BE88881B19C37568D0"/>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79FE3944" w14:textId="36003F17"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399947784"/>
                      <w:placeholder>
                        <w:docPart w:val="32AEA8CF409F481B8ADB34B994E83B56"/>
                      </w:placeholder>
                      <w:showingPlcHdr/>
                    </w:sdtPr>
                    <w:sdtEndPr/>
                    <w:sdtContent>
                      <w:r w:rsidRPr="000E02B6">
                        <w:rPr>
                          <w:rStyle w:val="PlaceholderText"/>
                          <w:rFonts w:ascii="Arial" w:hAnsi="Arial" w:cs="Arial"/>
                          <w:sz w:val="24"/>
                          <w:szCs w:val="24"/>
                        </w:rPr>
                        <w:t>Click or tap here to enter text.</w:t>
                      </w:r>
                    </w:sdtContent>
                  </w:sdt>
                </w:p>
              </w:tc>
              <w:tc>
                <w:tcPr>
                  <w:tcW w:w="1522" w:type="dxa"/>
                </w:tcPr>
                <w:p w14:paraId="28E7EADA" w14:textId="3F47D8FD"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1873530061"/>
                      <w:placeholder>
                        <w:docPart w:val="B7530196BE454D3E911E2B3B5008C512"/>
                      </w:placeholder>
                      <w:showingPlcHdr/>
                    </w:sdtPr>
                    <w:sdtEndPr/>
                    <w:sdtContent>
                      <w:r w:rsidRPr="000E02B6">
                        <w:rPr>
                          <w:rStyle w:val="PlaceholderText"/>
                          <w:rFonts w:ascii="Arial" w:hAnsi="Arial" w:cs="Arial"/>
                          <w:sz w:val="24"/>
                          <w:szCs w:val="24"/>
                        </w:rPr>
                        <w:t>Click or tap here to enter text.</w:t>
                      </w:r>
                    </w:sdtContent>
                  </w:sdt>
                </w:p>
              </w:tc>
              <w:tc>
                <w:tcPr>
                  <w:tcW w:w="1523" w:type="dxa"/>
                </w:tcPr>
                <w:p w14:paraId="64297E7E" w14:textId="32EDB222" w:rsidR="00D90013" w:rsidRPr="000E02B6" w:rsidRDefault="00D90013" w:rsidP="002B53DD">
                  <w:pPr>
                    <w:pStyle w:val="NoSpacing"/>
                    <w:framePr w:hSpace="180" w:wrap="around" w:vAnchor="text" w:hAnchor="text" w:y="565"/>
                    <w:spacing w:after="160"/>
                    <w:rPr>
                      <w:rFonts w:ascii="Arial" w:hAnsi="Arial" w:cs="Arial"/>
                      <w:sz w:val="24"/>
                      <w:szCs w:val="24"/>
                    </w:rPr>
                  </w:pPr>
                  <w:r w:rsidRPr="000E02B6">
                    <w:rPr>
                      <w:rFonts w:ascii="Arial" w:hAnsi="Arial" w:cs="Arial"/>
                      <w:sz w:val="24"/>
                      <w:szCs w:val="24"/>
                    </w:rPr>
                    <w:t xml:space="preserve"> </w:t>
                  </w:r>
                  <w:sdt>
                    <w:sdtPr>
                      <w:rPr>
                        <w:rFonts w:ascii="Arial" w:hAnsi="Arial" w:cs="Arial"/>
                        <w:color w:val="2B579A"/>
                        <w:sz w:val="24"/>
                        <w:szCs w:val="24"/>
                        <w:shd w:val="clear" w:color="auto" w:fill="E6E6E6"/>
                      </w:rPr>
                      <w:id w:val="-734848548"/>
                      <w:placeholder>
                        <w:docPart w:val="FAD76517560A4798869E0EA23B72C7F0"/>
                      </w:placeholder>
                      <w:showingPlcHdr/>
                    </w:sdtPr>
                    <w:sdtEndPr/>
                    <w:sdtContent>
                      <w:r w:rsidRPr="000E02B6">
                        <w:rPr>
                          <w:rStyle w:val="PlaceholderText"/>
                          <w:rFonts w:ascii="Arial" w:hAnsi="Arial" w:cs="Arial"/>
                          <w:sz w:val="24"/>
                          <w:szCs w:val="24"/>
                        </w:rPr>
                        <w:t>Click or tap here to enter text.</w:t>
                      </w:r>
                    </w:sdtContent>
                  </w:sdt>
                </w:p>
              </w:tc>
            </w:tr>
          </w:tbl>
          <w:p w14:paraId="0303669A" w14:textId="77777777" w:rsidR="006366C2" w:rsidRPr="000E02B6" w:rsidRDefault="006366C2" w:rsidP="006366C2">
            <w:pPr>
              <w:pStyle w:val="NoSpacing"/>
              <w:spacing w:after="160"/>
              <w:rPr>
                <w:rFonts w:ascii="Arial" w:hAnsi="Arial" w:cs="Arial"/>
                <w:sz w:val="24"/>
                <w:szCs w:val="24"/>
              </w:rPr>
            </w:pPr>
          </w:p>
          <w:p w14:paraId="1C0D381A" w14:textId="18D375A6" w:rsidR="000F2580" w:rsidRPr="000E02B6" w:rsidRDefault="000F2580" w:rsidP="00611B9A">
            <w:pPr>
              <w:pStyle w:val="NoSpacing"/>
              <w:numPr>
                <w:ilvl w:val="0"/>
                <w:numId w:val="38"/>
              </w:numPr>
              <w:rPr>
                <w:rFonts w:ascii="Arial" w:hAnsi="Arial" w:cs="Arial"/>
                <w:sz w:val="24"/>
                <w:szCs w:val="24"/>
              </w:rPr>
            </w:pPr>
            <w:r w:rsidRPr="000E02B6">
              <w:rPr>
                <w:rFonts w:ascii="Arial" w:hAnsi="Arial" w:cs="Arial"/>
                <w:b/>
                <w:sz w:val="24"/>
                <w:szCs w:val="24"/>
              </w:rPr>
              <w:t>Continuing or Expanding a Project</w:t>
            </w:r>
            <w:r w:rsidRPr="000E02B6">
              <w:rPr>
                <w:rFonts w:ascii="Arial" w:hAnsi="Arial" w:cs="Arial"/>
                <w:sz w:val="24"/>
                <w:szCs w:val="24"/>
              </w:rPr>
              <w:t xml:space="preserve"> (if this application is for a new project, this section does not need to be completed.)</w:t>
            </w:r>
          </w:p>
          <w:p w14:paraId="0355196E" w14:textId="77777777" w:rsidR="00611B9A" w:rsidRPr="000E02B6" w:rsidRDefault="00611B9A" w:rsidP="00611B9A">
            <w:pPr>
              <w:pStyle w:val="NoSpacing"/>
              <w:ind w:left="720"/>
              <w:rPr>
                <w:rFonts w:ascii="Arial" w:hAnsi="Arial" w:cs="Arial"/>
                <w:sz w:val="24"/>
                <w:szCs w:val="24"/>
              </w:rPr>
            </w:pPr>
          </w:p>
          <w:p w14:paraId="71516091" w14:textId="755651E2" w:rsidR="00032F19" w:rsidRPr="000E02B6" w:rsidRDefault="00032F19" w:rsidP="000F2580">
            <w:pPr>
              <w:pStyle w:val="NoSpacing"/>
              <w:rPr>
                <w:rFonts w:ascii="Arial" w:hAnsi="Arial" w:cs="Arial"/>
                <w:sz w:val="24"/>
                <w:szCs w:val="24"/>
              </w:rPr>
            </w:pPr>
            <w:r w:rsidRPr="000E02B6">
              <w:rPr>
                <w:rFonts w:ascii="Arial" w:hAnsi="Arial" w:cs="Arial"/>
                <w:sz w:val="24"/>
                <w:szCs w:val="24"/>
              </w:rPr>
              <w:t xml:space="preserve">If </w:t>
            </w:r>
            <w:r w:rsidR="000F2580" w:rsidRPr="000E02B6">
              <w:rPr>
                <w:rFonts w:ascii="Arial" w:hAnsi="Arial" w:cs="Arial"/>
                <w:sz w:val="24"/>
                <w:szCs w:val="24"/>
              </w:rPr>
              <w:t xml:space="preserve">the </w:t>
            </w:r>
            <w:r w:rsidRPr="000E02B6">
              <w:rPr>
                <w:rFonts w:ascii="Arial" w:hAnsi="Arial" w:cs="Arial"/>
                <w:sz w:val="24"/>
                <w:szCs w:val="24"/>
              </w:rPr>
              <w:t>Applicant is seeking funds to continue or expand a project that is currently funded by a McKinney-Vento sub-grant (or has been funded by a sub-grant within the past year), please include the following:</w:t>
            </w:r>
          </w:p>
          <w:p w14:paraId="600753B7" w14:textId="77777777" w:rsidR="00032F19" w:rsidRPr="000E02B6" w:rsidRDefault="00032F19" w:rsidP="00032F19">
            <w:pPr>
              <w:pStyle w:val="NoSpacing"/>
              <w:rPr>
                <w:rFonts w:ascii="Arial" w:hAnsi="Arial" w:cs="Arial"/>
                <w:sz w:val="24"/>
                <w:szCs w:val="24"/>
              </w:rPr>
            </w:pPr>
          </w:p>
          <w:p w14:paraId="4B93F6D4" w14:textId="11942EA0" w:rsidR="00032F19" w:rsidRPr="000E02B6" w:rsidRDefault="00032F19" w:rsidP="000F2580">
            <w:pPr>
              <w:pStyle w:val="NoSpacing"/>
              <w:numPr>
                <w:ilvl w:val="0"/>
                <w:numId w:val="22"/>
              </w:numPr>
              <w:rPr>
                <w:rFonts w:ascii="Arial" w:hAnsi="Arial" w:cs="Arial"/>
                <w:sz w:val="24"/>
                <w:szCs w:val="24"/>
              </w:rPr>
            </w:pPr>
            <w:r w:rsidRPr="000E02B6">
              <w:rPr>
                <w:rFonts w:ascii="Arial" w:hAnsi="Arial" w:cs="Arial"/>
                <w:sz w:val="24"/>
                <w:szCs w:val="24"/>
              </w:rPr>
              <w:t>Data comparing the number and demographics (age/grade span, other factors) of students served in the project’s most recent full year of operation and the students that</w:t>
            </w:r>
            <w:r w:rsidR="58F8DB55" w:rsidRPr="000E02B6">
              <w:rPr>
                <w:rFonts w:ascii="Arial" w:hAnsi="Arial" w:cs="Arial"/>
                <w:sz w:val="24"/>
                <w:szCs w:val="24"/>
              </w:rPr>
              <w:t xml:space="preserve"> are</w:t>
            </w:r>
            <w:r w:rsidRPr="000E02B6">
              <w:rPr>
                <w:rFonts w:ascii="Arial" w:hAnsi="Arial" w:cs="Arial"/>
                <w:sz w:val="24"/>
                <w:szCs w:val="24"/>
              </w:rPr>
              <w:t xml:space="preserve"> the project’s projected target population in the upcoming year.</w:t>
            </w:r>
          </w:p>
          <w:sdt>
            <w:sdtPr>
              <w:rPr>
                <w:rFonts w:ascii="Arial" w:hAnsi="Arial" w:cs="Arial"/>
                <w:color w:val="2B579A"/>
                <w:sz w:val="24"/>
                <w:szCs w:val="24"/>
                <w:shd w:val="clear" w:color="auto" w:fill="E6E6E6"/>
              </w:rPr>
              <w:id w:val="-1034185329"/>
              <w:placeholder>
                <w:docPart w:val="9B7A2A9F16244F2EBCA5A133AA166957"/>
              </w:placeholder>
              <w:showingPlcHdr/>
            </w:sdtPr>
            <w:sdtEndPr/>
            <w:sdtContent>
              <w:p w14:paraId="7A35B029" w14:textId="77777777" w:rsidR="00032F19" w:rsidRPr="000E02B6" w:rsidRDefault="00032F19" w:rsidP="00032F1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06710879" w14:textId="06D1B7FE" w:rsidR="00032F19" w:rsidRPr="000E02B6" w:rsidRDefault="00032F19" w:rsidP="000F2580">
            <w:pPr>
              <w:pStyle w:val="NoSpacing"/>
              <w:numPr>
                <w:ilvl w:val="0"/>
                <w:numId w:val="22"/>
              </w:numPr>
              <w:rPr>
                <w:rFonts w:ascii="Arial" w:hAnsi="Arial" w:cs="Arial"/>
                <w:sz w:val="24"/>
                <w:szCs w:val="24"/>
              </w:rPr>
            </w:pPr>
            <w:r w:rsidRPr="000E02B6">
              <w:rPr>
                <w:rFonts w:ascii="Arial" w:hAnsi="Arial" w:cs="Arial"/>
                <w:sz w:val="24"/>
                <w:szCs w:val="24"/>
              </w:rPr>
              <w:t>Data indicating that the project effectively addressed the needs/concerns for which it was originally designed.</w:t>
            </w:r>
          </w:p>
          <w:sdt>
            <w:sdtPr>
              <w:rPr>
                <w:rFonts w:ascii="Arial" w:hAnsi="Arial" w:cs="Arial"/>
                <w:color w:val="2B579A"/>
                <w:sz w:val="24"/>
                <w:szCs w:val="24"/>
                <w:shd w:val="clear" w:color="auto" w:fill="E6E6E6"/>
              </w:rPr>
              <w:id w:val="-572981293"/>
              <w:placeholder>
                <w:docPart w:val="BCC618A1FB0546B1A1AEE36351555E2B"/>
              </w:placeholder>
              <w:showingPlcHdr/>
            </w:sdtPr>
            <w:sdtEndPr/>
            <w:sdtContent>
              <w:p w14:paraId="4F7C9ABF" w14:textId="77777777" w:rsidR="00032F19" w:rsidRPr="000E02B6" w:rsidRDefault="00032F19" w:rsidP="00032F1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10C86365" w14:textId="7986D47E" w:rsidR="006366C2" w:rsidRPr="000E02B6" w:rsidRDefault="00032F19" w:rsidP="000F2580">
            <w:pPr>
              <w:pStyle w:val="NoSpacing"/>
              <w:numPr>
                <w:ilvl w:val="0"/>
                <w:numId w:val="22"/>
              </w:numPr>
              <w:spacing w:after="160"/>
              <w:rPr>
                <w:rFonts w:ascii="Arial" w:hAnsi="Arial" w:cs="Arial"/>
                <w:sz w:val="24"/>
                <w:szCs w:val="24"/>
              </w:rPr>
            </w:pPr>
            <w:r w:rsidRPr="000E02B6">
              <w:rPr>
                <w:rFonts w:ascii="Arial" w:hAnsi="Arial" w:cs="Arial"/>
                <w:sz w:val="24"/>
                <w:szCs w:val="24"/>
              </w:rPr>
              <w:t xml:space="preserve">Information supporting the </w:t>
            </w:r>
            <w:r w:rsidR="00C14476" w:rsidRPr="000E02B6">
              <w:rPr>
                <w:rFonts w:ascii="Arial" w:hAnsi="Arial" w:cs="Arial"/>
                <w:sz w:val="24"/>
                <w:szCs w:val="24"/>
              </w:rPr>
              <w:t>Applicant</w:t>
            </w:r>
            <w:r w:rsidRPr="000E02B6">
              <w:rPr>
                <w:rFonts w:ascii="Arial" w:hAnsi="Arial" w:cs="Arial"/>
                <w:sz w:val="24"/>
                <w:szCs w:val="24"/>
              </w:rPr>
              <w:t>’s expectation that the need for the project is likely to persist or grow.</w:t>
            </w:r>
          </w:p>
          <w:sdt>
            <w:sdtPr>
              <w:rPr>
                <w:rFonts w:ascii="Arial" w:hAnsi="Arial" w:cs="Arial"/>
                <w:color w:val="2B579A"/>
                <w:sz w:val="24"/>
                <w:szCs w:val="24"/>
                <w:shd w:val="clear" w:color="auto" w:fill="E6E6E6"/>
              </w:rPr>
              <w:id w:val="-449698514"/>
              <w:placeholder>
                <w:docPart w:val="FC7F8054736D4C37A928028A268A05FA"/>
              </w:placeholder>
              <w:showingPlcHdr/>
            </w:sdtPr>
            <w:sdtEndPr/>
            <w:sdtContent>
              <w:p w14:paraId="36A73131" w14:textId="6612F8D6" w:rsidR="00032F19" w:rsidRPr="000E02B6" w:rsidRDefault="00032F19" w:rsidP="001F4B5A">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9D7CF6" w:rsidRPr="000E02B6" w14:paraId="30B70683" w14:textId="77777777" w:rsidTr="001E3976">
        <w:tc>
          <w:tcPr>
            <w:tcW w:w="9360" w:type="dxa"/>
            <w:gridSpan w:val="4"/>
          </w:tcPr>
          <w:p w14:paraId="7FADF85E" w14:textId="3E1A96A0" w:rsidR="009D7CF6" w:rsidRPr="000E02B6" w:rsidRDefault="009D7CF6" w:rsidP="00AA36E8">
            <w:pPr>
              <w:shd w:val="clear" w:color="auto" w:fill="2581BA" w:themeFill="accent3" w:themeFillShade="BF"/>
              <w:spacing w:line="256" w:lineRule="auto"/>
              <w:rPr>
                <w:rFonts w:ascii="Arial" w:hAnsi="Arial" w:cs="Arial"/>
                <w:b/>
                <w:color w:val="FFFFFF" w:themeColor="background1"/>
                <w:sz w:val="24"/>
                <w:szCs w:val="24"/>
              </w:rPr>
            </w:pPr>
            <w:r w:rsidRPr="000E02B6">
              <w:rPr>
                <w:rFonts w:ascii="Arial" w:hAnsi="Arial" w:cs="Arial"/>
                <w:b/>
                <w:color w:val="FFFFFF" w:themeColor="background1"/>
                <w:sz w:val="24"/>
                <w:szCs w:val="24"/>
              </w:rPr>
              <w:lastRenderedPageBreak/>
              <w:t xml:space="preserve">Project Description </w:t>
            </w:r>
            <w:r w:rsidR="003467FD" w:rsidRPr="000E02B6">
              <w:rPr>
                <w:rFonts w:ascii="Arial" w:hAnsi="Arial" w:cs="Arial"/>
                <w:b/>
                <w:color w:val="FFFFFF" w:themeColor="background1"/>
                <w:sz w:val="24"/>
                <w:szCs w:val="24"/>
              </w:rPr>
              <w:t>(One page maximum)</w:t>
            </w:r>
          </w:p>
          <w:p w14:paraId="501E2D27" w14:textId="77777777" w:rsidR="009D7CF6" w:rsidRPr="000E02B6" w:rsidRDefault="009D7CF6" w:rsidP="00AA36E8">
            <w:pPr>
              <w:shd w:val="clear" w:color="auto" w:fill="2581BA" w:themeFill="accent3" w:themeFillShade="BF"/>
              <w:spacing w:line="256" w:lineRule="auto"/>
              <w:rPr>
                <w:rFonts w:ascii="Arial" w:hAnsi="Arial" w:cs="Arial"/>
                <w:i/>
                <w:iCs/>
                <w:color w:val="FFFFFF" w:themeColor="background1"/>
                <w:sz w:val="24"/>
                <w:szCs w:val="24"/>
              </w:rPr>
            </w:pPr>
            <w:r w:rsidRPr="000E02B6">
              <w:rPr>
                <w:rStyle w:val="Emphasis"/>
                <w:rFonts w:ascii="Arial" w:hAnsi="Arial" w:cs="Arial"/>
                <w:color w:val="FFFFFF" w:themeColor="background1"/>
                <w:sz w:val="24"/>
                <w:szCs w:val="24"/>
              </w:rPr>
              <w:t>Please provide a summary of the project you are proposing in order to address these needs.</w:t>
            </w:r>
          </w:p>
        </w:tc>
      </w:tr>
      <w:tr w:rsidR="009D7CF6" w:rsidRPr="000E02B6" w14:paraId="20A9DA02" w14:textId="77777777" w:rsidTr="001E3976">
        <w:trPr>
          <w:trHeight w:val="63"/>
        </w:trPr>
        <w:tc>
          <w:tcPr>
            <w:tcW w:w="9360" w:type="dxa"/>
            <w:gridSpan w:val="4"/>
          </w:tcPr>
          <w:p w14:paraId="1F987838" w14:textId="77777777" w:rsidR="00D34997" w:rsidRPr="000E02B6" w:rsidRDefault="00D34997" w:rsidP="00D34997">
            <w:pPr>
              <w:widowControl w:val="0"/>
              <w:autoSpaceDE w:val="0"/>
              <w:autoSpaceDN w:val="0"/>
              <w:rPr>
                <w:rFonts w:ascii="Arial" w:hAnsi="Arial" w:cs="Arial"/>
                <w:sz w:val="24"/>
                <w:szCs w:val="24"/>
              </w:rPr>
            </w:pPr>
            <w:r w:rsidRPr="000E02B6">
              <w:rPr>
                <w:rFonts w:ascii="Arial" w:hAnsi="Arial" w:cs="Arial"/>
                <w:sz w:val="24"/>
                <w:szCs w:val="24"/>
              </w:rPr>
              <w:t>The summary must include the following:</w:t>
            </w:r>
          </w:p>
          <w:p w14:paraId="3748BF1B" w14:textId="77777777" w:rsidR="00D34997" w:rsidRPr="000E02B6" w:rsidRDefault="00D34997" w:rsidP="00D34997">
            <w:pPr>
              <w:pStyle w:val="ListParagraph"/>
              <w:widowControl w:val="0"/>
              <w:numPr>
                <w:ilvl w:val="4"/>
                <w:numId w:val="6"/>
              </w:numPr>
              <w:autoSpaceDE w:val="0"/>
              <w:autoSpaceDN w:val="0"/>
              <w:ind w:left="1080"/>
              <w:contextualSpacing w:val="0"/>
              <w:rPr>
                <w:rFonts w:ascii="Arial" w:hAnsi="Arial" w:cs="Arial"/>
                <w:sz w:val="24"/>
                <w:szCs w:val="24"/>
              </w:rPr>
            </w:pPr>
            <w:r w:rsidRPr="000E02B6">
              <w:rPr>
                <w:rFonts w:ascii="Arial" w:hAnsi="Arial" w:cs="Arial"/>
                <w:sz w:val="24"/>
                <w:szCs w:val="24"/>
              </w:rPr>
              <w:t>A statement of the specific needs/concerns/disparities the project is designed to address.  These should clearly reference items noted in your needs assessment.</w:t>
            </w:r>
          </w:p>
          <w:p w14:paraId="7CD84293" w14:textId="24F889A3" w:rsidR="00D34997" w:rsidRPr="000E02B6" w:rsidRDefault="00D34997" w:rsidP="43880B04">
            <w:pPr>
              <w:pStyle w:val="ListParagraph"/>
              <w:widowControl w:val="0"/>
              <w:numPr>
                <w:ilvl w:val="4"/>
                <w:numId w:val="6"/>
              </w:numPr>
              <w:autoSpaceDE w:val="0"/>
              <w:autoSpaceDN w:val="0"/>
              <w:ind w:left="1080"/>
              <w:contextualSpacing w:val="0"/>
              <w:rPr>
                <w:rFonts w:ascii="Arial" w:hAnsi="Arial" w:cs="Arial"/>
                <w:sz w:val="24"/>
                <w:szCs w:val="24"/>
              </w:rPr>
            </w:pPr>
            <w:r w:rsidRPr="000E02B6">
              <w:rPr>
                <w:rFonts w:ascii="Arial" w:hAnsi="Arial" w:cs="Arial"/>
                <w:sz w:val="24"/>
                <w:szCs w:val="24"/>
              </w:rPr>
              <w:t>The actual services and or resources to be provided, including information on the staff, volunteers, and/or subcontractors charge</w:t>
            </w:r>
            <w:r w:rsidR="769A263A" w:rsidRPr="000E02B6">
              <w:rPr>
                <w:rFonts w:ascii="Arial" w:hAnsi="Arial" w:cs="Arial"/>
                <w:sz w:val="24"/>
                <w:szCs w:val="24"/>
              </w:rPr>
              <w:t>d</w:t>
            </w:r>
            <w:r w:rsidRPr="000E02B6">
              <w:rPr>
                <w:rFonts w:ascii="Arial" w:hAnsi="Arial" w:cs="Arial"/>
                <w:sz w:val="24"/>
                <w:szCs w:val="24"/>
              </w:rPr>
              <w:t xml:space="preserve"> with providing these services and/or resources</w:t>
            </w:r>
            <w:r w:rsidR="004503EF" w:rsidRPr="000E02B6">
              <w:rPr>
                <w:rFonts w:ascii="Arial" w:hAnsi="Arial" w:cs="Arial"/>
                <w:sz w:val="24"/>
                <w:szCs w:val="24"/>
              </w:rPr>
              <w:t>.</w:t>
            </w:r>
          </w:p>
          <w:p w14:paraId="5922D6D3" w14:textId="77777777" w:rsidR="006F02D7" w:rsidRDefault="00D34997" w:rsidP="006F02D7">
            <w:pPr>
              <w:pStyle w:val="ListParagraph"/>
              <w:widowControl w:val="0"/>
              <w:numPr>
                <w:ilvl w:val="4"/>
                <w:numId w:val="6"/>
              </w:numPr>
              <w:autoSpaceDE w:val="0"/>
              <w:autoSpaceDN w:val="0"/>
              <w:ind w:left="1080"/>
              <w:contextualSpacing w:val="0"/>
              <w:rPr>
                <w:rFonts w:ascii="Arial" w:hAnsi="Arial" w:cs="Arial"/>
                <w:sz w:val="24"/>
                <w:szCs w:val="24"/>
              </w:rPr>
            </w:pPr>
            <w:r w:rsidRPr="000E02B6">
              <w:rPr>
                <w:rFonts w:ascii="Arial" w:hAnsi="Arial" w:cs="Arial"/>
                <w:sz w:val="24"/>
                <w:szCs w:val="24"/>
              </w:rPr>
              <w:t>A rationale for the provision of the selected services and/or resources as a strategy for addressing the selected needs/concerns/disparities</w:t>
            </w:r>
            <w:r w:rsidR="004503EF" w:rsidRPr="000E02B6">
              <w:rPr>
                <w:rFonts w:ascii="Arial" w:hAnsi="Arial" w:cs="Arial"/>
                <w:sz w:val="24"/>
                <w:szCs w:val="24"/>
              </w:rPr>
              <w:t>.</w:t>
            </w:r>
          </w:p>
          <w:p w14:paraId="7318E9D0" w14:textId="77777777" w:rsidR="006F02D7" w:rsidRPr="006F02D7" w:rsidRDefault="00D34997" w:rsidP="006F02D7">
            <w:pPr>
              <w:pStyle w:val="ListParagraph"/>
              <w:widowControl w:val="0"/>
              <w:numPr>
                <w:ilvl w:val="4"/>
                <w:numId w:val="6"/>
              </w:numPr>
              <w:autoSpaceDE w:val="0"/>
              <w:autoSpaceDN w:val="0"/>
              <w:ind w:left="1080"/>
              <w:contextualSpacing w:val="0"/>
              <w:rPr>
                <w:rFonts w:ascii="Arial" w:hAnsi="Arial" w:cs="Arial"/>
                <w:sz w:val="24"/>
                <w:szCs w:val="24"/>
              </w:rPr>
            </w:pPr>
            <w:r w:rsidRPr="006F02D7">
              <w:rPr>
                <w:rFonts w:ascii="Arial" w:hAnsi="Arial" w:cs="Arial"/>
                <w:sz w:val="24"/>
                <w:szCs w:val="24"/>
              </w:rPr>
              <w:t>Grade levels, other targeted subgroups, and the anticipated number of students to be served in the first year of the project.</w:t>
            </w:r>
            <w:r w:rsidR="006F02D7">
              <w:t xml:space="preserve"> </w:t>
            </w:r>
          </w:p>
          <w:p w14:paraId="61ABC9DE" w14:textId="0E4A7230" w:rsidR="006F02D7" w:rsidRPr="006F02D7" w:rsidRDefault="00C7513C" w:rsidP="006F02D7">
            <w:pPr>
              <w:pStyle w:val="ListParagraph"/>
              <w:widowControl w:val="0"/>
              <w:numPr>
                <w:ilvl w:val="4"/>
                <w:numId w:val="6"/>
              </w:numPr>
              <w:autoSpaceDE w:val="0"/>
              <w:autoSpaceDN w:val="0"/>
              <w:ind w:left="1080"/>
              <w:contextualSpacing w:val="0"/>
              <w:rPr>
                <w:rFonts w:ascii="Arial" w:hAnsi="Arial" w:cs="Arial"/>
                <w:sz w:val="24"/>
                <w:szCs w:val="24"/>
              </w:rPr>
            </w:pPr>
            <w:r>
              <w:rPr>
                <w:rFonts w:ascii="Arial" w:hAnsi="Arial" w:cs="Arial"/>
                <w:sz w:val="24"/>
                <w:szCs w:val="24"/>
              </w:rPr>
              <w:t>D</w:t>
            </w:r>
            <w:r w:rsidR="006F02D7" w:rsidRPr="006F02D7">
              <w:rPr>
                <w:rFonts w:ascii="Arial" w:hAnsi="Arial" w:cs="Arial"/>
                <w:sz w:val="24"/>
                <w:szCs w:val="24"/>
              </w:rPr>
              <w:t>escription of collaborations in place both within the LEA and within the community</w:t>
            </w:r>
            <w:r>
              <w:rPr>
                <w:rFonts w:ascii="Arial" w:hAnsi="Arial" w:cs="Arial"/>
                <w:sz w:val="24"/>
                <w:szCs w:val="24"/>
              </w:rPr>
              <w:t xml:space="preserve">, including </w:t>
            </w:r>
            <w:r w:rsidR="006F02D7" w:rsidRPr="006F02D7">
              <w:rPr>
                <w:rFonts w:ascii="Arial" w:hAnsi="Arial" w:cs="Arial"/>
                <w:sz w:val="24"/>
                <w:szCs w:val="24"/>
              </w:rPr>
              <w:t xml:space="preserve">collaboration with Title I, Part </w:t>
            </w:r>
            <w:proofErr w:type="gramStart"/>
            <w:r w:rsidR="006F02D7" w:rsidRPr="006F02D7">
              <w:rPr>
                <w:rFonts w:ascii="Arial" w:hAnsi="Arial" w:cs="Arial"/>
                <w:sz w:val="24"/>
                <w:szCs w:val="24"/>
              </w:rPr>
              <w:t>A</w:t>
            </w:r>
            <w:proofErr w:type="gramEnd"/>
            <w:r w:rsidR="006F02D7" w:rsidRPr="006F02D7">
              <w:rPr>
                <w:rFonts w:ascii="Arial" w:hAnsi="Arial" w:cs="Arial"/>
                <w:sz w:val="24"/>
                <w:szCs w:val="24"/>
              </w:rPr>
              <w:t xml:space="preserve"> and the amount of the Title I set aside for homeless students and an explanation for how the funds will be spent. </w:t>
            </w:r>
          </w:p>
          <w:p w14:paraId="0BB33E95" w14:textId="0AA7E214" w:rsidR="621B3B19" w:rsidRPr="000E02B6" w:rsidRDefault="00265AEB" w:rsidP="00D34997">
            <w:pPr>
              <w:pStyle w:val="ListParagraph"/>
              <w:widowControl w:val="0"/>
              <w:numPr>
                <w:ilvl w:val="4"/>
                <w:numId w:val="6"/>
              </w:numPr>
              <w:autoSpaceDE w:val="0"/>
              <w:autoSpaceDN w:val="0"/>
              <w:ind w:left="1080"/>
              <w:contextualSpacing w:val="0"/>
              <w:rPr>
                <w:rFonts w:ascii="Arial" w:hAnsi="Arial" w:cs="Arial"/>
                <w:sz w:val="24"/>
                <w:szCs w:val="24"/>
              </w:rPr>
            </w:pPr>
            <w:r>
              <w:rPr>
                <w:rFonts w:ascii="Arial" w:hAnsi="Arial" w:cs="Arial"/>
                <w:sz w:val="24"/>
                <w:szCs w:val="24"/>
              </w:rPr>
              <w:t xml:space="preserve">How are you incorporating youth voice with lived experience of homelessness </w:t>
            </w:r>
            <w:r w:rsidR="00A17079">
              <w:rPr>
                <w:rFonts w:ascii="Arial" w:hAnsi="Arial" w:cs="Arial"/>
                <w:sz w:val="24"/>
                <w:szCs w:val="24"/>
              </w:rPr>
              <w:t xml:space="preserve">in the proposed project? How are your </w:t>
            </w:r>
            <w:r w:rsidR="00400FE0">
              <w:rPr>
                <w:rFonts w:ascii="Arial" w:hAnsi="Arial" w:cs="Arial"/>
                <w:sz w:val="24"/>
                <w:szCs w:val="24"/>
              </w:rPr>
              <w:t>projects youth-friendly and easy for youth to access?</w:t>
            </w:r>
          </w:p>
        </w:tc>
      </w:tr>
      <w:tr w:rsidR="00D34997" w:rsidRPr="000E02B6" w14:paraId="641D02F2" w14:textId="77777777" w:rsidTr="001E3976">
        <w:trPr>
          <w:trHeight w:val="63"/>
        </w:trPr>
        <w:tc>
          <w:tcPr>
            <w:tcW w:w="9360" w:type="dxa"/>
            <w:gridSpan w:val="4"/>
          </w:tcPr>
          <w:sdt>
            <w:sdtPr>
              <w:rPr>
                <w:rFonts w:ascii="Arial" w:hAnsi="Arial" w:cs="Arial"/>
                <w:color w:val="2B579A"/>
                <w:sz w:val="24"/>
                <w:szCs w:val="24"/>
                <w:shd w:val="clear" w:color="auto" w:fill="E6E6E6"/>
              </w:rPr>
              <w:id w:val="-1034656414"/>
              <w:placeholder>
                <w:docPart w:val="70E4C38C64364FB98B8B645C3C4191E7"/>
              </w:placeholder>
              <w:showingPlcHdr/>
            </w:sdtPr>
            <w:sdtEndPr/>
            <w:sdtContent>
              <w:p w14:paraId="05067757" w14:textId="31FF0611" w:rsidR="00D34997" w:rsidRPr="000E02B6" w:rsidRDefault="00D34997" w:rsidP="00C21902">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63A317C1" w14:textId="77777777" w:rsidR="43880B04" w:rsidRPr="000E02B6" w:rsidRDefault="43880B04">
            <w:pPr>
              <w:rPr>
                <w:rFonts w:ascii="Arial" w:hAnsi="Arial" w:cs="Arial"/>
                <w:sz w:val="24"/>
                <w:szCs w:val="24"/>
              </w:rPr>
            </w:pPr>
          </w:p>
        </w:tc>
      </w:tr>
      <w:tr w:rsidR="009D7CF6" w:rsidRPr="000E02B6" w14:paraId="174E028E" w14:textId="77777777" w:rsidTr="001E3976">
        <w:tc>
          <w:tcPr>
            <w:tcW w:w="9360" w:type="dxa"/>
            <w:gridSpan w:val="4"/>
            <w:shd w:val="clear" w:color="auto" w:fill="2581BA" w:themeFill="accent3" w:themeFillShade="BF"/>
          </w:tcPr>
          <w:p w14:paraId="5691595C" w14:textId="77777777" w:rsidR="009D7CF6" w:rsidRPr="000E02B6" w:rsidRDefault="009D7CF6" w:rsidP="00AA36E8">
            <w:pPr>
              <w:spacing w:line="256" w:lineRule="auto"/>
              <w:rPr>
                <w:rFonts w:ascii="Arial" w:hAnsi="Arial" w:cs="Arial"/>
                <w:b/>
                <w:color w:val="FFFFFF" w:themeColor="background1"/>
                <w:sz w:val="24"/>
                <w:szCs w:val="24"/>
              </w:rPr>
            </w:pPr>
            <w:r w:rsidRPr="000E02B6">
              <w:rPr>
                <w:rFonts w:ascii="Arial" w:hAnsi="Arial" w:cs="Arial"/>
                <w:b/>
                <w:color w:val="FFFFFF" w:themeColor="background1"/>
                <w:sz w:val="24"/>
                <w:szCs w:val="24"/>
              </w:rPr>
              <w:t xml:space="preserve">Activities </w:t>
            </w:r>
          </w:p>
          <w:p w14:paraId="211E0261" w14:textId="77777777" w:rsidR="009D7CF6" w:rsidRPr="000E02B6" w:rsidRDefault="009D7CF6" w:rsidP="00AA36E8">
            <w:pPr>
              <w:spacing w:line="256" w:lineRule="auto"/>
              <w:rPr>
                <w:rStyle w:val="Emphasis"/>
                <w:rFonts w:ascii="Arial" w:hAnsi="Arial" w:cs="Arial"/>
                <w:sz w:val="24"/>
                <w:szCs w:val="24"/>
              </w:rPr>
            </w:pPr>
            <w:r w:rsidRPr="000E02B6">
              <w:rPr>
                <w:rStyle w:val="Emphasis"/>
                <w:rFonts w:ascii="Arial" w:hAnsi="Arial" w:cs="Arial"/>
                <w:color w:val="FFFFFF" w:themeColor="background1"/>
                <w:sz w:val="24"/>
                <w:szCs w:val="24"/>
              </w:rPr>
              <w:t>What allowed activities will you be conducting as part of this project?  Please check all that apply.</w:t>
            </w:r>
          </w:p>
        </w:tc>
      </w:tr>
      <w:tr w:rsidR="009D7CF6" w:rsidRPr="000E02B6" w14:paraId="6CE71FB1" w14:textId="77777777" w:rsidTr="001E3976">
        <w:tc>
          <w:tcPr>
            <w:tcW w:w="9360" w:type="dxa"/>
            <w:gridSpan w:val="4"/>
          </w:tcPr>
          <w:p w14:paraId="26C4C7B8" w14:textId="510BD254"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183944252"/>
                <w14:checkbox>
                  <w14:checked w14:val="0"/>
                  <w14:checkedState w14:val="2612" w14:font="MS Gothic"/>
                  <w14:uncheckedState w14:val="2610" w14:font="MS Gothic"/>
                </w14:checkbox>
              </w:sdtPr>
              <w:sdtEndPr/>
              <w:sdtContent>
                <w:r w:rsidR="00070BB5" w:rsidRPr="000E02B6">
                  <w:rPr>
                    <w:rFonts w:ascii="Segoe UI Symbol" w:eastAsia="MS Gothic" w:hAnsi="Segoe UI Symbol" w:cs="Segoe UI Symbol"/>
                    <w:sz w:val="24"/>
                    <w:szCs w:val="24"/>
                  </w:rPr>
                  <w:t>☐</w:t>
                </w:r>
              </w:sdtContent>
            </w:sdt>
            <w:r w:rsidR="00C93617" w:rsidRPr="000E02B6">
              <w:rPr>
                <w:rFonts w:ascii="Arial" w:hAnsi="Arial" w:cs="Arial"/>
                <w:sz w:val="24"/>
                <w:szCs w:val="24"/>
              </w:rPr>
              <w:t>T</w:t>
            </w:r>
            <w:r w:rsidR="009D7CF6" w:rsidRPr="000E02B6">
              <w:rPr>
                <w:rFonts w:ascii="Arial" w:hAnsi="Arial" w:cs="Arial"/>
                <w:sz w:val="24"/>
                <w:szCs w:val="24"/>
              </w:rPr>
              <w:t xml:space="preserve">utoring, supplemental instruction, enriched educational services </w:t>
            </w:r>
          </w:p>
          <w:p w14:paraId="662EB848" w14:textId="4D90B928"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855946252"/>
                <w14:checkbox>
                  <w14:checked w14:val="0"/>
                  <w14:checkedState w14:val="2612" w14:font="MS Gothic"/>
                  <w14:uncheckedState w14:val="2610" w14:font="MS Gothic"/>
                </w14:checkbox>
              </w:sdtPr>
              <w:sdtEndPr/>
              <w:sdtContent>
                <w:r w:rsidR="004941A4" w:rsidRPr="000E02B6">
                  <w:rPr>
                    <w:rFonts w:ascii="Segoe UI Symbol" w:eastAsia="MS Gothic" w:hAnsi="Segoe UI Symbol" w:cs="Segoe UI Symbol"/>
                    <w:sz w:val="24"/>
                    <w:szCs w:val="24"/>
                  </w:rPr>
                  <w:t>☐</w:t>
                </w:r>
              </w:sdtContent>
            </w:sdt>
            <w:r w:rsidR="00C93617" w:rsidRPr="000E02B6">
              <w:rPr>
                <w:rFonts w:ascii="Arial" w:hAnsi="Arial" w:cs="Arial"/>
                <w:sz w:val="24"/>
                <w:szCs w:val="24"/>
              </w:rPr>
              <w:t>E</w:t>
            </w:r>
            <w:r w:rsidR="009D7CF6" w:rsidRPr="000E02B6">
              <w:rPr>
                <w:rFonts w:ascii="Arial" w:hAnsi="Arial" w:cs="Arial"/>
                <w:sz w:val="24"/>
                <w:szCs w:val="24"/>
              </w:rPr>
              <w:t xml:space="preserve">xpedited evaluations </w:t>
            </w:r>
          </w:p>
          <w:p w14:paraId="29608537" w14:textId="441C08CD"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852533477"/>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C93617" w:rsidRPr="000E02B6">
              <w:rPr>
                <w:rFonts w:ascii="Arial" w:hAnsi="Arial" w:cs="Arial"/>
                <w:sz w:val="24"/>
                <w:szCs w:val="24"/>
              </w:rPr>
              <w:t>A</w:t>
            </w:r>
            <w:r w:rsidR="009D7CF6" w:rsidRPr="000E02B6">
              <w:rPr>
                <w:rFonts w:ascii="Arial" w:hAnsi="Arial" w:cs="Arial"/>
                <w:sz w:val="24"/>
                <w:szCs w:val="24"/>
              </w:rPr>
              <w:t>ctivities to heighten staff understanding of needs and rights of homeless children</w:t>
            </w:r>
          </w:p>
          <w:p w14:paraId="76E34766" w14:textId="793CEA11" w:rsidR="009D7CF6" w:rsidRPr="000E02B6" w:rsidRDefault="002B53DD" w:rsidP="00C93617">
            <w:pPr>
              <w:rPr>
                <w:rFonts w:ascii="Arial" w:hAnsi="Arial" w:cs="Arial"/>
                <w:sz w:val="24"/>
                <w:szCs w:val="24"/>
              </w:rPr>
            </w:pPr>
            <w:sdt>
              <w:sdtPr>
                <w:rPr>
                  <w:rFonts w:ascii="Arial" w:hAnsi="Arial" w:cs="Arial"/>
                  <w:sz w:val="24"/>
                  <w:szCs w:val="24"/>
                </w:rPr>
                <w:id w:val="508499607"/>
                <w14:checkbox>
                  <w14:checked w14:val="0"/>
                  <w14:checkedState w14:val="2612" w14:font="MS Gothic"/>
                  <w14:uncheckedState w14:val="2610" w14:font="MS Gothic"/>
                </w14:checkbox>
              </w:sdtPr>
              <w:sdtEndPr/>
              <w:sdtContent>
                <w:r w:rsidR="001C2FAA">
                  <w:rPr>
                    <w:rFonts w:ascii="MS Gothic" w:eastAsia="MS Gothic" w:hAnsi="MS Gothic" w:cs="Arial" w:hint="eastAsia"/>
                    <w:sz w:val="24"/>
                    <w:szCs w:val="24"/>
                  </w:rPr>
                  <w:t>☐</w:t>
                </w:r>
              </w:sdtContent>
            </w:sdt>
            <w:r w:rsidR="00C93617" w:rsidRPr="000E02B6">
              <w:rPr>
                <w:rFonts w:ascii="Arial" w:hAnsi="Arial" w:cs="Arial"/>
                <w:sz w:val="24"/>
                <w:szCs w:val="24"/>
              </w:rPr>
              <w:t>R</w:t>
            </w:r>
            <w:r w:rsidR="009D7CF6" w:rsidRPr="000E02B6">
              <w:rPr>
                <w:rFonts w:ascii="Arial" w:hAnsi="Arial" w:cs="Arial"/>
                <w:sz w:val="24"/>
                <w:szCs w:val="24"/>
              </w:rPr>
              <w:t>eferring homeless children for medical, dental, mental, and other health services</w:t>
            </w:r>
          </w:p>
          <w:p w14:paraId="08370BA5" w14:textId="13D3F423"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565071814"/>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C93617" w:rsidRPr="000E02B6">
              <w:rPr>
                <w:rFonts w:ascii="Arial" w:hAnsi="Arial" w:cs="Arial"/>
                <w:sz w:val="24"/>
                <w:szCs w:val="24"/>
              </w:rPr>
              <w:t>D</w:t>
            </w:r>
            <w:r w:rsidR="009D7CF6" w:rsidRPr="000E02B6">
              <w:rPr>
                <w:rFonts w:ascii="Arial" w:hAnsi="Arial" w:cs="Arial"/>
                <w:sz w:val="24"/>
                <w:szCs w:val="24"/>
              </w:rPr>
              <w:t xml:space="preserve">efraying the excess cost of school transportation for homeless students  </w:t>
            </w:r>
          </w:p>
          <w:p w14:paraId="77FEE59F" w14:textId="679A16C8" w:rsidR="009D7CF6" w:rsidRPr="000E02B6" w:rsidRDefault="002B53DD" w:rsidP="00C93617">
            <w:pPr>
              <w:rPr>
                <w:rFonts w:ascii="Arial" w:hAnsi="Arial" w:cs="Arial"/>
                <w:sz w:val="24"/>
                <w:szCs w:val="24"/>
              </w:rPr>
            </w:pPr>
            <w:sdt>
              <w:sdtPr>
                <w:rPr>
                  <w:rFonts w:ascii="Arial" w:hAnsi="Arial" w:cs="Arial"/>
                  <w:sz w:val="24"/>
                  <w:szCs w:val="24"/>
                </w:rPr>
                <w:id w:val="367257527"/>
                <w14:checkbox>
                  <w14:checked w14:val="0"/>
                  <w14:checkedState w14:val="2612" w14:font="MS Gothic"/>
                  <w14:uncheckedState w14:val="2610" w14:font="MS Gothic"/>
                </w14:checkbox>
              </w:sdtPr>
              <w:sdtEndPr/>
              <w:sdtContent>
                <w:r w:rsidR="001C2FAA">
                  <w:rPr>
                    <w:rFonts w:ascii="MS Gothic" w:eastAsia="MS Gothic" w:hAnsi="MS Gothic" w:cs="Arial" w:hint="eastAsia"/>
                    <w:sz w:val="24"/>
                    <w:szCs w:val="24"/>
                  </w:rPr>
                  <w:t>☐</w:t>
                </w:r>
              </w:sdtContent>
            </w:sdt>
            <w:r w:rsidR="00C93617" w:rsidRPr="000E02B6">
              <w:rPr>
                <w:rFonts w:ascii="Arial" w:hAnsi="Arial" w:cs="Arial"/>
                <w:sz w:val="24"/>
                <w:szCs w:val="24"/>
              </w:rPr>
              <w:t>Pr</w:t>
            </w:r>
            <w:r w:rsidR="009D7CF6" w:rsidRPr="000E02B6">
              <w:rPr>
                <w:rFonts w:ascii="Arial" w:hAnsi="Arial" w:cs="Arial"/>
                <w:sz w:val="24"/>
                <w:szCs w:val="24"/>
              </w:rPr>
              <w:t>oviding early childhood education programs for preschool-aged homeless</w:t>
            </w:r>
            <w:r w:rsidR="00C81C78" w:rsidRPr="000E02B6">
              <w:rPr>
                <w:rFonts w:ascii="Arial" w:hAnsi="Arial" w:cs="Arial"/>
                <w:sz w:val="24"/>
                <w:szCs w:val="24"/>
              </w:rPr>
              <w:t xml:space="preserve"> children</w:t>
            </w:r>
          </w:p>
          <w:p w14:paraId="50A49D44" w14:textId="228E6683" w:rsidR="009D7CF6" w:rsidRPr="000E02B6" w:rsidRDefault="002B53DD" w:rsidP="00C93617">
            <w:pPr>
              <w:tabs>
                <w:tab w:val="left" w:pos="0"/>
              </w:tabs>
              <w:ind w:right="-270"/>
              <w:rPr>
                <w:rFonts w:ascii="Arial" w:hAnsi="Arial" w:cs="Arial"/>
                <w:sz w:val="24"/>
                <w:szCs w:val="24"/>
              </w:rPr>
            </w:pPr>
            <w:sdt>
              <w:sdtPr>
                <w:rPr>
                  <w:rFonts w:ascii="Arial" w:hAnsi="Arial" w:cs="Arial"/>
                  <w:color w:val="2B579A"/>
                  <w:sz w:val="24"/>
                  <w:szCs w:val="24"/>
                  <w:shd w:val="clear" w:color="auto" w:fill="E6E6E6"/>
                </w:rPr>
                <w:id w:val="759026414"/>
                <w14:checkbox>
                  <w14:checked w14:val="0"/>
                  <w14:checkedState w14:val="2612" w14:font="MS Gothic"/>
                  <w14:uncheckedState w14:val="2610" w14:font="MS Gothic"/>
                </w14:checkbox>
              </w:sdtPr>
              <w:sdtEndPr/>
              <w:sdtContent>
                <w:r w:rsidR="004D7F47" w:rsidRPr="000E02B6">
                  <w:rPr>
                    <w:rFonts w:ascii="Segoe UI Symbol" w:eastAsia="MS Gothic" w:hAnsi="Segoe UI Symbol" w:cs="Segoe UI Symbol"/>
                    <w:sz w:val="24"/>
                    <w:szCs w:val="24"/>
                  </w:rPr>
                  <w:t>☐</w:t>
                </w:r>
              </w:sdtContent>
            </w:sdt>
            <w:r w:rsidR="00C93617" w:rsidRPr="000E02B6">
              <w:rPr>
                <w:rFonts w:ascii="Arial" w:hAnsi="Arial" w:cs="Arial"/>
                <w:sz w:val="24"/>
                <w:szCs w:val="24"/>
              </w:rPr>
              <w:t>E</w:t>
            </w:r>
            <w:r w:rsidR="009D7CF6" w:rsidRPr="000E02B6">
              <w:rPr>
                <w:rFonts w:ascii="Arial" w:hAnsi="Arial" w:cs="Arial"/>
                <w:sz w:val="24"/>
                <w:szCs w:val="24"/>
              </w:rPr>
              <w:t>ngaging/retaining unenrolled homeless youth in public school programs and</w:t>
            </w:r>
            <w:r w:rsidR="00C81C78" w:rsidRPr="000E02B6">
              <w:rPr>
                <w:rFonts w:ascii="Arial" w:hAnsi="Arial" w:cs="Arial"/>
                <w:sz w:val="24"/>
                <w:szCs w:val="24"/>
              </w:rPr>
              <w:t xml:space="preserve"> services</w:t>
            </w:r>
          </w:p>
          <w:p w14:paraId="56322992" w14:textId="4BFF6C95"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668553175"/>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C93617" w:rsidRPr="000E02B6">
              <w:rPr>
                <w:rFonts w:ascii="Arial" w:hAnsi="Arial" w:cs="Arial"/>
                <w:sz w:val="24"/>
                <w:szCs w:val="24"/>
              </w:rPr>
              <w:t>I</w:t>
            </w:r>
            <w:r w:rsidR="009D7CF6" w:rsidRPr="000E02B6">
              <w:rPr>
                <w:rFonts w:ascii="Arial" w:hAnsi="Arial" w:cs="Arial"/>
                <w:sz w:val="24"/>
                <w:szCs w:val="24"/>
              </w:rPr>
              <w:t xml:space="preserve">nstructional, teacher-led before/after school, mentoring, and summer programs </w:t>
            </w:r>
          </w:p>
          <w:p w14:paraId="5D71A725" w14:textId="20F5646D"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941525755"/>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965BEE" w:rsidRPr="000E02B6">
              <w:rPr>
                <w:rFonts w:ascii="Arial" w:hAnsi="Arial" w:cs="Arial"/>
                <w:sz w:val="24"/>
                <w:szCs w:val="24"/>
              </w:rPr>
              <w:t>P</w:t>
            </w:r>
            <w:r w:rsidR="009D7CF6" w:rsidRPr="000E02B6">
              <w:rPr>
                <w:rFonts w:ascii="Arial" w:hAnsi="Arial" w:cs="Arial"/>
                <w:sz w:val="24"/>
                <w:szCs w:val="24"/>
              </w:rPr>
              <w:t>aying fees and other costs associated with enrolling homeless children in school</w:t>
            </w:r>
          </w:p>
          <w:p w14:paraId="6C261FDD" w14:textId="011A6A57"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274825278"/>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965BEE" w:rsidRPr="000E02B6">
              <w:rPr>
                <w:rFonts w:ascii="Arial" w:hAnsi="Arial" w:cs="Arial"/>
                <w:sz w:val="24"/>
                <w:szCs w:val="24"/>
              </w:rPr>
              <w:t>E</w:t>
            </w:r>
            <w:r w:rsidR="009D7CF6" w:rsidRPr="000E02B6">
              <w:rPr>
                <w:rFonts w:ascii="Arial" w:hAnsi="Arial" w:cs="Arial"/>
                <w:sz w:val="24"/>
                <w:szCs w:val="24"/>
              </w:rPr>
              <w:t xml:space="preserve">ducating and involving parents/guardians of homeless children and youths </w:t>
            </w:r>
          </w:p>
          <w:p w14:paraId="0DA150EF" w14:textId="6D6E3CAE"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109702746"/>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965BEE" w:rsidRPr="000E02B6">
              <w:rPr>
                <w:rFonts w:ascii="Arial" w:hAnsi="Arial" w:cs="Arial"/>
                <w:sz w:val="24"/>
                <w:szCs w:val="24"/>
              </w:rPr>
              <w:t>S</w:t>
            </w:r>
            <w:r w:rsidR="009D7CF6" w:rsidRPr="000E02B6">
              <w:rPr>
                <w:rFonts w:ascii="Arial" w:hAnsi="Arial" w:cs="Arial"/>
                <w:sz w:val="24"/>
                <w:szCs w:val="24"/>
              </w:rPr>
              <w:t>pecialized supports and referrals (including violence prevention counseling)</w:t>
            </w:r>
          </w:p>
          <w:p w14:paraId="00AA86D1" w14:textId="2D1C849B"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1638536535"/>
                <w14:checkbox>
                  <w14:checked w14:val="0"/>
                  <w14:checkedState w14:val="2612" w14:font="MS Gothic"/>
                  <w14:uncheckedState w14:val="2610" w14:font="MS Gothic"/>
                </w14:checkbox>
              </w:sdtPr>
              <w:sdtEndPr/>
              <w:sdtContent>
                <w:r w:rsidR="006A5F8B" w:rsidRPr="000E02B6">
                  <w:rPr>
                    <w:rFonts w:ascii="Segoe UI Symbol" w:eastAsia="MS Gothic" w:hAnsi="Segoe UI Symbol" w:cs="Segoe UI Symbol"/>
                    <w:sz w:val="24"/>
                    <w:szCs w:val="24"/>
                  </w:rPr>
                  <w:t>☐</w:t>
                </w:r>
              </w:sdtContent>
            </w:sdt>
            <w:r w:rsidR="00965BEE" w:rsidRPr="000E02B6">
              <w:rPr>
                <w:rFonts w:ascii="Arial" w:hAnsi="Arial" w:cs="Arial"/>
                <w:sz w:val="24"/>
                <w:szCs w:val="24"/>
              </w:rPr>
              <w:t>H</w:t>
            </w:r>
            <w:r w:rsidR="009D7CF6" w:rsidRPr="000E02B6">
              <w:rPr>
                <w:rFonts w:ascii="Arial" w:hAnsi="Arial" w:cs="Arial"/>
                <w:sz w:val="24"/>
                <w:szCs w:val="24"/>
              </w:rPr>
              <w:t xml:space="preserve">omeless student needs related to domestic violence, parent mental </w:t>
            </w:r>
            <w:r w:rsidR="00C81C78" w:rsidRPr="000E02B6">
              <w:rPr>
                <w:rFonts w:ascii="Arial" w:hAnsi="Arial" w:cs="Arial"/>
                <w:sz w:val="24"/>
                <w:szCs w:val="24"/>
              </w:rPr>
              <w:t>h</w:t>
            </w:r>
            <w:r w:rsidR="009D7CF6" w:rsidRPr="000E02B6">
              <w:rPr>
                <w:rFonts w:ascii="Arial" w:hAnsi="Arial" w:cs="Arial"/>
                <w:sz w:val="24"/>
                <w:szCs w:val="24"/>
              </w:rPr>
              <w:t>ealth/substanc</w:t>
            </w:r>
            <w:r w:rsidR="004D7F47" w:rsidRPr="000E02B6">
              <w:rPr>
                <w:rFonts w:ascii="Arial" w:hAnsi="Arial" w:cs="Arial"/>
                <w:sz w:val="24"/>
                <w:szCs w:val="24"/>
              </w:rPr>
              <w:t xml:space="preserve">e </w:t>
            </w:r>
            <w:r w:rsidR="009D7CF6" w:rsidRPr="000E02B6">
              <w:rPr>
                <w:rFonts w:ascii="Arial" w:hAnsi="Arial" w:cs="Arial"/>
                <w:sz w:val="24"/>
                <w:szCs w:val="24"/>
              </w:rPr>
              <w:t>use</w:t>
            </w:r>
          </w:p>
          <w:p w14:paraId="3F54E622" w14:textId="3A180933"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398801071"/>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965BEE" w:rsidRPr="000E02B6">
              <w:rPr>
                <w:rFonts w:ascii="Arial" w:hAnsi="Arial" w:cs="Arial"/>
                <w:sz w:val="24"/>
                <w:szCs w:val="24"/>
              </w:rPr>
              <w:t>I</w:t>
            </w:r>
            <w:r w:rsidR="009D7CF6" w:rsidRPr="000E02B6">
              <w:rPr>
                <w:rFonts w:ascii="Arial" w:hAnsi="Arial" w:cs="Arial"/>
                <w:sz w:val="24"/>
                <w:szCs w:val="24"/>
              </w:rPr>
              <w:t>mproving coordination between schools and agencies providing homeless</w:t>
            </w:r>
            <w:r w:rsidR="00C81C78" w:rsidRPr="000E02B6">
              <w:rPr>
                <w:rFonts w:ascii="Arial" w:hAnsi="Arial" w:cs="Arial"/>
                <w:sz w:val="24"/>
                <w:szCs w:val="24"/>
              </w:rPr>
              <w:t xml:space="preserve"> services</w:t>
            </w:r>
            <w:r w:rsidR="1FA242AA" w:rsidRPr="000E02B6">
              <w:rPr>
                <w:rFonts w:ascii="Arial" w:hAnsi="Arial" w:cs="Arial"/>
                <w:sz w:val="24"/>
                <w:szCs w:val="24"/>
              </w:rPr>
              <w:t xml:space="preserve">          </w:t>
            </w:r>
          </w:p>
          <w:p w14:paraId="68306203" w14:textId="345A6B9A" w:rsidR="009D7CF6" w:rsidRPr="000E02B6" w:rsidRDefault="002B53DD" w:rsidP="00C93617">
            <w:pPr>
              <w:ind w:right="-180"/>
              <w:rPr>
                <w:rFonts w:ascii="Arial" w:hAnsi="Arial" w:cs="Arial"/>
                <w:sz w:val="24"/>
                <w:szCs w:val="24"/>
              </w:rPr>
            </w:pPr>
            <w:sdt>
              <w:sdtPr>
                <w:rPr>
                  <w:rFonts w:ascii="Arial" w:hAnsi="Arial" w:cs="Arial"/>
                  <w:sz w:val="24"/>
                  <w:szCs w:val="24"/>
                </w:rPr>
                <w:id w:val="1929004962"/>
                <w14:checkbox>
                  <w14:checked w14:val="0"/>
                  <w14:checkedState w14:val="2612" w14:font="MS Gothic"/>
                  <w14:uncheckedState w14:val="2610" w14:font="MS Gothic"/>
                </w14:checkbox>
              </w:sdtPr>
              <w:sdtEndPr/>
              <w:sdtContent>
                <w:r w:rsidR="001C2FAA">
                  <w:rPr>
                    <w:rFonts w:ascii="MS Gothic" w:eastAsia="MS Gothic" w:hAnsi="MS Gothic" w:cs="Arial" w:hint="eastAsia"/>
                    <w:sz w:val="24"/>
                    <w:szCs w:val="24"/>
                  </w:rPr>
                  <w:t>☐</w:t>
                </w:r>
              </w:sdtContent>
            </w:sdt>
            <w:r w:rsidR="00965BEE" w:rsidRPr="000E02B6">
              <w:rPr>
                <w:rFonts w:ascii="Arial" w:hAnsi="Arial" w:cs="Arial"/>
                <w:sz w:val="24"/>
                <w:szCs w:val="24"/>
              </w:rPr>
              <w:t>A</w:t>
            </w:r>
            <w:r w:rsidR="009D7CF6" w:rsidRPr="000E02B6">
              <w:rPr>
                <w:rFonts w:ascii="Arial" w:hAnsi="Arial" w:cs="Arial"/>
                <w:sz w:val="24"/>
                <w:szCs w:val="24"/>
              </w:rPr>
              <w:t xml:space="preserve">dapting space and purchasing supplies for non-school facilities used to provide </w:t>
            </w:r>
            <w:r w:rsidR="003C7134" w:rsidRPr="000E02B6">
              <w:rPr>
                <w:rFonts w:ascii="Arial" w:hAnsi="Arial" w:cs="Arial"/>
                <w:sz w:val="24"/>
                <w:szCs w:val="24"/>
              </w:rPr>
              <w:t>s</w:t>
            </w:r>
            <w:r w:rsidR="009D7CF6" w:rsidRPr="000E02B6">
              <w:rPr>
                <w:rFonts w:ascii="Arial" w:hAnsi="Arial" w:cs="Arial"/>
                <w:sz w:val="24"/>
                <w:szCs w:val="24"/>
              </w:rPr>
              <w:t>ervices</w:t>
            </w:r>
          </w:p>
          <w:p w14:paraId="232CF01C" w14:textId="0AEACB2F"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460078620"/>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D066292" w:rsidRPr="000E02B6">
              <w:rPr>
                <w:rFonts w:ascii="Arial" w:hAnsi="Arial" w:cs="Arial"/>
                <w:sz w:val="24"/>
                <w:szCs w:val="24"/>
              </w:rPr>
              <w:t>P</w:t>
            </w:r>
            <w:r w:rsidR="009D7CF6" w:rsidRPr="000E02B6">
              <w:rPr>
                <w:rFonts w:ascii="Arial" w:hAnsi="Arial" w:cs="Arial"/>
                <w:sz w:val="24"/>
                <w:szCs w:val="24"/>
              </w:rPr>
              <w:t>roviding school supplies, including those for shelters or other appropriate</w:t>
            </w:r>
            <w:r w:rsidR="312A93F3" w:rsidRPr="000E02B6">
              <w:rPr>
                <w:rFonts w:ascii="Arial" w:hAnsi="Arial" w:cs="Arial"/>
                <w:sz w:val="24"/>
                <w:szCs w:val="24"/>
              </w:rPr>
              <w:t xml:space="preserve"> location</w:t>
            </w:r>
            <w:r w:rsidR="74A9DC61" w:rsidRPr="000E02B6">
              <w:rPr>
                <w:rFonts w:ascii="Arial" w:hAnsi="Arial" w:cs="Arial"/>
                <w:sz w:val="24"/>
                <w:szCs w:val="24"/>
              </w:rPr>
              <w:t>s</w:t>
            </w:r>
          </w:p>
          <w:p w14:paraId="0E042A42" w14:textId="6C81772E" w:rsidR="009D7CF6" w:rsidRPr="000E02B6" w:rsidRDefault="002B53DD" w:rsidP="00C93617">
            <w:pPr>
              <w:rPr>
                <w:rFonts w:ascii="Arial" w:hAnsi="Arial" w:cs="Arial"/>
                <w:sz w:val="24"/>
                <w:szCs w:val="24"/>
              </w:rPr>
            </w:pPr>
            <w:sdt>
              <w:sdtPr>
                <w:rPr>
                  <w:rFonts w:ascii="Arial" w:hAnsi="Arial" w:cs="Arial"/>
                  <w:color w:val="2B579A"/>
                  <w:sz w:val="24"/>
                  <w:szCs w:val="24"/>
                  <w:shd w:val="clear" w:color="auto" w:fill="E6E6E6"/>
                </w:rPr>
                <w:id w:val="655886488"/>
                <w14:checkbox>
                  <w14:checked w14:val="0"/>
                  <w14:checkedState w14:val="2612" w14:font="MS Gothic"/>
                  <w14:uncheckedState w14:val="2610" w14:font="MS Gothic"/>
                </w14:checkbox>
              </w:sdtPr>
              <w:sdtEndPr/>
              <w:sdtContent>
                <w:r w:rsidR="00C81C78" w:rsidRPr="000E02B6">
                  <w:rPr>
                    <w:rFonts w:ascii="Segoe UI Symbol" w:eastAsia="MS Gothic" w:hAnsi="Segoe UI Symbol" w:cs="Segoe UI Symbol"/>
                    <w:sz w:val="24"/>
                    <w:szCs w:val="24"/>
                  </w:rPr>
                  <w:t>☐</w:t>
                </w:r>
              </w:sdtContent>
            </w:sdt>
            <w:r w:rsidR="00965BEE" w:rsidRPr="000E02B6">
              <w:rPr>
                <w:rFonts w:ascii="Arial" w:hAnsi="Arial" w:cs="Arial"/>
                <w:sz w:val="24"/>
                <w:szCs w:val="24"/>
              </w:rPr>
              <w:t>E</w:t>
            </w:r>
            <w:r w:rsidR="009D7CF6" w:rsidRPr="000E02B6">
              <w:rPr>
                <w:rFonts w:ascii="Arial" w:hAnsi="Arial" w:cs="Arial"/>
                <w:sz w:val="24"/>
                <w:szCs w:val="24"/>
              </w:rPr>
              <w:t>xtraordinary/emergency assistance enabling full school participation</w:t>
            </w:r>
          </w:p>
          <w:p w14:paraId="77F77F9A" w14:textId="77777777" w:rsidR="00AA36E8" w:rsidRPr="000E02B6" w:rsidRDefault="00AA36E8" w:rsidP="00AA36E8">
            <w:pPr>
              <w:spacing w:line="256" w:lineRule="auto"/>
              <w:rPr>
                <w:rFonts w:ascii="Arial" w:hAnsi="Arial" w:cs="Arial"/>
                <w:sz w:val="24"/>
                <w:szCs w:val="24"/>
              </w:rPr>
            </w:pPr>
          </w:p>
        </w:tc>
      </w:tr>
      <w:tr w:rsidR="009D7CF6" w:rsidRPr="000E02B6" w14:paraId="1A5E2FC0" w14:textId="77777777" w:rsidTr="001E3976">
        <w:tc>
          <w:tcPr>
            <w:tcW w:w="9360" w:type="dxa"/>
            <w:gridSpan w:val="4"/>
            <w:shd w:val="clear" w:color="auto" w:fill="2581BA" w:themeFill="accent3" w:themeFillShade="BF"/>
          </w:tcPr>
          <w:p w14:paraId="79B7C71A" w14:textId="77777777" w:rsidR="009D7CF6" w:rsidRPr="000E02B6" w:rsidRDefault="009D7CF6" w:rsidP="00AA36E8">
            <w:pPr>
              <w:tabs>
                <w:tab w:val="left" w:pos="1121"/>
              </w:tabs>
              <w:rPr>
                <w:rFonts w:ascii="Arial" w:hAnsi="Arial" w:cs="Arial"/>
                <w:b/>
                <w:i/>
                <w:color w:val="FFFFFF" w:themeColor="background1"/>
                <w:sz w:val="24"/>
                <w:szCs w:val="24"/>
              </w:rPr>
            </w:pPr>
            <w:r w:rsidRPr="000E02B6">
              <w:rPr>
                <w:rFonts w:ascii="Arial" w:hAnsi="Arial" w:cs="Arial"/>
                <w:b/>
                <w:i/>
                <w:color w:val="FFFFFF" w:themeColor="background1"/>
                <w:sz w:val="24"/>
                <w:szCs w:val="24"/>
              </w:rPr>
              <w:lastRenderedPageBreak/>
              <w:t>Are there services and or resources you intend to provide with these funds other than those listed above?  If so, please describe them below. (Please put N/A if none)</w:t>
            </w:r>
          </w:p>
        </w:tc>
      </w:tr>
      <w:tr w:rsidR="009D7CF6" w:rsidRPr="000E02B6" w14:paraId="72433664" w14:textId="77777777" w:rsidTr="001E3976">
        <w:trPr>
          <w:trHeight w:val="666"/>
        </w:trPr>
        <w:tc>
          <w:tcPr>
            <w:tcW w:w="9360" w:type="dxa"/>
            <w:gridSpan w:val="4"/>
          </w:tcPr>
          <w:sdt>
            <w:sdtPr>
              <w:rPr>
                <w:rFonts w:ascii="Arial" w:hAnsi="Arial" w:cs="Arial"/>
                <w:color w:val="2B579A"/>
                <w:sz w:val="24"/>
                <w:szCs w:val="24"/>
                <w:shd w:val="clear" w:color="auto" w:fill="E6E6E6"/>
              </w:rPr>
              <w:id w:val="-2147186741"/>
              <w:placeholder>
                <w:docPart w:val="D92009F634D34948B1407C2C23E510CB"/>
              </w:placeholder>
              <w:showingPlcHdr/>
            </w:sdtPr>
            <w:sdtEndPr/>
            <w:sdtContent>
              <w:p w14:paraId="2A5AA39B" w14:textId="77777777" w:rsidR="009D7CF6" w:rsidRPr="000E02B6" w:rsidRDefault="009D7CF6" w:rsidP="00AA36E8">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683DB923" w14:textId="77777777" w:rsidR="280EB118" w:rsidRPr="000E02B6" w:rsidRDefault="280EB118">
            <w:pPr>
              <w:rPr>
                <w:rFonts w:ascii="Arial" w:hAnsi="Arial" w:cs="Arial"/>
                <w:sz w:val="24"/>
                <w:szCs w:val="24"/>
              </w:rPr>
            </w:pPr>
          </w:p>
        </w:tc>
      </w:tr>
      <w:tr w:rsidR="00E26E4D" w:rsidRPr="000E02B6" w14:paraId="5CCDEB17" w14:textId="77777777" w:rsidTr="001E3976">
        <w:trPr>
          <w:trHeight w:val="350"/>
        </w:trPr>
        <w:tc>
          <w:tcPr>
            <w:tcW w:w="9360" w:type="dxa"/>
            <w:gridSpan w:val="4"/>
            <w:shd w:val="clear" w:color="auto" w:fill="2581BA" w:themeFill="accent3" w:themeFillShade="BF"/>
          </w:tcPr>
          <w:p w14:paraId="62186455" w14:textId="1DAE15FE" w:rsidR="00E26E4D" w:rsidRPr="000E02B6" w:rsidRDefault="00E26E4D" w:rsidP="00E94037">
            <w:pPr>
              <w:pStyle w:val="NoSpacing"/>
              <w:rPr>
                <w:rFonts w:ascii="Arial" w:hAnsi="Arial" w:cs="Arial"/>
                <w:color w:val="FFFFFF" w:themeColor="background1"/>
                <w:sz w:val="24"/>
                <w:szCs w:val="24"/>
              </w:rPr>
            </w:pPr>
            <w:r w:rsidRPr="000E02B6">
              <w:rPr>
                <w:rFonts w:ascii="Arial" w:hAnsi="Arial" w:cs="Arial"/>
                <w:b/>
                <w:bCs/>
                <w:color w:val="FFFFFF" w:themeColor="background1"/>
                <w:sz w:val="24"/>
                <w:szCs w:val="24"/>
              </w:rPr>
              <w:t>Outcomes, Activities, and Indicators (</w:t>
            </w:r>
            <w:r w:rsidR="00164FA4" w:rsidRPr="000E02B6">
              <w:rPr>
                <w:rFonts w:ascii="Arial" w:hAnsi="Arial" w:cs="Arial"/>
                <w:b/>
                <w:bCs/>
                <w:color w:val="FFFFFF" w:themeColor="background1"/>
                <w:sz w:val="24"/>
                <w:szCs w:val="24"/>
              </w:rPr>
              <w:t xml:space="preserve">two </w:t>
            </w:r>
            <w:r w:rsidR="000922FF" w:rsidRPr="000E02B6">
              <w:rPr>
                <w:rFonts w:ascii="Arial" w:hAnsi="Arial" w:cs="Arial"/>
                <w:b/>
                <w:bCs/>
                <w:color w:val="FFFFFF" w:themeColor="background1"/>
                <w:sz w:val="24"/>
                <w:szCs w:val="24"/>
              </w:rPr>
              <w:t>pages</w:t>
            </w:r>
            <w:r w:rsidRPr="000E02B6">
              <w:rPr>
                <w:rFonts w:ascii="Arial" w:hAnsi="Arial" w:cs="Arial"/>
                <w:b/>
                <w:bCs/>
                <w:color w:val="FFFFFF" w:themeColor="background1"/>
                <w:sz w:val="24"/>
                <w:szCs w:val="24"/>
              </w:rPr>
              <w:t xml:space="preserve"> maximum)</w:t>
            </w:r>
          </w:p>
        </w:tc>
      </w:tr>
      <w:tr w:rsidR="00353D35" w:rsidRPr="000E02B6" w14:paraId="69CB1C32" w14:textId="77777777" w:rsidTr="001E3976">
        <w:trPr>
          <w:trHeight w:val="666"/>
        </w:trPr>
        <w:tc>
          <w:tcPr>
            <w:tcW w:w="9360" w:type="dxa"/>
            <w:gridSpan w:val="4"/>
            <w:tcBorders>
              <w:bottom w:val="single" w:sz="4" w:space="0" w:color="auto"/>
            </w:tcBorders>
          </w:tcPr>
          <w:p w14:paraId="359BA8BF" w14:textId="77777777" w:rsidR="00164FA4" w:rsidRPr="000E02B6" w:rsidRDefault="00B90D8F" w:rsidP="00AA36E8">
            <w:pPr>
              <w:pStyle w:val="NoSpacing"/>
              <w:spacing w:after="160"/>
              <w:rPr>
                <w:rFonts w:ascii="Arial" w:hAnsi="Arial" w:cs="Arial"/>
                <w:sz w:val="24"/>
                <w:szCs w:val="24"/>
              </w:rPr>
            </w:pPr>
            <w:r w:rsidRPr="000E02B6">
              <w:rPr>
                <w:rFonts w:ascii="Arial" w:hAnsi="Arial" w:cs="Arial"/>
                <w:sz w:val="24"/>
                <w:szCs w:val="24"/>
              </w:rPr>
              <w:t xml:space="preserve">Complete the table to outline the specific outcomes you hope to achieve with your project, the core activities that will be carried out to achieve those objectives and the means by which you will measure progress toward those goals. </w:t>
            </w:r>
          </w:p>
          <w:p w14:paraId="1280946F" w14:textId="1B76EC76" w:rsidR="00353D35" w:rsidRPr="000E02B6" w:rsidRDefault="00B90D8F" w:rsidP="00AA36E8">
            <w:pPr>
              <w:pStyle w:val="NoSpacing"/>
              <w:spacing w:after="160"/>
              <w:rPr>
                <w:rFonts w:ascii="Arial" w:hAnsi="Arial" w:cs="Arial"/>
                <w:sz w:val="24"/>
                <w:szCs w:val="24"/>
              </w:rPr>
            </w:pPr>
            <w:r w:rsidRPr="000E02B6">
              <w:rPr>
                <w:rFonts w:ascii="Arial" w:hAnsi="Arial" w:cs="Arial"/>
                <w:sz w:val="24"/>
                <w:szCs w:val="24"/>
              </w:rPr>
              <w:t>Outcomes should be SMART Specific, Measurable, Achievable, Relevant, and Time-Bound. In general, two (2) to three (3) well-crafted focused outcomes that can be effectively measured are preferable to multiple outcomes that require the collection of complex or unreliable data.</w:t>
            </w:r>
            <w:r w:rsidR="006E4761">
              <w:rPr>
                <w:rFonts w:ascii="Arial" w:hAnsi="Arial" w:cs="Arial"/>
                <w:sz w:val="24"/>
                <w:szCs w:val="24"/>
              </w:rPr>
              <w:t xml:space="preserve"> Please include one outcome focused on </w:t>
            </w:r>
            <w:r w:rsidR="005509DC">
              <w:rPr>
                <w:rFonts w:ascii="Arial" w:hAnsi="Arial" w:cs="Arial"/>
                <w:sz w:val="24"/>
                <w:szCs w:val="24"/>
              </w:rPr>
              <w:t>identification of McKinney-Vento eligible students.</w:t>
            </w:r>
          </w:p>
        </w:tc>
      </w:tr>
      <w:tr w:rsidR="00353D35" w:rsidRPr="000E02B6" w14:paraId="3B6ACF7C" w14:textId="77777777" w:rsidTr="001E3976">
        <w:trPr>
          <w:trHeight w:val="323"/>
        </w:trPr>
        <w:tc>
          <w:tcPr>
            <w:tcW w:w="9360" w:type="dxa"/>
            <w:gridSpan w:val="4"/>
            <w:shd w:val="clear" w:color="auto" w:fill="FFFF66"/>
          </w:tcPr>
          <w:p w14:paraId="1538B455" w14:textId="31D5CAD2" w:rsidR="00353D35" w:rsidRPr="000E02B6" w:rsidRDefault="00BF6B5A" w:rsidP="009D1E1E">
            <w:pPr>
              <w:pStyle w:val="NoSpacing"/>
              <w:jc w:val="center"/>
              <w:rPr>
                <w:rFonts w:ascii="Arial" w:hAnsi="Arial" w:cs="Arial"/>
                <w:b/>
                <w:sz w:val="24"/>
                <w:szCs w:val="24"/>
              </w:rPr>
            </w:pPr>
            <w:r w:rsidRPr="000E02B6">
              <w:rPr>
                <w:rFonts w:ascii="Arial" w:hAnsi="Arial" w:cs="Arial"/>
                <w:b/>
                <w:sz w:val="24"/>
                <w:szCs w:val="24"/>
              </w:rPr>
              <w:t xml:space="preserve">SMART Outcome </w:t>
            </w:r>
            <w:r w:rsidR="005B1C1A" w:rsidRPr="000E02B6">
              <w:rPr>
                <w:rFonts w:ascii="Arial" w:hAnsi="Arial" w:cs="Arial"/>
                <w:b/>
                <w:sz w:val="24"/>
                <w:szCs w:val="24"/>
              </w:rPr>
              <w:t>I</w:t>
            </w:r>
          </w:p>
        </w:tc>
      </w:tr>
      <w:tr w:rsidR="00292906" w:rsidRPr="000E02B6" w14:paraId="4D020EC0" w14:textId="77777777" w:rsidTr="001E3976">
        <w:trPr>
          <w:trHeight w:val="323"/>
        </w:trPr>
        <w:tc>
          <w:tcPr>
            <w:tcW w:w="9360" w:type="dxa"/>
            <w:gridSpan w:val="4"/>
            <w:shd w:val="clear" w:color="auto" w:fill="auto"/>
          </w:tcPr>
          <w:p w14:paraId="56105E64" w14:textId="0D7D05E8" w:rsidR="00292906" w:rsidRPr="000E02B6" w:rsidRDefault="00292906" w:rsidP="00D316AD">
            <w:pPr>
              <w:pStyle w:val="NoSpacing"/>
              <w:rPr>
                <w:rFonts w:ascii="Arial" w:hAnsi="Arial" w:cs="Arial"/>
                <w:b/>
                <w:sz w:val="24"/>
                <w:szCs w:val="24"/>
              </w:rPr>
            </w:pPr>
            <w:r w:rsidRPr="000E02B6">
              <w:rPr>
                <w:rFonts w:ascii="Arial" w:hAnsi="Arial" w:cs="Arial"/>
                <w:b/>
                <w:sz w:val="24"/>
                <w:szCs w:val="24"/>
              </w:rPr>
              <w:t>Description:</w:t>
            </w:r>
          </w:p>
        </w:tc>
      </w:tr>
      <w:tr w:rsidR="00292906" w:rsidRPr="000E02B6" w14:paraId="36BB22DF" w14:textId="77777777" w:rsidTr="001E3976">
        <w:trPr>
          <w:trHeight w:val="323"/>
        </w:trPr>
        <w:tc>
          <w:tcPr>
            <w:tcW w:w="9360" w:type="dxa"/>
            <w:gridSpan w:val="4"/>
            <w:shd w:val="clear" w:color="auto" w:fill="auto"/>
          </w:tcPr>
          <w:sdt>
            <w:sdtPr>
              <w:rPr>
                <w:rFonts w:ascii="Arial" w:hAnsi="Arial" w:cs="Arial"/>
                <w:color w:val="2B579A"/>
                <w:sz w:val="24"/>
                <w:szCs w:val="24"/>
                <w:shd w:val="clear" w:color="auto" w:fill="E6E6E6"/>
              </w:rPr>
              <w:id w:val="-1407372011"/>
              <w:placeholder>
                <w:docPart w:val="0A1352841C3743058F7B9875EA273768"/>
              </w:placeholder>
              <w:showingPlcHdr/>
            </w:sdtPr>
            <w:sdtEndPr/>
            <w:sdtContent>
              <w:p w14:paraId="5AF9768B" w14:textId="77777777" w:rsidR="00D316AD" w:rsidRPr="000E02B6" w:rsidRDefault="00D316AD" w:rsidP="00D316AD">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089E29ED" w14:textId="60090DF1" w:rsidR="00292906" w:rsidRPr="000E02B6" w:rsidRDefault="00322BB3" w:rsidP="00D316AD">
            <w:pPr>
              <w:pStyle w:val="NoSpacing"/>
              <w:rPr>
                <w:rFonts w:ascii="Arial" w:hAnsi="Arial" w:cs="Arial"/>
                <w:b/>
                <w:sz w:val="24"/>
                <w:szCs w:val="24"/>
              </w:rPr>
            </w:pPr>
            <w:r w:rsidRPr="000E02B6">
              <w:rPr>
                <w:rFonts w:ascii="Arial" w:hAnsi="Arial" w:cs="Arial"/>
                <w:b/>
                <w:sz w:val="24"/>
                <w:szCs w:val="24"/>
              </w:rPr>
              <w:t>Indicator(s) What measure or measures will allow you to assess your progress toward this outcome?  What specific data will you collect and when?</w:t>
            </w:r>
          </w:p>
        </w:tc>
      </w:tr>
      <w:tr w:rsidR="00292906" w:rsidRPr="000E02B6" w14:paraId="6A3B5C0E" w14:textId="77777777" w:rsidTr="001E3976">
        <w:trPr>
          <w:trHeight w:val="323"/>
        </w:trPr>
        <w:tc>
          <w:tcPr>
            <w:tcW w:w="9360" w:type="dxa"/>
            <w:gridSpan w:val="4"/>
            <w:shd w:val="clear" w:color="auto" w:fill="auto"/>
          </w:tcPr>
          <w:sdt>
            <w:sdtPr>
              <w:rPr>
                <w:rFonts w:ascii="Arial" w:hAnsi="Arial" w:cs="Arial"/>
                <w:color w:val="2B579A"/>
                <w:sz w:val="24"/>
                <w:szCs w:val="24"/>
                <w:shd w:val="clear" w:color="auto" w:fill="E6E6E6"/>
              </w:rPr>
              <w:id w:val="296344557"/>
              <w:placeholder>
                <w:docPart w:val="96B96395CCA3459D925834BF9E086A3E"/>
              </w:placeholder>
              <w:showingPlcHdr/>
            </w:sdtPr>
            <w:sdtEndPr/>
            <w:sdtContent>
              <w:p w14:paraId="7F909F47" w14:textId="1A3ED875" w:rsidR="00292906" w:rsidRPr="000E02B6" w:rsidRDefault="00322BB3" w:rsidP="00FC7D2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70D84D86" w14:textId="77777777" w:rsidR="43880B04" w:rsidRPr="000E02B6" w:rsidRDefault="43880B04">
            <w:pPr>
              <w:rPr>
                <w:rFonts w:ascii="Arial" w:hAnsi="Arial" w:cs="Arial"/>
                <w:sz w:val="24"/>
                <w:szCs w:val="24"/>
              </w:rPr>
            </w:pPr>
          </w:p>
        </w:tc>
      </w:tr>
      <w:tr w:rsidR="00FC7D2C" w:rsidRPr="000E02B6" w14:paraId="25B07482" w14:textId="77777777" w:rsidTr="001E3976">
        <w:trPr>
          <w:trHeight w:val="323"/>
        </w:trPr>
        <w:tc>
          <w:tcPr>
            <w:tcW w:w="3482" w:type="dxa"/>
            <w:tcBorders>
              <w:bottom w:val="single" w:sz="4" w:space="0" w:color="auto"/>
              <w:right w:val="single" w:sz="4" w:space="0" w:color="auto"/>
            </w:tcBorders>
            <w:shd w:val="clear" w:color="auto" w:fill="auto"/>
          </w:tcPr>
          <w:p w14:paraId="3B1B0145" w14:textId="20F42058" w:rsidR="00FC7D2C" w:rsidRPr="000E02B6" w:rsidRDefault="00FC7D2C" w:rsidP="00FC7D2C">
            <w:pPr>
              <w:pStyle w:val="NoSpacing"/>
              <w:spacing w:after="160"/>
              <w:rPr>
                <w:rFonts w:ascii="Arial" w:hAnsi="Arial" w:cs="Arial"/>
                <w:b/>
                <w:sz w:val="24"/>
                <w:szCs w:val="24"/>
              </w:rPr>
            </w:pPr>
            <w:r w:rsidRPr="000E02B6">
              <w:rPr>
                <w:rFonts w:ascii="Arial" w:hAnsi="Arial" w:cs="Arial"/>
                <w:b/>
                <w:sz w:val="24"/>
                <w:szCs w:val="24"/>
              </w:rPr>
              <w:t>Activity(</w:t>
            </w:r>
            <w:proofErr w:type="spellStart"/>
            <w:r w:rsidRPr="000E02B6">
              <w:rPr>
                <w:rFonts w:ascii="Arial" w:hAnsi="Arial" w:cs="Arial"/>
                <w:b/>
                <w:sz w:val="24"/>
                <w:szCs w:val="24"/>
              </w:rPr>
              <w:t>ies</w:t>
            </w:r>
            <w:proofErr w:type="spellEnd"/>
            <w:r w:rsidRPr="000E02B6">
              <w:rPr>
                <w:rFonts w:ascii="Arial" w:hAnsi="Arial" w:cs="Arial"/>
                <w:b/>
                <w:sz w:val="24"/>
                <w:szCs w:val="24"/>
              </w:rPr>
              <w:t>) to achieve this outcome</w:t>
            </w:r>
          </w:p>
        </w:tc>
        <w:tc>
          <w:tcPr>
            <w:tcW w:w="2821" w:type="dxa"/>
            <w:gridSpan w:val="2"/>
            <w:tcBorders>
              <w:left w:val="single" w:sz="4" w:space="0" w:color="auto"/>
              <w:bottom w:val="single" w:sz="4" w:space="0" w:color="auto"/>
              <w:right w:val="single" w:sz="4" w:space="0" w:color="auto"/>
            </w:tcBorders>
            <w:shd w:val="clear" w:color="auto" w:fill="auto"/>
          </w:tcPr>
          <w:p w14:paraId="160C836B" w14:textId="50898850" w:rsidR="00FC7D2C" w:rsidRPr="000E02B6" w:rsidRDefault="00FC7D2C" w:rsidP="00FC7D2C">
            <w:pPr>
              <w:pStyle w:val="NoSpacing"/>
              <w:spacing w:after="160"/>
              <w:rPr>
                <w:rFonts w:ascii="Arial" w:hAnsi="Arial" w:cs="Arial"/>
                <w:b/>
                <w:sz w:val="24"/>
                <w:szCs w:val="24"/>
              </w:rPr>
            </w:pPr>
            <w:r w:rsidRPr="000E02B6">
              <w:rPr>
                <w:rFonts w:ascii="Arial" w:hAnsi="Arial" w:cs="Arial"/>
                <w:b/>
                <w:sz w:val="24"/>
                <w:szCs w:val="24"/>
              </w:rPr>
              <w:t>Time Frame</w:t>
            </w:r>
          </w:p>
        </w:tc>
        <w:tc>
          <w:tcPr>
            <w:tcW w:w="3057" w:type="dxa"/>
            <w:tcBorders>
              <w:left w:val="single" w:sz="4" w:space="0" w:color="auto"/>
              <w:bottom w:val="single" w:sz="4" w:space="0" w:color="auto"/>
            </w:tcBorders>
            <w:shd w:val="clear" w:color="auto" w:fill="auto"/>
          </w:tcPr>
          <w:p w14:paraId="4F5FB506" w14:textId="473F55AE" w:rsidR="00FC7D2C" w:rsidRPr="000E02B6" w:rsidRDefault="00FC7D2C" w:rsidP="00FC7D2C">
            <w:pPr>
              <w:pStyle w:val="NoSpacing"/>
              <w:spacing w:after="160"/>
              <w:rPr>
                <w:rFonts w:ascii="Arial" w:hAnsi="Arial" w:cs="Arial"/>
                <w:b/>
                <w:sz w:val="24"/>
                <w:szCs w:val="24"/>
              </w:rPr>
            </w:pPr>
            <w:r w:rsidRPr="000E02B6">
              <w:rPr>
                <w:rFonts w:ascii="Arial" w:hAnsi="Arial" w:cs="Arial"/>
                <w:b/>
                <w:sz w:val="24"/>
                <w:szCs w:val="24"/>
              </w:rPr>
              <w:t>Estimated Number of Students Impacted</w:t>
            </w:r>
          </w:p>
        </w:tc>
      </w:tr>
      <w:tr w:rsidR="00FC7D2C" w:rsidRPr="000E02B6" w14:paraId="34FA606B" w14:textId="77777777" w:rsidTr="001E3976">
        <w:trPr>
          <w:trHeight w:val="323"/>
        </w:trPr>
        <w:tc>
          <w:tcPr>
            <w:tcW w:w="3482" w:type="dxa"/>
            <w:tcBorders>
              <w:top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800184729"/>
              <w:placeholder>
                <w:docPart w:val="2A431F4A92D941638BABAC7B9BFBCA20"/>
              </w:placeholder>
              <w:showingPlcHdr/>
            </w:sdtPr>
            <w:sdtEndPr/>
            <w:sdtContent>
              <w:p w14:paraId="10F5A2ED" w14:textId="77777777" w:rsidR="007415B9" w:rsidRPr="000E02B6" w:rsidRDefault="007415B9" w:rsidP="007415B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010F2F57" w14:textId="77777777" w:rsidR="00FC7D2C" w:rsidRPr="000E02B6" w:rsidRDefault="00FC7D2C" w:rsidP="00FC7D2C">
            <w:pPr>
              <w:pStyle w:val="NoSpacing"/>
              <w:spacing w:after="160"/>
              <w:rPr>
                <w:rFonts w:ascii="Arial" w:hAnsi="Arial" w:cs="Arial"/>
                <w:sz w:val="24"/>
                <w:szCs w:val="24"/>
              </w:rPr>
            </w:pPr>
          </w:p>
        </w:tc>
        <w:tc>
          <w:tcPr>
            <w:tcW w:w="2821" w:type="dxa"/>
            <w:gridSpan w:val="2"/>
            <w:tcBorders>
              <w:top w:val="single" w:sz="4" w:space="0" w:color="auto"/>
              <w:left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816227747"/>
              <w:placeholder>
                <w:docPart w:val="F8C2AB9D7FC544EAA1F443FABEAB5CD6"/>
              </w:placeholder>
              <w:showingPlcHdr/>
            </w:sdtPr>
            <w:sdtEndPr/>
            <w:sdtContent>
              <w:p w14:paraId="64F53DAA" w14:textId="77777777" w:rsidR="007415B9" w:rsidRPr="000E02B6" w:rsidRDefault="007415B9" w:rsidP="007415B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3E97D9AC" w14:textId="77777777" w:rsidR="00FC7D2C" w:rsidRPr="000E02B6" w:rsidRDefault="00FC7D2C" w:rsidP="00FC7D2C">
            <w:pPr>
              <w:pStyle w:val="NoSpacing"/>
              <w:spacing w:after="160"/>
              <w:rPr>
                <w:rFonts w:ascii="Arial" w:hAnsi="Arial" w:cs="Arial"/>
                <w:sz w:val="24"/>
                <w:szCs w:val="24"/>
              </w:rPr>
            </w:pPr>
          </w:p>
        </w:tc>
        <w:tc>
          <w:tcPr>
            <w:tcW w:w="3057" w:type="dxa"/>
            <w:tcBorders>
              <w:top w:val="single" w:sz="4" w:space="0" w:color="auto"/>
              <w:left w:val="single" w:sz="4" w:space="0" w:color="auto"/>
              <w:bottom w:val="single" w:sz="4" w:space="0" w:color="auto"/>
            </w:tcBorders>
            <w:shd w:val="clear" w:color="auto" w:fill="auto"/>
          </w:tcPr>
          <w:sdt>
            <w:sdtPr>
              <w:rPr>
                <w:rFonts w:ascii="Arial" w:hAnsi="Arial" w:cs="Arial"/>
                <w:color w:val="2B579A"/>
                <w:sz w:val="24"/>
                <w:szCs w:val="24"/>
                <w:shd w:val="clear" w:color="auto" w:fill="E6E6E6"/>
              </w:rPr>
              <w:id w:val="-1473361141"/>
              <w:placeholder>
                <w:docPart w:val="B0FF61CB03BC4D3BB807A0BBFBA5DC8D"/>
              </w:placeholder>
              <w:showingPlcHdr/>
            </w:sdtPr>
            <w:sdtEndPr/>
            <w:sdtContent>
              <w:p w14:paraId="21335745" w14:textId="77777777" w:rsidR="007415B9" w:rsidRPr="000E02B6" w:rsidRDefault="007415B9" w:rsidP="007415B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2B569E0F" w14:textId="037D82CA" w:rsidR="00FC7D2C" w:rsidRPr="000E02B6" w:rsidRDefault="00FC7D2C" w:rsidP="00FC7D2C">
            <w:pPr>
              <w:pStyle w:val="NoSpacing"/>
              <w:spacing w:after="160"/>
              <w:rPr>
                <w:rFonts w:ascii="Arial" w:hAnsi="Arial" w:cs="Arial"/>
                <w:sz w:val="24"/>
                <w:szCs w:val="24"/>
              </w:rPr>
            </w:pPr>
          </w:p>
        </w:tc>
      </w:tr>
      <w:tr w:rsidR="00FC7D2C" w:rsidRPr="000E02B6" w14:paraId="1E266F85" w14:textId="77777777" w:rsidTr="001E3976">
        <w:trPr>
          <w:trHeight w:val="323"/>
        </w:trPr>
        <w:tc>
          <w:tcPr>
            <w:tcW w:w="3482" w:type="dxa"/>
            <w:tcBorders>
              <w:top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1550029959"/>
              <w:placeholder>
                <w:docPart w:val="D2EC8AD782D541EFBFCD3BDB1054D455"/>
              </w:placeholder>
              <w:showingPlcHdr/>
            </w:sdtPr>
            <w:sdtEndPr/>
            <w:sdtContent>
              <w:p w14:paraId="2A101D73" w14:textId="77777777" w:rsidR="007415B9" w:rsidRPr="000E02B6" w:rsidRDefault="007415B9" w:rsidP="007415B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4D7D2E14" w14:textId="77777777" w:rsidR="00FC7D2C" w:rsidRPr="000E02B6" w:rsidRDefault="00FC7D2C" w:rsidP="00FC7D2C">
            <w:pPr>
              <w:pStyle w:val="NoSpacing"/>
              <w:spacing w:after="160"/>
              <w:rPr>
                <w:rFonts w:ascii="Arial" w:hAnsi="Arial" w:cs="Arial"/>
                <w:sz w:val="24"/>
                <w:szCs w:val="24"/>
              </w:rPr>
            </w:pPr>
          </w:p>
        </w:tc>
        <w:tc>
          <w:tcPr>
            <w:tcW w:w="2821" w:type="dxa"/>
            <w:gridSpan w:val="2"/>
            <w:tcBorders>
              <w:top w:val="single" w:sz="4" w:space="0" w:color="auto"/>
              <w:left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606890022"/>
              <w:placeholder>
                <w:docPart w:val="D9222E7782B54ACB8F013D9619E60077"/>
              </w:placeholder>
              <w:showingPlcHdr/>
            </w:sdtPr>
            <w:sdtEndPr/>
            <w:sdtContent>
              <w:p w14:paraId="783F0394" w14:textId="77777777" w:rsidR="007415B9" w:rsidRPr="000E02B6" w:rsidRDefault="007415B9" w:rsidP="007415B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565DA595" w14:textId="77777777" w:rsidR="00FC7D2C" w:rsidRPr="000E02B6" w:rsidRDefault="00FC7D2C" w:rsidP="00FC7D2C">
            <w:pPr>
              <w:pStyle w:val="NoSpacing"/>
              <w:spacing w:after="160"/>
              <w:rPr>
                <w:rFonts w:ascii="Arial" w:hAnsi="Arial" w:cs="Arial"/>
                <w:sz w:val="24"/>
                <w:szCs w:val="24"/>
              </w:rPr>
            </w:pPr>
          </w:p>
        </w:tc>
        <w:tc>
          <w:tcPr>
            <w:tcW w:w="3057" w:type="dxa"/>
            <w:tcBorders>
              <w:top w:val="single" w:sz="4" w:space="0" w:color="auto"/>
              <w:left w:val="single" w:sz="4" w:space="0" w:color="auto"/>
              <w:bottom w:val="single" w:sz="4" w:space="0" w:color="auto"/>
            </w:tcBorders>
            <w:shd w:val="clear" w:color="auto" w:fill="auto"/>
          </w:tcPr>
          <w:sdt>
            <w:sdtPr>
              <w:rPr>
                <w:rFonts w:ascii="Arial" w:hAnsi="Arial" w:cs="Arial"/>
                <w:color w:val="2B579A"/>
                <w:sz w:val="24"/>
                <w:szCs w:val="24"/>
                <w:shd w:val="clear" w:color="auto" w:fill="E6E6E6"/>
              </w:rPr>
              <w:id w:val="1160959501"/>
              <w:placeholder>
                <w:docPart w:val="FD413C4D7FA8498D8F36E47840E4F7CA"/>
              </w:placeholder>
              <w:showingPlcHdr/>
            </w:sdtPr>
            <w:sdtEndPr/>
            <w:sdtContent>
              <w:p w14:paraId="03C23399" w14:textId="77777777" w:rsidR="007415B9" w:rsidRPr="000E02B6" w:rsidRDefault="007415B9" w:rsidP="007415B9">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3CDDA597" w14:textId="3CD8352F" w:rsidR="00FC7D2C" w:rsidRPr="000E02B6" w:rsidRDefault="00FC7D2C" w:rsidP="00FC7D2C">
            <w:pPr>
              <w:pStyle w:val="NoSpacing"/>
              <w:spacing w:after="160"/>
              <w:rPr>
                <w:rFonts w:ascii="Arial" w:hAnsi="Arial" w:cs="Arial"/>
                <w:sz w:val="24"/>
                <w:szCs w:val="24"/>
              </w:rPr>
            </w:pPr>
          </w:p>
        </w:tc>
      </w:tr>
      <w:tr w:rsidR="00FC7D2C" w:rsidRPr="000E02B6" w14:paraId="79C737A3" w14:textId="77777777" w:rsidTr="001E3976">
        <w:trPr>
          <w:trHeight w:val="323"/>
        </w:trPr>
        <w:tc>
          <w:tcPr>
            <w:tcW w:w="9360" w:type="dxa"/>
            <w:gridSpan w:val="4"/>
            <w:tcBorders>
              <w:bottom w:val="single" w:sz="4" w:space="0" w:color="auto"/>
            </w:tcBorders>
            <w:shd w:val="clear" w:color="auto" w:fill="FFFF66"/>
          </w:tcPr>
          <w:p w14:paraId="32F846F7" w14:textId="4A515EC3" w:rsidR="00FC7D2C" w:rsidRPr="000E02B6" w:rsidRDefault="005B1C1A" w:rsidP="005B1C1A">
            <w:pPr>
              <w:pStyle w:val="NoSpacing"/>
              <w:spacing w:after="160"/>
              <w:jc w:val="center"/>
              <w:rPr>
                <w:rFonts w:ascii="Arial" w:hAnsi="Arial" w:cs="Arial"/>
                <w:b/>
                <w:sz w:val="24"/>
                <w:szCs w:val="24"/>
              </w:rPr>
            </w:pPr>
            <w:r w:rsidRPr="000E02B6">
              <w:rPr>
                <w:rFonts w:ascii="Arial" w:hAnsi="Arial" w:cs="Arial"/>
                <w:b/>
                <w:sz w:val="24"/>
                <w:szCs w:val="24"/>
              </w:rPr>
              <w:t>SMART Outcome II</w:t>
            </w:r>
          </w:p>
        </w:tc>
      </w:tr>
      <w:tr w:rsidR="00FC7D2C" w:rsidRPr="000E02B6" w14:paraId="299BD29B" w14:textId="77777777" w:rsidTr="001E3976">
        <w:trPr>
          <w:trHeight w:val="323"/>
        </w:trPr>
        <w:tc>
          <w:tcPr>
            <w:tcW w:w="9360" w:type="dxa"/>
            <w:gridSpan w:val="4"/>
            <w:tcBorders>
              <w:top w:val="single" w:sz="4" w:space="0" w:color="auto"/>
            </w:tcBorders>
            <w:shd w:val="clear" w:color="auto" w:fill="auto"/>
          </w:tcPr>
          <w:p w14:paraId="6D06669F" w14:textId="73E08BC4" w:rsidR="00FC7D2C" w:rsidRPr="000E02B6" w:rsidRDefault="005B1C1A" w:rsidP="00FC7D2C">
            <w:pPr>
              <w:pStyle w:val="NoSpacing"/>
              <w:spacing w:after="160"/>
              <w:rPr>
                <w:rFonts w:ascii="Arial" w:hAnsi="Arial" w:cs="Arial"/>
                <w:b/>
                <w:sz w:val="24"/>
                <w:szCs w:val="24"/>
              </w:rPr>
            </w:pPr>
            <w:r w:rsidRPr="000E02B6">
              <w:rPr>
                <w:rFonts w:ascii="Arial" w:hAnsi="Arial" w:cs="Arial"/>
                <w:b/>
                <w:sz w:val="24"/>
                <w:szCs w:val="24"/>
              </w:rPr>
              <w:lastRenderedPageBreak/>
              <w:t>Description:</w:t>
            </w:r>
          </w:p>
        </w:tc>
      </w:tr>
      <w:tr w:rsidR="00FC7D2C" w:rsidRPr="000E02B6" w14:paraId="055B4AA9" w14:textId="77777777" w:rsidTr="001E3976">
        <w:trPr>
          <w:trHeight w:val="323"/>
        </w:trPr>
        <w:tc>
          <w:tcPr>
            <w:tcW w:w="9360" w:type="dxa"/>
            <w:gridSpan w:val="4"/>
            <w:shd w:val="clear" w:color="auto" w:fill="auto"/>
          </w:tcPr>
          <w:sdt>
            <w:sdtPr>
              <w:rPr>
                <w:rFonts w:ascii="Arial" w:hAnsi="Arial" w:cs="Arial"/>
                <w:color w:val="2B579A"/>
                <w:sz w:val="24"/>
                <w:szCs w:val="24"/>
                <w:shd w:val="clear" w:color="auto" w:fill="E6E6E6"/>
              </w:rPr>
              <w:id w:val="1446964153"/>
              <w:placeholder>
                <w:docPart w:val="69AA4439C6D54F29B36D9BC7E3E9AB15"/>
              </w:placeholder>
              <w:showingPlcHdr/>
            </w:sdtPr>
            <w:sdtEndPr/>
            <w:sdtContent>
              <w:p w14:paraId="1D41EE2F" w14:textId="09339E0E" w:rsidR="00FC7D2C" w:rsidRPr="000E02B6" w:rsidRDefault="00F00275" w:rsidP="00FC7D2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30AD7C1D" w14:textId="77777777" w:rsidR="43880B04" w:rsidRPr="000E02B6" w:rsidRDefault="43880B04">
            <w:pPr>
              <w:rPr>
                <w:rFonts w:ascii="Arial" w:hAnsi="Arial" w:cs="Arial"/>
                <w:sz w:val="24"/>
                <w:szCs w:val="24"/>
              </w:rPr>
            </w:pPr>
          </w:p>
        </w:tc>
      </w:tr>
      <w:tr w:rsidR="00F00275" w:rsidRPr="000E02B6" w14:paraId="0F9963E4" w14:textId="77777777" w:rsidTr="001E3976">
        <w:trPr>
          <w:trHeight w:val="323"/>
        </w:trPr>
        <w:tc>
          <w:tcPr>
            <w:tcW w:w="9360" w:type="dxa"/>
            <w:gridSpan w:val="4"/>
            <w:shd w:val="clear" w:color="auto" w:fill="auto"/>
          </w:tcPr>
          <w:p w14:paraId="6D73D403" w14:textId="491D7414" w:rsidR="00F00275" w:rsidRPr="000E02B6" w:rsidRDefault="00F00275" w:rsidP="00FC7D2C">
            <w:pPr>
              <w:pStyle w:val="NoSpacing"/>
              <w:spacing w:after="160"/>
              <w:rPr>
                <w:rFonts w:ascii="Arial" w:hAnsi="Arial" w:cs="Arial"/>
                <w:sz w:val="24"/>
                <w:szCs w:val="24"/>
              </w:rPr>
            </w:pPr>
            <w:r w:rsidRPr="000E02B6">
              <w:rPr>
                <w:rFonts w:ascii="Arial" w:hAnsi="Arial" w:cs="Arial"/>
                <w:b/>
                <w:sz w:val="24"/>
                <w:szCs w:val="24"/>
              </w:rPr>
              <w:t>Indicator(s) What measure or measures will allow you to assess your progress toward this outcome?  What specific data will you collect and when?</w:t>
            </w:r>
          </w:p>
        </w:tc>
      </w:tr>
      <w:tr w:rsidR="00F00275" w:rsidRPr="000E02B6" w14:paraId="4D1457FB" w14:textId="77777777" w:rsidTr="001E3976">
        <w:trPr>
          <w:trHeight w:val="323"/>
        </w:trPr>
        <w:tc>
          <w:tcPr>
            <w:tcW w:w="9360" w:type="dxa"/>
            <w:gridSpan w:val="4"/>
            <w:tcBorders>
              <w:bottom w:val="single" w:sz="4" w:space="0" w:color="auto"/>
            </w:tcBorders>
            <w:shd w:val="clear" w:color="auto" w:fill="auto"/>
          </w:tcPr>
          <w:sdt>
            <w:sdtPr>
              <w:rPr>
                <w:rFonts w:ascii="Arial" w:hAnsi="Arial" w:cs="Arial"/>
                <w:color w:val="2B579A"/>
                <w:sz w:val="24"/>
                <w:szCs w:val="24"/>
                <w:shd w:val="clear" w:color="auto" w:fill="E6E6E6"/>
              </w:rPr>
              <w:id w:val="1273908088"/>
              <w:placeholder>
                <w:docPart w:val="77990E009AA044C383B2CAA55A5A8705"/>
              </w:placeholder>
              <w:showingPlcHdr/>
            </w:sdtPr>
            <w:sdtEndPr/>
            <w:sdtContent>
              <w:p w14:paraId="0E181618" w14:textId="4C98FD91" w:rsidR="00F00275" w:rsidRPr="000E02B6" w:rsidRDefault="00F00275" w:rsidP="00FC7D2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14CE2162" w14:textId="77777777" w:rsidR="43880B04" w:rsidRPr="000E02B6" w:rsidRDefault="43880B04">
            <w:pPr>
              <w:rPr>
                <w:rFonts w:ascii="Arial" w:hAnsi="Arial" w:cs="Arial"/>
                <w:sz w:val="24"/>
                <w:szCs w:val="24"/>
              </w:rPr>
            </w:pPr>
          </w:p>
        </w:tc>
      </w:tr>
      <w:tr w:rsidR="004364BC" w:rsidRPr="000E02B6" w14:paraId="0820BE8A" w14:textId="77777777" w:rsidTr="001E3976">
        <w:trPr>
          <w:trHeight w:val="323"/>
        </w:trPr>
        <w:tc>
          <w:tcPr>
            <w:tcW w:w="3482" w:type="dxa"/>
            <w:tcBorders>
              <w:top w:val="single" w:sz="4" w:space="0" w:color="auto"/>
              <w:bottom w:val="single" w:sz="4" w:space="0" w:color="auto"/>
              <w:right w:val="single" w:sz="4" w:space="0" w:color="auto"/>
            </w:tcBorders>
            <w:shd w:val="clear" w:color="auto" w:fill="auto"/>
          </w:tcPr>
          <w:p w14:paraId="72885A92" w14:textId="2957E4C2" w:rsidR="004364BC" w:rsidRPr="000E02B6" w:rsidRDefault="004364BC" w:rsidP="004364BC">
            <w:pPr>
              <w:pStyle w:val="NoSpacing"/>
              <w:spacing w:after="160"/>
              <w:rPr>
                <w:rFonts w:ascii="Arial" w:hAnsi="Arial" w:cs="Arial"/>
                <w:sz w:val="24"/>
                <w:szCs w:val="24"/>
              </w:rPr>
            </w:pPr>
            <w:r w:rsidRPr="000E02B6">
              <w:rPr>
                <w:rFonts w:ascii="Arial" w:hAnsi="Arial" w:cs="Arial"/>
                <w:b/>
                <w:sz w:val="24"/>
                <w:szCs w:val="24"/>
              </w:rPr>
              <w:t>Activity(</w:t>
            </w:r>
            <w:proofErr w:type="spellStart"/>
            <w:r w:rsidRPr="000E02B6">
              <w:rPr>
                <w:rFonts w:ascii="Arial" w:hAnsi="Arial" w:cs="Arial"/>
                <w:b/>
                <w:sz w:val="24"/>
                <w:szCs w:val="24"/>
              </w:rPr>
              <w:t>ies</w:t>
            </w:r>
            <w:proofErr w:type="spellEnd"/>
            <w:r w:rsidRPr="000E02B6">
              <w:rPr>
                <w:rFonts w:ascii="Arial" w:hAnsi="Arial" w:cs="Arial"/>
                <w:b/>
                <w:sz w:val="24"/>
                <w:szCs w:val="24"/>
              </w:rPr>
              <w:t>) to achieve this outcome</w:t>
            </w:r>
          </w:p>
        </w:tc>
        <w:tc>
          <w:tcPr>
            <w:tcW w:w="2821" w:type="dxa"/>
            <w:gridSpan w:val="2"/>
            <w:tcBorders>
              <w:top w:val="single" w:sz="4" w:space="0" w:color="auto"/>
              <w:left w:val="single" w:sz="4" w:space="0" w:color="auto"/>
              <w:bottom w:val="single" w:sz="4" w:space="0" w:color="auto"/>
              <w:right w:val="single" w:sz="4" w:space="0" w:color="auto"/>
            </w:tcBorders>
            <w:shd w:val="clear" w:color="auto" w:fill="auto"/>
          </w:tcPr>
          <w:p w14:paraId="74078274" w14:textId="2BEFBA53" w:rsidR="004364BC" w:rsidRPr="000E02B6" w:rsidRDefault="004364BC" w:rsidP="004364BC">
            <w:pPr>
              <w:pStyle w:val="NoSpacing"/>
              <w:spacing w:after="160"/>
              <w:rPr>
                <w:rFonts w:ascii="Arial" w:hAnsi="Arial" w:cs="Arial"/>
                <w:sz w:val="24"/>
                <w:szCs w:val="24"/>
              </w:rPr>
            </w:pPr>
            <w:r w:rsidRPr="000E02B6">
              <w:rPr>
                <w:rFonts w:ascii="Arial" w:hAnsi="Arial" w:cs="Arial"/>
                <w:b/>
                <w:sz w:val="24"/>
                <w:szCs w:val="24"/>
              </w:rPr>
              <w:t>Time Frame</w:t>
            </w:r>
          </w:p>
        </w:tc>
        <w:tc>
          <w:tcPr>
            <w:tcW w:w="3057" w:type="dxa"/>
            <w:tcBorders>
              <w:top w:val="single" w:sz="4" w:space="0" w:color="auto"/>
              <w:left w:val="single" w:sz="4" w:space="0" w:color="auto"/>
              <w:bottom w:val="single" w:sz="4" w:space="0" w:color="auto"/>
            </w:tcBorders>
            <w:shd w:val="clear" w:color="auto" w:fill="auto"/>
          </w:tcPr>
          <w:p w14:paraId="7531874E" w14:textId="26CBBF72" w:rsidR="004364BC" w:rsidRPr="000E02B6" w:rsidRDefault="004364BC" w:rsidP="004364BC">
            <w:pPr>
              <w:pStyle w:val="NoSpacing"/>
              <w:spacing w:after="160"/>
              <w:rPr>
                <w:rFonts w:ascii="Arial" w:hAnsi="Arial" w:cs="Arial"/>
                <w:sz w:val="24"/>
                <w:szCs w:val="24"/>
              </w:rPr>
            </w:pPr>
            <w:r w:rsidRPr="000E02B6">
              <w:rPr>
                <w:rFonts w:ascii="Arial" w:hAnsi="Arial" w:cs="Arial"/>
                <w:b/>
                <w:sz w:val="24"/>
                <w:szCs w:val="24"/>
              </w:rPr>
              <w:t>Estimated Number of Students Impacted</w:t>
            </w:r>
          </w:p>
        </w:tc>
      </w:tr>
      <w:tr w:rsidR="004364BC" w:rsidRPr="000E02B6" w14:paraId="44567B0F" w14:textId="77777777" w:rsidTr="001E3976">
        <w:trPr>
          <w:trHeight w:val="323"/>
        </w:trPr>
        <w:tc>
          <w:tcPr>
            <w:tcW w:w="3482" w:type="dxa"/>
            <w:tcBorders>
              <w:top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2012832829"/>
              <w:placeholder>
                <w:docPart w:val="A2CB1E782E144DFDBD3C02D779921144"/>
              </w:placeholder>
              <w:showingPlcHdr/>
            </w:sdtPr>
            <w:sdtEndPr/>
            <w:sdtContent>
              <w:p w14:paraId="717C4237" w14:textId="77777777" w:rsidR="004364BC" w:rsidRPr="000E02B6" w:rsidRDefault="004364BC" w:rsidP="004364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1AC6763D" w14:textId="77777777" w:rsidR="004364BC" w:rsidRPr="000E02B6" w:rsidRDefault="004364BC" w:rsidP="004364BC">
            <w:pPr>
              <w:pStyle w:val="NoSpacing"/>
              <w:spacing w:after="160"/>
              <w:rPr>
                <w:rFonts w:ascii="Arial" w:hAnsi="Arial" w:cs="Arial"/>
                <w:sz w:val="24"/>
                <w:szCs w:val="24"/>
              </w:rPr>
            </w:pPr>
          </w:p>
        </w:tc>
        <w:tc>
          <w:tcPr>
            <w:tcW w:w="2821" w:type="dxa"/>
            <w:gridSpan w:val="2"/>
            <w:tcBorders>
              <w:top w:val="single" w:sz="4" w:space="0" w:color="auto"/>
              <w:left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629710055"/>
              <w:placeholder>
                <w:docPart w:val="60E0D96AD72E45B295DB391336B9B858"/>
              </w:placeholder>
              <w:showingPlcHdr/>
            </w:sdtPr>
            <w:sdtEndPr/>
            <w:sdtContent>
              <w:p w14:paraId="4C923E91" w14:textId="77777777" w:rsidR="004364BC" w:rsidRPr="000E02B6" w:rsidRDefault="004364BC" w:rsidP="004364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4AB2C153" w14:textId="77777777" w:rsidR="004364BC" w:rsidRPr="000E02B6" w:rsidRDefault="004364BC" w:rsidP="004364BC">
            <w:pPr>
              <w:pStyle w:val="NoSpacing"/>
              <w:spacing w:after="160"/>
              <w:rPr>
                <w:rFonts w:ascii="Arial" w:hAnsi="Arial" w:cs="Arial"/>
                <w:sz w:val="24"/>
                <w:szCs w:val="24"/>
              </w:rPr>
            </w:pPr>
          </w:p>
        </w:tc>
        <w:tc>
          <w:tcPr>
            <w:tcW w:w="3057" w:type="dxa"/>
            <w:tcBorders>
              <w:top w:val="single" w:sz="4" w:space="0" w:color="auto"/>
              <w:left w:val="single" w:sz="4" w:space="0" w:color="auto"/>
              <w:bottom w:val="single" w:sz="4" w:space="0" w:color="auto"/>
            </w:tcBorders>
            <w:shd w:val="clear" w:color="auto" w:fill="auto"/>
          </w:tcPr>
          <w:sdt>
            <w:sdtPr>
              <w:rPr>
                <w:rFonts w:ascii="Arial" w:hAnsi="Arial" w:cs="Arial"/>
                <w:color w:val="2B579A"/>
                <w:sz w:val="24"/>
                <w:szCs w:val="24"/>
                <w:shd w:val="clear" w:color="auto" w:fill="E6E6E6"/>
              </w:rPr>
              <w:id w:val="27156657"/>
              <w:placeholder>
                <w:docPart w:val="5B1A7F62FB1E4CEC892DE78EF50F2189"/>
              </w:placeholder>
              <w:showingPlcHdr/>
            </w:sdtPr>
            <w:sdtEndPr/>
            <w:sdtContent>
              <w:p w14:paraId="29DCAA4F" w14:textId="77777777" w:rsidR="004364BC" w:rsidRPr="000E02B6" w:rsidRDefault="004364BC" w:rsidP="004364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2B99BF8E" w14:textId="6FAB541B" w:rsidR="004364BC" w:rsidRPr="000E02B6" w:rsidRDefault="004364BC" w:rsidP="004364BC">
            <w:pPr>
              <w:pStyle w:val="NoSpacing"/>
              <w:spacing w:after="160"/>
              <w:rPr>
                <w:rFonts w:ascii="Arial" w:hAnsi="Arial" w:cs="Arial"/>
                <w:sz w:val="24"/>
                <w:szCs w:val="24"/>
              </w:rPr>
            </w:pPr>
          </w:p>
        </w:tc>
      </w:tr>
      <w:tr w:rsidR="004364BC" w:rsidRPr="000E02B6" w14:paraId="7519FF29" w14:textId="77777777" w:rsidTr="001E3976">
        <w:trPr>
          <w:trHeight w:val="323"/>
        </w:trPr>
        <w:tc>
          <w:tcPr>
            <w:tcW w:w="3482" w:type="dxa"/>
            <w:tcBorders>
              <w:top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1194004320"/>
              <w:placeholder>
                <w:docPart w:val="056480B402F2410E8933ABE4C767E3F0"/>
              </w:placeholder>
              <w:showingPlcHdr/>
            </w:sdtPr>
            <w:sdtEndPr/>
            <w:sdtContent>
              <w:p w14:paraId="031748FE" w14:textId="77777777" w:rsidR="004364BC" w:rsidRPr="000E02B6" w:rsidRDefault="004364BC" w:rsidP="004364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09E7F678" w14:textId="77777777" w:rsidR="004364BC" w:rsidRPr="000E02B6" w:rsidRDefault="004364BC" w:rsidP="004364BC">
            <w:pPr>
              <w:pStyle w:val="NoSpacing"/>
              <w:spacing w:after="160"/>
              <w:rPr>
                <w:rFonts w:ascii="Arial" w:hAnsi="Arial" w:cs="Arial"/>
                <w:sz w:val="24"/>
                <w:szCs w:val="24"/>
              </w:rPr>
            </w:pPr>
          </w:p>
        </w:tc>
        <w:tc>
          <w:tcPr>
            <w:tcW w:w="2821" w:type="dxa"/>
            <w:gridSpan w:val="2"/>
            <w:tcBorders>
              <w:top w:val="single" w:sz="4" w:space="0" w:color="auto"/>
              <w:left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1444985807"/>
              <w:placeholder>
                <w:docPart w:val="4139B130E98244AAB160260C9B0DA2E1"/>
              </w:placeholder>
              <w:showingPlcHdr/>
            </w:sdtPr>
            <w:sdtEndPr/>
            <w:sdtContent>
              <w:p w14:paraId="06BABDF7" w14:textId="77777777" w:rsidR="004364BC" w:rsidRPr="000E02B6" w:rsidRDefault="004364BC" w:rsidP="004364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22E71683" w14:textId="77777777" w:rsidR="004364BC" w:rsidRPr="000E02B6" w:rsidRDefault="004364BC" w:rsidP="004364BC">
            <w:pPr>
              <w:pStyle w:val="NoSpacing"/>
              <w:spacing w:after="160"/>
              <w:rPr>
                <w:rFonts w:ascii="Arial" w:hAnsi="Arial" w:cs="Arial"/>
                <w:sz w:val="24"/>
                <w:szCs w:val="24"/>
              </w:rPr>
            </w:pPr>
          </w:p>
        </w:tc>
        <w:tc>
          <w:tcPr>
            <w:tcW w:w="3057" w:type="dxa"/>
            <w:tcBorders>
              <w:top w:val="single" w:sz="4" w:space="0" w:color="auto"/>
              <w:left w:val="single" w:sz="4" w:space="0" w:color="auto"/>
              <w:bottom w:val="single" w:sz="4" w:space="0" w:color="auto"/>
            </w:tcBorders>
            <w:shd w:val="clear" w:color="auto" w:fill="auto"/>
          </w:tcPr>
          <w:sdt>
            <w:sdtPr>
              <w:rPr>
                <w:rFonts w:ascii="Arial" w:hAnsi="Arial" w:cs="Arial"/>
                <w:color w:val="2B579A"/>
                <w:sz w:val="24"/>
                <w:szCs w:val="24"/>
                <w:shd w:val="clear" w:color="auto" w:fill="E6E6E6"/>
              </w:rPr>
              <w:id w:val="1744754564"/>
              <w:placeholder>
                <w:docPart w:val="157180A65FFC4908A810ED421B2EF6D4"/>
              </w:placeholder>
              <w:showingPlcHdr/>
            </w:sdtPr>
            <w:sdtEndPr/>
            <w:sdtContent>
              <w:p w14:paraId="29E854DA" w14:textId="77777777" w:rsidR="004364BC" w:rsidRPr="000E02B6" w:rsidRDefault="004364BC" w:rsidP="004364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6FED13B5" w14:textId="6C5EBF90" w:rsidR="004364BC" w:rsidRPr="000E02B6" w:rsidRDefault="004364BC" w:rsidP="004364BC">
            <w:pPr>
              <w:pStyle w:val="NoSpacing"/>
              <w:spacing w:after="160"/>
              <w:rPr>
                <w:rFonts w:ascii="Arial" w:hAnsi="Arial" w:cs="Arial"/>
                <w:sz w:val="24"/>
                <w:szCs w:val="24"/>
              </w:rPr>
            </w:pPr>
          </w:p>
        </w:tc>
      </w:tr>
      <w:tr w:rsidR="004364BC" w:rsidRPr="000E02B6" w14:paraId="2E2A431E" w14:textId="77777777" w:rsidTr="001E3976">
        <w:trPr>
          <w:trHeight w:val="323"/>
        </w:trPr>
        <w:tc>
          <w:tcPr>
            <w:tcW w:w="9360" w:type="dxa"/>
            <w:gridSpan w:val="4"/>
            <w:tcBorders>
              <w:bottom w:val="single" w:sz="4" w:space="0" w:color="auto"/>
            </w:tcBorders>
            <w:shd w:val="clear" w:color="auto" w:fill="FFFF66"/>
          </w:tcPr>
          <w:p w14:paraId="01F1A3EC" w14:textId="6B7D7E29" w:rsidR="004364BC" w:rsidRPr="000E02B6" w:rsidRDefault="004364BC" w:rsidP="00C50100">
            <w:pPr>
              <w:pStyle w:val="NoSpacing"/>
              <w:spacing w:after="160"/>
              <w:jc w:val="center"/>
              <w:rPr>
                <w:rFonts w:ascii="Arial" w:hAnsi="Arial" w:cs="Arial"/>
                <w:sz w:val="24"/>
                <w:szCs w:val="24"/>
              </w:rPr>
            </w:pPr>
            <w:r w:rsidRPr="000E02B6">
              <w:rPr>
                <w:rFonts w:ascii="Arial" w:hAnsi="Arial" w:cs="Arial"/>
                <w:b/>
                <w:sz w:val="24"/>
                <w:szCs w:val="24"/>
              </w:rPr>
              <w:t>SMART Outcome III</w:t>
            </w:r>
          </w:p>
        </w:tc>
      </w:tr>
      <w:tr w:rsidR="004364BC" w:rsidRPr="000E02B6" w14:paraId="282A0075" w14:textId="77777777" w:rsidTr="001E3976">
        <w:trPr>
          <w:trHeight w:val="323"/>
        </w:trPr>
        <w:tc>
          <w:tcPr>
            <w:tcW w:w="3482" w:type="dxa"/>
            <w:tcBorders>
              <w:top w:val="single" w:sz="4" w:space="0" w:color="auto"/>
            </w:tcBorders>
            <w:shd w:val="clear" w:color="auto" w:fill="auto"/>
          </w:tcPr>
          <w:p w14:paraId="3C1634D5" w14:textId="44A5E8AF" w:rsidR="004364BC" w:rsidRPr="000E02B6" w:rsidRDefault="00C50100" w:rsidP="004364BC">
            <w:pPr>
              <w:pStyle w:val="NoSpacing"/>
              <w:spacing w:after="160"/>
              <w:rPr>
                <w:rFonts w:ascii="Arial" w:hAnsi="Arial" w:cs="Arial"/>
                <w:sz w:val="24"/>
                <w:szCs w:val="24"/>
              </w:rPr>
            </w:pPr>
            <w:r w:rsidRPr="000E02B6">
              <w:rPr>
                <w:rFonts w:ascii="Arial" w:hAnsi="Arial" w:cs="Arial"/>
                <w:b/>
                <w:sz w:val="24"/>
                <w:szCs w:val="24"/>
              </w:rPr>
              <w:t>Description:</w:t>
            </w:r>
          </w:p>
        </w:tc>
        <w:tc>
          <w:tcPr>
            <w:tcW w:w="2821" w:type="dxa"/>
            <w:gridSpan w:val="2"/>
            <w:tcBorders>
              <w:top w:val="single" w:sz="4" w:space="0" w:color="auto"/>
            </w:tcBorders>
            <w:shd w:val="clear" w:color="auto" w:fill="auto"/>
          </w:tcPr>
          <w:p w14:paraId="3AF5AED7" w14:textId="77777777" w:rsidR="004364BC" w:rsidRPr="000E02B6" w:rsidRDefault="004364BC" w:rsidP="004364BC">
            <w:pPr>
              <w:pStyle w:val="NoSpacing"/>
              <w:spacing w:after="160"/>
              <w:rPr>
                <w:rFonts w:ascii="Arial" w:hAnsi="Arial" w:cs="Arial"/>
                <w:sz w:val="24"/>
                <w:szCs w:val="24"/>
              </w:rPr>
            </w:pPr>
          </w:p>
        </w:tc>
        <w:tc>
          <w:tcPr>
            <w:tcW w:w="3057" w:type="dxa"/>
            <w:tcBorders>
              <w:top w:val="single" w:sz="4" w:space="0" w:color="auto"/>
            </w:tcBorders>
            <w:shd w:val="clear" w:color="auto" w:fill="auto"/>
          </w:tcPr>
          <w:p w14:paraId="6D4FC448" w14:textId="4AE486DA" w:rsidR="004364BC" w:rsidRPr="000E02B6" w:rsidRDefault="004364BC" w:rsidP="004364BC">
            <w:pPr>
              <w:pStyle w:val="NoSpacing"/>
              <w:spacing w:after="160"/>
              <w:rPr>
                <w:rFonts w:ascii="Arial" w:hAnsi="Arial" w:cs="Arial"/>
                <w:sz w:val="24"/>
                <w:szCs w:val="24"/>
              </w:rPr>
            </w:pPr>
          </w:p>
        </w:tc>
      </w:tr>
      <w:tr w:rsidR="004364BC" w:rsidRPr="000E02B6" w14:paraId="5F261C26" w14:textId="77777777" w:rsidTr="001E3976">
        <w:trPr>
          <w:trHeight w:val="323"/>
        </w:trPr>
        <w:tc>
          <w:tcPr>
            <w:tcW w:w="9360" w:type="dxa"/>
            <w:gridSpan w:val="4"/>
            <w:shd w:val="clear" w:color="auto" w:fill="auto"/>
          </w:tcPr>
          <w:sdt>
            <w:sdtPr>
              <w:rPr>
                <w:rFonts w:ascii="Arial" w:hAnsi="Arial" w:cs="Arial"/>
                <w:color w:val="2B579A"/>
                <w:sz w:val="24"/>
                <w:szCs w:val="24"/>
                <w:shd w:val="clear" w:color="auto" w:fill="E6E6E6"/>
              </w:rPr>
              <w:id w:val="-1492477452"/>
              <w:placeholder>
                <w:docPart w:val="2A57B1C208F04500861BCC306AEDA840"/>
              </w:placeholder>
              <w:showingPlcHdr/>
            </w:sdtPr>
            <w:sdtEndPr/>
            <w:sdtContent>
              <w:p w14:paraId="50A82F29" w14:textId="17096F7F" w:rsidR="004364BC" w:rsidRPr="000E02B6" w:rsidRDefault="00C50100" w:rsidP="004364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490DF11A" w14:textId="77777777" w:rsidR="43880B04" w:rsidRPr="000E02B6" w:rsidRDefault="43880B04">
            <w:pPr>
              <w:rPr>
                <w:rFonts w:ascii="Arial" w:hAnsi="Arial" w:cs="Arial"/>
                <w:sz w:val="24"/>
                <w:szCs w:val="24"/>
              </w:rPr>
            </w:pPr>
          </w:p>
        </w:tc>
      </w:tr>
      <w:tr w:rsidR="00A63EBC" w:rsidRPr="000E02B6" w14:paraId="48C76DE2" w14:textId="77777777" w:rsidTr="001E3976">
        <w:trPr>
          <w:trHeight w:val="323"/>
        </w:trPr>
        <w:tc>
          <w:tcPr>
            <w:tcW w:w="9360" w:type="dxa"/>
            <w:gridSpan w:val="4"/>
            <w:shd w:val="clear" w:color="auto" w:fill="auto"/>
          </w:tcPr>
          <w:p w14:paraId="5151C38A" w14:textId="35F5723D" w:rsidR="00A63EBC" w:rsidRPr="000E02B6" w:rsidRDefault="00A63EBC" w:rsidP="00A63EBC">
            <w:pPr>
              <w:pStyle w:val="NoSpacing"/>
              <w:spacing w:after="160"/>
              <w:rPr>
                <w:rFonts w:ascii="Arial" w:hAnsi="Arial" w:cs="Arial"/>
                <w:sz w:val="24"/>
                <w:szCs w:val="24"/>
              </w:rPr>
            </w:pPr>
            <w:r w:rsidRPr="000E02B6">
              <w:rPr>
                <w:rFonts w:ascii="Arial" w:hAnsi="Arial" w:cs="Arial"/>
                <w:b/>
                <w:sz w:val="24"/>
                <w:szCs w:val="24"/>
              </w:rPr>
              <w:t>Indicator(s) What measure or measures will allow you to assess your progress toward this outcome?  What specific data will you collect and when?</w:t>
            </w:r>
          </w:p>
        </w:tc>
      </w:tr>
      <w:tr w:rsidR="00A63EBC" w:rsidRPr="000E02B6" w14:paraId="732D49FB" w14:textId="77777777" w:rsidTr="001E3976">
        <w:trPr>
          <w:trHeight w:val="323"/>
        </w:trPr>
        <w:tc>
          <w:tcPr>
            <w:tcW w:w="9360" w:type="dxa"/>
            <w:gridSpan w:val="4"/>
            <w:shd w:val="clear" w:color="auto" w:fill="auto"/>
          </w:tcPr>
          <w:sdt>
            <w:sdtPr>
              <w:rPr>
                <w:rFonts w:ascii="Arial" w:hAnsi="Arial" w:cs="Arial"/>
                <w:color w:val="2B579A"/>
                <w:sz w:val="24"/>
                <w:szCs w:val="24"/>
                <w:shd w:val="clear" w:color="auto" w:fill="E6E6E6"/>
              </w:rPr>
              <w:id w:val="1198967226"/>
              <w:placeholder>
                <w:docPart w:val="856FB0139F594176A44DE55D36D79141"/>
              </w:placeholder>
              <w:showingPlcHdr/>
            </w:sdtPr>
            <w:sdtEndPr/>
            <w:sdtContent>
              <w:p w14:paraId="06793685" w14:textId="242C66A7" w:rsidR="00A63EBC" w:rsidRPr="000E02B6" w:rsidRDefault="00A63EBC" w:rsidP="00A63E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2CFBF3EC" w14:textId="77777777" w:rsidR="43880B04" w:rsidRPr="000E02B6" w:rsidRDefault="43880B04">
            <w:pPr>
              <w:rPr>
                <w:rFonts w:ascii="Arial" w:hAnsi="Arial" w:cs="Arial"/>
                <w:sz w:val="24"/>
                <w:szCs w:val="24"/>
              </w:rPr>
            </w:pPr>
          </w:p>
        </w:tc>
      </w:tr>
      <w:tr w:rsidR="00A63EBC" w:rsidRPr="000E02B6" w14:paraId="6461764A" w14:textId="77777777" w:rsidTr="001E3976">
        <w:trPr>
          <w:trHeight w:val="323"/>
        </w:trPr>
        <w:tc>
          <w:tcPr>
            <w:tcW w:w="3482" w:type="dxa"/>
            <w:tcBorders>
              <w:bottom w:val="single" w:sz="4" w:space="0" w:color="auto"/>
              <w:right w:val="single" w:sz="4" w:space="0" w:color="auto"/>
            </w:tcBorders>
            <w:shd w:val="clear" w:color="auto" w:fill="auto"/>
          </w:tcPr>
          <w:p w14:paraId="23FD0E25" w14:textId="2D036A59" w:rsidR="00A63EBC" w:rsidRPr="000E02B6" w:rsidRDefault="00A63EBC" w:rsidP="00A63EBC">
            <w:pPr>
              <w:pStyle w:val="NoSpacing"/>
              <w:spacing w:after="160"/>
              <w:rPr>
                <w:rFonts w:ascii="Arial" w:hAnsi="Arial" w:cs="Arial"/>
                <w:sz w:val="24"/>
                <w:szCs w:val="24"/>
              </w:rPr>
            </w:pPr>
            <w:r w:rsidRPr="000E02B6">
              <w:rPr>
                <w:rFonts w:ascii="Arial" w:hAnsi="Arial" w:cs="Arial"/>
                <w:b/>
                <w:sz w:val="24"/>
                <w:szCs w:val="24"/>
              </w:rPr>
              <w:t>Activity(</w:t>
            </w:r>
            <w:proofErr w:type="spellStart"/>
            <w:r w:rsidRPr="000E02B6">
              <w:rPr>
                <w:rFonts w:ascii="Arial" w:hAnsi="Arial" w:cs="Arial"/>
                <w:b/>
                <w:sz w:val="24"/>
                <w:szCs w:val="24"/>
              </w:rPr>
              <w:t>ies</w:t>
            </w:r>
            <w:proofErr w:type="spellEnd"/>
            <w:r w:rsidRPr="000E02B6">
              <w:rPr>
                <w:rFonts w:ascii="Arial" w:hAnsi="Arial" w:cs="Arial"/>
                <w:b/>
                <w:sz w:val="24"/>
                <w:szCs w:val="24"/>
              </w:rPr>
              <w:t>) to achieve this outcome</w:t>
            </w:r>
          </w:p>
        </w:tc>
        <w:tc>
          <w:tcPr>
            <w:tcW w:w="2821" w:type="dxa"/>
            <w:gridSpan w:val="2"/>
            <w:tcBorders>
              <w:left w:val="single" w:sz="4" w:space="0" w:color="auto"/>
              <w:bottom w:val="single" w:sz="4" w:space="0" w:color="auto"/>
              <w:right w:val="single" w:sz="4" w:space="0" w:color="auto"/>
            </w:tcBorders>
            <w:shd w:val="clear" w:color="auto" w:fill="auto"/>
          </w:tcPr>
          <w:p w14:paraId="3E146806" w14:textId="7713AD5F" w:rsidR="00A63EBC" w:rsidRPr="000E02B6" w:rsidRDefault="00A63EBC" w:rsidP="00A63EBC">
            <w:pPr>
              <w:pStyle w:val="NoSpacing"/>
              <w:spacing w:after="160"/>
              <w:rPr>
                <w:rFonts w:ascii="Arial" w:hAnsi="Arial" w:cs="Arial"/>
                <w:sz w:val="24"/>
                <w:szCs w:val="24"/>
              </w:rPr>
            </w:pPr>
            <w:r w:rsidRPr="000E02B6">
              <w:rPr>
                <w:rFonts w:ascii="Arial" w:hAnsi="Arial" w:cs="Arial"/>
                <w:b/>
                <w:sz w:val="24"/>
                <w:szCs w:val="24"/>
              </w:rPr>
              <w:t>Time Frame</w:t>
            </w:r>
          </w:p>
        </w:tc>
        <w:tc>
          <w:tcPr>
            <w:tcW w:w="3057" w:type="dxa"/>
            <w:tcBorders>
              <w:left w:val="single" w:sz="4" w:space="0" w:color="auto"/>
              <w:bottom w:val="single" w:sz="4" w:space="0" w:color="auto"/>
            </w:tcBorders>
            <w:shd w:val="clear" w:color="auto" w:fill="auto"/>
          </w:tcPr>
          <w:p w14:paraId="4D6986B4" w14:textId="48EF1BEF" w:rsidR="00A63EBC" w:rsidRPr="000E02B6" w:rsidRDefault="00A63EBC" w:rsidP="00A63EBC">
            <w:pPr>
              <w:pStyle w:val="NoSpacing"/>
              <w:spacing w:after="160"/>
              <w:rPr>
                <w:rFonts w:ascii="Arial" w:hAnsi="Arial" w:cs="Arial"/>
                <w:sz w:val="24"/>
                <w:szCs w:val="24"/>
              </w:rPr>
            </w:pPr>
            <w:r w:rsidRPr="000E02B6">
              <w:rPr>
                <w:rFonts w:ascii="Arial" w:hAnsi="Arial" w:cs="Arial"/>
                <w:b/>
                <w:sz w:val="24"/>
                <w:szCs w:val="24"/>
              </w:rPr>
              <w:t>Estimated Number of Students Impacted</w:t>
            </w:r>
          </w:p>
        </w:tc>
      </w:tr>
      <w:tr w:rsidR="00A63EBC" w:rsidRPr="000E02B6" w14:paraId="68DDB3F4" w14:textId="77777777" w:rsidTr="001E3976">
        <w:trPr>
          <w:trHeight w:val="323"/>
        </w:trPr>
        <w:tc>
          <w:tcPr>
            <w:tcW w:w="3482" w:type="dxa"/>
            <w:tcBorders>
              <w:top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919177259"/>
              <w:placeholder>
                <w:docPart w:val="A051131F37CF4F31AA9E4FE6C7AD571A"/>
              </w:placeholder>
              <w:showingPlcHdr/>
            </w:sdtPr>
            <w:sdtEndPr/>
            <w:sdtContent>
              <w:p w14:paraId="180F7492" w14:textId="77777777" w:rsidR="00A63EBC" w:rsidRPr="000E02B6" w:rsidRDefault="00A63EBC" w:rsidP="00A63E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4A860E48" w14:textId="77777777" w:rsidR="00A63EBC" w:rsidRPr="000E02B6" w:rsidRDefault="00A63EBC" w:rsidP="00A63EBC">
            <w:pPr>
              <w:pStyle w:val="NoSpacing"/>
              <w:spacing w:after="160"/>
              <w:rPr>
                <w:rFonts w:ascii="Arial" w:hAnsi="Arial" w:cs="Arial"/>
                <w:sz w:val="24"/>
                <w:szCs w:val="24"/>
              </w:rPr>
            </w:pPr>
          </w:p>
        </w:tc>
        <w:tc>
          <w:tcPr>
            <w:tcW w:w="2821" w:type="dxa"/>
            <w:gridSpan w:val="2"/>
            <w:tcBorders>
              <w:top w:val="single" w:sz="4" w:space="0" w:color="auto"/>
              <w:left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1944412446"/>
              <w:placeholder>
                <w:docPart w:val="00A0F1AA0225422D86A4A17C08A30722"/>
              </w:placeholder>
              <w:showingPlcHdr/>
            </w:sdtPr>
            <w:sdtEndPr/>
            <w:sdtContent>
              <w:p w14:paraId="07DAAE17" w14:textId="77777777" w:rsidR="00A63EBC" w:rsidRPr="000E02B6" w:rsidRDefault="00A63EBC" w:rsidP="00A63E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13DEAAB7" w14:textId="77777777" w:rsidR="00A63EBC" w:rsidRPr="000E02B6" w:rsidRDefault="00A63EBC" w:rsidP="00A63EBC">
            <w:pPr>
              <w:pStyle w:val="NoSpacing"/>
              <w:spacing w:after="160"/>
              <w:rPr>
                <w:rFonts w:ascii="Arial" w:hAnsi="Arial" w:cs="Arial"/>
                <w:sz w:val="24"/>
                <w:szCs w:val="24"/>
              </w:rPr>
            </w:pPr>
          </w:p>
        </w:tc>
        <w:tc>
          <w:tcPr>
            <w:tcW w:w="3057" w:type="dxa"/>
            <w:tcBorders>
              <w:top w:val="single" w:sz="4" w:space="0" w:color="auto"/>
              <w:left w:val="single" w:sz="4" w:space="0" w:color="auto"/>
              <w:bottom w:val="single" w:sz="4" w:space="0" w:color="auto"/>
            </w:tcBorders>
            <w:shd w:val="clear" w:color="auto" w:fill="auto"/>
          </w:tcPr>
          <w:sdt>
            <w:sdtPr>
              <w:rPr>
                <w:rFonts w:ascii="Arial" w:hAnsi="Arial" w:cs="Arial"/>
                <w:color w:val="2B579A"/>
                <w:sz w:val="24"/>
                <w:szCs w:val="24"/>
                <w:shd w:val="clear" w:color="auto" w:fill="E6E6E6"/>
              </w:rPr>
              <w:id w:val="416983265"/>
              <w:placeholder>
                <w:docPart w:val="3D3E973CFCD142C39A6985682F50956B"/>
              </w:placeholder>
              <w:showingPlcHdr/>
            </w:sdtPr>
            <w:sdtEndPr/>
            <w:sdtContent>
              <w:p w14:paraId="68B089BE" w14:textId="77777777" w:rsidR="00A63EBC" w:rsidRPr="000E02B6" w:rsidRDefault="00A63EBC" w:rsidP="00A63E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3657FEFB" w14:textId="3F055476" w:rsidR="00A63EBC" w:rsidRPr="000E02B6" w:rsidRDefault="00A63EBC" w:rsidP="00A63EBC">
            <w:pPr>
              <w:pStyle w:val="NoSpacing"/>
              <w:spacing w:after="160"/>
              <w:rPr>
                <w:rFonts w:ascii="Arial" w:hAnsi="Arial" w:cs="Arial"/>
                <w:sz w:val="24"/>
                <w:szCs w:val="24"/>
              </w:rPr>
            </w:pPr>
          </w:p>
        </w:tc>
      </w:tr>
      <w:tr w:rsidR="00A63EBC" w:rsidRPr="000E02B6" w14:paraId="1C489C77" w14:textId="77777777" w:rsidTr="001E3976">
        <w:trPr>
          <w:trHeight w:val="323"/>
        </w:trPr>
        <w:tc>
          <w:tcPr>
            <w:tcW w:w="3482" w:type="dxa"/>
            <w:tcBorders>
              <w:top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811134212"/>
              <w:placeholder>
                <w:docPart w:val="A298A71F3FC64C74AF0622D90A2EADFA"/>
              </w:placeholder>
              <w:showingPlcHdr/>
            </w:sdtPr>
            <w:sdtEndPr/>
            <w:sdtContent>
              <w:p w14:paraId="68E95DD4" w14:textId="77777777" w:rsidR="00A63EBC" w:rsidRPr="000E02B6" w:rsidRDefault="00A63EBC" w:rsidP="00A63E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5AB735DD" w14:textId="77777777" w:rsidR="00A63EBC" w:rsidRPr="000E02B6" w:rsidRDefault="00A63EBC" w:rsidP="00A63EBC">
            <w:pPr>
              <w:pStyle w:val="NoSpacing"/>
              <w:spacing w:after="160"/>
              <w:rPr>
                <w:rFonts w:ascii="Arial" w:hAnsi="Arial" w:cs="Arial"/>
                <w:sz w:val="24"/>
                <w:szCs w:val="24"/>
              </w:rPr>
            </w:pPr>
          </w:p>
        </w:tc>
        <w:tc>
          <w:tcPr>
            <w:tcW w:w="2821" w:type="dxa"/>
            <w:gridSpan w:val="2"/>
            <w:tcBorders>
              <w:top w:val="single" w:sz="4" w:space="0" w:color="auto"/>
              <w:left w:val="single" w:sz="4" w:space="0" w:color="auto"/>
              <w:bottom w:val="single" w:sz="4" w:space="0" w:color="auto"/>
              <w:right w:val="single" w:sz="4" w:space="0" w:color="auto"/>
            </w:tcBorders>
            <w:shd w:val="clear" w:color="auto" w:fill="auto"/>
          </w:tcPr>
          <w:sdt>
            <w:sdtPr>
              <w:rPr>
                <w:rFonts w:ascii="Arial" w:hAnsi="Arial" w:cs="Arial"/>
                <w:color w:val="2B579A"/>
                <w:sz w:val="24"/>
                <w:szCs w:val="24"/>
                <w:shd w:val="clear" w:color="auto" w:fill="E6E6E6"/>
              </w:rPr>
              <w:id w:val="386376435"/>
              <w:placeholder>
                <w:docPart w:val="185B02152CB14931B91C08E3C750554F"/>
              </w:placeholder>
              <w:showingPlcHdr/>
            </w:sdtPr>
            <w:sdtEndPr/>
            <w:sdtContent>
              <w:p w14:paraId="3AD8E1BA" w14:textId="77777777" w:rsidR="00A63EBC" w:rsidRPr="000E02B6" w:rsidRDefault="00A63EBC" w:rsidP="00A63E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419A4351" w14:textId="77777777" w:rsidR="00A63EBC" w:rsidRPr="000E02B6" w:rsidRDefault="00A63EBC" w:rsidP="00A63EBC">
            <w:pPr>
              <w:pStyle w:val="NoSpacing"/>
              <w:spacing w:after="160"/>
              <w:rPr>
                <w:rFonts w:ascii="Arial" w:hAnsi="Arial" w:cs="Arial"/>
                <w:sz w:val="24"/>
                <w:szCs w:val="24"/>
              </w:rPr>
            </w:pPr>
          </w:p>
        </w:tc>
        <w:tc>
          <w:tcPr>
            <w:tcW w:w="3057" w:type="dxa"/>
            <w:tcBorders>
              <w:top w:val="single" w:sz="4" w:space="0" w:color="auto"/>
              <w:left w:val="single" w:sz="4" w:space="0" w:color="auto"/>
              <w:bottom w:val="single" w:sz="4" w:space="0" w:color="auto"/>
            </w:tcBorders>
            <w:shd w:val="clear" w:color="auto" w:fill="auto"/>
          </w:tcPr>
          <w:sdt>
            <w:sdtPr>
              <w:rPr>
                <w:rFonts w:ascii="Arial" w:hAnsi="Arial" w:cs="Arial"/>
                <w:color w:val="2B579A"/>
                <w:sz w:val="24"/>
                <w:szCs w:val="24"/>
                <w:shd w:val="clear" w:color="auto" w:fill="E6E6E6"/>
              </w:rPr>
              <w:id w:val="-1230992354"/>
              <w:placeholder>
                <w:docPart w:val="39A65472FBC34571982FE92895B91640"/>
              </w:placeholder>
              <w:showingPlcHdr/>
            </w:sdtPr>
            <w:sdtEndPr/>
            <w:sdtContent>
              <w:p w14:paraId="1471D941" w14:textId="77777777" w:rsidR="00A63EBC" w:rsidRPr="000E02B6" w:rsidRDefault="00A63EBC" w:rsidP="00A63EB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p w14:paraId="2CC853EE" w14:textId="79E4D473" w:rsidR="00A63EBC" w:rsidRPr="000E02B6" w:rsidRDefault="00A63EBC" w:rsidP="00A63EBC">
            <w:pPr>
              <w:pStyle w:val="NoSpacing"/>
              <w:spacing w:after="160"/>
              <w:rPr>
                <w:rFonts w:ascii="Arial" w:hAnsi="Arial" w:cs="Arial"/>
                <w:sz w:val="24"/>
                <w:szCs w:val="24"/>
              </w:rPr>
            </w:pPr>
          </w:p>
        </w:tc>
      </w:tr>
      <w:tr w:rsidR="00A63EBC" w:rsidRPr="000E02B6" w14:paraId="0B7D5166" w14:textId="77777777" w:rsidTr="001E3976">
        <w:trPr>
          <w:trHeight w:val="666"/>
        </w:trPr>
        <w:tc>
          <w:tcPr>
            <w:tcW w:w="9360" w:type="dxa"/>
            <w:gridSpan w:val="4"/>
            <w:shd w:val="clear" w:color="auto" w:fill="auto"/>
          </w:tcPr>
          <w:p w14:paraId="4541E1B9" w14:textId="255974BF" w:rsidR="00A63EBC" w:rsidRPr="008B78EB" w:rsidRDefault="00A63EBC" w:rsidP="008B78EB">
            <w:pPr>
              <w:spacing w:line="360" w:lineRule="auto"/>
              <w:rPr>
                <w:rFonts w:ascii="Arial" w:hAnsi="Arial" w:cs="Arial"/>
                <w:sz w:val="24"/>
                <w:szCs w:val="24"/>
              </w:rPr>
            </w:pPr>
          </w:p>
        </w:tc>
      </w:tr>
      <w:tr w:rsidR="00A63EBC" w:rsidRPr="000E02B6" w14:paraId="4AF57B0C" w14:textId="77777777" w:rsidTr="001E3976">
        <w:tc>
          <w:tcPr>
            <w:tcW w:w="9360" w:type="dxa"/>
            <w:gridSpan w:val="4"/>
            <w:shd w:val="clear" w:color="auto" w:fill="2581BA" w:themeFill="accent3" w:themeFillShade="BF"/>
          </w:tcPr>
          <w:p w14:paraId="384F0812" w14:textId="03D57831" w:rsidR="00A63EBC" w:rsidRPr="000E02B6" w:rsidRDefault="00A63EBC" w:rsidP="00A63EBC">
            <w:pPr>
              <w:spacing w:line="256" w:lineRule="auto"/>
              <w:rPr>
                <w:rFonts w:ascii="Arial" w:hAnsi="Arial" w:cs="Arial"/>
                <w:color w:val="FFFFFF" w:themeColor="background1"/>
                <w:sz w:val="24"/>
                <w:szCs w:val="24"/>
              </w:rPr>
            </w:pPr>
            <w:r w:rsidRPr="000E02B6">
              <w:rPr>
                <w:rFonts w:ascii="Arial" w:hAnsi="Arial" w:cs="Arial"/>
                <w:b/>
                <w:color w:val="FFFFFF" w:themeColor="background1"/>
                <w:sz w:val="24"/>
                <w:szCs w:val="24"/>
              </w:rPr>
              <w:t>Project Budget</w:t>
            </w:r>
            <w:r w:rsidRPr="000E02B6">
              <w:rPr>
                <w:rFonts w:ascii="Arial" w:hAnsi="Arial" w:cs="Arial"/>
                <w:color w:val="FFFFFF" w:themeColor="background1"/>
                <w:sz w:val="24"/>
                <w:szCs w:val="24"/>
              </w:rPr>
              <w:t xml:space="preserve">  </w:t>
            </w:r>
          </w:p>
        </w:tc>
      </w:tr>
    </w:tbl>
    <w:p w14:paraId="467E5366" w14:textId="44CD7ADE" w:rsidR="000B737E" w:rsidRPr="000E02B6" w:rsidRDefault="0071403E" w:rsidP="43880B04">
      <w:pPr>
        <w:spacing w:after="0" w:line="240" w:lineRule="auto"/>
        <w:rPr>
          <w:rStyle w:val="InitialStyle"/>
          <w:rFonts w:ascii="Arial" w:hAnsi="Arial" w:cs="Arial"/>
          <w:i/>
          <w:iCs/>
          <w:sz w:val="24"/>
          <w:szCs w:val="24"/>
        </w:rPr>
      </w:pPr>
      <w:r w:rsidRPr="000E02B6">
        <w:rPr>
          <w:rStyle w:val="InitialStyle"/>
          <w:rFonts w:ascii="Arial" w:hAnsi="Arial" w:cs="Arial"/>
          <w:i/>
          <w:iCs/>
          <w:sz w:val="24"/>
          <w:szCs w:val="24"/>
        </w:rPr>
        <w:lastRenderedPageBreak/>
        <w:t xml:space="preserve">This budget should include your overall projected expenses for your homeless education program.  The first (shaded) column is for expenses for your proposed project </w:t>
      </w:r>
      <w:r w:rsidR="62561F07" w:rsidRPr="000E02B6">
        <w:rPr>
          <w:rStyle w:val="InitialStyle"/>
          <w:rFonts w:ascii="Arial" w:hAnsi="Arial" w:cs="Arial"/>
          <w:i/>
          <w:iCs/>
          <w:sz w:val="24"/>
          <w:szCs w:val="24"/>
        </w:rPr>
        <w:t>th</w:t>
      </w:r>
      <w:r w:rsidRPr="000E02B6">
        <w:rPr>
          <w:rStyle w:val="InitialStyle"/>
          <w:rFonts w:ascii="Arial" w:hAnsi="Arial" w:cs="Arial"/>
          <w:i/>
          <w:iCs/>
          <w:sz w:val="24"/>
          <w:szCs w:val="24"/>
        </w:rPr>
        <w:t xml:space="preserve">at will be covered by sub-grant funds. The second column includes expenses for all aspects of your homeless education program that will be covered by other funds.  This may include funds dedicated to the project that will not be covered by the sub-grant but should also include expenses for any homeless education services the </w:t>
      </w:r>
      <w:r w:rsidR="00EB773A" w:rsidRPr="000E02B6">
        <w:rPr>
          <w:rStyle w:val="InitialStyle"/>
          <w:rFonts w:ascii="Arial" w:hAnsi="Arial" w:cs="Arial"/>
          <w:i/>
          <w:iCs/>
          <w:sz w:val="24"/>
          <w:szCs w:val="24"/>
        </w:rPr>
        <w:t>Applicant</w:t>
      </w:r>
      <w:r w:rsidRPr="000E02B6">
        <w:rPr>
          <w:rStyle w:val="InitialStyle"/>
          <w:rFonts w:ascii="Arial" w:hAnsi="Arial" w:cs="Arial"/>
          <w:i/>
          <w:iCs/>
          <w:sz w:val="24"/>
          <w:szCs w:val="24"/>
        </w:rPr>
        <w:t xml:space="preserve"> intends to provide that are unrelated to this particular project.  The third column is the sum of the first two and therefore includes all expenses in the budget category.  </w:t>
      </w:r>
      <w:r w:rsidR="00EB773A" w:rsidRPr="000E02B6">
        <w:rPr>
          <w:rStyle w:val="InitialStyle"/>
          <w:rFonts w:ascii="Arial" w:hAnsi="Arial" w:cs="Arial"/>
          <w:i/>
          <w:iCs/>
          <w:sz w:val="24"/>
          <w:szCs w:val="24"/>
        </w:rPr>
        <w:t>Applicants</w:t>
      </w:r>
      <w:r w:rsidRPr="000E02B6">
        <w:rPr>
          <w:rStyle w:val="InitialStyle"/>
          <w:rFonts w:ascii="Arial" w:hAnsi="Arial" w:cs="Arial"/>
          <w:i/>
          <w:iCs/>
          <w:sz w:val="24"/>
          <w:szCs w:val="24"/>
        </w:rPr>
        <w:t xml:space="preserve"> are free to amend the budget categories in this table to meet their requirements.</w:t>
      </w:r>
    </w:p>
    <w:p w14:paraId="0CFE65F2" w14:textId="77777777" w:rsidR="0071403E" w:rsidRPr="000E02B6" w:rsidRDefault="0071403E" w:rsidP="00AA36E8">
      <w:pPr>
        <w:spacing w:after="0" w:line="240" w:lineRule="auto"/>
        <w:rPr>
          <w:rStyle w:val="InitialStyle"/>
          <w:rFonts w:ascii="Arial" w:hAnsi="Arial" w:cs="Arial"/>
          <w:i/>
          <w:sz w:val="24"/>
          <w:szCs w:val="24"/>
        </w:rPr>
      </w:pPr>
    </w:p>
    <w:tbl>
      <w:tblPr>
        <w:tblStyle w:val="TableGrid"/>
        <w:tblW w:w="0" w:type="auto"/>
        <w:tblLook w:val="04A0" w:firstRow="1" w:lastRow="0" w:firstColumn="1" w:lastColumn="0" w:noHBand="0" w:noVBand="1"/>
      </w:tblPr>
      <w:tblGrid>
        <w:gridCol w:w="1836"/>
        <w:gridCol w:w="1559"/>
        <w:gridCol w:w="1914"/>
        <w:gridCol w:w="1780"/>
        <w:gridCol w:w="2261"/>
      </w:tblGrid>
      <w:tr w:rsidR="00B636F1" w:rsidRPr="000E02B6" w14:paraId="6A8E1159" w14:textId="77777777" w:rsidTr="0071403E">
        <w:trPr>
          <w:trHeight w:val="431"/>
        </w:trPr>
        <w:tc>
          <w:tcPr>
            <w:tcW w:w="1848" w:type="dxa"/>
            <w:tcBorders>
              <w:top w:val="single" w:sz="4" w:space="0" w:color="auto"/>
              <w:left w:val="single" w:sz="4" w:space="0" w:color="auto"/>
              <w:bottom w:val="single" w:sz="4" w:space="0" w:color="auto"/>
              <w:right w:val="single" w:sz="4" w:space="0" w:color="auto"/>
            </w:tcBorders>
            <w:shd w:val="clear" w:color="auto" w:fill="DBEDF8" w:themeFill="accent3" w:themeFillTint="33"/>
            <w:vAlign w:val="center"/>
            <w:hideMark/>
          </w:tcPr>
          <w:p w14:paraId="6B42C5EF" w14:textId="77777777" w:rsidR="00B636F1" w:rsidRPr="000E02B6" w:rsidRDefault="00B636F1" w:rsidP="00242C86">
            <w:pPr>
              <w:jc w:val="center"/>
              <w:rPr>
                <w:rFonts w:ascii="Arial" w:hAnsi="Arial" w:cs="Arial"/>
                <w:b/>
                <w:sz w:val="24"/>
                <w:szCs w:val="24"/>
              </w:rPr>
            </w:pPr>
            <w:r w:rsidRPr="000E02B6">
              <w:rPr>
                <w:rFonts w:ascii="Arial" w:hAnsi="Arial" w:cs="Arial"/>
                <w:b/>
                <w:sz w:val="24"/>
                <w:szCs w:val="24"/>
              </w:rPr>
              <w:t xml:space="preserve">Budget Category </w:t>
            </w:r>
          </w:p>
          <w:p w14:paraId="77525A4D" w14:textId="409AEBF8" w:rsidR="00B636F1" w:rsidRPr="000E02B6" w:rsidRDefault="00B636F1" w:rsidP="00242C86">
            <w:pPr>
              <w:jc w:val="center"/>
              <w:rPr>
                <w:rFonts w:ascii="Arial" w:hAnsi="Arial" w:cs="Arial"/>
                <w:b/>
                <w:sz w:val="24"/>
                <w:szCs w:val="24"/>
              </w:rPr>
            </w:pPr>
            <w:r w:rsidRPr="000E02B6">
              <w:rPr>
                <w:rFonts w:ascii="Arial" w:hAnsi="Arial" w:cs="Arial"/>
                <w:b/>
                <w:sz w:val="24"/>
                <w:szCs w:val="24"/>
              </w:rPr>
              <w:t>(amend as needed)</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5F2B8B" w14:textId="77777777" w:rsidR="00B636F1" w:rsidRPr="000E02B6" w:rsidRDefault="00B636F1" w:rsidP="00242C86">
            <w:pPr>
              <w:jc w:val="center"/>
              <w:rPr>
                <w:rFonts w:ascii="Arial" w:hAnsi="Arial" w:cs="Arial"/>
                <w:b/>
                <w:sz w:val="24"/>
                <w:szCs w:val="24"/>
              </w:rPr>
            </w:pPr>
            <w:r w:rsidRPr="000E02B6">
              <w:rPr>
                <w:rFonts w:ascii="Arial" w:hAnsi="Arial" w:cs="Arial"/>
                <w:b/>
                <w:sz w:val="24"/>
                <w:szCs w:val="24"/>
              </w:rPr>
              <w:t>Amount Requested</w:t>
            </w:r>
          </w:p>
        </w:tc>
        <w:tc>
          <w:tcPr>
            <w:tcW w:w="2008" w:type="dxa"/>
            <w:tcBorders>
              <w:top w:val="single" w:sz="4" w:space="0" w:color="auto"/>
              <w:left w:val="single" w:sz="4" w:space="0" w:color="auto"/>
              <w:bottom w:val="single" w:sz="4" w:space="0" w:color="auto"/>
              <w:right w:val="single" w:sz="4" w:space="0" w:color="auto"/>
            </w:tcBorders>
            <w:shd w:val="clear" w:color="auto" w:fill="DBEDF8" w:themeFill="accent3" w:themeFillTint="33"/>
          </w:tcPr>
          <w:p w14:paraId="5AEBD672" w14:textId="7D822452" w:rsidR="00B636F1" w:rsidRPr="000E02B6" w:rsidRDefault="00B636F1" w:rsidP="00242C86">
            <w:pPr>
              <w:jc w:val="center"/>
              <w:rPr>
                <w:rFonts w:ascii="Arial" w:hAnsi="Arial" w:cs="Arial"/>
                <w:b/>
                <w:sz w:val="24"/>
                <w:szCs w:val="24"/>
              </w:rPr>
            </w:pPr>
            <w:r w:rsidRPr="000E02B6">
              <w:rPr>
                <w:rFonts w:ascii="Arial" w:hAnsi="Arial" w:cs="Arial"/>
                <w:b/>
                <w:sz w:val="24"/>
                <w:szCs w:val="24"/>
              </w:rPr>
              <w:t>Homeless Education Program Expenses from other Sources</w:t>
            </w:r>
          </w:p>
        </w:tc>
        <w:tc>
          <w:tcPr>
            <w:tcW w:w="1850" w:type="dxa"/>
            <w:tcBorders>
              <w:top w:val="single" w:sz="4" w:space="0" w:color="auto"/>
              <w:left w:val="single" w:sz="4" w:space="0" w:color="auto"/>
              <w:bottom w:val="single" w:sz="4" w:space="0" w:color="auto"/>
              <w:right w:val="single" w:sz="4" w:space="0" w:color="auto"/>
            </w:tcBorders>
            <w:shd w:val="clear" w:color="auto" w:fill="DBEDF8" w:themeFill="accent3" w:themeFillTint="33"/>
          </w:tcPr>
          <w:p w14:paraId="4F8C98BB" w14:textId="4BA29AFC" w:rsidR="00B636F1" w:rsidRPr="000E02B6" w:rsidRDefault="00581A76" w:rsidP="00242C86">
            <w:pPr>
              <w:jc w:val="center"/>
              <w:rPr>
                <w:rFonts w:ascii="Arial" w:hAnsi="Arial" w:cs="Arial"/>
                <w:b/>
                <w:sz w:val="24"/>
                <w:szCs w:val="24"/>
              </w:rPr>
            </w:pPr>
            <w:r w:rsidRPr="000E02B6">
              <w:rPr>
                <w:rFonts w:ascii="Arial" w:hAnsi="Arial" w:cs="Arial"/>
                <w:b/>
                <w:sz w:val="24"/>
                <w:szCs w:val="24"/>
              </w:rPr>
              <w:t>Total Homeless Education Program Expenses</w:t>
            </w:r>
          </w:p>
        </w:tc>
        <w:tc>
          <w:tcPr>
            <w:tcW w:w="2425" w:type="dxa"/>
            <w:tcBorders>
              <w:top w:val="single" w:sz="4" w:space="0" w:color="auto"/>
              <w:left w:val="single" w:sz="4" w:space="0" w:color="auto"/>
              <w:bottom w:val="single" w:sz="4" w:space="0" w:color="auto"/>
              <w:right w:val="single" w:sz="4" w:space="0" w:color="auto"/>
            </w:tcBorders>
            <w:shd w:val="clear" w:color="auto" w:fill="DBEDF8" w:themeFill="accent3" w:themeFillTint="33"/>
            <w:vAlign w:val="center"/>
            <w:hideMark/>
          </w:tcPr>
          <w:p w14:paraId="371638CE" w14:textId="68726765" w:rsidR="00B636F1" w:rsidRPr="000E02B6" w:rsidRDefault="00581A76" w:rsidP="00242C86">
            <w:pPr>
              <w:jc w:val="center"/>
              <w:rPr>
                <w:rFonts w:ascii="Arial" w:hAnsi="Arial" w:cs="Arial"/>
                <w:b/>
                <w:sz w:val="24"/>
                <w:szCs w:val="24"/>
              </w:rPr>
            </w:pPr>
            <w:r w:rsidRPr="000E02B6">
              <w:rPr>
                <w:rFonts w:ascii="Arial" w:hAnsi="Arial" w:cs="Arial"/>
                <w:b/>
                <w:sz w:val="24"/>
                <w:szCs w:val="24"/>
              </w:rPr>
              <w:t>Source(s) of non-grant funds</w:t>
            </w:r>
          </w:p>
        </w:tc>
      </w:tr>
      <w:tr w:rsidR="00FB1A3C" w:rsidRPr="000E02B6" w14:paraId="26CD1942"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673C6D5A" w14:textId="390059A6" w:rsidR="00FB1A3C" w:rsidRPr="000E02B6" w:rsidRDefault="00FB1A3C" w:rsidP="00FB1A3C">
            <w:pPr>
              <w:rPr>
                <w:rFonts w:ascii="Arial" w:hAnsi="Arial" w:cs="Arial"/>
                <w:sz w:val="24"/>
                <w:szCs w:val="24"/>
              </w:rPr>
            </w:pPr>
            <w:r w:rsidRPr="000E02B6">
              <w:rPr>
                <w:rFonts w:ascii="Arial" w:hAnsi="Arial" w:cs="Arial"/>
                <w:sz w:val="24"/>
                <w:szCs w:val="24"/>
              </w:rPr>
              <w:t>Personnel (salary</w:t>
            </w:r>
            <w:r w:rsidR="00F96789" w:rsidRPr="000E02B6">
              <w:rPr>
                <w:rFonts w:ascii="Arial" w:hAnsi="Arial" w:cs="Arial"/>
                <w:sz w:val="24"/>
                <w:szCs w:val="24"/>
              </w:rPr>
              <w:t>, fringe, and</w:t>
            </w:r>
            <w:r w:rsidRPr="000E02B6">
              <w:rPr>
                <w:rFonts w:ascii="Arial" w:hAnsi="Arial" w:cs="Arial"/>
                <w:sz w:val="24"/>
                <w:szCs w:val="24"/>
              </w:rPr>
              <w:t xml:space="preserve"> benefits)</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304933079"/>
              <w:placeholder>
                <w:docPart w:val="766903B4D9C849E8A623FF11A30A9B72"/>
              </w:placeholder>
              <w:showingPlcHdr/>
            </w:sdtPr>
            <w:sdtEndPr/>
            <w:sdtContent>
              <w:p w14:paraId="143C16BA" w14:textId="37CF85E3"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623585741"/>
              <w:placeholder>
                <w:docPart w:val="E46DDF6DBF8B49B7A34150F4C65A3919"/>
              </w:placeholder>
              <w:showingPlcHdr/>
            </w:sdtPr>
            <w:sdtEndPr/>
            <w:sdtContent>
              <w:p w14:paraId="77E71F66" w14:textId="7B0C6F7F"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1850"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186974463"/>
              <w:placeholder>
                <w:docPart w:val="230350FD2F03484C8844721CF6A93676"/>
              </w:placeholder>
              <w:showingPlcHdr/>
            </w:sdtPr>
            <w:sdtEndPr/>
            <w:sdtContent>
              <w:p w14:paraId="1B180BC7" w14:textId="5633E943"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425"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594986157"/>
              <w:placeholder>
                <w:docPart w:val="941CDF48996B46FA963D4C3EAFFE1D30"/>
              </w:placeholder>
              <w:showingPlcHdr/>
            </w:sdtPr>
            <w:sdtEndPr/>
            <w:sdtContent>
              <w:p w14:paraId="604088CD" w14:textId="3F43EC86"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F96789" w:rsidRPr="000E02B6" w14:paraId="4B8AD0D6" w14:textId="77777777" w:rsidTr="0071403E">
        <w:tc>
          <w:tcPr>
            <w:tcW w:w="1848" w:type="dxa"/>
            <w:tcBorders>
              <w:top w:val="single" w:sz="4" w:space="0" w:color="auto"/>
              <w:left w:val="single" w:sz="4" w:space="0" w:color="auto"/>
              <w:bottom w:val="single" w:sz="4" w:space="0" w:color="auto"/>
              <w:right w:val="single" w:sz="4" w:space="0" w:color="auto"/>
            </w:tcBorders>
            <w:vAlign w:val="center"/>
          </w:tcPr>
          <w:p w14:paraId="30EB1DB7" w14:textId="333B03CD" w:rsidR="00F96789" w:rsidRPr="000E02B6" w:rsidRDefault="00F96789" w:rsidP="00FB1A3C">
            <w:pPr>
              <w:rPr>
                <w:rFonts w:ascii="Arial" w:hAnsi="Arial" w:cs="Arial"/>
                <w:sz w:val="24"/>
                <w:szCs w:val="24"/>
              </w:rPr>
            </w:pPr>
            <w:r w:rsidRPr="000E02B6">
              <w:rPr>
                <w:rFonts w:ascii="Arial" w:hAnsi="Arial" w:cs="Arial"/>
                <w:sz w:val="24"/>
                <w:szCs w:val="24"/>
              </w:rPr>
              <w:t>Subcontracts</w:t>
            </w:r>
          </w:p>
        </w:tc>
        <w:sdt>
          <w:sdtPr>
            <w:rPr>
              <w:rFonts w:ascii="Arial" w:hAnsi="Arial" w:cs="Arial"/>
              <w:sz w:val="24"/>
              <w:szCs w:val="24"/>
            </w:rPr>
            <w:id w:val="-315266377"/>
            <w:placeholder>
              <w:docPart w:val="DefaultPlaceholder_-1854013440"/>
            </w:placeholder>
            <w:showingPlcHdr/>
          </w:sdtPr>
          <w:sdtEndPr/>
          <w:sdtContent>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FC834" w14:textId="670E6107"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165448891"/>
            <w:placeholder>
              <w:docPart w:val="DefaultPlaceholder_-1854013440"/>
            </w:placeholder>
            <w:showingPlcHdr/>
          </w:sdtPr>
          <w:sdtEndPr/>
          <w:sdtContent>
            <w:tc>
              <w:tcPr>
                <w:tcW w:w="2008" w:type="dxa"/>
                <w:tcBorders>
                  <w:top w:val="single" w:sz="4" w:space="0" w:color="auto"/>
                  <w:left w:val="single" w:sz="4" w:space="0" w:color="auto"/>
                  <w:bottom w:val="single" w:sz="4" w:space="0" w:color="auto"/>
                  <w:right w:val="single" w:sz="4" w:space="0" w:color="auto"/>
                </w:tcBorders>
              </w:tcPr>
              <w:p w14:paraId="121051C1" w14:textId="17EEF072"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416132423"/>
            <w:placeholder>
              <w:docPart w:val="DefaultPlaceholder_-1854013440"/>
            </w:placeholder>
            <w:showingPlcHdr/>
          </w:sdtPr>
          <w:sdtEndPr/>
          <w:sdtContent>
            <w:tc>
              <w:tcPr>
                <w:tcW w:w="1850" w:type="dxa"/>
                <w:tcBorders>
                  <w:top w:val="single" w:sz="4" w:space="0" w:color="auto"/>
                  <w:left w:val="single" w:sz="4" w:space="0" w:color="auto"/>
                  <w:bottom w:val="single" w:sz="4" w:space="0" w:color="auto"/>
                  <w:right w:val="single" w:sz="4" w:space="0" w:color="auto"/>
                </w:tcBorders>
              </w:tcPr>
              <w:p w14:paraId="171D0AF2" w14:textId="721C796A"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1486049496"/>
            <w:placeholder>
              <w:docPart w:val="DefaultPlaceholder_-1854013440"/>
            </w:placeholder>
            <w:showingPlcHdr/>
            <w:text/>
          </w:sdtPr>
          <w:sdtEndPr/>
          <w:sdtContent>
            <w:tc>
              <w:tcPr>
                <w:tcW w:w="2425" w:type="dxa"/>
                <w:tcBorders>
                  <w:top w:val="single" w:sz="4" w:space="0" w:color="auto"/>
                  <w:left w:val="single" w:sz="4" w:space="0" w:color="auto"/>
                  <w:bottom w:val="single" w:sz="4" w:space="0" w:color="auto"/>
                  <w:right w:val="single" w:sz="4" w:space="0" w:color="auto"/>
                </w:tcBorders>
              </w:tcPr>
              <w:p w14:paraId="5039915F" w14:textId="5EB92EC5"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tr>
      <w:tr w:rsidR="00F96789" w:rsidRPr="000E02B6" w14:paraId="6927290E" w14:textId="77777777" w:rsidTr="0071403E">
        <w:tc>
          <w:tcPr>
            <w:tcW w:w="1848" w:type="dxa"/>
            <w:tcBorders>
              <w:top w:val="single" w:sz="4" w:space="0" w:color="auto"/>
              <w:left w:val="single" w:sz="4" w:space="0" w:color="auto"/>
              <w:bottom w:val="single" w:sz="4" w:space="0" w:color="auto"/>
              <w:right w:val="single" w:sz="4" w:space="0" w:color="auto"/>
            </w:tcBorders>
            <w:vAlign w:val="center"/>
          </w:tcPr>
          <w:p w14:paraId="14EF4674" w14:textId="38933901" w:rsidR="00F96789" w:rsidRPr="000E02B6" w:rsidRDefault="00F96789" w:rsidP="00FB1A3C">
            <w:pPr>
              <w:rPr>
                <w:rFonts w:ascii="Arial" w:hAnsi="Arial" w:cs="Arial"/>
                <w:sz w:val="24"/>
                <w:szCs w:val="24"/>
              </w:rPr>
            </w:pPr>
            <w:r w:rsidRPr="000E02B6">
              <w:rPr>
                <w:rFonts w:ascii="Arial" w:hAnsi="Arial" w:cs="Arial"/>
                <w:sz w:val="24"/>
                <w:szCs w:val="24"/>
              </w:rPr>
              <w:t>Student Transportation</w:t>
            </w:r>
          </w:p>
        </w:tc>
        <w:sdt>
          <w:sdtPr>
            <w:rPr>
              <w:rFonts w:ascii="Arial" w:hAnsi="Arial" w:cs="Arial"/>
              <w:sz w:val="24"/>
              <w:szCs w:val="24"/>
            </w:rPr>
            <w:id w:val="-960109457"/>
            <w:placeholder>
              <w:docPart w:val="DefaultPlaceholder_-1854013440"/>
            </w:placeholder>
            <w:showingPlcHdr/>
          </w:sdtPr>
          <w:sdtEndPr/>
          <w:sdtContent>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6E97FF" w14:textId="72F911CE"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1354100415"/>
            <w:placeholder>
              <w:docPart w:val="DefaultPlaceholder_-1854013440"/>
            </w:placeholder>
            <w:showingPlcHdr/>
          </w:sdtPr>
          <w:sdtEndPr/>
          <w:sdtContent>
            <w:tc>
              <w:tcPr>
                <w:tcW w:w="2008" w:type="dxa"/>
                <w:tcBorders>
                  <w:top w:val="single" w:sz="4" w:space="0" w:color="auto"/>
                  <w:left w:val="single" w:sz="4" w:space="0" w:color="auto"/>
                  <w:bottom w:val="single" w:sz="4" w:space="0" w:color="auto"/>
                  <w:right w:val="single" w:sz="4" w:space="0" w:color="auto"/>
                </w:tcBorders>
              </w:tcPr>
              <w:p w14:paraId="3FC9F2E5" w14:textId="1A38EDFC"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940294438"/>
            <w:placeholder>
              <w:docPart w:val="DefaultPlaceholder_-1854013440"/>
            </w:placeholder>
            <w:showingPlcHdr/>
          </w:sdtPr>
          <w:sdtEndPr/>
          <w:sdtContent>
            <w:tc>
              <w:tcPr>
                <w:tcW w:w="1850" w:type="dxa"/>
                <w:tcBorders>
                  <w:top w:val="single" w:sz="4" w:space="0" w:color="auto"/>
                  <w:left w:val="single" w:sz="4" w:space="0" w:color="auto"/>
                  <w:bottom w:val="single" w:sz="4" w:space="0" w:color="auto"/>
                  <w:right w:val="single" w:sz="4" w:space="0" w:color="auto"/>
                </w:tcBorders>
              </w:tcPr>
              <w:p w14:paraId="41780C30" w14:textId="4AF06B08"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1618754144"/>
            <w:placeholder>
              <w:docPart w:val="DefaultPlaceholder_-1854013440"/>
            </w:placeholder>
            <w:showingPlcHdr/>
          </w:sdtPr>
          <w:sdtEndPr/>
          <w:sdtContent>
            <w:tc>
              <w:tcPr>
                <w:tcW w:w="2425" w:type="dxa"/>
                <w:tcBorders>
                  <w:top w:val="single" w:sz="4" w:space="0" w:color="auto"/>
                  <w:left w:val="single" w:sz="4" w:space="0" w:color="auto"/>
                  <w:bottom w:val="single" w:sz="4" w:space="0" w:color="auto"/>
                  <w:right w:val="single" w:sz="4" w:space="0" w:color="auto"/>
                </w:tcBorders>
              </w:tcPr>
              <w:p w14:paraId="357874D7" w14:textId="7B8591EC" w:rsidR="00F96789"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tr>
      <w:tr w:rsidR="00D731EB" w:rsidRPr="000E02B6" w14:paraId="48D4AB6F" w14:textId="77777777" w:rsidTr="0071403E">
        <w:tc>
          <w:tcPr>
            <w:tcW w:w="1848" w:type="dxa"/>
            <w:tcBorders>
              <w:top w:val="single" w:sz="4" w:space="0" w:color="auto"/>
              <w:left w:val="single" w:sz="4" w:space="0" w:color="auto"/>
              <w:bottom w:val="single" w:sz="4" w:space="0" w:color="auto"/>
              <w:right w:val="single" w:sz="4" w:space="0" w:color="auto"/>
            </w:tcBorders>
            <w:vAlign w:val="center"/>
          </w:tcPr>
          <w:p w14:paraId="2CEE3F3E" w14:textId="37F7C36F" w:rsidR="00D731EB" w:rsidRPr="000E02B6" w:rsidRDefault="00D731EB" w:rsidP="00FB1A3C">
            <w:pPr>
              <w:rPr>
                <w:rFonts w:ascii="Arial" w:hAnsi="Arial" w:cs="Arial"/>
                <w:sz w:val="24"/>
                <w:szCs w:val="24"/>
              </w:rPr>
            </w:pPr>
            <w:r w:rsidRPr="000E02B6">
              <w:rPr>
                <w:rFonts w:ascii="Arial" w:hAnsi="Arial" w:cs="Arial"/>
                <w:sz w:val="24"/>
                <w:szCs w:val="24"/>
              </w:rPr>
              <w:t>Staff Travel</w:t>
            </w:r>
          </w:p>
        </w:tc>
        <w:sdt>
          <w:sdtPr>
            <w:rPr>
              <w:rFonts w:ascii="Arial" w:hAnsi="Arial" w:cs="Arial"/>
              <w:sz w:val="24"/>
              <w:szCs w:val="24"/>
            </w:rPr>
            <w:id w:val="-1310478026"/>
            <w:placeholder>
              <w:docPart w:val="DefaultPlaceholder_-1854013440"/>
            </w:placeholder>
            <w:showingPlcHdr/>
          </w:sdtPr>
          <w:sdtEndPr/>
          <w:sdtContent>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FCF574" w14:textId="6176CA54" w:rsidR="00D731EB"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1951040198"/>
            <w:placeholder>
              <w:docPart w:val="DefaultPlaceholder_-1854013440"/>
            </w:placeholder>
            <w:showingPlcHdr/>
          </w:sdtPr>
          <w:sdtEndPr/>
          <w:sdtContent>
            <w:tc>
              <w:tcPr>
                <w:tcW w:w="2008" w:type="dxa"/>
                <w:tcBorders>
                  <w:top w:val="single" w:sz="4" w:space="0" w:color="auto"/>
                  <w:left w:val="single" w:sz="4" w:space="0" w:color="auto"/>
                  <w:bottom w:val="single" w:sz="4" w:space="0" w:color="auto"/>
                  <w:right w:val="single" w:sz="4" w:space="0" w:color="auto"/>
                </w:tcBorders>
              </w:tcPr>
              <w:p w14:paraId="65614B5D" w14:textId="18A52B19" w:rsidR="00D731EB"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2009282128"/>
            <w:placeholder>
              <w:docPart w:val="DefaultPlaceholder_-1854013440"/>
            </w:placeholder>
            <w:showingPlcHdr/>
          </w:sdtPr>
          <w:sdtEndPr/>
          <w:sdtContent>
            <w:tc>
              <w:tcPr>
                <w:tcW w:w="1850" w:type="dxa"/>
                <w:tcBorders>
                  <w:top w:val="single" w:sz="4" w:space="0" w:color="auto"/>
                  <w:left w:val="single" w:sz="4" w:space="0" w:color="auto"/>
                  <w:bottom w:val="single" w:sz="4" w:space="0" w:color="auto"/>
                  <w:right w:val="single" w:sz="4" w:space="0" w:color="auto"/>
                </w:tcBorders>
              </w:tcPr>
              <w:p w14:paraId="60952206" w14:textId="6C20ED5F" w:rsidR="00D731EB"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sdt>
          <w:sdtPr>
            <w:rPr>
              <w:rFonts w:ascii="Arial" w:hAnsi="Arial" w:cs="Arial"/>
              <w:sz w:val="24"/>
              <w:szCs w:val="24"/>
            </w:rPr>
            <w:id w:val="-1709173930"/>
            <w:placeholder>
              <w:docPart w:val="DefaultPlaceholder_-1854013440"/>
            </w:placeholder>
            <w:showingPlcHdr/>
          </w:sdtPr>
          <w:sdtEndPr/>
          <w:sdtContent>
            <w:tc>
              <w:tcPr>
                <w:tcW w:w="2425" w:type="dxa"/>
                <w:tcBorders>
                  <w:top w:val="single" w:sz="4" w:space="0" w:color="auto"/>
                  <w:left w:val="single" w:sz="4" w:space="0" w:color="auto"/>
                  <w:bottom w:val="single" w:sz="4" w:space="0" w:color="auto"/>
                  <w:right w:val="single" w:sz="4" w:space="0" w:color="auto"/>
                </w:tcBorders>
              </w:tcPr>
              <w:p w14:paraId="544727F4" w14:textId="0857B549" w:rsidR="00D731EB" w:rsidRPr="000E02B6" w:rsidRDefault="00943374" w:rsidP="00FB1A3C">
                <w:pPr>
                  <w:rPr>
                    <w:rFonts w:ascii="Arial" w:hAnsi="Arial" w:cs="Arial"/>
                    <w:sz w:val="24"/>
                    <w:szCs w:val="24"/>
                  </w:rPr>
                </w:pPr>
                <w:r w:rsidRPr="000E02B6">
                  <w:rPr>
                    <w:rStyle w:val="PlaceholderText"/>
                    <w:rFonts w:ascii="Arial" w:hAnsi="Arial" w:cs="Arial"/>
                    <w:sz w:val="24"/>
                    <w:szCs w:val="24"/>
                  </w:rPr>
                  <w:t>Click or tap here to enter text.</w:t>
                </w:r>
              </w:p>
            </w:tc>
          </w:sdtContent>
        </w:sdt>
      </w:tr>
      <w:tr w:rsidR="00FB1A3C" w:rsidRPr="000E02B6" w14:paraId="69DE4D67"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254ECB53" w14:textId="77777777" w:rsidR="00FB1A3C" w:rsidRPr="000E02B6" w:rsidRDefault="00FB1A3C" w:rsidP="00FB1A3C">
            <w:pPr>
              <w:rPr>
                <w:rFonts w:ascii="Arial" w:hAnsi="Arial" w:cs="Arial"/>
                <w:sz w:val="24"/>
                <w:szCs w:val="24"/>
              </w:rPr>
            </w:pPr>
            <w:r w:rsidRPr="000E02B6">
              <w:rPr>
                <w:rFonts w:ascii="Arial" w:hAnsi="Arial" w:cs="Arial"/>
                <w:sz w:val="24"/>
                <w:szCs w:val="24"/>
              </w:rPr>
              <w:t>Instructional materials and supplies</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1942208234"/>
              <w:placeholder>
                <w:docPart w:val="6EB2DB5A049D4FBE959B6C2DA5FB500E"/>
              </w:placeholder>
              <w:showingPlcHdr/>
            </w:sdtPr>
            <w:sdtEndPr/>
            <w:sdtContent>
              <w:p w14:paraId="5ADAFA87" w14:textId="23B356F5"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247478128"/>
              <w:placeholder>
                <w:docPart w:val="119D8AF7F19847CE848951320F4A7DFF"/>
              </w:placeholder>
              <w:showingPlcHdr/>
            </w:sdtPr>
            <w:sdtEndPr/>
            <w:sdtContent>
              <w:p w14:paraId="0F0BE5C7" w14:textId="076B803C"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1850"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246384888"/>
              <w:placeholder>
                <w:docPart w:val="4BF55BF584974F69809AAC8644800E53"/>
              </w:placeholder>
              <w:showingPlcHdr/>
            </w:sdtPr>
            <w:sdtEndPr/>
            <w:sdtContent>
              <w:p w14:paraId="1CFEF030" w14:textId="7A7B9947"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425"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433095007"/>
              <w:placeholder>
                <w:docPart w:val="7A0CF0BC4325486B8D6D20784CEA56FC"/>
              </w:placeholder>
              <w:showingPlcHdr/>
            </w:sdtPr>
            <w:sdtEndPr/>
            <w:sdtContent>
              <w:p w14:paraId="1DCA02E8" w14:textId="39F0720E"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FB1A3C" w:rsidRPr="000E02B6" w14:paraId="4BD66B3D"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104C616E" w14:textId="77777777" w:rsidR="00FB1A3C" w:rsidRPr="000E02B6" w:rsidRDefault="00FB1A3C" w:rsidP="00FB1A3C">
            <w:pPr>
              <w:rPr>
                <w:rFonts w:ascii="Arial" w:hAnsi="Arial" w:cs="Arial"/>
                <w:sz w:val="24"/>
                <w:szCs w:val="24"/>
              </w:rPr>
            </w:pPr>
            <w:r w:rsidRPr="000E02B6">
              <w:rPr>
                <w:rFonts w:ascii="Arial" w:hAnsi="Arial" w:cs="Arial"/>
                <w:sz w:val="24"/>
                <w:szCs w:val="24"/>
              </w:rPr>
              <w:t>Non-instructional materials and supplies</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865641389"/>
              <w:placeholder>
                <w:docPart w:val="2C443AA0D65D4A4FBBAA841C23E8252F"/>
              </w:placeholder>
              <w:showingPlcHdr/>
            </w:sdtPr>
            <w:sdtEndPr/>
            <w:sdtContent>
              <w:p w14:paraId="5D4279D9" w14:textId="3F897EDE"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837193016"/>
              <w:placeholder>
                <w:docPart w:val="25629A60837743E89645CEBAC2D867ED"/>
              </w:placeholder>
              <w:showingPlcHdr/>
            </w:sdtPr>
            <w:sdtEndPr/>
            <w:sdtContent>
              <w:p w14:paraId="1C9111E0" w14:textId="79B40DD6"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1850"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256789604"/>
              <w:placeholder>
                <w:docPart w:val="7235806169644A23A6B3BFBBC53BE46F"/>
              </w:placeholder>
              <w:showingPlcHdr/>
            </w:sdtPr>
            <w:sdtEndPr/>
            <w:sdtContent>
              <w:p w14:paraId="2F60B972" w14:textId="24912ABE"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425"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662398468"/>
              <w:placeholder>
                <w:docPart w:val="61FDA6E073014A248149DD5AF49805EE"/>
              </w:placeholder>
              <w:showingPlcHdr/>
            </w:sdtPr>
            <w:sdtEndPr/>
            <w:sdtContent>
              <w:p w14:paraId="5A495F35" w14:textId="604AE32C"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FB1A3C" w:rsidRPr="000E02B6" w14:paraId="6522BA92"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7E3C2089" w14:textId="77777777" w:rsidR="00D731EB" w:rsidRPr="000E02B6" w:rsidRDefault="00D731EB" w:rsidP="00FB1A3C">
            <w:pPr>
              <w:rPr>
                <w:rFonts w:ascii="Arial" w:hAnsi="Arial" w:cs="Arial"/>
                <w:sz w:val="24"/>
                <w:szCs w:val="24"/>
              </w:rPr>
            </w:pPr>
            <w:r w:rsidRPr="000E02B6">
              <w:rPr>
                <w:rFonts w:ascii="Arial" w:hAnsi="Arial" w:cs="Arial"/>
                <w:sz w:val="24"/>
                <w:szCs w:val="24"/>
              </w:rPr>
              <w:t>Professional Development/</w:t>
            </w:r>
          </w:p>
          <w:p w14:paraId="7BDCEE14" w14:textId="7981A8F8" w:rsidR="00FB1A3C" w:rsidRPr="000E02B6" w:rsidRDefault="00D731EB" w:rsidP="00FB1A3C">
            <w:pPr>
              <w:rPr>
                <w:rFonts w:ascii="Arial" w:hAnsi="Arial" w:cs="Arial"/>
                <w:sz w:val="24"/>
                <w:szCs w:val="24"/>
              </w:rPr>
            </w:pPr>
            <w:r w:rsidRPr="000E02B6">
              <w:rPr>
                <w:rFonts w:ascii="Arial" w:hAnsi="Arial" w:cs="Arial"/>
                <w:sz w:val="24"/>
                <w:szCs w:val="24"/>
              </w:rPr>
              <w:t>Training</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671880376"/>
              <w:placeholder>
                <w:docPart w:val="C2823612738D402C84934E0B077535E0"/>
              </w:placeholder>
              <w:showingPlcHdr/>
            </w:sdtPr>
            <w:sdtEndPr/>
            <w:sdtContent>
              <w:p w14:paraId="65A67D2F" w14:textId="53661049"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886538209"/>
              <w:placeholder>
                <w:docPart w:val="EDD23853043942AB920067572088D8BC"/>
              </w:placeholder>
              <w:showingPlcHdr/>
            </w:sdtPr>
            <w:sdtEndPr/>
            <w:sdtContent>
              <w:p w14:paraId="202741A7" w14:textId="1EBE10A3"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1850"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2096129906"/>
              <w:placeholder>
                <w:docPart w:val="FBC077304DF14109B6C819A21E38871A"/>
              </w:placeholder>
              <w:showingPlcHdr/>
            </w:sdtPr>
            <w:sdtEndPr/>
            <w:sdtContent>
              <w:p w14:paraId="5B792BDB" w14:textId="6ECB0DBD"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425"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987464327"/>
              <w:placeholder>
                <w:docPart w:val="4E1618FC68F4450682390D29CB0F6A36"/>
              </w:placeholder>
              <w:showingPlcHdr/>
            </w:sdtPr>
            <w:sdtEndPr/>
            <w:sdtContent>
              <w:p w14:paraId="3F1D6118" w14:textId="499CA5C7"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FB1A3C" w:rsidRPr="000E02B6" w14:paraId="1603E526"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005C5F9D" w14:textId="77777777" w:rsidR="00FB1A3C" w:rsidRPr="000E02B6" w:rsidRDefault="00FB1A3C" w:rsidP="00FB1A3C">
            <w:pPr>
              <w:rPr>
                <w:rFonts w:ascii="Arial" w:hAnsi="Arial" w:cs="Arial"/>
                <w:sz w:val="24"/>
                <w:szCs w:val="24"/>
              </w:rPr>
            </w:pPr>
            <w:r w:rsidRPr="000E02B6">
              <w:rPr>
                <w:rFonts w:ascii="Arial" w:hAnsi="Arial" w:cs="Arial"/>
                <w:sz w:val="24"/>
                <w:szCs w:val="24"/>
              </w:rPr>
              <w:t>Technology access</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303004332"/>
              <w:placeholder>
                <w:docPart w:val="0DC2D189D6F44CAB80559B472C454DA2"/>
              </w:placeholder>
              <w:showingPlcHdr/>
            </w:sdtPr>
            <w:sdtEndPr/>
            <w:sdtContent>
              <w:p w14:paraId="72CCC513" w14:textId="1A63E920"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761676451"/>
              <w:placeholder>
                <w:docPart w:val="C9C7E2BDAEC2479C8E321C14CF5037EB"/>
              </w:placeholder>
              <w:showingPlcHdr/>
            </w:sdtPr>
            <w:sdtEndPr/>
            <w:sdtContent>
              <w:p w14:paraId="1C40B55F" w14:textId="501675D7"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1850"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993484793"/>
              <w:placeholder>
                <w:docPart w:val="2B65779A3C4548B4A81B2F94DE36054F"/>
              </w:placeholder>
              <w:showingPlcHdr/>
            </w:sdtPr>
            <w:sdtEndPr/>
            <w:sdtContent>
              <w:p w14:paraId="7B0E40CE" w14:textId="1425A7B6"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425"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975283803"/>
              <w:placeholder>
                <w:docPart w:val="66F452BE629A4B1383E1CE4EDE84845D"/>
              </w:placeholder>
              <w:showingPlcHdr/>
            </w:sdtPr>
            <w:sdtEndPr/>
            <w:sdtContent>
              <w:p w14:paraId="34B16F34" w14:textId="04B62402"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FB1A3C" w:rsidRPr="000E02B6" w14:paraId="4A93BB2B"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61FED054" w14:textId="77777777" w:rsidR="00FB1A3C" w:rsidRPr="000E02B6" w:rsidRDefault="00FB1A3C" w:rsidP="00FB1A3C">
            <w:pPr>
              <w:rPr>
                <w:rFonts w:ascii="Arial" w:hAnsi="Arial" w:cs="Arial"/>
                <w:sz w:val="24"/>
                <w:szCs w:val="24"/>
              </w:rPr>
            </w:pPr>
            <w:r w:rsidRPr="000E02B6">
              <w:rPr>
                <w:rFonts w:ascii="Arial" w:hAnsi="Arial" w:cs="Arial"/>
                <w:sz w:val="24"/>
                <w:szCs w:val="24"/>
              </w:rPr>
              <w:t>Other (specif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1618102357"/>
              <w:placeholder>
                <w:docPart w:val="553E3E8CD4BF44DB9CC9065119913814"/>
              </w:placeholder>
              <w:showingPlcHdr/>
            </w:sdtPr>
            <w:sdtEndPr/>
            <w:sdtContent>
              <w:p w14:paraId="078B0335" w14:textId="1A9030E7"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22658118"/>
              <w:placeholder>
                <w:docPart w:val="29107FEE05714464AD2220F30B061B28"/>
              </w:placeholder>
              <w:showingPlcHdr/>
            </w:sdtPr>
            <w:sdtEndPr/>
            <w:sdtContent>
              <w:p w14:paraId="3AC56527" w14:textId="7BA3FB49"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1850"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741007799"/>
              <w:placeholder>
                <w:docPart w:val="63A86D0D0BA3425784C4A23066D0CA73"/>
              </w:placeholder>
              <w:showingPlcHdr/>
            </w:sdtPr>
            <w:sdtEndPr/>
            <w:sdtContent>
              <w:p w14:paraId="7B61310E" w14:textId="6150E4C4"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425"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831519161"/>
              <w:placeholder>
                <w:docPart w:val="25E2AB0B645B4F5A811748C3392509CC"/>
              </w:placeholder>
              <w:showingPlcHdr/>
            </w:sdtPr>
            <w:sdtEndPr/>
            <w:sdtContent>
              <w:p w14:paraId="7B06AFD0" w14:textId="06E8A990"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FB1A3C" w:rsidRPr="000E02B6" w14:paraId="5457D747"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20803D29" w14:textId="77777777" w:rsidR="00FB1A3C" w:rsidRPr="000E02B6" w:rsidRDefault="00FB1A3C" w:rsidP="00FB1A3C">
            <w:pPr>
              <w:rPr>
                <w:rFonts w:ascii="Arial" w:hAnsi="Arial" w:cs="Arial"/>
                <w:sz w:val="24"/>
                <w:szCs w:val="24"/>
              </w:rPr>
            </w:pPr>
            <w:r w:rsidRPr="000E02B6">
              <w:rPr>
                <w:rFonts w:ascii="Arial" w:hAnsi="Arial" w:cs="Arial"/>
                <w:sz w:val="24"/>
                <w:szCs w:val="24"/>
              </w:rPr>
              <w:lastRenderedPageBreak/>
              <w:t>Other (specif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268667145"/>
              <w:placeholder>
                <w:docPart w:val="7C65AA203AAA45978502C859EE94E07C"/>
              </w:placeholder>
              <w:showingPlcHdr/>
            </w:sdtPr>
            <w:sdtEndPr/>
            <w:sdtContent>
              <w:p w14:paraId="72B70DE1" w14:textId="37365555"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033495647"/>
              <w:placeholder>
                <w:docPart w:val="6587948917B64FA286640F7C78A0ECC1"/>
              </w:placeholder>
              <w:showingPlcHdr/>
            </w:sdtPr>
            <w:sdtEndPr/>
            <w:sdtContent>
              <w:p w14:paraId="50786331" w14:textId="1EA30035"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1850"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972902280"/>
              <w:placeholder>
                <w:docPart w:val="2955BDE1ED424ECBB7286CB4D6B7105D"/>
              </w:placeholder>
              <w:showingPlcHdr/>
            </w:sdtPr>
            <w:sdtEndPr/>
            <w:sdtContent>
              <w:p w14:paraId="4CDCD47E" w14:textId="1FF99978" w:rsidR="00FB1A3C" w:rsidRPr="000E02B6" w:rsidRDefault="00FB1A3C" w:rsidP="00FB1A3C">
                <w:pPr>
                  <w:rPr>
                    <w:rStyle w:val="PlaceholderText"/>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425" w:type="dxa"/>
            <w:tcBorders>
              <w:top w:val="single" w:sz="4" w:space="0" w:color="auto"/>
              <w:left w:val="single" w:sz="4" w:space="0" w:color="auto"/>
              <w:bottom w:val="single" w:sz="4" w:space="0" w:color="auto"/>
              <w:right w:val="single" w:sz="4" w:space="0" w:color="auto"/>
            </w:tcBorders>
          </w:tcPr>
          <w:sdt>
            <w:sdtPr>
              <w:rPr>
                <w:rFonts w:ascii="Arial" w:hAnsi="Arial" w:cs="Arial"/>
                <w:color w:val="2B579A"/>
                <w:sz w:val="24"/>
                <w:szCs w:val="24"/>
                <w:shd w:val="clear" w:color="auto" w:fill="E6E6E6"/>
              </w:rPr>
              <w:id w:val="192816717"/>
              <w:placeholder>
                <w:docPart w:val="67EB63A97028494488FF5B012DC561E1"/>
              </w:placeholder>
              <w:showingPlcHdr/>
            </w:sdtPr>
            <w:sdtEndPr/>
            <w:sdtContent>
              <w:p w14:paraId="739C7595" w14:textId="5081758B" w:rsidR="00FB1A3C" w:rsidRPr="000E02B6" w:rsidRDefault="00FB1A3C" w:rsidP="00FB1A3C">
                <w:pPr>
                  <w:rPr>
                    <w:rFonts w:ascii="Arial" w:hAnsi="Arial" w:cs="Arial"/>
                    <w:sz w:val="24"/>
                    <w:szCs w:val="24"/>
                  </w:rPr>
                </w:pPr>
                <w:r w:rsidRPr="000E02B6">
                  <w:rPr>
                    <w:rStyle w:val="PlaceholderText"/>
                    <w:rFonts w:ascii="Arial" w:hAnsi="Arial" w:cs="Arial"/>
                    <w:sz w:val="24"/>
                    <w:szCs w:val="24"/>
                  </w:rPr>
                  <w:t>Click or tap here to enter text.</w:t>
                </w:r>
              </w:p>
            </w:sdtContent>
          </w:sdt>
        </w:tc>
      </w:tr>
      <w:tr w:rsidR="00B636F1" w:rsidRPr="000E02B6" w14:paraId="4FA0DBF7" w14:textId="77777777" w:rsidTr="0071403E">
        <w:tc>
          <w:tcPr>
            <w:tcW w:w="1848" w:type="dxa"/>
            <w:tcBorders>
              <w:top w:val="single" w:sz="4" w:space="0" w:color="auto"/>
              <w:left w:val="single" w:sz="4" w:space="0" w:color="auto"/>
              <w:bottom w:val="single" w:sz="4" w:space="0" w:color="auto"/>
              <w:right w:val="single" w:sz="4" w:space="0" w:color="auto"/>
            </w:tcBorders>
            <w:vAlign w:val="center"/>
            <w:hideMark/>
          </w:tcPr>
          <w:p w14:paraId="48EAAC43" w14:textId="77777777" w:rsidR="00B636F1" w:rsidRPr="000E02B6" w:rsidRDefault="00B636F1">
            <w:pPr>
              <w:rPr>
                <w:rFonts w:ascii="Arial" w:hAnsi="Arial" w:cs="Arial"/>
                <w:b/>
                <w:sz w:val="24"/>
                <w:szCs w:val="24"/>
              </w:rPr>
            </w:pPr>
            <w:r w:rsidRPr="000E02B6">
              <w:rPr>
                <w:rFonts w:ascii="Arial" w:hAnsi="Arial" w:cs="Arial"/>
                <w:b/>
                <w:sz w:val="24"/>
                <w:szCs w:val="24"/>
              </w:rPr>
              <w:t>TOTAL REQUEST</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sdt>
            <w:sdtPr>
              <w:rPr>
                <w:rFonts w:ascii="Arial" w:hAnsi="Arial" w:cs="Arial"/>
                <w:color w:val="2B579A"/>
                <w:sz w:val="24"/>
                <w:szCs w:val="24"/>
                <w:shd w:val="clear" w:color="auto" w:fill="E6E6E6"/>
              </w:rPr>
              <w:id w:val="614331073"/>
              <w:placeholder>
                <w:docPart w:val="DB943B2033D745E5AFB7BF5861A91238"/>
              </w:placeholder>
              <w:showingPlcHdr/>
            </w:sdtPr>
            <w:sdtEndPr/>
            <w:sdtContent>
              <w:p w14:paraId="6DDF6EA3" w14:textId="3EFA9446" w:rsidR="00B636F1" w:rsidRPr="000E02B6" w:rsidRDefault="00FB1A3C" w:rsidP="00FB1A3C">
                <w:pPr>
                  <w:pStyle w:val="NoSpacing"/>
                  <w:spacing w:after="160"/>
                  <w:rPr>
                    <w:rFonts w:ascii="Arial" w:hAnsi="Arial" w:cs="Arial"/>
                    <w:sz w:val="24"/>
                    <w:szCs w:val="24"/>
                  </w:rPr>
                </w:pPr>
                <w:r w:rsidRPr="000E02B6">
                  <w:rPr>
                    <w:rStyle w:val="PlaceholderText"/>
                    <w:rFonts w:ascii="Arial" w:hAnsi="Arial" w:cs="Arial"/>
                    <w:sz w:val="24"/>
                    <w:szCs w:val="24"/>
                  </w:rPr>
                  <w:t>Click or tap here to enter text.</w:t>
                </w:r>
              </w:p>
            </w:sdtContent>
          </w:sdt>
        </w:tc>
        <w:tc>
          <w:tcPr>
            <w:tcW w:w="2008" w:type="dxa"/>
            <w:tcBorders>
              <w:top w:val="single" w:sz="4" w:space="0" w:color="auto"/>
              <w:left w:val="single" w:sz="4" w:space="0" w:color="auto"/>
              <w:bottom w:val="single" w:sz="4" w:space="0" w:color="auto"/>
              <w:right w:val="single" w:sz="4" w:space="0" w:color="auto"/>
            </w:tcBorders>
            <w:shd w:val="clear" w:color="auto" w:fill="333539" w:themeFill="background2" w:themeFillShade="40"/>
          </w:tcPr>
          <w:p w14:paraId="4E4A66DC" w14:textId="77777777" w:rsidR="00B636F1" w:rsidRPr="000E02B6" w:rsidRDefault="00B636F1">
            <w:pPr>
              <w:rPr>
                <w:rFonts w:ascii="Arial" w:hAnsi="Arial" w:cs="Arial"/>
                <w:sz w:val="24"/>
                <w:szCs w:val="24"/>
              </w:rPr>
            </w:pPr>
          </w:p>
        </w:tc>
        <w:tc>
          <w:tcPr>
            <w:tcW w:w="1850" w:type="dxa"/>
            <w:tcBorders>
              <w:top w:val="single" w:sz="4" w:space="0" w:color="auto"/>
              <w:left w:val="single" w:sz="4" w:space="0" w:color="auto"/>
              <w:bottom w:val="single" w:sz="4" w:space="0" w:color="auto"/>
              <w:right w:val="single" w:sz="4" w:space="0" w:color="auto"/>
            </w:tcBorders>
            <w:shd w:val="clear" w:color="auto" w:fill="333539" w:themeFill="background2" w:themeFillShade="40"/>
          </w:tcPr>
          <w:p w14:paraId="6DBB93EE" w14:textId="77777777" w:rsidR="00B636F1" w:rsidRPr="000E02B6" w:rsidRDefault="00B636F1">
            <w:pPr>
              <w:rPr>
                <w:rFonts w:ascii="Arial" w:hAnsi="Arial" w:cs="Arial"/>
                <w:sz w:val="24"/>
                <w:szCs w:val="24"/>
              </w:rPr>
            </w:pPr>
          </w:p>
        </w:tc>
        <w:tc>
          <w:tcPr>
            <w:tcW w:w="2425" w:type="dxa"/>
            <w:tcBorders>
              <w:top w:val="single" w:sz="4" w:space="0" w:color="auto"/>
              <w:left w:val="single" w:sz="4" w:space="0" w:color="auto"/>
              <w:bottom w:val="single" w:sz="4" w:space="0" w:color="auto"/>
              <w:right w:val="single" w:sz="4" w:space="0" w:color="auto"/>
            </w:tcBorders>
            <w:shd w:val="clear" w:color="auto" w:fill="333539" w:themeFill="background2" w:themeFillShade="40"/>
            <w:vAlign w:val="center"/>
          </w:tcPr>
          <w:p w14:paraId="2FA45D6D" w14:textId="28D0CFAB" w:rsidR="00B636F1" w:rsidRPr="000E02B6" w:rsidRDefault="00B636F1">
            <w:pPr>
              <w:rPr>
                <w:rFonts w:ascii="Arial" w:hAnsi="Arial" w:cs="Arial"/>
                <w:sz w:val="24"/>
                <w:szCs w:val="24"/>
              </w:rPr>
            </w:pPr>
          </w:p>
        </w:tc>
      </w:tr>
    </w:tbl>
    <w:p w14:paraId="69236380" w14:textId="77777777" w:rsidR="00450463" w:rsidRPr="004D6723" w:rsidRDefault="00450463" w:rsidP="00F07876">
      <w:pPr>
        <w:rPr>
          <w:rStyle w:val="Emphasis"/>
          <w:rFonts w:ascii="Arial" w:hAnsi="Arial" w:cs="Arial"/>
          <w:sz w:val="24"/>
          <w:szCs w:val="24"/>
        </w:rPr>
      </w:pPr>
    </w:p>
    <w:tbl>
      <w:tblPr>
        <w:tblStyle w:val="TableGrid"/>
        <w:tblW w:w="0" w:type="auto"/>
        <w:tblLook w:val="04A0" w:firstRow="1" w:lastRow="0" w:firstColumn="1" w:lastColumn="0" w:noHBand="0" w:noVBand="1"/>
      </w:tblPr>
      <w:tblGrid>
        <w:gridCol w:w="5417"/>
        <w:gridCol w:w="3933"/>
      </w:tblGrid>
      <w:tr w:rsidR="005F5EF4" w:rsidRPr="000E02B6" w14:paraId="55F481EA" w14:textId="77777777" w:rsidTr="00242C86">
        <w:trPr>
          <w:trHeight w:val="314"/>
        </w:trPr>
        <w:tc>
          <w:tcPr>
            <w:tcW w:w="5688" w:type="dxa"/>
            <w:vAlign w:val="center"/>
          </w:tcPr>
          <w:p w14:paraId="0DAD1E5D" w14:textId="77777777" w:rsidR="005F5EF4" w:rsidRPr="000E02B6" w:rsidRDefault="005F5EF4" w:rsidP="005F5EF4">
            <w:pPr>
              <w:rPr>
                <w:rStyle w:val="Emphasis"/>
                <w:rFonts w:ascii="Arial" w:hAnsi="Arial" w:cs="Arial"/>
                <w:i w:val="0"/>
                <w:sz w:val="24"/>
                <w:szCs w:val="24"/>
                <w:highlight w:val="yellow"/>
              </w:rPr>
            </w:pPr>
            <w:r w:rsidRPr="000E02B6">
              <w:rPr>
                <w:rFonts w:ascii="Arial" w:hAnsi="Arial" w:cs="Arial"/>
                <w:sz w:val="24"/>
                <w:szCs w:val="24"/>
              </w:rPr>
              <w:t>Estimated number of homeless students to be served:</w:t>
            </w:r>
          </w:p>
        </w:tc>
        <w:tc>
          <w:tcPr>
            <w:tcW w:w="4140" w:type="dxa"/>
            <w:vAlign w:val="center"/>
          </w:tcPr>
          <w:p w14:paraId="457288BD" w14:textId="77777777" w:rsidR="005F5EF4" w:rsidRPr="000E02B6" w:rsidRDefault="00AA36E8" w:rsidP="005F5EF4">
            <w:pPr>
              <w:rPr>
                <w:rStyle w:val="Emphasis"/>
                <w:rFonts w:ascii="Arial" w:hAnsi="Arial" w:cs="Arial"/>
                <w:i w:val="0"/>
                <w:sz w:val="24"/>
                <w:szCs w:val="24"/>
                <w:highlight w:val="yellow"/>
              </w:rPr>
            </w:pPr>
            <w:r w:rsidRPr="000E02B6">
              <w:rPr>
                <w:rStyle w:val="PlaceholderText"/>
                <w:rFonts w:ascii="Arial" w:hAnsi="Arial" w:cs="Arial"/>
                <w:sz w:val="24"/>
                <w:szCs w:val="24"/>
              </w:rPr>
              <w:t>Click or tap here to enter text.</w:t>
            </w:r>
          </w:p>
        </w:tc>
      </w:tr>
      <w:tr w:rsidR="005F5EF4" w:rsidRPr="000E02B6" w14:paraId="4B8A6FD0" w14:textId="77777777" w:rsidTr="00242C86">
        <w:trPr>
          <w:trHeight w:val="323"/>
        </w:trPr>
        <w:tc>
          <w:tcPr>
            <w:tcW w:w="5688" w:type="dxa"/>
            <w:vAlign w:val="center"/>
          </w:tcPr>
          <w:p w14:paraId="2028E43F" w14:textId="3AF38E73" w:rsidR="005F5EF4" w:rsidRPr="000E02B6" w:rsidRDefault="005F5EF4" w:rsidP="005F5EF4">
            <w:pPr>
              <w:rPr>
                <w:rStyle w:val="Emphasis"/>
                <w:rFonts w:ascii="Arial" w:hAnsi="Arial" w:cs="Arial"/>
                <w:i w:val="0"/>
                <w:sz w:val="24"/>
                <w:szCs w:val="24"/>
                <w:highlight w:val="yellow"/>
              </w:rPr>
            </w:pPr>
            <w:r w:rsidRPr="000E02B6">
              <w:rPr>
                <w:rFonts w:ascii="Arial" w:hAnsi="Arial" w:cs="Arial"/>
                <w:sz w:val="24"/>
                <w:szCs w:val="24"/>
              </w:rPr>
              <w:t>Cost per student (total request</w:t>
            </w:r>
            <w:r w:rsidR="00CF5FDE" w:rsidRPr="000E02B6">
              <w:rPr>
                <w:rFonts w:ascii="Arial" w:hAnsi="Arial" w:cs="Arial"/>
                <w:sz w:val="24"/>
                <w:szCs w:val="24"/>
              </w:rPr>
              <w:t xml:space="preserve"> </w:t>
            </w:r>
            <w:r w:rsidRPr="000E02B6">
              <w:rPr>
                <w:rFonts w:ascii="Arial" w:hAnsi="Arial" w:cs="Arial"/>
                <w:sz w:val="24"/>
                <w:szCs w:val="24"/>
              </w:rPr>
              <w:t>/</w:t>
            </w:r>
            <w:r w:rsidR="00CF5FDE" w:rsidRPr="000E02B6">
              <w:rPr>
                <w:rFonts w:ascii="Arial" w:hAnsi="Arial" w:cs="Arial"/>
                <w:sz w:val="24"/>
                <w:szCs w:val="24"/>
              </w:rPr>
              <w:t xml:space="preserve"> </w:t>
            </w:r>
            <w:r w:rsidRPr="000E02B6">
              <w:rPr>
                <w:rFonts w:ascii="Arial" w:hAnsi="Arial" w:cs="Arial"/>
                <w:sz w:val="24"/>
                <w:szCs w:val="24"/>
              </w:rPr>
              <w:t># of students):</w:t>
            </w:r>
          </w:p>
        </w:tc>
        <w:tc>
          <w:tcPr>
            <w:tcW w:w="4140" w:type="dxa"/>
            <w:vAlign w:val="center"/>
          </w:tcPr>
          <w:p w14:paraId="5BC9107D" w14:textId="77777777" w:rsidR="005F5EF4" w:rsidRPr="000E02B6" w:rsidRDefault="00AA36E8" w:rsidP="005F5EF4">
            <w:pPr>
              <w:rPr>
                <w:rStyle w:val="Emphasis"/>
                <w:rFonts w:ascii="Arial" w:hAnsi="Arial" w:cs="Arial"/>
                <w:i w:val="0"/>
                <w:sz w:val="24"/>
                <w:szCs w:val="24"/>
                <w:highlight w:val="yellow"/>
              </w:rPr>
            </w:pPr>
            <w:r w:rsidRPr="000E02B6">
              <w:rPr>
                <w:rStyle w:val="PlaceholderText"/>
                <w:rFonts w:ascii="Arial" w:hAnsi="Arial" w:cs="Arial"/>
                <w:sz w:val="24"/>
                <w:szCs w:val="24"/>
              </w:rPr>
              <w:t>Click or tap here to enter text.</w:t>
            </w:r>
          </w:p>
        </w:tc>
      </w:tr>
    </w:tbl>
    <w:p w14:paraId="18F067B1" w14:textId="3E975964" w:rsidR="008E358C" w:rsidRPr="000E02B6" w:rsidRDefault="008E358C" w:rsidP="008E358C">
      <w:pPr>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0490E" w:rsidRPr="000E02B6" w14:paraId="009BA645" w14:textId="77777777" w:rsidTr="0040490E">
        <w:tc>
          <w:tcPr>
            <w:tcW w:w="9710" w:type="dxa"/>
          </w:tcPr>
          <w:p w14:paraId="0F0CCF1F" w14:textId="43F0423B" w:rsidR="0040490E" w:rsidRPr="000E02B6" w:rsidRDefault="0040490E" w:rsidP="004049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sz w:val="24"/>
                <w:szCs w:val="24"/>
              </w:rPr>
            </w:pPr>
            <w:r w:rsidRPr="000E02B6">
              <w:rPr>
                <w:rFonts w:ascii="Arial" w:hAnsi="Arial" w:cs="Arial"/>
                <w:b/>
                <w:sz w:val="24"/>
                <w:szCs w:val="24"/>
              </w:rPr>
              <w:t>Budget Narrative (one page maximum)</w:t>
            </w:r>
          </w:p>
          <w:p w14:paraId="5FE8CA09" w14:textId="19E6C6EB" w:rsidR="0040490E" w:rsidRPr="00237EFF" w:rsidRDefault="0040490E" w:rsidP="004049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i/>
                <w:iCs/>
                <w:sz w:val="24"/>
                <w:szCs w:val="24"/>
              </w:rPr>
            </w:pPr>
            <w:r w:rsidRPr="00237EFF">
              <w:rPr>
                <w:rFonts w:ascii="Arial" w:hAnsi="Arial" w:cs="Arial"/>
                <w:i/>
                <w:iCs/>
                <w:sz w:val="24"/>
                <w:szCs w:val="24"/>
              </w:rPr>
              <w:t xml:space="preserve">In the space below, please provide a </w:t>
            </w:r>
            <w:r w:rsidR="00CC48D9">
              <w:rPr>
                <w:rFonts w:ascii="Arial" w:hAnsi="Arial" w:cs="Arial"/>
                <w:i/>
                <w:iCs/>
                <w:sz w:val="24"/>
                <w:szCs w:val="24"/>
              </w:rPr>
              <w:t>brief</w:t>
            </w:r>
            <w:r w:rsidRPr="00237EFF">
              <w:rPr>
                <w:rFonts w:ascii="Arial" w:hAnsi="Arial" w:cs="Arial"/>
                <w:i/>
                <w:iCs/>
                <w:sz w:val="24"/>
                <w:szCs w:val="24"/>
              </w:rPr>
              <w:t xml:space="preserve"> explanation of your anticipated grant-supported expenses in each of the above budget categories.  </w:t>
            </w:r>
          </w:p>
        </w:tc>
      </w:tr>
      <w:tr w:rsidR="0040490E" w:rsidRPr="000E02B6" w14:paraId="1DF304D3" w14:textId="77777777" w:rsidTr="0040490E">
        <w:tc>
          <w:tcPr>
            <w:tcW w:w="9710" w:type="dxa"/>
          </w:tcPr>
          <w:sdt>
            <w:sdtPr>
              <w:rPr>
                <w:rFonts w:ascii="Arial" w:hAnsi="Arial" w:cs="Arial"/>
                <w:color w:val="2B579A"/>
                <w:sz w:val="24"/>
                <w:szCs w:val="24"/>
                <w:shd w:val="clear" w:color="auto" w:fill="E6E6E6"/>
              </w:rPr>
              <w:id w:val="-1764214337"/>
              <w:placeholder>
                <w:docPart w:val="370B22A75E7144659C1533C0C2265553"/>
              </w:placeholder>
              <w:showingPlcHdr/>
            </w:sdtPr>
            <w:sdtEndPr/>
            <w:sdtContent>
              <w:p w14:paraId="50C1776B" w14:textId="77777777" w:rsidR="0040490E" w:rsidRPr="000E02B6" w:rsidRDefault="0040490E" w:rsidP="0040490E">
                <w:pPr>
                  <w:rPr>
                    <w:rFonts w:ascii="Arial" w:hAnsi="Arial" w:cs="Arial"/>
                    <w:sz w:val="24"/>
                    <w:szCs w:val="24"/>
                  </w:rPr>
                </w:pPr>
                <w:r w:rsidRPr="000E02B6">
                  <w:rPr>
                    <w:rStyle w:val="PlaceholderText"/>
                    <w:rFonts w:ascii="Arial" w:hAnsi="Arial" w:cs="Arial"/>
                    <w:sz w:val="24"/>
                    <w:szCs w:val="24"/>
                  </w:rPr>
                  <w:t>Click or tap here to enter text.</w:t>
                </w:r>
              </w:p>
            </w:sdtContent>
          </w:sdt>
          <w:p w14:paraId="6E46673A" w14:textId="77777777" w:rsidR="0040490E" w:rsidRPr="000E02B6" w:rsidRDefault="0040490E" w:rsidP="6509E183">
            <w:pPr>
              <w:rPr>
                <w:rFonts w:ascii="Arial" w:hAnsi="Arial" w:cs="Arial"/>
                <w:sz w:val="24"/>
                <w:szCs w:val="24"/>
              </w:rPr>
            </w:pPr>
          </w:p>
        </w:tc>
      </w:tr>
    </w:tbl>
    <w:p w14:paraId="6EECC96E" w14:textId="77777777" w:rsidR="6509E183" w:rsidRPr="000E02B6" w:rsidRDefault="6509E183" w:rsidP="00816CE6">
      <w:pPr>
        <w:rPr>
          <w:rFonts w:ascii="Arial" w:hAnsi="Arial" w:cs="Arial"/>
          <w:sz w:val="24"/>
          <w:szCs w:val="24"/>
        </w:rPr>
      </w:pPr>
    </w:p>
    <w:sectPr w:rsidR="6509E183" w:rsidRPr="000E02B6" w:rsidSect="00BA3B44">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6524A" w14:textId="77777777" w:rsidR="007F67A4" w:rsidRDefault="007F67A4" w:rsidP="00334ACD">
      <w:pPr>
        <w:spacing w:after="0" w:line="240" w:lineRule="auto"/>
      </w:pPr>
      <w:r>
        <w:separator/>
      </w:r>
    </w:p>
  </w:endnote>
  <w:endnote w:type="continuationSeparator" w:id="0">
    <w:p w14:paraId="1AB67701" w14:textId="77777777" w:rsidR="007F67A4" w:rsidRDefault="007F67A4" w:rsidP="00334ACD">
      <w:pPr>
        <w:spacing w:after="0" w:line="240" w:lineRule="auto"/>
      </w:pPr>
      <w:r>
        <w:continuationSeparator/>
      </w:r>
    </w:p>
  </w:endnote>
  <w:endnote w:type="continuationNotice" w:id="1">
    <w:p w14:paraId="53202041" w14:textId="77777777" w:rsidR="007F67A4" w:rsidRDefault="007F67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2020119699"/>
      <w:docPartObj>
        <w:docPartGallery w:val="Page Numbers (Bottom of Page)"/>
        <w:docPartUnique/>
      </w:docPartObj>
    </w:sdtPr>
    <w:sdtEndPr/>
    <w:sdtContent>
      <w:p w14:paraId="7778F1F5" w14:textId="79F8C8E2" w:rsidR="004D6723" w:rsidRPr="00334ACD" w:rsidRDefault="004D6723" w:rsidP="00241C4D">
        <w:pPr>
          <w:pStyle w:val="Footer"/>
          <w:rPr>
            <w:rFonts w:ascii="Arial" w:hAnsi="Arial" w:cs="Arial"/>
          </w:rPr>
        </w:pPr>
        <w:r w:rsidRPr="00334ACD">
          <w:rPr>
            <w:rFonts w:ascii="Arial" w:hAnsi="Arial" w:cs="Arial"/>
          </w:rPr>
          <w:t xml:space="preserve">RFA  </w:t>
        </w:r>
        <w:r>
          <w:rPr>
            <w:rFonts w:ascii="Arial" w:hAnsi="Arial" w:cs="Arial"/>
          </w:rPr>
          <w:t>202106080</w:t>
        </w:r>
        <w:r w:rsidRPr="00334ACD">
          <w:rPr>
            <w:rFonts w:ascii="Arial" w:hAnsi="Arial" w:cs="Arial"/>
          </w:rPr>
          <w:t>– McKinney-Vento Grants</w:t>
        </w:r>
        <w:r>
          <w:rPr>
            <w:rFonts w:ascii="Arial" w:hAnsi="Arial" w:cs="Arial"/>
          </w:rPr>
          <w:tab/>
        </w:r>
        <w:r>
          <w:rPr>
            <w:rFonts w:ascii="Arial" w:hAnsi="Arial" w:cs="Arial"/>
          </w:rPr>
          <w:tab/>
        </w:r>
        <w:r w:rsidRPr="00334ACD">
          <w:rPr>
            <w:rFonts w:ascii="Arial" w:hAnsi="Arial" w:cs="Arial"/>
          </w:rPr>
          <w:t xml:space="preserve">Page | </w:t>
        </w:r>
        <w:r w:rsidRPr="004D6723">
          <w:rPr>
            <w:rFonts w:ascii="Arial" w:hAnsi="Arial" w:cs="Arial"/>
          </w:rPr>
          <w:fldChar w:fldCharType="begin"/>
        </w:r>
        <w:r w:rsidRPr="004D6723">
          <w:rPr>
            <w:rFonts w:ascii="Arial" w:hAnsi="Arial" w:cs="Arial"/>
          </w:rPr>
          <w:instrText xml:space="preserve"> PAGE   \* MERGEFORMAT </w:instrText>
        </w:r>
        <w:r w:rsidRPr="004D6723">
          <w:rPr>
            <w:rFonts w:ascii="Arial" w:hAnsi="Arial" w:cs="Arial"/>
          </w:rPr>
          <w:fldChar w:fldCharType="separate"/>
        </w:r>
        <w:r w:rsidRPr="004D6723">
          <w:rPr>
            <w:rFonts w:ascii="Arial" w:hAnsi="Arial" w:cs="Arial"/>
            <w:noProof/>
          </w:rPr>
          <w:t>1</w:t>
        </w:r>
        <w:r w:rsidRPr="004D6723">
          <w:rPr>
            <w:rFonts w:ascii="Arial" w:hAnsi="Arial" w:cs="Arial"/>
            <w:noProof/>
          </w:rPr>
          <w:fldChar w:fldCharType="end"/>
        </w:r>
        <w:r w:rsidRPr="00334ACD">
          <w:rPr>
            <w:rFonts w:ascii="Arial" w:hAnsi="Arial" w:cs="Arial"/>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8A5E6" w14:textId="77777777" w:rsidR="007F67A4" w:rsidRDefault="007F67A4" w:rsidP="00334ACD">
      <w:pPr>
        <w:spacing w:after="0" w:line="240" w:lineRule="auto"/>
      </w:pPr>
      <w:r>
        <w:separator/>
      </w:r>
    </w:p>
  </w:footnote>
  <w:footnote w:type="continuationSeparator" w:id="0">
    <w:p w14:paraId="2871DAB5" w14:textId="77777777" w:rsidR="007F67A4" w:rsidRDefault="007F67A4" w:rsidP="00334ACD">
      <w:pPr>
        <w:spacing w:after="0" w:line="240" w:lineRule="auto"/>
      </w:pPr>
      <w:r>
        <w:continuationSeparator/>
      </w:r>
    </w:p>
  </w:footnote>
  <w:footnote w:type="continuationNotice" w:id="1">
    <w:p w14:paraId="5B010E64" w14:textId="77777777" w:rsidR="007F67A4" w:rsidRDefault="007F67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A0962"/>
    <w:multiLevelType w:val="multilevel"/>
    <w:tmpl w:val="621C5574"/>
    <w:styleLink w:val="Style1"/>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b/>
      </w:rPr>
    </w:lvl>
    <w:lvl w:ilvl="4">
      <w:start w:val="1"/>
      <w:numFmt w:val="decimal"/>
      <w:lvlText w:val="(%5)"/>
      <w:lvlJc w:val="left"/>
      <w:pPr>
        <w:ind w:left="1800" w:hanging="360"/>
      </w:pPr>
      <w:rPr>
        <w:rFonts w:hint="default"/>
        <w:b/>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1" w15:restartNumberingAfterBreak="0">
    <w:nsid w:val="0348199C"/>
    <w:multiLevelType w:val="hybridMultilevel"/>
    <w:tmpl w:val="621C5574"/>
    <w:numStyleLink w:val="Style1"/>
  </w:abstractNum>
  <w:abstractNum w:abstractNumId="2"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9F689B"/>
    <w:multiLevelType w:val="hybridMultilevel"/>
    <w:tmpl w:val="C1DA7800"/>
    <w:lvl w:ilvl="0" w:tplc="30EA0A5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C035DD"/>
    <w:multiLevelType w:val="hybridMultilevel"/>
    <w:tmpl w:val="7844669C"/>
    <w:lvl w:ilvl="0" w:tplc="DB82B9A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2D4648"/>
    <w:multiLevelType w:val="hybridMultilevel"/>
    <w:tmpl w:val="142ADA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0FF44795"/>
    <w:multiLevelType w:val="hybridMultilevel"/>
    <w:tmpl w:val="FAEA9C16"/>
    <w:lvl w:ilvl="0" w:tplc="33C80E5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FF857FE"/>
    <w:multiLevelType w:val="hybridMultilevel"/>
    <w:tmpl w:val="3F78640A"/>
    <w:lvl w:ilvl="0" w:tplc="6BA05A5C">
      <w:start w:val="1"/>
      <w:numFmt w:val="upperLetter"/>
      <w:lvlText w:val="%1."/>
      <w:lvlJc w:val="left"/>
      <w:pPr>
        <w:ind w:left="540" w:hanging="360"/>
      </w:pPr>
      <w:rPr>
        <w:rFonts w:ascii="Arial" w:hAnsi="Arial" w:cs="Arial" w:hint="default"/>
        <w:b/>
      </w:rPr>
    </w:lvl>
    <w:lvl w:ilvl="1" w:tplc="2B501722">
      <w:start w:val="1"/>
      <w:numFmt w:val="decimal"/>
      <w:lvlText w:val="%2."/>
      <w:lvlJc w:val="left"/>
      <w:pPr>
        <w:ind w:left="1260" w:hanging="360"/>
      </w:pPr>
      <w:rPr>
        <w:rFonts w:ascii="Arial" w:hAnsi="Arial" w:cs="Arial" w:hint="default"/>
        <w:b/>
        <w:color w:val="auto"/>
        <w:sz w:val="24"/>
        <w:szCs w:val="24"/>
      </w:rPr>
    </w:lvl>
    <w:lvl w:ilvl="2" w:tplc="D3F63030">
      <w:start w:val="100"/>
      <w:numFmt w:val="decimal"/>
      <w:lvlText w:val="%3"/>
      <w:lvlJc w:val="left"/>
      <w:pPr>
        <w:ind w:left="2160" w:hanging="360"/>
      </w:pPr>
      <w:rPr>
        <w:rFonts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10250206"/>
    <w:multiLevelType w:val="hybridMultilevel"/>
    <w:tmpl w:val="57EC7D74"/>
    <w:lvl w:ilvl="0" w:tplc="489C21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C0BD0"/>
    <w:multiLevelType w:val="hybridMultilevel"/>
    <w:tmpl w:val="B7F6CF32"/>
    <w:lvl w:ilvl="0" w:tplc="9944725C">
      <w:start w:val="1"/>
      <w:numFmt w:val="decimal"/>
      <w:lvlText w:val="%1."/>
      <w:lvlJc w:val="left"/>
      <w:pPr>
        <w:ind w:left="720" w:hanging="360"/>
      </w:pPr>
      <w:rPr>
        <w:b/>
        <w:bCs w:val="0"/>
      </w:rPr>
    </w:lvl>
    <w:lvl w:ilvl="1" w:tplc="62BEA64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207D23"/>
    <w:multiLevelType w:val="hybridMultilevel"/>
    <w:tmpl w:val="2A66EAA6"/>
    <w:lvl w:ilvl="0" w:tplc="AAF032BE">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2382B1D"/>
    <w:multiLevelType w:val="hybridMultilevel"/>
    <w:tmpl w:val="7668DA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3A63BD"/>
    <w:multiLevelType w:val="hybridMultilevel"/>
    <w:tmpl w:val="CC8C8EC4"/>
    <w:lvl w:ilvl="0" w:tplc="9BAC87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AE6F88"/>
    <w:multiLevelType w:val="hybridMultilevel"/>
    <w:tmpl w:val="A1B41E44"/>
    <w:lvl w:ilvl="0" w:tplc="A112D2C2">
      <w:start w:val="1"/>
      <w:numFmt w:val="upperLetter"/>
      <w:lvlText w:val="%1."/>
      <w:lvlJc w:val="left"/>
      <w:pPr>
        <w:ind w:left="540" w:hanging="360"/>
      </w:pPr>
      <w:rPr>
        <w:rFonts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1A4743FA"/>
    <w:multiLevelType w:val="hybridMultilevel"/>
    <w:tmpl w:val="F7982B56"/>
    <w:styleLink w:val="MDOERulmaking"/>
    <w:lvl w:ilvl="0" w:tplc="9C62F5E2">
      <w:start w:val="1"/>
      <w:numFmt w:val="decimal"/>
      <w:lvlText w:val="1.%1"/>
      <w:lvlJc w:val="left"/>
      <w:pPr>
        <w:ind w:left="360" w:hanging="360"/>
      </w:pPr>
      <w:rPr>
        <w:rFonts w:hint="default"/>
        <w:b/>
        <w:i w:val="0"/>
      </w:rPr>
    </w:lvl>
    <w:lvl w:ilvl="1" w:tplc="6BFAE9BA">
      <w:start w:val="1"/>
      <w:numFmt w:val="upperLetter"/>
      <w:lvlText w:val="%2."/>
      <w:lvlJc w:val="left"/>
      <w:pPr>
        <w:ind w:left="720" w:hanging="360"/>
      </w:pPr>
      <w:rPr>
        <w:rFonts w:hint="default"/>
        <w:b/>
        <w:i w:val="0"/>
      </w:rPr>
    </w:lvl>
    <w:lvl w:ilvl="2" w:tplc="2D9C163E">
      <w:start w:val="1"/>
      <w:numFmt w:val="decimal"/>
      <w:lvlText w:val="%3."/>
      <w:lvlJc w:val="left"/>
      <w:pPr>
        <w:ind w:left="1080" w:hanging="360"/>
      </w:pPr>
      <w:rPr>
        <w:rFonts w:hint="default"/>
      </w:rPr>
    </w:lvl>
    <w:lvl w:ilvl="3" w:tplc="CDA24552">
      <w:start w:val="1"/>
      <w:numFmt w:val="lowerLetter"/>
      <w:lvlText w:val="%4."/>
      <w:lvlJc w:val="left"/>
      <w:pPr>
        <w:ind w:left="1440" w:hanging="360"/>
      </w:pPr>
      <w:rPr>
        <w:rFonts w:hint="default"/>
      </w:rPr>
    </w:lvl>
    <w:lvl w:ilvl="4" w:tplc="B450F1A6">
      <w:start w:val="1"/>
      <w:numFmt w:val="lowerRoman"/>
      <w:lvlText w:val="%5."/>
      <w:lvlJc w:val="left"/>
      <w:pPr>
        <w:ind w:left="1800" w:hanging="360"/>
      </w:pPr>
      <w:rPr>
        <w:rFonts w:hint="default"/>
      </w:rPr>
    </w:lvl>
    <w:lvl w:ilvl="5" w:tplc="065666C4">
      <w:start w:val="1"/>
      <w:numFmt w:val="decimal"/>
      <w:lvlText w:val="(%6)"/>
      <w:lvlJc w:val="left"/>
      <w:pPr>
        <w:ind w:left="2160" w:hanging="360"/>
      </w:pPr>
      <w:rPr>
        <w:rFonts w:hint="default"/>
      </w:rPr>
    </w:lvl>
    <w:lvl w:ilvl="6" w:tplc="DD0E0090">
      <w:start w:val="1"/>
      <w:numFmt w:val="lowerLetter"/>
      <w:lvlText w:val="(%7)"/>
      <w:lvlJc w:val="left"/>
      <w:pPr>
        <w:ind w:left="2520" w:hanging="360"/>
      </w:pPr>
      <w:rPr>
        <w:rFonts w:hint="default"/>
      </w:rPr>
    </w:lvl>
    <w:lvl w:ilvl="7" w:tplc="EAD0AD6E">
      <w:start w:val="1"/>
      <w:numFmt w:val="lowerRoman"/>
      <w:lvlText w:val="(%8)"/>
      <w:lvlJc w:val="left"/>
      <w:pPr>
        <w:ind w:left="2880" w:hanging="360"/>
      </w:pPr>
      <w:rPr>
        <w:rFonts w:hint="default"/>
      </w:rPr>
    </w:lvl>
    <w:lvl w:ilvl="8" w:tplc="C4A815C2">
      <w:start w:val="1"/>
      <w:numFmt w:val="bullet"/>
      <w:lvlText w:val=""/>
      <w:lvlJc w:val="left"/>
      <w:pPr>
        <w:ind w:left="3240" w:hanging="360"/>
      </w:pPr>
      <w:rPr>
        <w:rFonts w:ascii="Symbol" w:hAnsi="Symbol" w:hint="default"/>
      </w:rPr>
    </w:lvl>
  </w:abstractNum>
  <w:abstractNum w:abstractNumId="15" w15:restartNumberingAfterBreak="0">
    <w:nsid w:val="1CBF0D9F"/>
    <w:multiLevelType w:val="hybridMultilevel"/>
    <w:tmpl w:val="9C9CA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4A78E7"/>
    <w:multiLevelType w:val="hybridMultilevel"/>
    <w:tmpl w:val="FFFFFFFF"/>
    <w:lvl w:ilvl="0" w:tplc="1C066BBC">
      <w:start w:val="1"/>
      <w:numFmt w:val="decimal"/>
      <w:lvlText w:val="%1."/>
      <w:lvlJc w:val="left"/>
      <w:pPr>
        <w:ind w:left="720" w:hanging="360"/>
      </w:pPr>
    </w:lvl>
    <w:lvl w:ilvl="1" w:tplc="89423992">
      <w:start w:val="1"/>
      <w:numFmt w:val="lowerLetter"/>
      <w:lvlText w:val="%2."/>
      <w:lvlJc w:val="left"/>
      <w:pPr>
        <w:ind w:left="1440" w:hanging="360"/>
      </w:pPr>
    </w:lvl>
    <w:lvl w:ilvl="2" w:tplc="DF1A9046">
      <w:start w:val="1"/>
      <w:numFmt w:val="lowerRoman"/>
      <w:lvlText w:val="%3."/>
      <w:lvlJc w:val="right"/>
      <w:pPr>
        <w:ind w:left="2160" w:hanging="180"/>
      </w:pPr>
    </w:lvl>
    <w:lvl w:ilvl="3" w:tplc="5EBCAE92">
      <w:start w:val="1"/>
      <w:numFmt w:val="decimal"/>
      <w:lvlText w:val="%4."/>
      <w:lvlJc w:val="left"/>
      <w:pPr>
        <w:ind w:left="2880" w:hanging="360"/>
      </w:pPr>
    </w:lvl>
    <w:lvl w:ilvl="4" w:tplc="ABDCCB22">
      <w:start w:val="1"/>
      <w:numFmt w:val="lowerLetter"/>
      <w:lvlText w:val="%5."/>
      <w:lvlJc w:val="left"/>
      <w:pPr>
        <w:ind w:left="3600" w:hanging="360"/>
      </w:pPr>
    </w:lvl>
    <w:lvl w:ilvl="5" w:tplc="71DA11D0">
      <w:start w:val="1"/>
      <w:numFmt w:val="lowerRoman"/>
      <w:lvlText w:val="%6."/>
      <w:lvlJc w:val="right"/>
      <w:pPr>
        <w:ind w:left="4320" w:hanging="180"/>
      </w:pPr>
    </w:lvl>
    <w:lvl w:ilvl="6" w:tplc="A586B66E">
      <w:start w:val="1"/>
      <w:numFmt w:val="decimal"/>
      <w:lvlText w:val="%7."/>
      <w:lvlJc w:val="left"/>
      <w:pPr>
        <w:ind w:left="5040" w:hanging="360"/>
      </w:pPr>
    </w:lvl>
    <w:lvl w:ilvl="7" w:tplc="4A261D9A">
      <w:start w:val="1"/>
      <w:numFmt w:val="lowerLetter"/>
      <w:lvlText w:val="%8."/>
      <w:lvlJc w:val="left"/>
      <w:pPr>
        <w:ind w:left="5760" w:hanging="360"/>
      </w:pPr>
    </w:lvl>
    <w:lvl w:ilvl="8" w:tplc="EDFC9C46">
      <w:start w:val="1"/>
      <w:numFmt w:val="lowerRoman"/>
      <w:lvlText w:val="%9."/>
      <w:lvlJc w:val="right"/>
      <w:pPr>
        <w:ind w:left="6480" w:hanging="180"/>
      </w:pPr>
    </w:lvl>
  </w:abstractNum>
  <w:abstractNum w:abstractNumId="17" w15:restartNumberingAfterBreak="0">
    <w:nsid w:val="236220B4"/>
    <w:multiLevelType w:val="hybridMultilevel"/>
    <w:tmpl w:val="9AAC49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9A0BD1"/>
    <w:multiLevelType w:val="hybridMultilevel"/>
    <w:tmpl w:val="FD6A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C126E8A"/>
    <w:multiLevelType w:val="hybridMultilevel"/>
    <w:tmpl w:val="D6FE470A"/>
    <w:lvl w:ilvl="0" w:tplc="B87E49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AB3D4F"/>
    <w:multiLevelType w:val="hybridMultilevel"/>
    <w:tmpl w:val="A1500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070DF4"/>
    <w:multiLevelType w:val="hybridMultilevel"/>
    <w:tmpl w:val="43547096"/>
    <w:lvl w:ilvl="0" w:tplc="A730870E">
      <w:start w:val="1"/>
      <w:numFmt w:val="upperLetter"/>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C464CDD"/>
    <w:multiLevelType w:val="hybridMultilevel"/>
    <w:tmpl w:val="87D0AE1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7D0CCB"/>
    <w:multiLevelType w:val="hybridMultilevel"/>
    <w:tmpl w:val="F88EE98C"/>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E376C5C"/>
    <w:multiLevelType w:val="multilevel"/>
    <w:tmpl w:val="C366D69E"/>
    <w:lvl w:ilvl="0">
      <w:start w:val="1"/>
      <w:numFmt w:val="decimal"/>
      <w:lvlText w:val="%1."/>
      <w:lvlJc w:val="left"/>
      <w:pPr>
        <w:tabs>
          <w:tab w:val="num" w:pos="720"/>
        </w:tabs>
        <w:ind w:left="720" w:hanging="360"/>
      </w:pPr>
      <w:rPr>
        <w:rFonts w:ascii="Arial" w:eastAsia="Times New Roman" w:hAnsi="Arial" w:cs="Arial" w:hint="default"/>
        <w:b/>
      </w:rPr>
    </w:lvl>
    <w:lvl w:ilvl="1">
      <w:start w:val="1"/>
      <w:numFmt w:val="upperLetter"/>
      <w:lvlText w:val="%2."/>
      <w:lvlJc w:val="left"/>
      <w:pPr>
        <w:tabs>
          <w:tab w:val="num" w:pos="1080"/>
        </w:tabs>
        <w:ind w:left="1080" w:hanging="360"/>
      </w:pPr>
      <w:rPr>
        <w:rFonts w:hint="default"/>
        <w:b/>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b/>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color w:val="auto"/>
      </w:rPr>
    </w:lvl>
    <w:lvl w:ilvl="6">
      <w:start w:val="1"/>
      <w:numFmt w:val="lowerLetter"/>
      <w:lvlText w:val="(%7)"/>
      <w:lvlJc w:val="left"/>
      <w:pPr>
        <w:tabs>
          <w:tab w:val="num" w:pos="2880"/>
        </w:tabs>
        <w:ind w:left="2880" w:hanging="360"/>
      </w:pPr>
      <w:rPr>
        <w:rFonts w:hint="default"/>
        <w:color w:val="auto"/>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55170C30"/>
    <w:multiLevelType w:val="multilevel"/>
    <w:tmpl w:val="4AAC349E"/>
    <w:lvl w:ilvl="0">
      <w:start w:val="1"/>
      <w:numFmt w:val="decimal"/>
      <w:lvlText w:val="%1."/>
      <w:lvlJc w:val="left"/>
      <w:pPr>
        <w:ind w:left="720" w:hanging="360"/>
      </w:pPr>
      <w:rPr>
        <w:rFonts w:hint="default"/>
        <w:b/>
      </w:rPr>
    </w:lvl>
    <w:lvl w:ilvl="1">
      <w:start w:val="1"/>
      <w:numFmt w:val="decimal"/>
      <w:lvlText w:val="%2."/>
      <w:lvlJc w:val="left"/>
      <w:pPr>
        <w:ind w:left="630"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A8A1DDF"/>
    <w:multiLevelType w:val="hybridMultilevel"/>
    <w:tmpl w:val="867014E6"/>
    <w:lvl w:ilvl="0" w:tplc="0614700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2F36C9"/>
    <w:multiLevelType w:val="hybridMultilevel"/>
    <w:tmpl w:val="4E463F8E"/>
    <w:lvl w:ilvl="0" w:tplc="D6C4B6DA">
      <w:start w:val="5"/>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D729EA"/>
    <w:multiLevelType w:val="hybridMultilevel"/>
    <w:tmpl w:val="44FE1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9B42E2"/>
    <w:multiLevelType w:val="multilevel"/>
    <w:tmpl w:val="821CD67E"/>
    <w:lvl w:ilvl="0">
      <w:start w:val="1"/>
      <w:numFmt w:val="decimal"/>
      <w:lvlText w:val="%1."/>
      <w:lvlJc w:val="left"/>
      <w:pPr>
        <w:ind w:left="360" w:hanging="360"/>
      </w:pPr>
      <w:rPr>
        <w:rFonts w:hint="default"/>
        <w:b/>
      </w:rPr>
    </w:lvl>
    <w:lvl w:ilvl="1">
      <w:start w:val="3"/>
      <w:numFmt w:val="decimal"/>
      <w:isLgl/>
      <w:lvlText w:val="%1.%2"/>
      <w:lvlJc w:val="left"/>
      <w:pPr>
        <w:ind w:left="360" w:hanging="360"/>
      </w:pPr>
      <w:rPr>
        <w:rFonts w:hint="default"/>
        <w:b w:val="0"/>
        <w:i w:val="0"/>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440" w:hanging="144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800" w:hanging="1800"/>
      </w:pPr>
      <w:rPr>
        <w:rFonts w:hint="default"/>
        <w:b/>
        <w:i w:val="0"/>
      </w:rPr>
    </w:lvl>
  </w:abstractNum>
  <w:abstractNum w:abstractNumId="30" w15:restartNumberingAfterBreak="0">
    <w:nsid w:val="62DC6CEE"/>
    <w:multiLevelType w:val="hybridMultilevel"/>
    <w:tmpl w:val="41EEC1DE"/>
    <w:lvl w:ilvl="0" w:tplc="33C80E5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3F6203A"/>
    <w:multiLevelType w:val="hybridMultilevel"/>
    <w:tmpl w:val="DB865FB6"/>
    <w:lvl w:ilvl="0" w:tplc="DB8E6A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A081083"/>
    <w:multiLevelType w:val="hybridMultilevel"/>
    <w:tmpl w:val="59964DFE"/>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B9B657F"/>
    <w:multiLevelType w:val="hybridMultilevel"/>
    <w:tmpl w:val="281AE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A01228"/>
    <w:multiLevelType w:val="hybridMultilevel"/>
    <w:tmpl w:val="EEFA9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2562328"/>
    <w:multiLevelType w:val="hybridMultilevel"/>
    <w:tmpl w:val="C4F69DC6"/>
    <w:lvl w:ilvl="0" w:tplc="38EC154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386572"/>
    <w:multiLevelType w:val="hybridMultilevel"/>
    <w:tmpl w:val="AF2CD9EA"/>
    <w:lvl w:ilvl="0" w:tplc="1E58789E">
      <w:start w:val="5"/>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6F5C1E"/>
    <w:multiLevelType w:val="hybridMultilevel"/>
    <w:tmpl w:val="40DEE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5820D3"/>
    <w:multiLevelType w:val="hybridMultilevel"/>
    <w:tmpl w:val="C916C75A"/>
    <w:lvl w:ilvl="0" w:tplc="4898419C">
      <w:start w:val="1"/>
      <w:numFmt w:val="lowerLetter"/>
      <w:lvlText w:val="%1."/>
      <w:lvlJc w:val="left"/>
      <w:pPr>
        <w:ind w:left="1440" w:hanging="360"/>
      </w:pPr>
      <w:rPr>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9917979"/>
    <w:multiLevelType w:val="hybridMultilevel"/>
    <w:tmpl w:val="4AAC349E"/>
    <w:lvl w:ilvl="0" w:tplc="2710EB9C">
      <w:start w:val="1"/>
      <w:numFmt w:val="decimal"/>
      <w:lvlText w:val="%1."/>
      <w:lvlJc w:val="left"/>
      <w:pPr>
        <w:ind w:left="720" w:hanging="360"/>
      </w:pPr>
      <w:rPr>
        <w:rFonts w:hint="default"/>
        <w:b/>
      </w:rPr>
    </w:lvl>
    <w:lvl w:ilvl="1" w:tplc="636C8DE8">
      <w:start w:val="1"/>
      <w:numFmt w:val="decimal"/>
      <w:lvlText w:val="%2."/>
      <w:lvlJc w:val="left"/>
      <w:pPr>
        <w:ind w:left="630" w:hanging="360"/>
      </w:pPr>
      <w:rPr>
        <w:rFonts w:hint="default"/>
        <w:b/>
      </w:rPr>
    </w:lvl>
    <w:lvl w:ilvl="2" w:tplc="9580CFA6">
      <w:start w:val="1"/>
      <w:numFmt w:val="lowerRoman"/>
      <w:lvlText w:val="%3."/>
      <w:lvlJc w:val="right"/>
      <w:pPr>
        <w:ind w:left="2160" w:hanging="180"/>
      </w:pPr>
      <w:rPr>
        <w:rFonts w:hint="default"/>
      </w:rPr>
    </w:lvl>
    <w:lvl w:ilvl="3" w:tplc="D340D66A">
      <w:start w:val="1"/>
      <w:numFmt w:val="decimal"/>
      <w:lvlText w:val="%4."/>
      <w:lvlJc w:val="left"/>
      <w:pPr>
        <w:ind w:left="360" w:hanging="360"/>
      </w:pPr>
      <w:rPr>
        <w:rFonts w:hint="default"/>
        <w:b/>
      </w:rPr>
    </w:lvl>
    <w:lvl w:ilvl="4" w:tplc="3BE8C0E6">
      <w:start w:val="1"/>
      <w:numFmt w:val="lowerLetter"/>
      <w:lvlText w:val="%5."/>
      <w:lvlJc w:val="left"/>
      <w:pPr>
        <w:ind w:left="3600" w:hanging="360"/>
      </w:pPr>
      <w:rPr>
        <w:rFonts w:hint="default"/>
      </w:rPr>
    </w:lvl>
    <w:lvl w:ilvl="5" w:tplc="E1D42384">
      <w:start w:val="1"/>
      <w:numFmt w:val="lowerRoman"/>
      <w:lvlText w:val="%6."/>
      <w:lvlJc w:val="right"/>
      <w:pPr>
        <w:ind w:left="4320" w:hanging="180"/>
      </w:pPr>
      <w:rPr>
        <w:rFonts w:hint="default"/>
      </w:rPr>
    </w:lvl>
    <w:lvl w:ilvl="6" w:tplc="C9E04A10">
      <w:start w:val="1"/>
      <w:numFmt w:val="decimal"/>
      <w:lvlText w:val="%7."/>
      <w:lvlJc w:val="left"/>
      <w:pPr>
        <w:ind w:left="5040" w:hanging="360"/>
      </w:pPr>
      <w:rPr>
        <w:rFonts w:hint="default"/>
      </w:rPr>
    </w:lvl>
    <w:lvl w:ilvl="7" w:tplc="DE969E94">
      <w:start w:val="1"/>
      <w:numFmt w:val="lowerLetter"/>
      <w:lvlText w:val="%8."/>
      <w:lvlJc w:val="left"/>
      <w:pPr>
        <w:ind w:left="5760" w:hanging="360"/>
      </w:pPr>
      <w:rPr>
        <w:rFonts w:hint="default"/>
      </w:rPr>
    </w:lvl>
    <w:lvl w:ilvl="8" w:tplc="3F0CFB0E">
      <w:start w:val="1"/>
      <w:numFmt w:val="lowerRoman"/>
      <w:lvlText w:val="%9."/>
      <w:lvlJc w:val="right"/>
      <w:pPr>
        <w:ind w:left="6480" w:hanging="180"/>
      </w:pPr>
      <w:rPr>
        <w:rFonts w:hint="default"/>
      </w:rPr>
    </w:lvl>
  </w:abstractNum>
  <w:num w:numId="1">
    <w:abstractNumId w:val="16"/>
  </w:num>
  <w:num w:numId="2">
    <w:abstractNumId w:val="14"/>
  </w:num>
  <w:num w:numId="3">
    <w:abstractNumId w:val="15"/>
  </w:num>
  <w:num w:numId="4">
    <w:abstractNumId w:val="3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30"/>
  </w:num>
  <w:num w:numId="8">
    <w:abstractNumId w:val="30"/>
  </w:num>
  <w:num w:numId="9">
    <w:abstractNumId w:val="2"/>
  </w:num>
  <w:num w:numId="10">
    <w:abstractNumId w:val="18"/>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5"/>
  </w:num>
  <w:num w:numId="16">
    <w:abstractNumId w:val="21"/>
  </w:num>
  <w:num w:numId="17">
    <w:abstractNumId w:val="32"/>
  </w:num>
  <w:num w:numId="18">
    <w:abstractNumId w:val="3"/>
  </w:num>
  <w:num w:numId="19">
    <w:abstractNumId w:val="11"/>
  </w:num>
  <w:num w:numId="20">
    <w:abstractNumId w:val="22"/>
  </w:num>
  <w:num w:numId="21">
    <w:abstractNumId w:val="28"/>
  </w:num>
  <w:num w:numId="22">
    <w:abstractNumId w:val="37"/>
  </w:num>
  <w:num w:numId="23">
    <w:abstractNumId w:val="12"/>
  </w:num>
  <w:num w:numId="24">
    <w:abstractNumId w:val="39"/>
  </w:num>
  <w:num w:numId="25">
    <w:abstractNumId w:val="29"/>
  </w:num>
  <w:num w:numId="26">
    <w:abstractNumId w:val="7"/>
  </w:num>
  <w:num w:numId="27">
    <w:abstractNumId w:val="13"/>
  </w:num>
  <w:num w:numId="28">
    <w:abstractNumId w:val="4"/>
  </w:num>
  <w:num w:numId="29">
    <w:abstractNumId w:val="24"/>
  </w:num>
  <w:num w:numId="30">
    <w:abstractNumId w:val="38"/>
  </w:num>
  <w:num w:numId="31">
    <w:abstractNumId w:val="17"/>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20"/>
  </w:num>
  <w:num w:numId="35">
    <w:abstractNumId w:val="19"/>
  </w:num>
  <w:num w:numId="36">
    <w:abstractNumId w:val="26"/>
  </w:num>
  <w:num w:numId="37">
    <w:abstractNumId w:val="27"/>
  </w:num>
  <w:num w:numId="38">
    <w:abstractNumId w:val="35"/>
  </w:num>
  <w:num w:numId="39">
    <w:abstractNumId w:val="5"/>
  </w:num>
  <w:num w:numId="40">
    <w:abstractNumId w:val="36"/>
  </w:num>
  <w:num w:numId="41">
    <w:abstractNumId w:val="9"/>
  </w:num>
  <w:num w:numId="42">
    <w:abstractNumId w:val="0"/>
  </w:num>
  <w:num w:numId="43">
    <w:abstractNumId w:val="1"/>
    <w:lvlOverride w:ilvl="0">
      <w:lvl w:ilvl="0" w:tplc="DDEC4342">
        <w:start w:val="1"/>
        <w:numFmt w:val="upperLetter"/>
        <w:lvlText w:val="%1."/>
        <w:lvlJc w:val="left"/>
        <w:pPr>
          <w:ind w:left="360" w:hanging="360"/>
        </w:pPr>
        <w:rPr>
          <w:rFonts w:hint="default"/>
          <w:b/>
        </w:rPr>
      </w:lvl>
    </w:lvlOverride>
    <w:lvlOverride w:ilvl="1">
      <w:lvl w:ilvl="1" w:tplc="C59A2118">
        <w:start w:val="1"/>
        <w:numFmt w:val="decimal"/>
        <w:lvlText w:val="%2."/>
        <w:lvlJc w:val="left"/>
        <w:pPr>
          <w:ind w:left="720" w:hanging="360"/>
        </w:pPr>
        <w:rPr>
          <w:rFonts w:hint="default"/>
          <w:b/>
        </w:rPr>
      </w:lvl>
    </w:lvlOverride>
    <w:lvlOverride w:ilvl="2">
      <w:lvl w:ilvl="2" w:tplc="180E40A4">
        <w:start w:val="1"/>
        <w:numFmt w:val="lowerLetter"/>
        <w:lvlText w:val="%3."/>
        <w:lvlJc w:val="left"/>
        <w:pPr>
          <w:ind w:left="1080" w:hanging="360"/>
        </w:pPr>
        <w:rPr>
          <w:rFonts w:hint="default"/>
          <w:b/>
        </w:rPr>
      </w:lvl>
    </w:lvlOverride>
    <w:lvlOverride w:ilvl="3">
      <w:lvl w:ilvl="3" w:tplc="21507BDA">
        <w:start w:val="1"/>
        <w:numFmt w:val="lowerRoman"/>
        <w:lvlText w:val="%4."/>
        <w:lvlJc w:val="left"/>
        <w:pPr>
          <w:ind w:left="1440" w:hanging="360"/>
        </w:pPr>
        <w:rPr>
          <w:rFonts w:hint="default"/>
          <w:b/>
        </w:rPr>
      </w:lvl>
    </w:lvlOverride>
    <w:lvlOverride w:ilvl="4">
      <w:lvl w:ilvl="4" w:tplc="CBB211B2">
        <w:start w:val="1"/>
        <w:numFmt w:val="decimal"/>
        <w:lvlText w:val="(%5)"/>
        <w:lvlJc w:val="left"/>
        <w:pPr>
          <w:ind w:left="1800" w:hanging="360"/>
        </w:pPr>
        <w:rPr>
          <w:rFonts w:hint="default"/>
          <w:b/>
        </w:rPr>
      </w:lvl>
    </w:lvlOverride>
    <w:lvlOverride w:ilvl="5">
      <w:lvl w:ilvl="5" w:tplc="17A2FC76">
        <w:start w:val="1"/>
        <w:numFmt w:val="lowerLetter"/>
        <w:lvlText w:val="(%6)"/>
        <w:lvlJc w:val="left"/>
        <w:pPr>
          <w:ind w:left="2160" w:hanging="360"/>
        </w:pPr>
        <w:rPr>
          <w:rFonts w:hint="default"/>
        </w:rPr>
      </w:lvl>
    </w:lvlOverride>
    <w:lvlOverride w:ilvl="6">
      <w:lvl w:ilvl="6" w:tplc="CE1EDCCC">
        <w:start w:val="1"/>
        <w:numFmt w:val="lowerRoman"/>
        <w:lvlText w:val="(%7)"/>
        <w:lvlJc w:val="left"/>
        <w:pPr>
          <w:ind w:left="2520" w:hanging="360"/>
        </w:pPr>
        <w:rPr>
          <w:rFonts w:hint="default"/>
        </w:rPr>
      </w:lvl>
    </w:lvlOverride>
    <w:lvlOverride w:ilvl="7">
      <w:lvl w:ilvl="7" w:tplc="FF74AE40">
        <w:start w:val="1"/>
        <w:numFmt w:val="decimal"/>
        <w:lvlText w:val="%8)"/>
        <w:lvlJc w:val="left"/>
        <w:pPr>
          <w:ind w:left="2880" w:hanging="360"/>
        </w:pPr>
        <w:rPr>
          <w:rFonts w:hint="default"/>
        </w:rPr>
      </w:lvl>
    </w:lvlOverride>
    <w:lvlOverride w:ilvl="8">
      <w:lvl w:ilvl="8" w:tplc="6A22F0F8">
        <w:start w:val="1"/>
        <w:numFmt w:val="lowerLetter"/>
        <w:lvlText w:val="%9)"/>
        <w:lvlJc w:val="left"/>
        <w:pPr>
          <w:ind w:left="3240" w:hanging="36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Y3NrIwsDAzNzZW0lEKTi0uzszPAykwrQUAvUqm1ywAAAA="/>
  </w:docVars>
  <w:rsids>
    <w:rsidRoot w:val="008E358C"/>
    <w:rsid w:val="000009D4"/>
    <w:rsid w:val="000076D4"/>
    <w:rsid w:val="00007EFC"/>
    <w:rsid w:val="00012CBA"/>
    <w:rsid w:val="000145C5"/>
    <w:rsid w:val="00030B15"/>
    <w:rsid w:val="0003243C"/>
    <w:rsid w:val="00032F19"/>
    <w:rsid w:val="00037D83"/>
    <w:rsid w:val="000517D1"/>
    <w:rsid w:val="0006033B"/>
    <w:rsid w:val="00060BEA"/>
    <w:rsid w:val="00063ED4"/>
    <w:rsid w:val="00067434"/>
    <w:rsid w:val="000703DF"/>
    <w:rsid w:val="00070BB5"/>
    <w:rsid w:val="00076363"/>
    <w:rsid w:val="00077C39"/>
    <w:rsid w:val="00083132"/>
    <w:rsid w:val="000866A7"/>
    <w:rsid w:val="0008720A"/>
    <w:rsid w:val="00087C37"/>
    <w:rsid w:val="000922FF"/>
    <w:rsid w:val="000A4682"/>
    <w:rsid w:val="000A46CE"/>
    <w:rsid w:val="000A4C01"/>
    <w:rsid w:val="000B737E"/>
    <w:rsid w:val="000C5F49"/>
    <w:rsid w:val="000D0FFD"/>
    <w:rsid w:val="000D1246"/>
    <w:rsid w:val="000D2C6A"/>
    <w:rsid w:val="000E02B6"/>
    <w:rsid w:val="000E659A"/>
    <w:rsid w:val="000F048A"/>
    <w:rsid w:val="000F2580"/>
    <w:rsid w:val="001033DC"/>
    <w:rsid w:val="00110E95"/>
    <w:rsid w:val="00127C19"/>
    <w:rsid w:val="0012E01E"/>
    <w:rsid w:val="0013258D"/>
    <w:rsid w:val="0014330C"/>
    <w:rsid w:val="00164FA4"/>
    <w:rsid w:val="0017265E"/>
    <w:rsid w:val="00192EB4"/>
    <w:rsid w:val="00196A8A"/>
    <w:rsid w:val="001A67AB"/>
    <w:rsid w:val="001C2FAA"/>
    <w:rsid w:val="001D094E"/>
    <w:rsid w:val="001D6506"/>
    <w:rsid w:val="001D72C1"/>
    <w:rsid w:val="001E3976"/>
    <w:rsid w:val="001E3F18"/>
    <w:rsid w:val="001E422A"/>
    <w:rsid w:val="001F4B5A"/>
    <w:rsid w:val="00200535"/>
    <w:rsid w:val="00205D29"/>
    <w:rsid w:val="0022133E"/>
    <w:rsid w:val="00227D51"/>
    <w:rsid w:val="00237EFF"/>
    <w:rsid w:val="00241C4D"/>
    <w:rsid w:val="00242C86"/>
    <w:rsid w:val="00251EE8"/>
    <w:rsid w:val="00252D91"/>
    <w:rsid w:val="00264955"/>
    <w:rsid w:val="00265980"/>
    <w:rsid w:val="00265AEB"/>
    <w:rsid w:val="00280345"/>
    <w:rsid w:val="00283255"/>
    <w:rsid w:val="0028505D"/>
    <w:rsid w:val="00292906"/>
    <w:rsid w:val="002954EF"/>
    <w:rsid w:val="002A77E0"/>
    <w:rsid w:val="002B395A"/>
    <w:rsid w:val="002B53DD"/>
    <w:rsid w:val="002B624B"/>
    <w:rsid w:val="002E08BD"/>
    <w:rsid w:val="002E6019"/>
    <w:rsid w:val="003032D2"/>
    <w:rsid w:val="00314422"/>
    <w:rsid w:val="00322BB3"/>
    <w:rsid w:val="00326D57"/>
    <w:rsid w:val="0032DA69"/>
    <w:rsid w:val="00334ACD"/>
    <w:rsid w:val="00336B41"/>
    <w:rsid w:val="0034570E"/>
    <w:rsid w:val="003467FD"/>
    <w:rsid w:val="00347855"/>
    <w:rsid w:val="00353D35"/>
    <w:rsid w:val="003555AD"/>
    <w:rsid w:val="003627A1"/>
    <w:rsid w:val="003660AC"/>
    <w:rsid w:val="0038033E"/>
    <w:rsid w:val="00381DB4"/>
    <w:rsid w:val="003936C5"/>
    <w:rsid w:val="00393934"/>
    <w:rsid w:val="003C7134"/>
    <w:rsid w:val="003D0EA0"/>
    <w:rsid w:val="003E399E"/>
    <w:rsid w:val="003E72B1"/>
    <w:rsid w:val="003F02A0"/>
    <w:rsid w:val="00400FE0"/>
    <w:rsid w:val="0040490E"/>
    <w:rsid w:val="0041298A"/>
    <w:rsid w:val="0041361A"/>
    <w:rsid w:val="00415AFB"/>
    <w:rsid w:val="00423CE5"/>
    <w:rsid w:val="00432D54"/>
    <w:rsid w:val="00434547"/>
    <w:rsid w:val="004364BC"/>
    <w:rsid w:val="004400B4"/>
    <w:rsid w:val="00441A38"/>
    <w:rsid w:val="004503EF"/>
    <w:rsid w:val="00450463"/>
    <w:rsid w:val="00460B91"/>
    <w:rsid w:val="00475918"/>
    <w:rsid w:val="004941A4"/>
    <w:rsid w:val="004A4631"/>
    <w:rsid w:val="004B5F95"/>
    <w:rsid w:val="004B7206"/>
    <w:rsid w:val="004C3AA1"/>
    <w:rsid w:val="004D4C6D"/>
    <w:rsid w:val="004D6723"/>
    <w:rsid w:val="004D7F47"/>
    <w:rsid w:val="004E17DF"/>
    <w:rsid w:val="004F325A"/>
    <w:rsid w:val="005069AC"/>
    <w:rsid w:val="00512E39"/>
    <w:rsid w:val="005226CC"/>
    <w:rsid w:val="0052456A"/>
    <w:rsid w:val="00525881"/>
    <w:rsid w:val="00530704"/>
    <w:rsid w:val="00532B81"/>
    <w:rsid w:val="00533760"/>
    <w:rsid w:val="005351BE"/>
    <w:rsid w:val="005357EE"/>
    <w:rsid w:val="005362D8"/>
    <w:rsid w:val="00536692"/>
    <w:rsid w:val="005509DC"/>
    <w:rsid w:val="00581A76"/>
    <w:rsid w:val="005820D8"/>
    <w:rsid w:val="00582365"/>
    <w:rsid w:val="0059682A"/>
    <w:rsid w:val="005B086F"/>
    <w:rsid w:val="005B1C1A"/>
    <w:rsid w:val="005B77D3"/>
    <w:rsid w:val="005D2AB3"/>
    <w:rsid w:val="005D7127"/>
    <w:rsid w:val="005E3639"/>
    <w:rsid w:val="005F50B8"/>
    <w:rsid w:val="005F5EF4"/>
    <w:rsid w:val="005F6DCA"/>
    <w:rsid w:val="006066BF"/>
    <w:rsid w:val="00611B9A"/>
    <w:rsid w:val="00625157"/>
    <w:rsid w:val="006322FA"/>
    <w:rsid w:val="006366C2"/>
    <w:rsid w:val="006557EA"/>
    <w:rsid w:val="00665070"/>
    <w:rsid w:val="00670BF3"/>
    <w:rsid w:val="006716A2"/>
    <w:rsid w:val="00673ECB"/>
    <w:rsid w:val="0067483C"/>
    <w:rsid w:val="00680C53"/>
    <w:rsid w:val="00683285"/>
    <w:rsid w:val="006A5F8B"/>
    <w:rsid w:val="006B31D7"/>
    <w:rsid w:val="006B65F7"/>
    <w:rsid w:val="006B7702"/>
    <w:rsid w:val="006C4DCD"/>
    <w:rsid w:val="006C549C"/>
    <w:rsid w:val="006D28FE"/>
    <w:rsid w:val="006D46BA"/>
    <w:rsid w:val="006D7C5D"/>
    <w:rsid w:val="006E4761"/>
    <w:rsid w:val="006F02D7"/>
    <w:rsid w:val="006F4C83"/>
    <w:rsid w:val="006F5B1D"/>
    <w:rsid w:val="007015FB"/>
    <w:rsid w:val="0070254F"/>
    <w:rsid w:val="0071403E"/>
    <w:rsid w:val="007270E9"/>
    <w:rsid w:val="00737C36"/>
    <w:rsid w:val="007415B9"/>
    <w:rsid w:val="00752910"/>
    <w:rsid w:val="00752C34"/>
    <w:rsid w:val="00763B0E"/>
    <w:rsid w:val="00767290"/>
    <w:rsid w:val="007672C3"/>
    <w:rsid w:val="00771971"/>
    <w:rsid w:val="00783BFF"/>
    <w:rsid w:val="007859BE"/>
    <w:rsid w:val="0079784E"/>
    <w:rsid w:val="007A2F59"/>
    <w:rsid w:val="007A4C71"/>
    <w:rsid w:val="007B0406"/>
    <w:rsid w:val="007B0D53"/>
    <w:rsid w:val="007D1C0C"/>
    <w:rsid w:val="007E1744"/>
    <w:rsid w:val="007E52B4"/>
    <w:rsid w:val="007F33A4"/>
    <w:rsid w:val="007F67A4"/>
    <w:rsid w:val="007F7281"/>
    <w:rsid w:val="00802F96"/>
    <w:rsid w:val="00803F57"/>
    <w:rsid w:val="008102EA"/>
    <w:rsid w:val="0081653C"/>
    <w:rsid w:val="00816CE6"/>
    <w:rsid w:val="00831651"/>
    <w:rsid w:val="0083242C"/>
    <w:rsid w:val="00835303"/>
    <w:rsid w:val="0083782B"/>
    <w:rsid w:val="00844367"/>
    <w:rsid w:val="008576DA"/>
    <w:rsid w:val="0086087D"/>
    <w:rsid w:val="00864916"/>
    <w:rsid w:val="008655D2"/>
    <w:rsid w:val="00866E49"/>
    <w:rsid w:val="00866FCA"/>
    <w:rsid w:val="00880B14"/>
    <w:rsid w:val="00892AC3"/>
    <w:rsid w:val="008932E0"/>
    <w:rsid w:val="008976BD"/>
    <w:rsid w:val="00897B4D"/>
    <w:rsid w:val="008B200E"/>
    <w:rsid w:val="008B4A3F"/>
    <w:rsid w:val="008B78EB"/>
    <w:rsid w:val="008C02B5"/>
    <w:rsid w:val="008C6010"/>
    <w:rsid w:val="008E0CC8"/>
    <w:rsid w:val="008E199D"/>
    <w:rsid w:val="008E358C"/>
    <w:rsid w:val="008E5942"/>
    <w:rsid w:val="008F045F"/>
    <w:rsid w:val="008F6EE6"/>
    <w:rsid w:val="00900F0E"/>
    <w:rsid w:val="009038DE"/>
    <w:rsid w:val="00917034"/>
    <w:rsid w:val="0092769C"/>
    <w:rsid w:val="009347E8"/>
    <w:rsid w:val="0094083E"/>
    <w:rsid w:val="00942EE0"/>
    <w:rsid w:val="00943374"/>
    <w:rsid w:val="00945695"/>
    <w:rsid w:val="00961FB9"/>
    <w:rsid w:val="00965BEE"/>
    <w:rsid w:val="00981E9D"/>
    <w:rsid w:val="00983894"/>
    <w:rsid w:val="00995CFD"/>
    <w:rsid w:val="009B63F1"/>
    <w:rsid w:val="009C41C1"/>
    <w:rsid w:val="009D11D5"/>
    <w:rsid w:val="009D1E1E"/>
    <w:rsid w:val="009D1E56"/>
    <w:rsid w:val="009D6956"/>
    <w:rsid w:val="009D7CF6"/>
    <w:rsid w:val="009E17D4"/>
    <w:rsid w:val="009E3963"/>
    <w:rsid w:val="009F0A79"/>
    <w:rsid w:val="009F2CFA"/>
    <w:rsid w:val="009F3579"/>
    <w:rsid w:val="009F5437"/>
    <w:rsid w:val="00A00B6B"/>
    <w:rsid w:val="00A00D9A"/>
    <w:rsid w:val="00A07EE8"/>
    <w:rsid w:val="00A17079"/>
    <w:rsid w:val="00A4444B"/>
    <w:rsid w:val="00A45C3F"/>
    <w:rsid w:val="00A63EBC"/>
    <w:rsid w:val="00A64EB3"/>
    <w:rsid w:val="00A67717"/>
    <w:rsid w:val="00A77F64"/>
    <w:rsid w:val="00A90C1C"/>
    <w:rsid w:val="00A9481D"/>
    <w:rsid w:val="00AA36E8"/>
    <w:rsid w:val="00AB1B51"/>
    <w:rsid w:val="00AB325F"/>
    <w:rsid w:val="00AB4831"/>
    <w:rsid w:val="00AC17C6"/>
    <w:rsid w:val="00AC24D0"/>
    <w:rsid w:val="00AC3814"/>
    <w:rsid w:val="00AC76AD"/>
    <w:rsid w:val="00AD177E"/>
    <w:rsid w:val="00AD6335"/>
    <w:rsid w:val="00AD7455"/>
    <w:rsid w:val="00AF11AC"/>
    <w:rsid w:val="00AF5F96"/>
    <w:rsid w:val="00B038AB"/>
    <w:rsid w:val="00B15E0B"/>
    <w:rsid w:val="00B17024"/>
    <w:rsid w:val="00B26441"/>
    <w:rsid w:val="00B314A1"/>
    <w:rsid w:val="00B3191B"/>
    <w:rsid w:val="00B35395"/>
    <w:rsid w:val="00B43FEE"/>
    <w:rsid w:val="00B471A6"/>
    <w:rsid w:val="00B636F1"/>
    <w:rsid w:val="00B655F8"/>
    <w:rsid w:val="00B65756"/>
    <w:rsid w:val="00B763C2"/>
    <w:rsid w:val="00B84C81"/>
    <w:rsid w:val="00B86A35"/>
    <w:rsid w:val="00B90D8F"/>
    <w:rsid w:val="00BA1936"/>
    <w:rsid w:val="00BA1C4F"/>
    <w:rsid w:val="00BA26C1"/>
    <w:rsid w:val="00BA3B44"/>
    <w:rsid w:val="00BB06BD"/>
    <w:rsid w:val="00BB0956"/>
    <w:rsid w:val="00BB4087"/>
    <w:rsid w:val="00BC6714"/>
    <w:rsid w:val="00BD366D"/>
    <w:rsid w:val="00BF0FC2"/>
    <w:rsid w:val="00BF6B5A"/>
    <w:rsid w:val="00C016AD"/>
    <w:rsid w:val="00C11D6F"/>
    <w:rsid w:val="00C12435"/>
    <w:rsid w:val="00C14476"/>
    <w:rsid w:val="00C17F66"/>
    <w:rsid w:val="00C201E3"/>
    <w:rsid w:val="00C21902"/>
    <w:rsid w:val="00C229F2"/>
    <w:rsid w:val="00C25D1B"/>
    <w:rsid w:val="00C26D01"/>
    <w:rsid w:val="00C43018"/>
    <w:rsid w:val="00C50100"/>
    <w:rsid w:val="00C55940"/>
    <w:rsid w:val="00C669DC"/>
    <w:rsid w:val="00C7513C"/>
    <w:rsid w:val="00C81C78"/>
    <w:rsid w:val="00C85AC5"/>
    <w:rsid w:val="00C86629"/>
    <w:rsid w:val="00C87D4C"/>
    <w:rsid w:val="00C93617"/>
    <w:rsid w:val="00C951FC"/>
    <w:rsid w:val="00C953F5"/>
    <w:rsid w:val="00CA0C01"/>
    <w:rsid w:val="00CA46CC"/>
    <w:rsid w:val="00CB44EB"/>
    <w:rsid w:val="00CC48D9"/>
    <w:rsid w:val="00CC630D"/>
    <w:rsid w:val="00CD0E71"/>
    <w:rsid w:val="00CD206C"/>
    <w:rsid w:val="00CE7B5C"/>
    <w:rsid w:val="00CF3C2F"/>
    <w:rsid w:val="00CF5FDE"/>
    <w:rsid w:val="00D11FC0"/>
    <w:rsid w:val="00D122C8"/>
    <w:rsid w:val="00D16FCB"/>
    <w:rsid w:val="00D316AD"/>
    <w:rsid w:val="00D34997"/>
    <w:rsid w:val="00D4395F"/>
    <w:rsid w:val="00D6486F"/>
    <w:rsid w:val="00D7202C"/>
    <w:rsid w:val="00D731EB"/>
    <w:rsid w:val="00D75651"/>
    <w:rsid w:val="00D813EE"/>
    <w:rsid w:val="00D90013"/>
    <w:rsid w:val="00DA64EC"/>
    <w:rsid w:val="00DB2FD8"/>
    <w:rsid w:val="00DB335C"/>
    <w:rsid w:val="00DC0736"/>
    <w:rsid w:val="00DD1209"/>
    <w:rsid w:val="00DE2452"/>
    <w:rsid w:val="00DF4143"/>
    <w:rsid w:val="00DF6396"/>
    <w:rsid w:val="00E066F7"/>
    <w:rsid w:val="00E17E6B"/>
    <w:rsid w:val="00E26E4D"/>
    <w:rsid w:val="00E32C69"/>
    <w:rsid w:val="00E43CE5"/>
    <w:rsid w:val="00E53BA0"/>
    <w:rsid w:val="00E61DF5"/>
    <w:rsid w:val="00E62ACA"/>
    <w:rsid w:val="00E7066C"/>
    <w:rsid w:val="00E74607"/>
    <w:rsid w:val="00E752AA"/>
    <w:rsid w:val="00E94037"/>
    <w:rsid w:val="00E96849"/>
    <w:rsid w:val="00EA1FBE"/>
    <w:rsid w:val="00EB773A"/>
    <w:rsid w:val="00EC3ED9"/>
    <w:rsid w:val="00EC4E64"/>
    <w:rsid w:val="00EC6075"/>
    <w:rsid w:val="00EF5052"/>
    <w:rsid w:val="00EF7B72"/>
    <w:rsid w:val="00F00275"/>
    <w:rsid w:val="00F07876"/>
    <w:rsid w:val="00F2075C"/>
    <w:rsid w:val="00F31828"/>
    <w:rsid w:val="00F36B3A"/>
    <w:rsid w:val="00F57DC1"/>
    <w:rsid w:val="00F60FC4"/>
    <w:rsid w:val="00F82D2A"/>
    <w:rsid w:val="00F96789"/>
    <w:rsid w:val="00FB1A3C"/>
    <w:rsid w:val="00FC4D7C"/>
    <w:rsid w:val="00FC7D2C"/>
    <w:rsid w:val="00FE1316"/>
    <w:rsid w:val="00FF1380"/>
    <w:rsid w:val="00FF1ED6"/>
    <w:rsid w:val="00FF5128"/>
    <w:rsid w:val="01176C9F"/>
    <w:rsid w:val="02A0A05A"/>
    <w:rsid w:val="031E7F7D"/>
    <w:rsid w:val="038F44FE"/>
    <w:rsid w:val="05A1570B"/>
    <w:rsid w:val="05B87D60"/>
    <w:rsid w:val="066562D8"/>
    <w:rsid w:val="067A41F4"/>
    <w:rsid w:val="06EE363C"/>
    <w:rsid w:val="074D889C"/>
    <w:rsid w:val="076D2664"/>
    <w:rsid w:val="07F4BDBF"/>
    <w:rsid w:val="08FD0026"/>
    <w:rsid w:val="0928DF47"/>
    <w:rsid w:val="0A163332"/>
    <w:rsid w:val="0A2DF61E"/>
    <w:rsid w:val="0AAB0B2D"/>
    <w:rsid w:val="0AF40273"/>
    <w:rsid w:val="0B4F9E78"/>
    <w:rsid w:val="0C8B82C3"/>
    <w:rsid w:val="0D066292"/>
    <w:rsid w:val="0D433E48"/>
    <w:rsid w:val="0E922BB5"/>
    <w:rsid w:val="1019F055"/>
    <w:rsid w:val="1028D117"/>
    <w:rsid w:val="105001E3"/>
    <w:rsid w:val="1087A7FF"/>
    <w:rsid w:val="109828BC"/>
    <w:rsid w:val="11330F10"/>
    <w:rsid w:val="11A1DCAF"/>
    <w:rsid w:val="11A6E68F"/>
    <w:rsid w:val="1284FB48"/>
    <w:rsid w:val="138614C3"/>
    <w:rsid w:val="150BDB8B"/>
    <w:rsid w:val="15C39F23"/>
    <w:rsid w:val="1608EA59"/>
    <w:rsid w:val="16097681"/>
    <w:rsid w:val="1676C876"/>
    <w:rsid w:val="17FA17E2"/>
    <w:rsid w:val="186428CB"/>
    <w:rsid w:val="19A1B9BC"/>
    <w:rsid w:val="1A4BADB6"/>
    <w:rsid w:val="1B3E3896"/>
    <w:rsid w:val="1B5041F3"/>
    <w:rsid w:val="1BB12850"/>
    <w:rsid w:val="1C90F973"/>
    <w:rsid w:val="1E832926"/>
    <w:rsid w:val="1EE9DEDA"/>
    <w:rsid w:val="1F99BAA0"/>
    <w:rsid w:val="1FA242AA"/>
    <w:rsid w:val="1FCC68F8"/>
    <w:rsid w:val="20F20551"/>
    <w:rsid w:val="220350E0"/>
    <w:rsid w:val="22B97D4B"/>
    <w:rsid w:val="23672134"/>
    <w:rsid w:val="2392D416"/>
    <w:rsid w:val="23C6DDB4"/>
    <w:rsid w:val="23C8D38E"/>
    <w:rsid w:val="23D5140F"/>
    <w:rsid w:val="23E5C78D"/>
    <w:rsid w:val="24FBB16F"/>
    <w:rsid w:val="2537F18A"/>
    <w:rsid w:val="2592E8A6"/>
    <w:rsid w:val="25A26FC6"/>
    <w:rsid w:val="25DA8D68"/>
    <w:rsid w:val="2767CDD7"/>
    <w:rsid w:val="27DDCFFF"/>
    <w:rsid w:val="280EB118"/>
    <w:rsid w:val="28FD53BA"/>
    <w:rsid w:val="29D1E5A7"/>
    <w:rsid w:val="2A10A99A"/>
    <w:rsid w:val="2A6CCFAD"/>
    <w:rsid w:val="2B480F93"/>
    <w:rsid w:val="2C99099A"/>
    <w:rsid w:val="2D0594EA"/>
    <w:rsid w:val="2DF7E0A9"/>
    <w:rsid w:val="2EB269DF"/>
    <w:rsid w:val="2F06EF79"/>
    <w:rsid w:val="2F9AE2FC"/>
    <w:rsid w:val="2FAF73B5"/>
    <w:rsid w:val="2FC70780"/>
    <w:rsid w:val="31294FF8"/>
    <w:rsid w:val="312A93F3"/>
    <w:rsid w:val="319AEA17"/>
    <w:rsid w:val="337AF8B8"/>
    <w:rsid w:val="33958762"/>
    <w:rsid w:val="33A5B991"/>
    <w:rsid w:val="34731221"/>
    <w:rsid w:val="34D1A3A7"/>
    <w:rsid w:val="37C31B96"/>
    <w:rsid w:val="390B051D"/>
    <w:rsid w:val="39F39712"/>
    <w:rsid w:val="3A382860"/>
    <w:rsid w:val="3AEDBD15"/>
    <w:rsid w:val="3AF6E170"/>
    <w:rsid w:val="3CE2CB97"/>
    <w:rsid w:val="3D78451C"/>
    <w:rsid w:val="3E800B46"/>
    <w:rsid w:val="3F098120"/>
    <w:rsid w:val="3F6AB1E1"/>
    <w:rsid w:val="415CCED4"/>
    <w:rsid w:val="41604695"/>
    <w:rsid w:val="434E2D56"/>
    <w:rsid w:val="43880B04"/>
    <w:rsid w:val="447EF9B2"/>
    <w:rsid w:val="449D3DE1"/>
    <w:rsid w:val="44B3AF53"/>
    <w:rsid w:val="45099B52"/>
    <w:rsid w:val="450CF551"/>
    <w:rsid w:val="46DA253B"/>
    <w:rsid w:val="4717DB52"/>
    <w:rsid w:val="496D3CB1"/>
    <w:rsid w:val="49A01898"/>
    <w:rsid w:val="49BA657E"/>
    <w:rsid w:val="49C476BE"/>
    <w:rsid w:val="4BC229E3"/>
    <w:rsid w:val="4CA5487C"/>
    <w:rsid w:val="4CAC6BB9"/>
    <w:rsid w:val="4CD5B71E"/>
    <w:rsid w:val="50390AC7"/>
    <w:rsid w:val="504A6244"/>
    <w:rsid w:val="5092D87F"/>
    <w:rsid w:val="50E5E317"/>
    <w:rsid w:val="51009F0B"/>
    <w:rsid w:val="51440263"/>
    <w:rsid w:val="52128FE0"/>
    <w:rsid w:val="52377D23"/>
    <w:rsid w:val="523F9C7F"/>
    <w:rsid w:val="52720C38"/>
    <w:rsid w:val="52A41774"/>
    <w:rsid w:val="53659C5A"/>
    <w:rsid w:val="53F8410C"/>
    <w:rsid w:val="549B4D48"/>
    <w:rsid w:val="54D36B90"/>
    <w:rsid w:val="54DFFFB5"/>
    <w:rsid w:val="5670671B"/>
    <w:rsid w:val="56A55C78"/>
    <w:rsid w:val="57BC3729"/>
    <w:rsid w:val="586257A9"/>
    <w:rsid w:val="58BC9E45"/>
    <w:rsid w:val="58F8DB55"/>
    <w:rsid w:val="59432EE9"/>
    <w:rsid w:val="5ACE6BD4"/>
    <w:rsid w:val="5AED25EE"/>
    <w:rsid w:val="5B63C6F8"/>
    <w:rsid w:val="5B71C7CD"/>
    <w:rsid w:val="5BAEB4C2"/>
    <w:rsid w:val="5F286DA2"/>
    <w:rsid w:val="60920BF2"/>
    <w:rsid w:val="61C3C2EC"/>
    <w:rsid w:val="61EFFBC6"/>
    <w:rsid w:val="621B3B19"/>
    <w:rsid w:val="6225788C"/>
    <w:rsid w:val="62561F07"/>
    <w:rsid w:val="6286FF6E"/>
    <w:rsid w:val="631D7B8B"/>
    <w:rsid w:val="6394712D"/>
    <w:rsid w:val="641067AC"/>
    <w:rsid w:val="6509E183"/>
    <w:rsid w:val="651209FB"/>
    <w:rsid w:val="65D713F8"/>
    <w:rsid w:val="65F241A2"/>
    <w:rsid w:val="68705692"/>
    <w:rsid w:val="68D3C250"/>
    <w:rsid w:val="6A6B39C8"/>
    <w:rsid w:val="6AF0271E"/>
    <w:rsid w:val="6BD3C79B"/>
    <w:rsid w:val="6BF5C90C"/>
    <w:rsid w:val="6C135A35"/>
    <w:rsid w:val="6C406307"/>
    <w:rsid w:val="6CBD4492"/>
    <w:rsid w:val="6CF62A28"/>
    <w:rsid w:val="6E8BA195"/>
    <w:rsid w:val="6EA6558A"/>
    <w:rsid w:val="6EBBB044"/>
    <w:rsid w:val="6FE90E41"/>
    <w:rsid w:val="7016ADFE"/>
    <w:rsid w:val="706824FF"/>
    <w:rsid w:val="7109E82E"/>
    <w:rsid w:val="71D96AEE"/>
    <w:rsid w:val="74A9DC61"/>
    <w:rsid w:val="769A263A"/>
    <w:rsid w:val="76B9A351"/>
    <w:rsid w:val="789C6B28"/>
    <w:rsid w:val="78CEC57F"/>
    <w:rsid w:val="79A011C9"/>
    <w:rsid w:val="79AFC49C"/>
    <w:rsid w:val="7AF9164A"/>
    <w:rsid w:val="7B05DEB9"/>
    <w:rsid w:val="7B8C7DE8"/>
    <w:rsid w:val="7C62BF25"/>
    <w:rsid w:val="7C77741C"/>
    <w:rsid w:val="7D113CA8"/>
    <w:rsid w:val="7D8DDEF2"/>
    <w:rsid w:val="7DB58A6C"/>
    <w:rsid w:val="7DEE98CF"/>
    <w:rsid w:val="7EA77476"/>
    <w:rsid w:val="7F7227C2"/>
    <w:rsid w:val="7FA3EA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4B1D46"/>
  <w15:chartTrackingRefBased/>
  <w15:docId w15:val="{E435948C-F7A7-485F-81A7-36348AA99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4D0"/>
  </w:style>
  <w:style w:type="paragraph" w:styleId="Heading1">
    <w:name w:val="heading 1"/>
    <w:basedOn w:val="Normal"/>
    <w:next w:val="Normal"/>
    <w:link w:val="Heading1Char"/>
    <w:uiPriority w:val="9"/>
    <w:qFormat/>
    <w:rsid w:val="00AC24D0"/>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C24D0"/>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C24D0"/>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AC24D0"/>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C24D0"/>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C24D0"/>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C24D0"/>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C24D0"/>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C24D0"/>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rsid w:val="00DC0736"/>
  </w:style>
  <w:style w:type="character" w:customStyle="1" w:styleId="Heading1Char">
    <w:name w:val="Heading 1 Char"/>
    <w:basedOn w:val="DefaultParagraphFont"/>
    <w:link w:val="Heading1"/>
    <w:uiPriority w:val="9"/>
    <w:rsid w:val="00AC24D0"/>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C24D0"/>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C24D0"/>
    <w:rPr>
      <w:rFonts w:asciiTheme="majorHAnsi" w:eastAsiaTheme="majorEastAsia" w:hAnsiTheme="majorHAnsi" w:cstheme="majorBidi"/>
      <w:color w:val="0D0D0D" w:themeColor="text1" w:themeTint="F2"/>
      <w:sz w:val="24"/>
      <w:szCs w:val="24"/>
    </w:rPr>
  </w:style>
  <w:style w:type="character" w:customStyle="1" w:styleId="Heading5Char">
    <w:name w:val="Heading 5 Char"/>
    <w:basedOn w:val="DefaultParagraphFont"/>
    <w:link w:val="Heading5"/>
    <w:uiPriority w:val="9"/>
    <w:semiHidden/>
    <w:rsid w:val="00AC24D0"/>
    <w:rPr>
      <w:rFonts w:asciiTheme="majorHAnsi" w:eastAsiaTheme="majorEastAsia" w:hAnsiTheme="majorHAnsi" w:cstheme="majorBidi"/>
      <w:color w:val="404040" w:themeColor="text1" w:themeTint="BF"/>
    </w:rPr>
  </w:style>
  <w:style w:type="paragraph" w:styleId="BodyText">
    <w:name w:val="Body Text"/>
    <w:basedOn w:val="Normal"/>
    <w:link w:val="BodyTextChar"/>
    <w:uiPriority w:val="1"/>
    <w:rsid w:val="00DC0736"/>
    <w:pPr>
      <w:ind w:left="2781"/>
    </w:pPr>
    <w:rPr>
      <w:rFonts w:eastAsia="Times New Roman"/>
    </w:rPr>
  </w:style>
  <w:style w:type="character" w:customStyle="1" w:styleId="BodyTextChar">
    <w:name w:val="Body Text Char"/>
    <w:basedOn w:val="DefaultParagraphFont"/>
    <w:link w:val="BodyText"/>
    <w:uiPriority w:val="1"/>
    <w:rsid w:val="00DC0736"/>
    <w:rPr>
      <w:rFonts w:ascii="Times New Roman" w:eastAsia="Times New Roman" w:hAnsi="Times New Roman"/>
    </w:rPr>
  </w:style>
  <w:style w:type="paragraph" w:styleId="ListParagraph">
    <w:name w:val="List Paragraph"/>
    <w:basedOn w:val="Normal"/>
    <w:link w:val="ListParagraphChar"/>
    <w:uiPriority w:val="34"/>
    <w:qFormat/>
    <w:rsid w:val="00AC24D0"/>
    <w:pPr>
      <w:ind w:left="720"/>
      <w:contextualSpacing/>
    </w:pPr>
  </w:style>
  <w:style w:type="character" w:customStyle="1" w:styleId="Heading4Char">
    <w:name w:val="Heading 4 Char"/>
    <w:basedOn w:val="DefaultParagraphFont"/>
    <w:link w:val="Heading4"/>
    <w:uiPriority w:val="9"/>
    <w:semiHidden/>
    <w:rsid w:val="00AC24D0"/>
    <w:rPr>
      <w:rFonts w:asciiTheme="majorHAnsi" w:eastAsiaTheme="majorEastAsia" w:hAnsiTheme="majorHAnsi" w:cstheme="majorBidi"/>
      <w:i/>
      <w:iCs/>
      <w:color w:val="404040" w:themeColor="text1" w:themeTint="BF"/>
    </w:rPr>
  </w:style>
  <w:style w:type="paragraph" w:styleId="Subtitle">
    <w:name w:val="Subtitle"/>
    <w:basedOn w:val="Normal"/>
    <w:next w:val="Normal"/>
    <w:link w:val="SubtitleChar"/>
    <w:uiPriority w:val="11"/>
    <w:qFormat/>
    <w:rsid w:val="00AC24D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C24D0"/>
    <w:rPr>
      <w:color w:val="5A5A5A" w:themeColor="text1" w:themeTint="A5"/>
      <w:spacing w:val="15"/>
    </w:rPr>
  </w:style>
  <w:style w:type="character" w:styleId="Strong">
    <w:name w:val="Strong"/>
    <w:basedOn w:val="DefaultParagraphFont"/>
    <w:uiPriority w:val="22"/>
    <w:qFormat/>
    <w:rsid w:val="00AC24D0"/>
    <w:rPr>
      <w:b/>
      <w:bCs/>
      <w:color w:val="auto"/>
    </w:rPr>
  </w:style>
  <w:style w:type="paragraph" w:styleId="NoSpacing">
    <w:name w:val="No Spacing"/>
    <w:link w:val="NoSpacingChar"/>
    <w:uiPriority w:val="1"/>
    <w:qFormat/>
    <w:rsid w:val="00AC24D0"/>
    <w:pPr>
      <w:spacing w:after="0" w:line="240" w:lineRule="auto"/>
    </w:pPr>
  </w:style>
  <w:style w:type="character" w:styleId="SubtleEmphasis">
    <w:name w:val="Subtle Emphasis"/>
    <w:basedOn w:val="DefaultParagraphFont"/>
    <w:uiPriority w:val="19"/>
    <w:qFormat/>
    <w:rsid w:val="00AC24D0"/>
    <w:rPr>
      <w:i/>
      <w:iCs/>
      <w:color w:val="404040" w:themeColor="text1" w:themeTint="BF"/>
    </w:rPr>
  </w:style>
  <w:style w:type="character" w:styleId="IntenseEmphasis">
    <w:name w:val="Intense Emphasis"/>
    <w:basedOn w:val="DefaultParagraphFont"/>
    <w:uiPriority w:val="21"/>
    <w:qFormat/>
    <w:rsid w:val="00AC24D0"/>
    <w:rPr>
      <w:b/>
      <w:bCs/>
      <w:i/>
      <w:iCs/>
      <w:color w:val="auto"/>
    </w:rPr>
  </w:style>
  <w:style w:type="numbering" w:customStyle="1" w:styleId="MDOERulmaking">
    <w:name w:val="MDOE Rulmaking"/>
    <w:uiPriority w:val="99"/>
    <w:rsid w:val="00917034"/>
    <w:pPr>
      <w:numPr>
        <w:numId w:val="2"/>
      </w:numPr>
    </w:pPr>
  </w:style>
  <w:style w:type="character" w:customStyle="1" w:styleId="Heading6Char">
    <w:name w:val="Heading 6 Char"/>
    <w:basedOn w:val="DefaultParagraphFont"/>
    <w:link w:val="Heading6"/>
    <w:uiPriority w:val="9"/>
    <w:semiHidden/>
    <w:rsid w:val="00AC24D0"/>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C24D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C24D0"/>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C24D0"/>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C24D0"/>
    <w:pPr>
      <w:spacing w:after="200" w:line="240" w:lineRule="auto"/>
    </w:pPr>
    <w:rPr>
      <w:i/>
      <w:iCs/>
      <w:color w:val="454551" w:themeColor="text2"/>
      <w:sz w:val="18"/>
      <w:szCs w:val="18"/>
    </w:rPr>
  </w:style>
  <w:style w:type="paragraph" w:styleId="Title">
    <w:name w:val="Title"/>
    <w:basedOn w:val="Normal"/>
    <w:next w:val="Normal"/>
    <w:link w:val="TitleChar"/>
    <w:uiPriority w:val="10"/>
    <w:qFormat/>
    <w:rsid w:val="00AC24D0"/>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C24D0"/>
    <w:rPr>
      <w:rFonts w:asciiTheme="majorHAnsi" w:eastAsiaTheme="majorEastAsia" w:hAnsiTheme="majorHAnsi" w:cstheme="majorBidi"/>
      <w:spacing w:val="-10"/>
      <w:sz w:val="56"/>
      <w:szCs w:val="56"/>
    </w:rPr>
  </w:style>
  <w:style w:type="character" w:styleId="Emphasis">
    <w:name w:val="Emphasis"/>
    <w:basedOn w:val="DefaultParagraphFont"/>
    <w:uiPriority w:val="20"/>
    <w:qFormat/>
    <w:rsid w:val="00AC24D0"/>
    <w:rPr>
      <w:i/>
      <w:iCs/>
      <w:color w:val="auto"/>
    </w:rPr>
  </w:style>
  <w:style w:type="paragraph" w:styleId="Quote">
    <w:name w:val="Quote"/>
    <w:basedOn w:val="Normal"/>
    <w:next w:val="Normal"/>
    <w:link w:val="QuoteChar"/>
    <w:uiPriority w:val="29"/>
    <w:qFormat/>
    <w:rsid w:val="00AC24D0"/>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C24D0"/>
    <w:rPr>
      <w:i/>
      <w:iCs/>
      <w:color w:val="404040" w:themeColor="text1" w:themeTint="BF"/>
    </w:rPr>
  </w:style>
  <w:style w:type="paragraph" w:styleId="IntenseQuote">
    <w:name w:val="Intense Quote"/>
    <w:basedOn w:val="Normal"/>
    <w:next w:val="Normal"/>
    <w:link w:val="IntenseQuoteChar"/>
    <w:uiPriority w:val="30"/>
    <w:qFormat/>
    <w:rsid w:val="00AC24D0"/>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C24D0"/>
    <w:rPr>
      <w:i/>
      <w:iCs/>
      <w:color w:val="404040" w:themeColor="text1" w:themeTint="BF"/>
    </w:rPr>
  </w:style>
  <w:style w:type="character" w:styleId="SubtleReference">
    <w:name w:val="Subtle Reference"/>
    <w:basedOn w:val="DefaultParagraphFont"/>
    <w:uiPriority w:val="31"/>
    <w:qFormat/>
    <w:rsid w:val="00AC24D0"/>
    <w:rPr>
      <w:smallCaps/>
      <w:color w:val="404040" w:themeColor="text1" w:themeTint="BF"/>
    </w:rPr>
  </w:style>
  <w:style w:type="character" w:styleId="IntenseReference">
    <w:name w:val="Intense Reference"/>
    <w:basedOn w:val="DefaultParagraphFont"/>
    <w:uiPriority w:val="32"/>
    <w:qFormat/>
    <w:rsid w:val="00AC24D0"/>
    <w:rPr>
      <w:b/>
      <w:bCs/>
      <w:smallCaps/>
      <w:color w:val="404040" w:themeColor="text1" w:themeTint="BF"/>
      <w:spacing w:val="5"/>
    </w:rPr>
  </w:style>
  <w:style w:type="character" w:styleId="BookTitle">
    <w:name w:val="Book Title"/>
    <w:basedOn w:val="DefaultParagraphFont"/>
    <w:uiPriority w:val="33"/>
    <w:qFormat/>
    <w:rsid w:val="00AC24D0"/>
    <w:rPr>
      <w:b/>
      <w:bCs/>
      <w:i/>
      <w:iCs/>
      <w:spacing w:val="5"/>
    </w:rPr>
  </w:style>
  <w:style w:type="paragraph" w:styleId="TOCHeading">
    <w:name w:val="TOC Heading"/>
    <w:basedOn w:val="Heading1"/>
    <w:next w:val="Normal"/>
    <w:uiPriority w:val="39"/>
    <w:semiHidden/>
    <w:unhideWhenUsed/>
    <w:qFormat/>
    <w:rsid w:val="00AC24D0"/>
    <w:pPr>
      <w:outlineLvl w:val="9"/>
    </w:pPr>
  </w:style>
  <w:style w:type="table" w:styleId="TableGrid">
    <w:name w:val="Table Grid"/>
    <w:basedOn w:val="TableNormal"/>
    <w:uiPriority w:val="39"/>
    <w:rsid w:val="008E3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358C"/>
    <w:rPr>
      <w:color w:val="808080"/>
    </w:rPr>
  </w:style>
  <w:style w:type="character" w:customStyle="1" w:styleId="DefaultTextChar">
    <w:name w:val="Default Text Char"/>
    <w:link w:val="DefaultText"/>
    <w:locked/>
    <w:rsid w:val="000B737E"/>
    <w:rPr>
      <w:sz w:val="24"/>
      <w:szCs w:val="24"/>
    </w:rPr>
  </w:style>
  <w:style w:type="paragraph" w:customStyle="1" w:styleId="DefaultText">
    <w:name w:val="Default Text"/>
    <w:basedOn w:val="Normal"/>
    <w:link w:val="DefaultTextChar"/>
    <w:rsid w:val="000B737E"/>
    <w:pPr>
      <w:widowControl w:val="0"/>
      <w:autoSpaceDE w:val="0"/>
      <w:autoSpaceDN w:val="0"/>
      <w:spacing w:after="0" w:line="240" w:lineRule="auto"/>
    </w:pPr>
    <w:rPr>
      <w:sz w:val="24"/>
      <w:szCs w:val="24"/>
    </w:rPr>
  </w:style>
  <w:style w:type="character" w:customStyle="1" w:styleId="InitialStyle">
    <w:name w:val="InitialStyle"/>
    <w:rsid w:val="000B737E"/>
  </w:style>
  <w:style w:type="character" w:customStyle="1" w:styleId="SectionInstructionsChar">
    <w:name w:val="Section Instructions Char"/>
    <w:basedOn w:val="DefaultParagraphFont"/>
    <w:link w:val="SectionInstructions"/>
    <w:locked/>
    <w:rsid w:val="005F5EF4"/>
    <w:rPr>
      <w:i/>
      <w:sz w:val="18"/>
      <w:szCs w:val="18"/>
    </w:rPr>
  </w:style>
  <w:style w:type="paragraph" w:customStyle="1" w:styleId="SectionInstructions">
    <w:name w:val="Section Instructions"/>
    <w:basedOn w:val="Normal"/>
    <w:link w:val="SectionInstructionsChar"/>
    <w:qFormat/>
    <w:rsid w:val="005F5EF4"/>
    <w:pPr>
      <w:spacing w:before="80" w:after="80" w:line="276" w:lineRule="auto"/>
    </w:pPr>
    <w:rPr>
      <w:i/>
      <w:sz w:val="18"/>
      <w:szCs w:val="18"/>
    </w:rPr>
  </w:style>
  <w:style w:type="character" w:customStyle="1" w:styleId="NoSpacingChar">
    <w:name w:val="No Spacing Char"/>
    <w:basedOn w:val="DefaultParagraphFont"/>
    <w:link w:val="NoSpacing"/>
    <w:uiPriority w:val="1"/>
    <w:locked/>
    <w:rsid w:val="005F5EF4"/>
  </w:style>
  <w:style w:type="character" w:styleId="Hyperlink">
    <w:name w:val="Hyperlink"/>
    <w:basedOn w:val="DefaultParagraphFont"/>
    <w:uiPriority w:val="99"/>
    <w:unhideWhenUsed/>
    <w:rPr>
      <w:color w:val="6B9F25" w:themeColor="hyperlink"/>
      <w:u w:val="single"/>
    </w:rPr>
  </w:style>
  <w:style w:type="character" w:styleId="CommentReference">
    <w:name w:val="annotation reference"/>
    <w:basedOn w:val="DefaultParagraphFont"/>
    <w:uiPriority w:val="99"/>
    <w:semiHidden/>
    <w:unhideWhenUsed/>
    <w:rsid w:val="00030B15"/>
    <w:rPr>
      <w:sz w:val="16"/>
      <w:szCs w:val="16"/>
    </w:rPr>
  </w:style>
  <w:style w:type="paragraph" w:styleId="CommentText">
    <w:name w:val="annotation text"/>
    <w:basedOn w:val="Normal"/>
    <w:link w:val="CommentTextChar"/>
    <w:uiPriority w:val="99"/>
    <w:semiHidden/>
    <w:unhideWhenUsed/>
    <w:rsid w:val="00030B15"/>
    <w:pPr>
      <w:spacing w:line="240" w:lineRule="auto"/>
    </w:pPr>
    <w:rPr>
      <w:sz w:val="20"/>
      <w:szCs w:val="20"/>
    </w:rPr>
  </w:style>
  <w:style w:type="character" w:customStyle="1" w:styleId="CommentTextChar">
    <w:name w:val="Comment Text Char"/>
    <w:basedOn w:val="DefaultParagraphFont"/>
    <w:link w:val="CommentText"/>
    <w:uiPriority w:val="99"/>
    <w:semiHidden/>
    <w:rsid w:val="00030B15"/>
    <w:rPr>
      <w:sz w:val="20"/>
      <w:szCs w:val="20"/>
    </w:rPr>
  </w:style>
  <w:style w:type="paragraph" w:styleId="CommentSubject">
    <w:name w:val="annotation subject"/>
    <w:basedOn w:val="CommentText"/>
    <w:next w:val="CommentText"/>
    <w:link w:val="CommentSubjectChar"/>
    <w:uiPriority w:val="99"/>
    <w:semiHidden/>
    <w:unhideWhenUsed/>
    <w:rsid w:val="00030B15"/>
    <w:rPr>
      <w:b/>
      <w:bCs/>
    </w:rPr>
  </w:style>
  <w:style w:type="character" w:customStyle="1" w:styleId="CommentSubjectChar">
    <w:name w:val="Comment Subject Char"/>
    <w:basedOn w:val="CommentTextChar"/>
    <w:link w:val="CommentSubject"/>
    <w:uiPriority w:val="99"/>
    <w:semiHidden/>
    <w:rsid w:val="00030B15"/>
    <w:rPr>
      <w:b/>
      <w:bCs/>
      <w:sz w:val="20"/>
      <w:szCs w:val="20"/>
    </w:rPr>
  </w:style>
  <w:style w:type="paragraph" w:styleId="BalloonText">
    <w:name w:val="Balloon Text"/>
    <w:basedOn w:val="Normal"/>
    <w:link w:val="BalloonTextChar"/>
    <w:uiPriority w:val="99"/>
    <w:semiHidden/>
    <w:unhideWhenUsed/>
    <w:rsid w:val="00030B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B15"/>
    <w:rPr>
      <w:rFonts w:ascii="Segoe UI" w:hAnsi="Segoe UI" w:cs="Segoe UI"/>
      <w:sz w:val="18"/>
      <w:szCs w:val="18"/>
    </w:rPr>
  </w:style>
  <w:style w:type="character" w:styleId="UnresolvedMention">
    <w:name w:val="Unresolved Mention"/>
    <w:basedOn w:val="DefaultParagraphFont"/>
    <w:uiPriority w:val="99"/>
    <w:semiHidden/>
    <w:unhideWhenUsed/>
    <w:rsid w:val="00C229F2"/>
    <w:rPr>
      <w:color w:val="605E5C"/>
      <w:shd w:val="clear" w:color="auto" w:fill="E1DFDD"/>
    </w:rPr>
  </w:style>
  <w:style w:type="paragraph" w:styleId="Header">
    <w:name w:val="header"/>
    <w:basedOn w:val="Normal"/>
    <w:link w:val="HeaderChar"/>
    <w:uiPriority w:val="99"/>
    <w:unhideWhenUsed/>
    <w:rsid w:val="00334A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ACD"/>
  </w:style>
  <w:style w:type="paragraph" w:styleId="Footer">
    <w:name w:val="footer"/>
    <w:basedOn w:val="Normal"/>
    <w:link w:val="FooterChar"/>
    <w:uiPriority w:val="99"/>
    <w:unhideWhenUsed/>
    <w:rsid w:val="00334A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ACD"/>
  </w:style>
  <w:style w:type="character" w:customStyle="1" w:styleId="ListParagraphChar">
    <w:name w:val="List Paragraph Char"/>
    <w:link w:val="ListParagraph"/>
    <w:uiPriority w:val="34"/>
    <w:locked/>
    <w:rsid w:val="00B471A6"/>
  </w:style>
  <w:style w:type="paragraph" w:customStyle="1" w:styleId="OutlineNumbering">
    <w:name w:val="Outline Numbering"/>
    <w:basedOn w:val="Normal"/>
    <w:rsid w:val="00CF3C2F"/>
    <w:pPr>
      <w:widowControl w:val="0"/>
      <w:autoSpaceDE w:val="0"/>
      <w:autoSpaceDN w:val="0"/>
      <w:spacing w:after="0" w:line="240" w:lineRule="auto"/>
      <w:ind w:left="360" w:hanging="360"/>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paragraph" w:customStyle="1" w:styleId="TableHeadingText">
    <w:name w:val="Table Heading Text"/>
    <w:basedOn w:val="Normal"/>
    <w:rsid w:val="00264955"/>
    <w:pPr>
      <w:spacing w:before="60" w:after="60" w:line="240" w:lineRule="auto"/>
    </w:pPr>
    <w:rPr>
      <w:rFonts w:ascii="Arial Black" w:eastAsia="Times New Roman" w:hAnsi="Arial Black" w:cs="Times New Roman"/>
      <w:sz w:val="18"/>
      <w:szCs w:val="20"/>
    </w:rPr>
  </w:style>
  <w:style w:type="character" w:styleId="FollowedHyperlink">
    <w:name w:val="FollowedHyperlink"/>
    <w:basedOn w:val="DefaultParagraphFont"/>
    <w:uiPriority w:val="99"/>
    <w:semiHidden/>
    <w:unhideWhenUsed/>
    <w:rsid w:val="00B3191B"/>
    <w:rPr>
      <w:color w:val="8C8C8C" w:themeColor="followedHyperlink"/>
      <w:u w:val="single"/>
    </w:rPr>
  </w:style>
  <w:style w:type="numbering" w:customStyle="1" w:styleId="Style1">
    <w:name w:val="Style1"/>
    <w:uiPriority w:val="99"/>
    <w:rsid w:val="00EC6075"/>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037290">
      <w:bodyDiv w:val="1"/>
      <w:marLeft w:val="0"/>
      <w:marRight w:val="0"/>
      <w:marTop w:val="0"/>
      <w:marBottom w:val="0"/>
      <w:divBdr>
        <w:top w:val="none" w:sz="0" w:space="0" w:color="auto"/>
        <w:left w:val="none" w:sz="0" w:space="0" w:color="auto"/>
        <w:bottom w:val="none" w:sz="0" w:space="0" w:color="auto"/>
        <w:right w:val="none" w:sz="0" w:space="0" w:color="auto"/>
      </w:divBdr>
    </w:div>
    <w:div w:id="310864674">
      <w:bodyDiv w:val="1"/>
      <w:marLeft w:val="0"/>
      <w:marRight w:val="0"/>
      <w:marTop w:val="0"/>
      <w:marBottom w:val="0"/>
      <w:divBdr>
        <w:top w:val="none" w:sz="0" w:space="0" w:color="auto"/>
        <w:left w:val="none" w:sz="0" w:space="0" w:color="auto"/>
        <w:bottom w:val="none" w:sz="0" w:space="0" w:color="auto"/>
        <w:right w:val="none" w:sz="0" w:space="0" w:color="auto"/>
      </w:divBdr>
    </w:div>
    <w:div w:id="369306332">
      <w:bodyDiv w:val="1"/>
      <w:marLeft w:val="0"/>
      <w:marRight w:val="0"/>
      <w:marTop w:val="0"/>
      <w:marBottom w:val="0"/>
      <w:divBdr>
        <w:top w:val="none" w:sz="0" w:space="0" w:color="auto"/>
        <w:left w:val="none" w:sz="0" w:space="0" w:color="auto"/>
        <w:bottom w:val="none" w:sz="0" w:space="0" w:color="auto"/>
        <w:right w:val="none" w:sz="0" w:space="0" w:color="auto"/>
      </w:divBdr>
    </w:div>
    <w:div w:id="467473067">
      <w:bodyDiv w:val="1"/>
      <w:marLeft w:val="0"/>
      <w:marRight w:val="0"/>
      <w:marTop w:val="0"/>
      <w:marBottom w:val="0"/>
      <w:divBdr>
        <w:top w:val="none" w:sz="0" w:space="0" w:color="auto"/>
        <w:left w:val="none" w:sz="0" w:space="0" w:color="auto"/>
        <w:bottom w:val="none" w:sz="0" w:space="0" w:color="auto"/>
        <w:right w:val="none" w:sz="0" w:space="0" w:color="auto"/>
      </w:divBdr>
    </w:div>
    <w:div w:id="561717617">
      <w:bodyDiv w:val="1"/>
      <w:marLeft w:val="0"/>
      <w:marRight w:val="0"/>
      <w:marTop w:val="0"/>
      <w:marBottom w:val="0"/>
      <w:divBdr>
        <w:top w:val="none" w:sz="0" w:space="0" w:color="auto"/>
        <w:left w:val="none" w:sz="0" w:space="0" w:color="auto"/>
        <w:bottom w:val="none" w:sz="0" w:space="0" w:color="auto"/>
        <w:right w:val="none" w:sz="0" w:space="0" w:color="auto"/>
      </w:divBdr>
    </w:div>
    <w:div w:id="688876220">
      <w:bodyDiv w:val="1"/>
      <w:marLeft w:val="0"/>
      <w:marRight w:val="0"/>
      <w:marTop w:val="0"/>
      <w:marBottom w:val="0"/>
      <w:divBdr>
        <w:top w:val="none" w:sz="0" w:space="0" w:color="auto"/>
        <w:left w:val="none" w:sz="0" w:space="0" w:color="auto"/>
        <w:bottom w:val="none" w:sz="0" w:space="0" w:color="auto"/>
        <w:right w:val="none" w:sz="0" w:space="0" w:color="auto"/>
      </w:divBdr>
    </w:div>
    <w:div w:id="851843615">
      <w:bodyDiv w:val="1"/>
      <w:marLeft w:val="0"/>
      <w:marRight w:val="0"/>
      <w:marTop w:val="0"/>
      <w:marBottom w:val="0"/>
      <w:divBdr>
        <w:top w:val="none" w:sz="0" w:space="0" w:color="auto"/>
        <w:left w:val="none" w:sz="0" w:space="0" w:color="auto"/>
        <w:bottom w:val="none" w:sz="0" w:space="0" w:color="auto"/>
        <w:right w:val="none" w:sz="0" w:space="0" w:color="auto"/>
      </w:divBdr>
    </w:div>
    <w:div w:id="955865397">
      <w:bodyDiv w:val="1"/>
      <w:marLeft w:val="0"/>
      <w:marRight w:val="0"/>
      <w:marTop w:val="0"/>
      <w:marBottom w:val="0"/>
      <w:divBdr>
        <w:top w:val="none" w:sz="0" w:space="0" w:color="auto"/>
        <w:left w:val="none" w:sz="0" w:space="0" w:color="auto"/>
        <w:bottom w:val="none" w:sz="0" w:space="0" w:color="auto"/>
        <w:right w:val="none" w:sz="0" w:space="0" w:color="auto"/>
      </w:divBdr>
    </w:div>
    <w:div w:id="1057820451">
      <w:bodyDiv w:val="1"/>
      <w:marLeft w:val="0"/>
      <w:marRight w:val="0"/>
      <w:marTop w:val="0"/>
      <w:marBottom w:val="0"/>
      <w:divBdr>
        <w:top w:val="none" w:sz="0" w:space="0" w:color="auto"/>
        <w:left w:val="none" w:sz="0" w:space="0" w:color="auto"/>
        <w:bottom w:val="none" w:sz="0" w:space="0" w:color="auto"/>
        <w:right w:val="none" w:sz="0" w:space="0" w:color="auto"/>
      </w:divBdr>
    </w:div>
    <w:div w:id="1174690958">
      <w:bodyDiv w:val="1"/>
      <w:marLeft w:val="0"/>
      <w:marRight w:val="0"/>
      <w:marTop w:val="0"/>
      <w:marBottom w:val="0"/>
      <w:divBdr>
        <w:top w:val="none" w:sz="0" w:space="0" w:color="auto"/>
        <w:left w:val="none" w:sz="0" w:space="0" w:color="auto"/>
        <w:bottom w:val="none" w:sz="0" w:space="0" w:color="auto"/>
        <w:right w:val="none" w:sz="0" w:space="0" w:color="auto"/>
      </w:divBdr>
    </w:div>
    <w:div w:id="1231767267">
      <w:bodyDiv w:val="1"/>
      <w:marLeft w:val="0"/>
      <w:marRight w:val="0"/>
      <w:marTop w:val="0"/>
      <w:marBottom w:val="0"/>
      <w:divBdr>
        <w:top w:val="none" w:sz="0" w:space="0" w:color="auto"/>
        <w:left w:val="none" w:sz="0" w:space="0" w:color="auto"/>
        <w:bottom w:val="none" w:sz="0" w:space="0" w:color="auto"/>
        <w:right w:val="none" w:sz="0" w:space="0" w:color="auto"/>
      </w:divBdr>
    </w:div>
    <w:div w:id="1434207947">
      <w:bodyDiv w:val="1"/>
      <w:marLeft w:val="0"/>
      <w:marRight w:val="0"/>
      <w:marTop w:val="0"/>
      <w:marBottom w:val="0"/>
      <w:divBdr>
        <w:top w:val="none" w:sz="0" w:space="0" w:color="auto"/>
        <w:left w:val="none" w:sz="0" w:space="0" w:color="auto"/>
        <w:bottom w:val="none" w:sz="0" w:space="0" w:color="auto"/>
        <w:right w:val="none" w:sz="0" w:space="0" w:color="auto"/>
      </w:divBdr>
    </w:div>
    <w:div w:id="1881940650">
      <w:bodyDiv w:val="1"/>
      <w:marLeft w:val="0"/>
      <w:marRight w:val="0"/>
      <w:marTop w:val="0"/>
      <w:marBottom w:val="0"/>
      <w:divBdr>
        <w:top w:val="none" w:sz="0" w:space="0" w:color="auto"/>
        <w:left w:val="none" w:sz="0" w:space="0" w:color="auto"/>
        <w:bottom w:val="none" w:sz="0" w:space="0" w:color="auto"/>
        <w:right w:val="none" w:sz="0" w:space="0" w:color="auto"/>
      </w:divBdr>
    </w:div>
    <w:div w:id="1915048610">
      <w:bodyDiv w:val="1"/>
      <w:marLeft w:val="0"/>
      <w:marRight w:val="0"/>
      <w:marTop w:val="0"/>
      <w:marBottom w:val="0"/>
      <w:divBdr>
        <w:top w:val="none" w:sz="0" w:space="0" w:color="auto"/>
        <w:left w:val="none" w:sz="0" w:space="0" w:color="auto"/>
        <w:bottom w:val="none" w:sz="0" w:space="0" w:color="auto"/>
        <w:right w:val="none" w:sz="0" w:space="0" w:color="auto"/>
      </w:divBdr>
    </w:div>
    <w:div w:id="2029211416">
      <w:bodyDiv w:val="1"/>
      <w:marLeft w:val="0"/>
      <w:marRight w:val="0"/>
      <w:marTop w:val="0"/>
      <w:marBottom w:val="0"/>
      <w:divBdr>
        <w:top w:val="none" w:sz="0" w:space="0" w:color="auto"/>
        <w:left w:val="none" w:sz="0" w:space="0" w:color="auto"/>
        <w:bottom w:val="none" w:sz="0" w:space="0" w:color="auto"/>
        <w:right w:val="none" w:sz="0" w:space="0" w:color="auto"/>
      </w:divBdr>
    </w:div>
    <w:div w:id="2033799461">
      <w:bodyDiv w:val="1"/>
      <w:marLeft w:val="0"/>
      <w:marRight w:val="0"/>
      <w:marTop w:val="0"/>
      <w:marBottom w:val="0"/>
      <w:divBdr>
        <w:top w:val="none" w:sz="0" w:space="0" w:color="auto"/>
        <w:left w:val="none" w:sz="0" w:space="0" w:color="auto"/>
        <w:bottom w:val="none" w:sz="0" w:space="0" w:color="auto"/>
        <w:right w:val="none" w:sz="0" w:space="0" w:color="auto"/>
      </w:divBdr>
    </w:div>
    <w:div w:id="213629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legislature.maine.gov/statutes/20-A/title20-Asec1.html" TargetMode="External"/><Relationship Id="rId18" Type="http://schemas.openxmlformats.org/officeDocument/2006/relationships/hyperlink" Target="mailto:Proposals@maine.gov"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nche.ed.gov/legis/mv.php" TargetMode="External"/><Relationship Id="rId17" Type="http://schemas.openxmlformats.org/officeDocument/2006/relationships/hyperlink" Target="https://www.maine.gov/dafs/bbm/procurementservices/vendors/grants" TargetMode="External"/><Relationship Id="rId2" Type="http://schemas.openxmlformats.org/officeDocument/2006/relationships/customXml" Target="../customXml/item2.xml"/><Relationship Id="rId16" Type="http://schemas.openxmlformats.org/officeDocument/2006/relationships/hyperlink" Target="https://www.maine.gov/dafs/bbm/procurementservices/vendors/grants" TargetMode="External"/><Relationship Id="rId20" Type="http://schemas.openxmlformats.org/officeDocument/2006/relationships/hyperlink" Target="https://www.maine.gov/doe/data-reporting/reporting/warehous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ine.gov/dafs/bbm/procurementservices/vendors/grant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maine.gov/dafs/bbm/procurementservices/vendors/grants" TargetMode="External"/><Relationship Id="rId23" Type="http://schemas.openxmlformats.org/officeDocument/2006/relationships/glossaryDocument" Target="glossary/document.xml"/><Relationship Id="rId10" Type="http://schemas.openxmlformats.org/officeDocument/2006/relationships/hyperlink" Target="https://uscode.house.gov/view.xhtml?path=/prelim@title42/chapter119/subchapter6/partB&amp;edition=prelim" TargetMode="External"/><Relationship Id="rId19" Type="http://schemas.openxmlformats.org/officeDocument/2006/relationships/hyperlink" Target="https://datacenter.kidscount.org/loca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aine.gov/dafs/bbm/procurementservices/policies-procedures/chapter-120"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F8A6DFF1C8449409A6F0666F24C5ABA"/>
        <w:category>
          <w:name w:val="General"/>
          <w:gallery w:val="placeholder"/>
        </w:category>
        <w:types>
          <w:type w:val="bbPlcHdr"/>
        </w:types>
        <w:behaviors>
          <w:behavior w:val="content"/>
        </w:behaviors>
        <w:guid w:val="{F40B93E2-C3C9-4DBA-AA08-8EA2A9E5DCE3}"/>
      </w:docPartPr>
      <w:docPartBody>
        <w:p w:rsidR="004A15B4" w:rsidRDefault="0092769C" w:rsidP="0092769C">
          <w:pPr>
            <w:pStyle w:val="0F8A6DFF1C8449409A6F0666F24C5ABA"/>
          </w:pPr>
          <w:r>
            <w:rPr>
              <w:rStyle w:val="PlaceholderText"/>
            </w:rPr>
            <w:t>Click or tap here to enter text.</w:t>
          </w:r>
        </w:p>
      </w:docPartBody>
    </w:docPart>
    <w:docPart>
      <w:docPartPr>
        <w:name w:val="D92009F634D34948B1407C2C23E510CB"/>
        <w:category>
          <w:name w:val="General"/>
          <w:gallery w:val="placeholder"/>
        </w:category>
        <w:types>
          <w:type w:val="bbPlcHdr"/>
        </w:types>
        <w:behaviors>
          <w:behavior w:val="content"/>
        </w:behaviors>
        <w:guid w:val="{9E31CA8C-2016-449E-9095-FDCD165ACEA8}"/>
      </w:docPartPr>
      <w:docPartBody>
        <w:p w:rsidR="004A15B4" w:rsidRDefault="0092769C" w:rsidP="0092769C">
          <w:pPr>
            <w:pStyle w:val="D92009F634D34948B1407C2C23E510CB"/>
          </w:pPr>
          <w:r>
            <w:rPr>
              <w:rStyle w:val="PlaceholderText"/>
            </w:rPr>
            <w:t>Click or tap here to enter text.</w:t>
          </w:r>
        </w:p>
      </w:docPartBody>
    </w:docPart>
    <w:docPart>
      <w:docPartPr>
        <w:name w:val="18DB2E91B9784DC09B16F8AE8E22DD09"/>
        <w:category>
          <w:name w:val="General"/>
          <w:gallery w:val="placeholder"/>
        </w:category>
        <w:types>
          <w:type w:val="bbPlcHdr"/>
        </w:types>
        <w:behaviors>
          <w:behavior w:val="content"/>
        </w:behaviors>
        <w:guid w:val="{7ABD00BB-44C8-4A01-AD25-45DC4B0D3648}"/>
      </w:docPartPr>
      <w:docPartBody>
        <w:p w:rsidR="000271E1" w:rsidRDefault="00A07EE8" w:rsidP="00A07EE8">
          <w:pPr>
            <w:pStyle w:val="18DB2E91B9784DC09B16F8AE8E22DD09"/>
          </w:pPr>
          <w:r>
            <w:rPr>
              <w:rStyle w:val="PlaceholderText"/>
            </w:rPr>
            <w:t>Click or tap here to enter text.</w:t>
          </w:r>
        </w:p>
      </w:docPartBody>
    </w:docPart>
    <w:docPart>
      <w:docPartPr>
        <w:name w:val="D1DCDDF7EA8C4234B7AB8526252E6DC2"/>
        <w:category>
          <w:name w:val="General"/>
          <w:gallery w:val="placeholder"/>
        </w:category>
        <w:types>
          <w:type w:val="bbPlcHdr"/>
        </w:types>
        <w:behaviors>
          <w:behavior w:val="content"/>
        </w:behaviors>
        <w:guid w:val="{3D6F1CC0-BF41-4741-91BF-6AE3859A058C}"/>
      </w:docPartPr>
      <w:docPartBody>
        <w:p w:rsidR="000271E1" w:rsidRDefault="00A07EE8" w:rsidP="00A07EE8">
          <w:pPr>
            <w:pStyle w:val="D1DCDDF7EA8C4234B7AB8526252E6DC2"/>
          </w:pPr>
          <w:r w:rsidRPr="009F7872">
            <w:rPr>
              <w:rStyle w:val="PlaceholderText"/>
            </w:rPr>
            <w:t>Click or tap here to enter text.</w:t>
          </w:r>
        </w:p>
      </w:docPartBody>
    </w:docPart>
    <w:docPart>
      <w:docPartPr>
        <w:name w:val="05FEB3905BC9464787FFF0F151C63ABA"/>
        <w:category>
          <w:name w:val="General"/>
          <w:gallery w:val="placeholder"/>
        </w:category>
        <w:types>
          <w:type w:val="bbPlcHdr"/>
        </w:types>
        <w:behaviors>
          <w:behavior w:val="content"/>
        </w:behaviors>
        <w:guid w:val="{7EDF3F5B-B6E2-4C77-A699-A72D3BE7C1F4}"/>
      </w:docPartPr>
      <w:docPartBody>
        <w:p w:rsidR="000271E1" w:rsidRDefault="00A07EE8" w:rsidP="00A07EE8">
          <w:pPr>
            <w:pStyle w:val="05FEB3905BC9464787FFF0F151C63ABA"/>
          </w:pPr>
          <w:r w:rsidRPr="009F7872">
            <w:rPr>
              <w:rStyle w:val="PlaceholderText"/>
            </w:rPr>
            <w:t>Click or tap here to enter text.</w:t>
          </w:r>
        </w:p>
      </w:docPartBody>
    </w:docPart>
    <w:docPart>
      <w:docPartPr>
        <w:name w:val="0F7396C522EB4B96878DB41DDE1BF4B7"/>
        <w:category>
          <w:name w:val="General"/>
          <w:gallery w:val="placeholder"/>
        </w:category>
        <w:types>
          <w:type w:val="bbPlcHdr"/>
        </w:types>
        <w:behaviors>
          <w:behavior w:val="content"/>
        </w:behaviors>
        <w:guid w:val="{503C08CC-ABDE-4DD1-AFFD-0FFB151D0A7B}"/>
      </w:docPartPr>
      <w:docPartBody>
        <w:p w:rsidR="000271E1" w:rsidRDefault="00A07EE8" w:rsidP="00A07EE8">
          <w:pPr>
            <w:pStyle w:val="0F7396C522EB4B96878DB41DDE1BF4B7"/>
          </w:pPr>
          <w:r w:rsidRPr="009F7872">
            <w:rPr>
              <w:rStyle w:val="PlaceholderText"/>
            </w:rPr>
            <w:t>Click or tap here to enter text.</w:t>
          </w:r>
        </w:p>
      </w:docPartBody>
    </w:docPart>
    <w:docPart>
      <w:docPartPr>
        <w:name w:val="E1E32BB753D3467A9DB3DE352A5DB9B2"/>
        <w:category>
          <w:name w:val="General"/>
          <w:gallery w:val="placeholder"/>
        </w:category>
        <w:types>
          <w:type w:val="bbPlcHdr"/>
        </w:types>
        <w:behaviors>
          <w:behavior w:val="content"/>
        </w:behaviors>
        <w:guid w:val="{F47B824D-8E65-42D7-BEBA-6DCBA7DE6652}"/>
      </w:docPartPr>
      <w:docPartBody>
        <w:p w:rsidR="000271E1" w:rsidRDefault="00A07EE8" w:rsidP="00A07EE8">
          <w:pPr>
            <w:pStyle w:val="E1E32BB753D3467A9DB3DE352A5DB9B2"/>
          </w:pPr>
          <w:r w:rsidRPr="009F7872">
            <w:rPr>
              <w:rStyle w:val="PlaceholderText"/>
            </w:rPr>
            <w:t>Click or tap here to enter text.</w:t>
          </w:r>
        </w:p>
      </w:docPartBody>
    </w:docPart>
    <w:docPart>
      <w:docPartPr>
        <w:name w:val="F0BA8297B273490B917079899B57DEBF"/>
        <w:category>
          <w:name w:val="General"/>
          <w:gallery w:val="placeholder"/>
        </w:category>
        <w:types>
          <w:type w:val="bbPlcHdr"/>
        </w:types>
        <w:behaviors>
          <w:behavior w:val="content"/>
        </w:behaviors>
        <w:guid w:val="{03B5D508-8F22-456B-AB93-4A1C031B76DC}"/>
      </w:docPartPr>
      <w:docPartBody>
        <w:p w:rsidR="000271E1" w:rsidRDefault="00A07EE8" w:rsidP="00A07EE8">
          <w:pPr>
            <w:pStyle w:val="F0BA8297B273490B917079899B57DEBF"/>
          </w:pPr>
          <w:r w:rsidRPr="009F7872">
            <w:rPr>
              <w:rStyle w:val="PlaceholderText"/>
            </w:rPr>
            <w:t>Click or tap here to enter text.</w:t>
          </w:r>
        </w:p>
      </w:docPartBody>
    </w:docPart>
    <w:docPart>
      <w:docPartPr>
        <w:name w:val="01C30FABF1CF4A77976803378BB3E15A"/>
        <w:category>
          <w:name w:val="General"/>
          <w:gallery w:val="placeholder"/>
        </w:category>
        <w:types>
          <w:type w:val="bbPlcHdr"/>
        </w:types>
        <w:behaviors>
          <w:behavior w:val="content"/>
        </w:behaviors>
        <w:guid w:val="{C6CACB4B-B450-473B-BE94-428EC744A9F6}"/>
      </w:docPartPr>
      <w:docPartBody>
        <w:p w:rsidR="000271E1" w:rsidRDefault="00A07EE8" w:rsidP="00A07EE8">
          <w:pPr>
            <w:pStyle w:val="01C30FABF1CF4A77976803378BB3E15A"/>
          </w:pPr>
          <w:r w:rsidRPr="009F7872">
            <w:rPr>
              <w:rStyle w:val="PlaceholderText"/>
            </w:rPr>
            <w:t>Click or tap here to enter text.</w:t>
          </w:r>
        </w:p>
      </w:docPartBody>
    </w:docPart>
    <w:docPart>
      <w:docPartPr>
        <w:name w:val="72C248854CB148F793E1EB691BD1CAFC"/>
        <w:category>
          <w:name w:val="General"/>
          <w:gallery w:val="placeholder"/>
        </w:category>
        <w:types>
          <w:type w:val="bbPlcHdr"/>
        </w:types>
        <w:behaviors>
          <w:behavior w:val="content"/>
        </w:behaviors>
        <w:guid w:val="{0225138A-D13E-4EC3-8D96-9A0869CD6B68}"/>
      </w:docPartPr>
      <w:docPartBody>
        <w:p w:rsidR="000271E1" w:rsidRDefault="00A07EE8" w:rsidP="00A07EE8">
          <w:pPr>
            <w:pStyle w:val="72C248854CB148F793E1EB691BD1CAFC"/>
          </w:pPr>
          <w:r w:rsidRPr="009F7872">
            <w:rPr>
              <w:rStyle w:val="PlaceholderText"/>
            </w:rPr>
            <w:t>Click or tap here to enter text.</w:t>
          </w:r>
        </w:p>
      </w:docPartBody>
    </w:docPart>
    <w:docPart>
      <w:docPartPr>
        <w:name w:val="49200179626744D4BFBDEF57933540E8"/>
        <w:category>
          <w:name w:val="General"/>
          <w:gallery w:val="placeholder"/>
        </w:category>
        <w:types>
          <w:type w:val="bbPlcHdr"/>
        </w:types>
        <w:behaviors>
          <w:behavior w:val="content"/>
        </w:behaviors>
        <w:guid w:val="{BB9E49BE-C21A-4D96-8C71-6A7EF6039474}"/>
      </w:docPartPr>
      <w:docPartBody>
        <w:p w:rsidR="000271E1" w:rsidRDefault="00A07EE8" w:rsidP="00A07EE8">
          <w:pPr>
            <w:pStyle w:val="49200179626744D4BFBDEF57933540E8"/>
          </w:pPr>
          <w:r w:rsidRPr="009F7872">
            <w:rPr>
              <w:rStyle w:val="PlaceholderText"/>
            </w:rPr>
            <w:t>Click or tap here to enter text.</w:t>
          </w:r>
        </w:p>
      </w:docPartBody>
    </w:docPart>
    <w:docPart>
      <w:docPartPr>
        <w:name w:val="B8E05F1A05E943809D7DFE004CFB7C54"/>
        <w:category>
          <w:name w:val="General"/>
          <w:gallery w:val="placeholder"/>
        </w:category>
        <w:types>
          <w:type w:val="bbPlcHdr"/>
        </w:types>
        <w:behaviors>
          <w:behavior w:val="content"/>
        </w:behaviors>
        <w:guid w:val="{52BF24DA-3EA8-42A2-876F-0249E4ADDABA}"/>
      </w:docPartPr>
      <w:docPartBody>
        <w:p w:rsidR="000271E1" w:rsidRDefault="00A07EE8" w:rsidP="00A07EE8">
          <w:pPr>
            <w:pStyle w:val="B8E05F1A05E943809D7DFE004CFB7C54"/>
          </w:pPr>
          <w:r w:rsidRPr="009F7872">
            <w:rPr>
              <w:rStyle w:val="PlaceholderText"/>
            </w:rPr>
            <w:t>Click or tap here to enter text.</w:t>
          </w:r>
        </w:p>
      </w:docPartBody>
    </w:docPart>
    <w:docPart>
      <w:docPartPr>
        <w:name w:val="6201684496924D91BC842CAD586FF6A4"/>
        <w:category>
          <w:name w:val="General"/>
          <w:gallery w:val="placeholder"/>
        </w:category>
        <w:types>
          <w:type w:val="bbPlcHdr"/>
        </w:types>
        <w:behaviors>
          <w:behavior w:val="content"/>
        </w:behaviors>
        <w:guid w:val="{95013C85-93A6-42DA-86D9-4AA504B98660}"/>
      </w:docPartPr>
      <w:docPartBody>
        <w:p w:rsidR="000271E1" w:rsidRDefault="00A07EE8" w:rsidP="00A07EE8">
          <w:pPr>
            <w:pStyle w:val="6201684496924D91BC842CAD586FF6A4"/>
          </w:pPr>
          <w:r w:rsidRPr="009F7872">
            <w:rPr>
              <w:rStyle w:val="PlaceholderText"/>
            </w:rPr>
            <w:t>Click or tap here to enter text.</w:t>
          </w:r>
        </w:p>
      </w:docPartBody>
    </w:docPart>
    <w:docPart>
      <w:docPartPr>
        <w:name w:val="365A3C9F1EF44BCE89441D092155894F"/>
        <w:category>
          <w:name w:val="General"/>
          <w:gallery w:val="placeholder"/>
        </w:category>
        <w:types>
          <w:type w:val="bbPlcHdr"/>
        </w:types>
        <w:behaviors>
          <w:behavior w:val="content"/>
        </w:behaviors>
        <w:guid w:val="{926C0455-C109-4A13-87D9-4941E930D719}"/>
      </w:docPartPr>
      <w:docPartBody>
        <w:p w:rsidR="000271E1" w:rsidRDefault="00A07EE8" w:rsidP="00A07EE8">
          <w:pPr>
            <w:pStyle w:val="365A3C9F1EF44BCE89441D092155894F"/>
          </w:pPr>
          <w:r w:rsidRPr="009F7872">
            <w:rPr>
              <w:rStyle w:val="PlaceholderText"/>
            </w:rPr>
            <w:t>Click or tap here to enter text.</w:t>
          </w:r>
        </w:p>
      </w:docPartBody>
    </w:docPart>
    <w:docPart>
      <w:docPartPr>
        <w:name w:val="2ED8923745B1420D97E39481DDCADEA1"/>
        <w:category>
          <w:name w:val="General"/>
          <w:gallery w:val="placeholder"/>
        </w:category>
        <w:types>
          <w:type w:val="bbPlcHdr"/>
        </w:types>
        <w:behaviors>
          <w:behavior w:val="content"/>
        </w:behaviors>
        <w:guid w:val="{11292E72-0195-4E9F-A1CF-E2C595B9952A}"/>
      </w:docPartPr>
      <w:docPartBody>
        <w:p w:rsidR="000271E1" w:rsidRDefault="00A07EE8" w:rsidP="00A07EE8">
          <w:pPr>
            <w:pStyle w:val="2ED8923745B1420D97E39481DDCADEA1"/>
          </w:pPr>
          <w:r w:rsidRPr="009F7872">
            <w:rPr>
              <w:rStyle w:val="PlaceholderText"/>
            </w:rPr>
            <w:t>Click or tap here to enter text.</w:t>
          </w:r>
        </w:p>
      </w:docPartBody>
    </w:docPart>
    <w:docPart>
      <w:docPartPr>
        <w:name w:val="8BECABACF1774247BE39B7F40E85F06C"/>
        <w:category>
          <w:name w:val="General"/>
          <w:gallery w:val="placeholder"/>
        </w:category>
        <w:types>
          <w:type w:val="bbPlcHdr"/>
        </w:types>
        <w:behaviors>
          <w:behavior w:val="content"/>
        </w:behaviors>
        <w:guid w:val="{B91B9E2F-47D1-4EEA-AD1C-84236783DD36}"/>
      </w:docPartPr>
      <w:docPartBody>
        <w:p w:rsidR="000271E1" w:rsidRDefault="00A07EE8" w:rsidP="00A07EE8">
          <w:pPr>
            <w:pStyle w:val="8BECABACF1774247BE39B7F40E85F06C"/>
          </w:pPr>
          <w:r w:rsidRPr="009F7872">
            <w:rPr>
              <w:rStyle w:val="PlaceholderText"/>
            </w:rPr>
            <w:t>Click or tap here to enter text.</w:t>
          </w:r>
        </w:p>
      </w:docPartBody>
    </w:docPart>
    <w:docPart>
      <w:docPartPr>
        <w:name w:val="A3D61B974C1D4AFBB3527207CEABC749"/>
        <w:category>
          <w:name w:val="General"/>
          <w:gallery w:val="placeholder"/>
        </w:category>
        <w:types>
          <w:type w:val="bbPlcHdr"/>
        </w:types>
        <w:behaviors>
          <w:behavior w:val="content"/>
        </w:behaviors>
        <w:guid w:val="{FD1238A6-D070-43D1-8F15-10C92C9D610C}"/>
      </w:docPartPr>
      <w:docPartBody>
        <w:p w:rsidR="000271E1" w:rsidRDefault="00A07EE8" w:rsidP="00A07EE8">
          <w:pPr>
            <w:pStyle w:val="A3D61B974C1D4AFBB3527207CEABC749"/>
          </w:pPr>
          <w:r w:rsidRPr="009F7872">
            <w:rPr>
              <w:rStyle w:val="PlaceholderText"/>
            </w:rPr>
            <w:t>Click or tap here to enter text.</w:t>
          </w:r>
        </w:p>
      </w:docPartBody>
    </w:docPart>
    <w:docPart>
      <w:docPartPr>
        <w:name w:val="45EC737D4EEC477291E75869C528E19C"/>
        <w:category>
          <w:name w:val="General"/>
          <w:gallery w:val="placeholder"/>
        </w:category>
        <w:types>
          <w:type w:val="bbPlcHdr"/>
        </w:types>
        <w:behaviors>
          <w:behavior w:val="content"/>
        </w:behaviors>
        <w:guid w:val="{422D08FF-8E3A-44A7-B1DB-A2097DC4DC44}"/>
      </w:docPartPr>
      <w:docPartBody>
        <w:p w:rsidR="000271E1" w:rsidRDefault="00A07EE8" w:rsidP="00A07EE8">
          <w:pPr>
            <w:pStyle w:val="45EC737D4EEC477291E75869C528E19C"/>
          </w:pPr>
          <w:r w:rsidRPr="009F7872">
            <w:rPr>
              <w:rStyle w:val="PlaceholderText"/>
            </w:rPr>
            <w:t>Click or tap here to enter text.</w:t>
          </w:r>
        </w:p>
      </w:docPartBody>
    </w:docPart>
    <w:docPart>
      <w:docPartPr>
        <w:name w:val="7D293395271940599B68DCBBBEA42C86"/>
        <w:category>
          <w:name w:val="General"/>
          <w:gallery w:val="placeholder"/>
        </w:category>
        <w:types>
          <w:type w:val="bbPlcHdr"/>
        </w:types>
        <w:behaviors>
          <w:behavior w:val="content"/>
        </w:behaviors>
        <w:guid w:val="{F3AD1D0E-7169-4414-915A-38A957138982}"/>
      </w:docPartPr>
      <w:docPartBody>
        <w:p w:rsidR="000271E1" w:rsidRDefault="00A07EE8" w:rsidP="00A07EE8">
          <w:pPr>
            <w:pStyle w:val="7D293395271940599B68DCBBBEA42C86"/>
          </w:pPr>
          <w:r w:rsidRPr="009F7872">
            <w:rPr>
              <w:rStyle w:val="PlaceholderText"/>
            </w:rPr>
            <w:t>Click or tap here to enter text.</w:t>
          </w:r>
        </w:p>
      </w:docPartBody>
    </w:docPart>
    <w:docPart>
      <w:docPartPr>
        <w:name w:val="B3390F73B7324458BEAEBBCDD98D3F49"/>
        <w:category>
          <w:name w:val="General"/>
          <w:gallery w:val="placeholder"/>
        </w:category>
        <w:types>
          <w:type w:val="bbPlcHdr"/>
        </w:types>
        <w:behaviors>
          <w:behavior w:val="content"/>
        </w:behaviors>
        <w:guid w:val="{924623C3-BDD7-4FDB-BCA9-C90263BA749A}"/>
      </w:docPartPr>
      <w:docPartBody>
        <w:p w:rsidR="000271E1" w:rsidRDefault="00A07EE8" w:rsidP="00A07EE8">
          <w:pPr>
            <w:pStyle w:val="B3390F73B7324458BEAEBBCDD98D3F49"/>
          </w:pPr>
          <w:r w:rsidRPr="009F7872">
            <w:rPr>
              <w:rStyle w:val="PlaceholderText"/>
            </w:rPr>
            <w:t>Click or tap here to enter text.</w:t>
          </w:r>
        </w:p>
      </w:docPartBody>
    </w:docPart>
    <w:docPart>
      <w:docPartPr>
        <w:name w:val="45422EFF634A4EDA9E55A91F46674427"/>
        <w:category>
          <w:name w:val="General"/>
          <w:gallery w:val="placeholder"/>
        </w:category>
        <w:types>
          <w:type w:val="bbPlcHdr"/>
        </w:types>
        <w:behaviors>
          <w:behavior w:val="content"/>
        </w:behaviors>
        <w:guid w:val="{57D6CF11-33C2-4D02-8398-996248A47F13}"/>
      </w:docPartPr>
      <w:docPartBody>
        <w:p w:rsidR="000271E1" w:rsidRDefault="00A07EE8" w:rsidP="00A07EE8">
          <w:pPr>
            <w:pStyle w:val="45422EFF634A4EDA9E55A91F46674427"/>
          </w:pPr>
          <w:r w:rsidRPr="009F7872">
            <w:rPr>
              <w:rStyle w:val="PlaceholderText"/>
            </w:rPr>
            <w:t>Click or tap here to enter text.</w:t>
          </w:r>
        </w:p>
      </w:docPartBody>
    </w:docPart>
    <w:docPart>
      <w:docPartPr>
        <w:name w:val="1EC6E2436B714480A4561544F0CFB098"/>
        <w:category>
          <w:name w:val="General"/>
          <w:gallery w:val="placeholder"/>
        </w:category>
        <w:types>
          <w:type w:val="bbPlcHdr"/>
        </w:types>
        <w:behaviors>
          <w:behavior w:val="content"/>
        </w:behaviors>
        <w:guid w:val="{7F33EBE3-BA63-4F45-8121-A186761A373D}"/>
      </w:docPartPr>
      <w:docPartBody>
        <w:p w:rsidR="000271E1" w:rsidRDefault="00A07EE8" w:rsidP="00A07EE8">
          <w:pPr>
            <w:pStyle w:val="1EC6E2436B714480A4561544F0CFB098"/>
          </w:pPr>
          <w:r w:rsidRPr="009F7872">
            <w:rPr>
              <w:rStyle w:val="PlaceholderText"/>
            </w:rPr>
            <w:t>Click or tap here to enter text.</w:t>
          </w:r>
        </w:p>
      </w:docPartBody>
    </w:docPart>
    <w:docPart>
      <w:docPartPr>
        <w:name w:val="ED96D779C9E04D23B394A26323FDCEAD"/>
        <w:category>
          <w:name w:val="General"/>
          <w:gallery w:val="placeholder"/>
        </w:category>
        <w:types>
          <w:type w:val="bbPlcHdr"/>
        </w:types>
        <w:behaviors>
          <w:behavior w:val="content"/>
        </w:behaviors>
        <w:guid w:val="{7A2A2FCB-FDBC-42E4-A69B-93DA33CD4AAC}"/>
      </w:docPartPr>
      <w:docPartBody>
        <w:p w:rsidR="000271E1" w:rsidRDefault="00A07EE8" w:rsidP="00A07EE8">
          <w:pPr>
            <w:pStyle w:val="ED96D779C9E04D23B394A26323FDCEAD"/>
          </w:pPr>
          <w:r w:rsidRPr="009F7872">
            <w:rPr>
              <w:rStyle w:val="PlaceholderText"/>
            </w:rPr>
            <w:t>Click or tap here to enter text.</w:t>
          </w:r>
        </w:p>
      </w:docPartBody>
    </w:docPart>
    <w:docPart>
      <w:docPartPr>
        <w:name w:val="E78C65D0FAB74FD593177ABACFC0D170"/>
        <w:category>
          <w:name w:val="General"/>
          <w:gallery w:val="placeholder"/>
        </w:category>
        <w:types>
          <w:type w:val="bbPlcHdr"/>
        </w:types>
        <w:behaviors>
          <w:behavior w:val="content"/>
        </w:behaviors>
        <w:guid w:val="{CBDF020A-0744-4266-892B-83289E812B42}"/>
      </w:docPartPr>
      <w:docPartBody>
        <w:p w:rsidR="000271E1" w:rsidRDefault="00A07EE8" w:rsidP="00A07EE8">
          <w:pPr>
            <w:pStyle w:val="E78C65D0FAB74FD593177ABACFC0D170"/>
          </w:pPr>
          <w:r w:rsidRPr="009F7872">
            <w:rPr>
              <w:rStyle w:val="PlaceholderText"/>
            </w:rPr>
            <w:t>Click or tap here to enter text.</w:t>
          </w:r>
        </w:p>
      </w:docPartBody>
    </w:docPart>
    <w:docPart>
      <w:docPartPr>
        <w:name w:val="8D971D88B98E4F7B91CD3747C63156C1"/>
        <w:category>
          <w:name w:val="General"/>
          <w:gallery w:val="placeholder"/>
        </w:category>
        <w:types>
          <w:type w:val="bbPlcHdr"/>
        </w:types>
        <w:behaviors>
          <w:behavior w:val="content"/>
        </w:behaviors>
        <w:guid w:val="{6CBD03AC-E68A-47AA-BA27-6158E05634C6}"/>
      </w:docPartPr>
      <w:docPartBody>
        <w:p w:rsidR="000271E1" w:rsidRDefault="00A07EE8" w:rsidP="00A07EE8">
          <w:pPr>
            <w:pStyle w:val="8D971D88B98E4F7B91CD3747C63156C1"/>
          </w:pPr>
          <w:r w:rsidRPr="009F7872">
            <w:rPr>
              <w:rStyle w:val="PlaceholderText"/>
            </w:rPr>
            <w:t>Click or tap here to enter text.</w:t>
          </w:r>
        </w:p>
      </w:docPartBody>
    </w:docPart>
    <w:docPart>
      <w:docPartPr>
        <w:name w:val="06AE4FB2CEA141E0815150A70E147BB7"/>
        <w:category>
          <w:name w:val="General"/>
          <w:gallery w:val="placeholder"/>
        </w:category>
        <w:types>
          <w:type w:val="bbPlcHdr"/>
        </w:types>
        <w:behaviors>
          <w:behavior w:val="content"/>
        </w:behaviors>
        <w:guid w:val="{B877E38D-C38F-42C0-83EC-50D0DE869FC4}"/>
      </w:docPartPr>
      <w:docPartBody>
        <w:p w:rsidR="000271E1" w:rsidRDefault="00A07EE8" w:rsidP="00A07EE8">
          <w:pPr>
            <w:pStyle w:val="06AE4FB2CEA141E0815150A70E147BB7"/>
          </w:pPr>
          <w:r w:rsidRPr="009F7872">
            <w:rPr>
              <w:rStyle w:val="PlaceholderText"/>
            </w:rPr>
            <w:t>Click or tap here to enter text.</w:t>
          </w:r>
        </w:p>
      </w:docPartBody>
    </w:docPart>
    <w:docPart>
      <w:docPartPr>
        <w:name w:val="BDF350C7F4BD44F39E78E7815411159D"/>
        <w:category>
          <w:name w:val="General"/>
          <w:gallery w:val="placeholder"/>
        </w:category>
        <w:types>
          <w:type w:val="bbPlcHdr"/>
        </w:types>
        <w:behaviors>
          <w:behavior w:val="content"/>
        </w:behaviors>
        <w:guid w:val="{6E44A424-9D1C-4CA9-93F7-FCD4CEE97235}"/>
      </w:docPartPr>
      <w:docPartBody>
        <w:p w:rsidR="000271E1" w:rsidRDefault="00A07EE8" w:rsidP="00A07EE8">
          <w:pPr>
            <w:pStyle w:val="BDF350C7F4BD44F39E78E7815411159D"/>
          </w:pPr>
          <w:r w:rsidRPr="009F7872">
            <w:rPr>
              <w:rStyle w:val="PlaceholderText"/>
            </w:rPr>
            <w:t>Click or tap here to enter text.</w:t>
          </w:r>
        </w:p>
      </w:docPartBody>
    </w:docPart>
    <w:docPart>
      <w:docPartPr>
        <w:name w:val="C8C9DF3C2D9C40419F8AC31575639A60"/>
        <w:category>
          <w:name w:val="General"/>
          <w:gallery w:val="placeholder"/>
        </w:category>
        <w:types>
          <w:type w:val="bbPlcHdr"/>
        </w:types>
        <w:behaviors>
          <w:behavior w:val="content"/>
        </w:behaviors>
        <w:guid w:val="{203A8317-A840-45E1-98A7-DE8CD3F25F11}"/>
      </w:docPartPr>
      <w:docPartBody>
        <w:p w:rsidR="000271E1" w:rsidRDefault="00A07EE8" w:rsidP="00A07EE8">
          <w:pPr>
            <w:pStyle w:val="C8C9DF3C2D9C40419F8AC31575639A60"/>
          </w:pPr>
          <w:r w:rsidRPr="009F7872">
            <w:rPr>
              <w:rStyle w:val="PlaceholderText"/>
            </w:rPr>
            <w:t>Click or tap here to enter text.</w:t>
          </w:r>
        </w:p>
      </w:docPartBody>
    </w:docPart>
    <w:docPart>
      <w:docPartPr>
        <w:name w:val="738D19211232447BAE4C189D000B4383"/>
        <w:category>
          <w:name w:val="General"/>
          <w:gallery w:val="placeholder"/>
        </w:category>
        <w:types>
          <w:type w:val="bbPlcHdr"/>
        </w:types>
        <w:behaviors>
          <w:behavior w:val="content"/>
        </w:behaviors>
        <w:guid w:val="{8636994E-BDCF-4AB1-AA3C-562085860EF0}"/>
      </w:docPartPr>
      <w:docPartBody>
        <w:p w:rsidR="000271E1" w:rsidRDefault="00A07EE8" w:rsidP="00A07EE8">
          <w:pPr>
            <w:pStyle w:val="738D19211232447BAE4C189D000B4383"/>
          </w:pPr>
          <w:r w:rsidRPr="009F7872">
            <w:rPr>
              <w:rStyle w:val="PlaceholderText"/>
            </w:rPr>
            <w:t>Click or tap here to enter text.</w:t>
          </w:r>
        </w:p>
      </w:docPartBody>
    </w:docPart>
    <w:docPart>
      <w:docPartPr>
        <w:name w:val="2D9FFC5FE0A5446497E43B78F67CE18A"/>
        <w:category>
          <w:name w:val="General"/>
          <w:gallery w:val="placeholder"/>
        </w:category>
        <w:types>
          <w:type w:val="bbPlcHdr"/>
        </w:types>
        <w:behaviors>
          <w:behavior w:val="content"/>
        </w:behaviors>
        <w:guid w:val="{03D509C2-2249-461E-AB26-AB5A55221227}"/>
      </w:docPartPr>
      <w:docPartBody>
        <w:p w:rsidR="000271E1" w:rsidRDefault="00A07EE8" w:rsidP="00A07EE8">
          <w:pPr>
            <w:pStyle w:val="2D9FFC5FE0A5446497E43B78F67CE18A"/>
          </w:pPr>
          <w:r w:rsidRPr="009F7872">
            <w:rPr>
              <w:rStyle w:val="PlaceholderText"/>
            </w:rPr>
            <w:t>Click or tap here to enter text.</w:t>
          </w:r>
        </w:p>
      </w:docPartBody>
    </w:docPart>
    <w:docPart>
      <w:docPartPr>
        <w:name w:val="7EFE985EF17341B8B1FE88B71DA3A296"/>
        <w:category>
          <w:name w:val="General"/>
          <w:gallery w:val="placeholder"/>
        </w:category>
        <w:types>
          <w:type w:val="bbPlcHdr"/>
        </w:types>
        <w:behaviors>
          <w:behavior w:val="content"/>
        </w:behaviors>
        <w:guid w:val="{42380B2E-6D85-4C24-BE34-6D29AE2F4EAC}"/>
      </w:docPartPr>
      <w:docPartBody>
        <w:p w:rsidR="000271E1" w:rsidRDefault="00A07EE8" w:rsidP="00A07EE8">
          <w:pPr>
            <w:pStyle w:val="7EFE985EF17341B8B1FE88B71DA3A296"/>
          </w:pPr>
          <w:r w:rsidRPr="009F7872">
            <w:rPr>
              <w:rStyle w:val="PlaceholderText"/>
            </w:rPr>
            <w:t>Click or tap here to enter text.</w:t>
          </w:r>
        </w:p>
      </w:docPartBody>
    </w:docPart>
    <w:docPart>
      <w:docPartPr>
        <w:name w:val="39D831EE2DE14853B56AADEC5687D321"/>
        <w:category>
          <w:name w:val="General"/>
          <w:gallery w:val="placeholder"/>
        </w:category>
        <w:types>
          <w:type w:val="bbPlcHdr"/>
        </w:types>
        <w:behaviors>
          <w:behavior w:val="content"/>
        </w:behaviors>
        <w:guid w:val="{85228926-6D16-4431-91D8-8A4DDFE02BA7}"/>
      </w:docPartPr>
      <w:docPartBody>
        <w:p w:rsidR="000271E1" w:rsidRDefault="00A07EE8" w:rsidP="00A07EE8">
          <w:pPr>
            <w:pStyle w:val="39D831EE2DE14853B56AADEC5687D321"/>
          </w:pPr>
          <w:r w:rsidRPr="009F7872">
            <w:rPr>
              <w:rStyle w:val="PlaceholderText"/>
            </w:rPr>
            <w:t>Click or tap here to enter text.</w:t>
          </w:r>
        </w:p>
      </w:docPartBody>
    </w:docPart>
    <w:docPart>
      <w:docPartPr>
        <w:name w:val="52E85CFB298146988222333EB6110013"/>
        <w:category>
          <w:name w:val="General"/>
          <w:gallery w:val="placeholder"/>
        </w:category>
        <w:types>
          <w:type w:val="bbPlcHdr"/>
        </w:types>
        <w:behaviors>
          <w:behavior w:val="content"/>
        </w:behaviors>
        <w:guid w:val="{462FD1C8-9C4E-4637-A188-0B44C0BE8FA7}"/>
      </w:docPartPr>
      <w:docPartBody>
        <w:p w:rsidR="000271E1" w:rsidRDefault="00A07EE8" w:rsidP="00A07EE8">
          <w:pPr>
            <w:pStyle w:val="52E85CFB298146988222333EB6110013"/>
          </w:pPr>
          <w:r w:rsidRPr="009F7872">
            <w:rPr>
              <w:rStyle w:val="PlaceholderText"/>
            </w:rPr>
            <w:t>Click or tap here to enter text.</w:t>
          </w:r>
        </w:p>
      </w:docPartBody>
    </w:docPart>
    <w:docPart>
      <w:docPartPr>
        <w:name w:val="F9242E01EA4740119BD0F3CCF2D6030A"/>
        <w:category>
          <w:name w:val="General"/>
          <w:gallery w:val="placeholder"/>
        </w:category>
        <w:types>
          <w:type w:val="bbPlcHdr"/>
        </w:types>
        <w:behaviors>
          <w:behavior w:val="content"/>
        </w:behaviors>
        <w:guid w:val="{FAA96CE2-1A06-4E96-BA9C-397AB6E427B2}"/>
      </w:docPartPr>
      <w:docPartBody>
        <w:p w:rsidR="000271E1" w:rsidRDefault="00A07EE8" w:rsidP="00A07EE8">
          <w:pPr>
            <w:pStyle w:val="F9242E01EA4740119BD0F3CCF2D6030A"/>
          </w:pPr>
          <w:r w:rsidRPr="009F7872">
            <w:rPr>
              <w:rStyle w:val="PlaceholderText"/>
            </w:rPr>
            <w:t>Click or tap here to enter text.</w:t>
          </w:r>
        </w:p>
      </w:docPartBody>
    </w:docPart>
    <w:docPart>
      <w:docPartPr>
        <w:name w:val="2F3B93B2FA12469BAE6F21FE6C45EAFC"/>
        <w:category>
          <w:name w:val="General"/>
          <w:gallery w:val="placeholder"/>
        </w:category>
        <w:types>
          <w:type w:val="bbPlcHdr"/>
        </w:types>
        <w:behaviors>
          <w:behavior w:val="content"/>
        </w:behaviors>
        <w:guid w:val="{5C4A9AC9-0229-4FC2-BFA7-0355BA031FF1}"/>
      </w:docPartPr>
      <w:docPartBody>
        <w:p w:rsidR="000271E1" w:rsidRDefault="00A07EE8" w:rsidP="00A07EE8">
          <w:pPr>
            <w:pStyle w:val="2F3B93B2FA12469BAE6F21FE6C45EAFC"/>
          </w:pPr>
          <w:r w:rsidRPr="009F7872">
            <w:rPr>
              <w:rStyle w:val="PlaceholderText"/>
            </w:rPr>
            <w:t>Click or tap here to enter text.</w:t>
          </w:r>
        </w:p>
      </w:docPartBody>
    </w:docPart>
    <w:docPart>
      <w:docPartPr>
        <w:name w:val="3527720712CB4885A7FBB4B6A1BEAE32"/>
        <w:category>
          <w:name w:val="General"/>
          <w:gallery w:val="placeholder"/>
        </w:category>
        <w:types>
          <w:type w:val="bbPlcHdr"/>
        </w:types>
        <w:behaviors>
          <w:behavior w:val="content"/>
        </w:behaviors>
        <w:guid w:val="{13AC8F96-FAE4-43FA-AE28-0987AB4B8BAC}"/>
      </w:docPartPr>
      <w:docPartBody>
        <w:p w:rsidR="000271E1" w:rsidRDefault="00A07EE8" w:rsidP="00A07EE8">
          <w:pPr>
            <w:pStyle w:val="3527720712CB4885A7FBB4B6A1BEAE32"/>
          </w:pPr>
          <w:r w:rsidRPr="009F7872">
            <w:rPr>
              <w:rStyle w:val="PlaceholderText"/>
            </w:rPr>
            <w:t>Click or tap here to enter text.</w:t>
          </w:r>
        </w:p>
      </w:docPartBody>
    </w:docPart>
    <w:docPart>
      <w:docPartPr>
        <w:name w:val="091ADBE4718D4D8AA57FD43F543C7245"/>
        <w:category>
          <w:name w:val="General"/>
          <w:gallery w:val="placeholder"/>
        </w:category>
        <w:types>
          <w:type w:val="bbPlcHdr"/>
        </w:types>
        <w:behaviors>
          <w:behavior w:val="content"/>
        </w:behaviors>
        <w:guid w:val="{1EA3FC3D-88E8-4787-9360-84C12722675C}"/>
      </w:docPartPr>
      <w:docPartBody>
        <w:p w:rsidR="000271E1" w:rsidRDefault="00A07EE8" w:rsidP="00A07EE8">
          <w:pPr>
            <w:pStyle w:val="091ADBE4718D4D8AA57FD43F543C7245"/>
          </w:pPr>
          <w:r w:rsidRPr="009F7872">
            <w:rPr>
              <w:rStyle w:val="PlaceholderText"/>
            </w:rPr>
            <w:t>Click or tap here to enter text.</w:t>
          </w:r>
        </w:p>
      </w:docPartBody>
    </w:docPart>
    <w:docPart>
      <w:docPartPr>
        <w:name w:val="883C1037BB93497F954D8B8E06175A7F"/>
        <w:category>
          <w:name w:val="General"/>
          <w:gallery w:val="placeholder"/>
        </w:category>
        <w:types>
          <w:type w:val="bbPlcHdr"/>
        </w:types>
        <w:behaviors>
          <w:behavior w:val="content"/>
        </w:behaviors>
        <w:guid w:val="{A028F7BA-C805-4AA1-9EAA-8FA40C7EB73C}"/>
      </w:docPartPr>
      <w:docPartBody>
        <w:p w:rsidR="000271E1" w:rsidRDefault="00A07EE8" w:rsidP="00A07EE8">
          <w:pPr>
            <w:pStyle w:val="883C1037BB93497F954D8B8E06175A7F"/>
          </w:pPr>
          <w:r w:rsidRPr="009F7872">
            <w:rPr>
              <w:rStyle w:val="PlaceholderText"/>
            </w:rPr>
            <w:t>Click or tap here to enter text.</w:t>
          </w:r>
        </w:p>
      </w:docPartBody>
    </w:docPart>
    <w:docPart>
      <w:docPartPr>
        <w:name w:val="1CC566BEDC024BF6ACEBBBEF47BCE5A3"/>
        <w:category>
          <w:name w:val="General"/>
          <w:gallery w:val="placeholder"/>
        </w:category>
        <w:types>
          <w:type w:val="bbPlcHdr"/>
        </w:types>
        <w:behaviors>
          <w:behavior w:val="content"/>
        </w:behaviors>
        <w:guid w:val="{8DF1533A-5ECE-45B1-B809-03B28155F17B}"/>
      </w:docPartPr>
      <w:docPartBody>
        <w:p w:rsidR="000271E1" w:rsidRDefault="00A07EE8" w:rsidP="00A07EE8">
          <w:pPr>
            <w:pStyle w:val="1CC566BEDC024BF6ACEBBBEF47BCE5A3"/>
          </w:pPr>
          <w:r w:rsidRPr="009F7872">
            <w:rPr>
              <w:rStyle w:val="PlaceholderText"/>
            </w:rPr>
            <w:t>Click or tap here to enter text.</w:t>
          </w:r>
        </w:p>
      </w:docPartBody>
    </w:docPart>
    <w:docPart>
      <w:docPartPr>
        <w:name w:val="61DD0F047B914C399D03063A8D77B7DE"/>
        <w:category>
          <w:name w:val="General"/>
          <w:gallery w:val="placeholder"/>
        </w:category>
        <w:types>
          <w:type w:val="bbPlcHdr"/>
        </w:types>
        <w:behaviors>
          <w:behavior w:val="content"/>
        </w:behaviors>
        <w:guid w:val="{0F341248-AFCA-411E-9A2E-E496BEEB0AFD}"/>
      </w:docPartPr>
      <w:docPartBody>
        <w:p w:rsidR="000271E1" w:rsidRDefault="00A07EE8" w:rsidP="00A07EE8">
          <w:pPr>
            <w:pStyle w:val="61DD0F047B914C399D03063A8D77B7DE"/>
          </w:pPr>
          <w:r w:rsidRPr="009F7872">
            <w:rPr>
              <w:rStyle w:val="PlaceholderText"/>
            </w:rPr>
            <w:t>Click or tap here to enter text.</w:t>
          </w:r>
        </w:p>
      </w:docPartBody>
    </w:docPart>
    <w:docPart>
      <w:docPartPr>
        <w:name w:val="6095B23DAB5647F2AB41457B4D879E38"/>
        <w:category>
          <w:name w:val="General"/>
          <w:gallery w:val="placeholder"/>
        </w:category>
        <w:types>
          <w:type w:val="bbPlcHdr"/>
        </w:types>
        <w:behaviors>
          <w:behavior w:val="content"/>
        </w:behaviors>
        <w:guid w:val="{1A5EC0F5-A594-4E3B-A7EE-39E4BC82E987}"/>
      </w:docPartPr>
      <w:docPartBody>
        <w:p w:rsidR="000271E1" w:rsidRDefault="00A07EE8" w:rsidP="00A07EE8">
          <w:pPr>
            <w:pStyle w:val="6095B23DAB5647F2AB41457B4D879E38"/>
          </w:pPr>
          <w:r w:rsidRPr="009F7872">
            <w:rPr>
              <w:rStyle w:val="PlaceholderText"/>
            </w:rPr>
            <w:t>Click or tap here to enter text.</w:t>
          </w:r>
        </w:p>
      </w:docPartBody>
    </w:docPart>
    <w:docPart>
      <w:docPartPr>
        <w:name w:val="514B3135288E426AB6760831B29D7442"/>
        <w:category>
          <w:name w:val="General"/>
          <w:gallery w:val="placeholder"/>
        </w:category>
        <w:types>
          <w:type w:val="bbPlcHdr"/>
        </w:types>
        <w:behaviors>
          <w:behavior w:val="content"/>
        </w:behaviors>
        <w:guid w:val="{F594CDDC-EFDB-4B6B-A41C-820FD7DB1DDA}"/>
      </w:docPartPr>
      <w:docPartBody>
        <w:p w:rsidR="000271E1" w:rsidRDefault="00A07EE8" w:rsidP="00A07EE8">
          <w:pPr>
            <w:pStyle w:val="514B3135288E426AB6760831B29D7442"/>
          </w:pPr>
          <w:r w:rsidRPr="009F7872">
            <w:rPr>
              <w:rStyle w:val="PlaceholderText"/>
            </w:rPr>
            <w:t>Click or tap here to enter text.</w:t>
          </w:r>
        </w:p>
      </w:docPartBody>
    </w:docPart>
    <w:docPart>
      <w:docPartPr>
        <w:name w:val="6E9F481F35484B139AE41E54B8B58A46"/>
        <w:category>
          <w:name w:val="General"/>
          <w:gallery w:val="placeholder"/>
        </w:category>
        <w:types>
          <w:type w:val="bbPlcHdr"/>
        </w:types>
        <w:behaviors>
          <w:behavior w:val="content"/>
        </w:behaviors>
        <w:guid w:val="{12FB5933-4F82-454F-9847-1925FF4350F4}"/>
      </w:docPartPr>
      <w:docPartBody>
        <w:p w:rsidR="000271E1" w:rsidRDefault="00A07EE8" w:rsidP="00A07EE8">
          <w:pPr>
            <w:pStyle w:val="6E9F481F35484B139AE41E54B8B58A46"/>
          </w:pPr>
          <w:r w:rsidRPr="009F7872">
            <w:rPr>
              <w:rStyle w:val="PlaceholderText"/>
            </w:rPr>
            <w:t>Click or tap here to enter text.</w:t>
          </w:r>
        </w:p>
      </w:docPartBody>
    </w:docPart>
    <w:docPart>
      <w:docPartPr>
        <w:name w:val="2AF8E3217D9543BE88881B19C37568D0"/>
        <w:category>
          <w:name w:val="General"/>
          <w:gallery w:val="placeholder"/>
        </w:category>
        <w:types>
          <w:type w:val="bbPlcHdr"/>
        </w:types>
        <w:behaviors>
          <w:behavior w:val="content"/>
        </w:behaviors>
        <w:guid w:val="{84A577F1-A758-421B-BE8F-64561E62BB49}"/>
      </w:docPartPr>
      <w:docPartBody>
        <w:p w:rsidR="000271E1" w:rsidRDefault="00A07EE8" w:rsidP="00A07EE8">
          <w:pPr>
            <w:pStyle w:val="2AF8E3217D9543BE88881B19C37568D0"/>
          </w:pPr>
          <w:r w:rsidRPr="009F7872">
            <w:rPr>
              <w:rStyle w:val="PlaceholderText"/>
            </w:rPr>
            <w:t>Click or tap here to enter text.</w:t>
          </w:r>
        </w:p>
      </w:docPartBody>
    </w:docPart>
    <w:docPart>
      <w:docPartPr>
        <w:name w:val="32AEA8CF409F481B8ADB34B994E83B56"/>
        <w:category>
          <w:name w:val="General"/>
          <w:gallery w:val="placeholder"/>
        </w:category>
        <w:types>
          <w:type w:val="bbPlcHdr"/>
        </w:types>
        <w:behaviors>
          <w:behavior w:val="content"/>
        </w:behaviors>
        <w:guid w:val="{3A95AC1D-4323-48F1-B259-E501EA53DF7F}"/>
      </w:docPartPr>
      <w:docPartBody>
        <w:p w:rsidR="000271E1" w:rsidRDefault="00A07EE8" w:rsidP="00A07EE8">
          <w:pPr>
            <w:pStyle w:val="32AEA8CF409F481B8ADB34B994E83B56"/>
          </w:pPr>
          <w:r w:rsidRPr="009F7872">
            <w:rPr>
              <w:rStyle w:val="PlaceholderText"/>
            </w:rPr>
            <w:t>Click or tap here to enter text.</w:t>
          </w:r>
        </w:p>
      </w:docPartBody>
    </w:docPart>
    <w:docPart>
      <w:docPartPr>
        <w:name w:val="B7530196BE454D3E911E2B3B5008C512"/>
        <w:category>
          <w:name w:val="General"/>
          <w:gallery w:val="placeholder"/>
        </w:category>
        <w:types>
          <w:type w:val="bbPlcHdr"/>
        </w:types>
        <w:behaviors>
          <w:behavior w:val="content"/>
        </w:behaviors>
        <w:guid w:val="{FC2B90BD-4487-404C-9F14-694D354A3CFB}"/>
      </w:docPartPr>
      <w:docPartBody>
        <w:p w:rsidR="000271E1" w:rsidRDefault="00A07EE8" w:rsidP="00A07EE8">
          <w:pPr>
            <w:pStyle w:val="B7530196BE454D3E911E2B3B5008C512"/>
          </w:pPr>
          <w:r w:rsidRPr="009F7872">
            <w:rPr>
              <w:rStyle w:val="PlaceholderText"/>
            </w:rPr>
            <w:t>Click or tap here to enter text.</w:t>
          </w:r>
        </w:p>
      </w:docPartBody>
    </w:docPart>
    <w:docPart>
      <w:docPartPr>
        <w:name w:val="FAD76517560A4798869E0EA23B72C7F0"/>
        <w:category>
          <w:name w:val="General"/>
          <w:gallery w:val="placeholder"/>
        </w:category>
        <w:types>
          <w:type w:val="bbPlcHdr"/>
        </w:types>
        <w:behaviors>
          <w:behavior w:val="content"/>
        </w:behaviors>
        <w:guid w:val="{3341FA22-F68C-4249-8502-738CACA99CC3}"/>
      </w:docPartPr>
      <w:docPartBody>
        <w:p w:rsidR="000271E1" w:rsidRDefault="00A07EE8" w:rsidP="00A07EE8">
          <w:pPr>
            <w:pStyle w:val="FAD76517560A4798869E0EA23B72C7F0"/>
          </w:pPr>
          <w:r w:rsidRPr="009F7872">
            <w:rPr>
              <w:rStyle w:val="PlaceholderText"/>
            </w:rPr>
            <w:t>Click or tap here to enter text.</w:t>
          </w:r>
        </w:p>
      </w:docPartBody>
    </w:docPart>
    <w:docPart>
      <w:docPartPr>
        <w:name w:val="9B7A2A9F16244F2EBCA5A133AA166957"/>
        <w:category>
          <w:name w:val="General"/>
          <w:gallery w:val="placeholder"/>
        </w:category>
        <w:types>
          <w:type w:val="bbPlcHdr"/>
        </w:types>
        <w:behaviors>
          <w:behavior w:val="content"/>
        </w:behaviors>
        <w:guid w:val="{4DE3D3D1-8922-4F96-B9CB-B5D1C9E1D2F5}"/>
      </w:docPartPr>
      <w:docPartBody>
        <w:p w:rsidR="000271E1" w:rsidRDefault="00A07EE8" w:rsidP="00A07EE8">
          <w:pPr>
            <w:pStyle w:val="9B7A2A9F16244F2EBCA5A133AA166957"/>
          </w:pPr>
          <w:r>
            <w:rPr>
              <w:rStyle w:val="PlaceholderText"/>
            </w:rPr>
            <w:t>Click or tap here to enter text.</w:t>
          </w:r>
        </w:p>
      </w:docPartBody>
    </w:docPart>
    <w:docPart>
      <w:docPartPr>
        <w:name w:val="BCC618A1FB0546B1A1AEE36351555E2B"/>
        <w:category>
          <w:name w:val="General"/>
          <w:gallery w:val="placeholder"/>
        </w:category>
        <w:types>
          <w:type w:val="bbPlcHdr"/>
        </w:types>
        <w:behaviors>
          <w:behavior w:val="content"/>
        </w:behaviors>
        <w:guid w:val="{8121F731-08F7-489C-9E18-69D1A4F1D4CF}"/>
      </w:docPartPr>
      <w:docPartBody>
        <w:p w:rsidR="000271E1" w:rsidRDefault="00A07EE8" w:rsidP="00A07EE8">
          <w:pPr>
            <w:pStyle w:val="BCC618A1FB0546B1A1AEE36351555E2B"/>
          </w:pPr>
          <w:r>
            <w:rPr>
              <w:rStyle w:val="PlaceholderText"/>
            </w:rPr>
            <w:t>Click or tap here to enter text.</w:t>
          </w:r>
        </w:p>
      </w:docPartBody>
    </w:docPart>
    <w:docPart>
      <w:docPartPr>
        <w:name w:val="FC7F8054736D4C37A928028A268A05FA"/>
        <w:category>
          <w:name w:val="General"/>
          <w:gallery w:val="placeholder"/>
        </w:category>
        <w:types>
          <w:type w:val="bbPlcHdr"/>
        </w:types>
        <w:behaviors>
          <w:behavior w:val="content"/>
        </w:behaviors>
        <w:guid w:val="{F6F18698-C4E1-4DEF-9337-B6B270C2355D}"/>
      </w:docPartPr>
      <w:docPartBody>
        <w:p w:rsidR="000271E1" w:rsidRDefault="00A07EE8" w:rsidP="00A07EE8">
          <w:pPr>
            <w:pStyle w:val="FC7F8054736D4C37A928028A268A05FA"/>
          </w:pPr>
          <w:r>
            <w:rPr>
              <w:rStyle w:val="PlaceholderText"/>
            </w:rPr>
            <w:t>Click or tap here to enter text.</w:t>
          </w:r>
        </w:p>
      </w:docPartBody>
    </w:docPart>
    <w:docPart>
      <w:docPartPr>
        <w:name w:val="70E4C38C64364FB98B8B645C3C4191E7"/>
        <w:category>
          <w:name w:val="General"/>
          <w:gallery w:val="placeholder"/>
        </w:category>
        <w:types>
          <w:type w:val="bbPlcHdr"/>
        </w:types>
        <w:behaviors>
          <w:behavior w:val="content"/>
        </w:behaviors>
        <w:guid w:val="{533B9EF9-0FB6-4713-B228-089D3E20357C}"/>
      </w:docPartPr>
      <w:docPartBody>
        <w:p w:rsidR="000271E1" w:rsidRDefault="00A07EE8" w:rsidP="00A07EE8">
          <w:pPr>
            <w:pStyle w:val="70E4C38C64364FB98B8B645C3C4191E7"/>
          </w:pPr>
          <w:r>
            <w:rPr>
              <w:rStyle w:val="PlaceholderText"/>
            </w:rPr>
            <w:t>Click or tap here to enter text.</w:t>
          </w:r>
        </w:p>
      </w:docPartBody>
    </w:docPart>
    <w:docPart>
      <w:docPartPr>
        <w:name w:val="0A1352841C3743058F7B9875EA273768"/>
        <w:category>
          <w:name w:val="General"/>
          <w:gallery w:val="placeholder"/>
        </w:category>
        <w:types>
          <w:type w:val="bbPlcHdr"/>
        </w:types>
        <w:behaviors>
          <w:behavior w:val="content"/>
        </w:behaviors>
        <w:guid w:val="{0842EDE2-EA54-497A-8986-1AD8D57884D5}"/>
      </w:docPartPr>
      <w:docPartBody>
        <w:p w:rsidR="000271E1" w:rsidRDefault="00A07EE8" w:rsidP="00A07EE8">
          <w:pPr>
            <w:pStyle w:val="0A1352841C3743058F7B9875EA273768"/>
          </w:pPr>
          <w:r>
            <w:rPr>
              <w:rStyle w:val="PlaceholderText"/>
            </w:rPr>
            <w:t>Click or tap here to enter text.</w:t>
          </w:r>
        </w:p>
      </w:docPartBody>
    </w:docPart>
    <w:docPart>
      <w:docPartPr>
        <w:name w:val="96B96395CCA3459D925834BF9E086A3E"/>
        <w:category>
          <w:name w:val="General"/>
          <w:gallery w:val="placeholder"/>
        </w:category>
        <w:types>
          <w:type w:val="bbPlcHdr"/>
        </w:types>
        <w:behaviors>
          <w:behavior w:val="content"/>
        </w:behaviors>
        <w:guid w:val="{26114929-9F57-4124-8619-C572D6A2736E}"/>
      </w:docPartPr>
      <w:docPartBody>
        <w:p w:rsidR="000271E1" w:rsidRDefault="00A07EE8" w:rsidP="00A07EE8">
          <w:pPr>
            <w:pStyle w:val="96B96395CCA3459D925834BF9E086A3E"/>
          </w:pPr>
          <w:r>
            <w:rPr>
              <w:rStyle w:val="PlaceholderText"/>
            </w:rPr>
            <w:t>Click or tap here to enter text.</w:t>
          </w:r>
        </w:p>
      </w:docPartBody>
    </w:docPart>
    <w:docPart>
      <w:docPartPr>
        <w:name w:val="2A431F4A92D941638BABAC7B9BFBCA20"/>
        <w:category>
          <w:name w:val="General"/>
          <w:gallery w:val="placeholder"/>
        </w:category>
        <w:types>
          <w:type w:val="bbPlcHdr"/>
        </w:types>
        <w:behaviors>
          <w:behavior w:val="content"/>
        </w:behaviors>
        <w:guid w:val="{BE6C2F6E-84FF-4421-A0BC-F37847BF0B85}"/>
      </w:docPartPr>
      <w:docPartBody>
        <w:p w:rsidR="000271E1" w:rsidRDefault="00A07EE8" w:rsidP="00A07EE8">
          <w:pPr>
            <w:pStyle w:val="2A431F4A92D941638BABAC7B9BFBCA20"/>
          </w:pPr>
          <w:r>
            <w:rPr>
              <w:rStyle w:val="PlaceholderText"/>
            </w:rPr>
            <w:t>Click or tap here to enter text.</w:t>
          </w:r>
        </w:p>
      </w:docPartBody>
    </w:docPart>
    <w:docPart>
      <w:docPartPr>
        <w:name w:val="F8C2AB9D7FC544EAA1F443FABEAB5CD6"/>
        <w:category>
          <w:name w:val="General"/>
          <w:gallery w:val="placeholder"/>
        </w:category>
        <w:types>
          <w:type w:val="bbPlcHdr"/>
        </w:types>
        <w:behaviors>
          <w:behavior w:val="content"/>
        </w:behaviors>
        <w:guid w:val="{D7DBEBD7-BAC4-4741-962D-583E40EFFF9E}"/>
      </w:docPartPr>
      <w:docPartBody>
        <w:p w:rsidR="000271E1" w:rsidRDefault="00A07EE8" w:rsidP="00A07EE8">
          <w:pPr>
            <w:pStyle w:val="F8C2AB9D7FC544EAA1F443FABEAB5CD6"/>
          </w:pPr>
          <w:r>
            <w:rPr>
              <w:rStyle w:val="PlaceholderText"/>
            </w:rPr>
            <w:t>Click or tap here to enter text.</w:t>
          </w:r>
        </w:p>
      </w:docPartBody>
    </w:docPart>
    <w:docPart>
      <w:docPartPr>
        <w:name w:val="B0FF61CB03BC4D3BB807A0BBFBA5DC8D"/>
        <w:category>
          <w:name w:val="General"/>
          <w:gallery w:val="placeholder"/>
        </w:category>
        <w:types>
          <w:type w:val="bbPlcHdr"/>
        </w:types>
        <w:behaviors>
          <w:behavior w:val="content"/>
        </w:behaviors>
        <w:guid w:val="{F4DE71F5-E954-461C-80CE-65688201FE44}"/>
      </w:docPartPr>
      <w:docPartBody>
        <w:p w:rsidR="000271E1" w:rsidRDefault="00A07EE8" w:rsidP="00A07EE8">
          <w:pPr>
            <w:pStyle w:val="B0FF61CB03BC4D3BB807A0BBFBA5DC8D"/>
          </w:pPr>
          <w:r>
            <w:rPr>
              <w:rStyle w:val="PlaceholderText"/>
            </w:rPr>
            <w:t>Click or tap here to enter text.</w:t>
          </w:r>
        </w:p>
      </w:docPartBody>
    </w:docPart>
    <w:docPart>
      <w:docPartPr>
        <w:name w:val="D2EC8AD782D541EFBFCD3BDB1054D455"/>
        <w:category>
          <w:name w:val="General"/>
          <w:gallery w:val="placeholder"/>
        </w:category>
        <w:types>
          <w:type w:val="bbPlcHdr"/>
        </w:types>
        <w:behaviors>
          <w:behavior w:val="content"/>
        </w:behaviors>
        <w:guid w:val="{532F3D1A-5B3B-4950-9F75-CB3BB73BB01C}"/>
      </w:docPartPr>
      <w:docPartBody>
        <w:p w:rsidR="000271E1" w:rsidRDefault="00A07EE8" w:rsidP="00A07EE8">
          <w:pPr>
            <w:pStyle w:val="D2EC8AD782D541EFBFCD3BDB1054D455"/>
          </w:pPr>
          <w:r>
            <w:rPr>
              <w:rStyle w:val="PlaceholderText"/>
            </w:rPr>
            <w:t>Click or tap here to enter text.</w:t>
          </w:r>
        </w:p>
      </w:docPartBody>
    </w:docPart>
    <w:docPart>
      <w:docPartPr>
        <w:name w:val="D9222E7782B54ACB8F013D9619E60077"/>
        <w:category>
          <w:name w:val="General"/>
          <w:gallery w:val="placeholder"/>
        </w:category>
        <w:types>
          <w:type w:val="bbPlcHdr"/>
        </w:types>
        <w:behaviors>
          <w:behavior w:val="content"/>
        </w:behaviors>
        <w:guid w:val="{89480D42-577B-4FA0-ABC3-97E4E23D3B34}"/>
      </w:docPartPr>
      <w:docPartBody>
        <w:p w:rsidR="000271E1" w:rsidRDefault="00A07EE8" w:rsidP="00A07EE8">
          <w:pPr>
            <w:pStyle w:val="D9222E7782B54ACB8F013D9619E60077"/>
          </w:pPr>
          <w:r>
            <w:rPr>
              <w:rStyle w:val="PlaceholderText"/>
            </w:rPr>
            <w:t>Click or tap here to enter text.</w:t>
          </w:r>
        </w:p>
      </w:docPartBody>
    </w:docPart>
    <w:docPart>
      <w:docPartPr>
        <w:name w:val="FD413C4D7FA8498D8F36E47840E4F7CA"/>
        <w:category>
          <w:name w:val="General"/>
          <w:gallery w:val="placeholder"/>
        </w:category>
        <w:types>
          <w:type w:val="bbPlcHdr"/>
        </w:types>
        <w:behaviors>
          <w:behavior w:val="content"/>
        </w:behaviors>
        <w:guid w:val="{3EE33451-D763-4ACE-8BA6-8D09BD7F76E1}"/>
      </w:docPartPr>
      <w:docPartBody>
        <w:p w:rsidR="000271E1" w:rsidRDefault="00A07EE8" w:rsidP="00A07EE8">
          <w:pPr>
            <w:pStyle w:val="FD413C4D7FA8498D8F36E47840E4F7CA"/>
          </w:pPr>
          <w:r>
            <w:rPr>
              <w:rStyle w:val="PlaceholderText"/>
            </w:rPr>
            <w:t>Click or tap here to enter text.</w:t>
          </w:r>
        </w:p>
      </w:docPartBody>
    </w:docPart>
    <w:docPart>
      <w:docPartPr>
        <w:name w:val="69AA4439C6D54F29B36D9BC7E3E9AB15"/>
        <w:category>
          <w:name w:val="General"/>
          <w:gallery w:val="placeholder"/>
        </w:category>
        <w:types>
          <w:type w:val="bbPlcHdr"/>
        </w:types>
        <w:behaviors>
          <w:behavior w:val="content"/>
        </w:behaviors>
        <w:guid w:val="{29E8BF59-BA1C-46DD-8D9C-C3E2B40D6899}"/>
      </w:docPartPr>
      <w:docPartBody>
        <w:p w:rsidR="000271E1" w:rsidRDefault="00A07EE8" w:rsidP="00A07EE8">
          <w:pPr>
            <w:pStyle w:val="69AA4439C6D54F29B36D9BC7E3E9AB15"/>
          </w:pPr>
          <w:r>
            <w:rPr>
              <w:rStyle w:val="PlaceholderText"/>
            </w:rPr>
            <w:t>Click or tap here to enter text.</w:t>
          </w:r>
        </w:p>
      </w:docPartBody>
    </w:docPart>
    <w:docPart>
      <w:docPartPr>
        <w:name w:val="77990E009AA044C383B2CAA55A5A8705"/>
        <w:category>
          <w:name w:val="General"/>
          <w:gallery w:val="placeholder"/>
        </w:category>
        <w:types>
          <w:type w:val="bbPlcHdr"/>
        </w:types>
        <w:behaviors>
          <w:behavior w:val="content"/>
        </w:behaviors>
        <w:guid w:val="{FF3214F0-73E2-4EC2-92D4-0F46020BE32E}"/>
      </w:docPartPr>
      <w:docPartBody>
        <w:p w:rsidR="000271E1" w:rsidRDefault="00A07EE8" w:rsidP="00A07EE8">
          <w:pPr>
            <w:pStyle w:val="77990E009AA044C383B2CAA55A5A8705"/>
          </w:pPr>
          <w:r>
            <w:rPr>
              <w:rStyle w:val="PlaceholderText"/>
            </w:rPr>
            <w:t>Click or tap here to enter text.</w:t>
          </w:r>
        </w:p>
      </w:docPartBody>
    </w:docPart>
    <w:docPart>
      <w:docPartPr>
        <w:name w:val="A2CB1E782E144DFDBD3C02D779921144"/>
        <w:category>
          <w:name w:val="General"/>
          <w:gallery w:val="placeholder"/>
        </w:category>
        <w:types>
          <w:type w:val="bbPlcHdr"/>
        </w:types>
        <w:behaviors>
          <w:behavior w:val="content"/>
        </w:behaviors>
        <w:guid w:val="{D2A0189F-B621-40EF-8049-842455E701E3}"/>
      </w:docPartPr>
      <w:docPartBody>
        <w:p w:rsidR="000271E1" w:rsidRDefault="00A07EE8" w:rsidP="00A07EE8">
          <w:pPr>
            <w:pStyle w:val="A2CB1E782E144DFDBD3C02D779921144"/>
          </w:pPr>
          <w:r>
            <w:rPr>
              <w:rStyle w:val="PlaceholderText"/>
            </w:rPr>
            <w:t>Click or tap here to enter text.</w:t>
          </w:r>
        </w:p>
      </w:docPartBody>
    </w:docPart>
    <w:docPart>
      <w:docPartPr>
        <w:name w:val="60E0D96AD72E45B295DB391336B9B858"/>
        <w:category>
          <w:name w:val="General"/>
          <w:gallery w:val="placeholder"/>
        </w:category>
        <w:types>
          <w:type w:val="bbPlcHdr"/>
        </w:types>
        <w:behaviors>
          <w:behavior w:val="content"/>
        </w:behaviors>
        <w:guid w:val="{F48003B7-4F89-4014-8026-F0EF5C576547}"/>
      </w:docPartPr>
      <w:docPartBody>
        <w:p w:rsidR="000271E1" w:rsidRDefault="00A07EE8" w:rsidP="00A07EE8">
          <w:pPr>
            <w:pStyle w:val="60E0D96AD72E45B295DB391336B9B858"/>
          </w:pPr>
          <w:r>
            <w:rPr>
              <w:rStyle w:val="PlaceholderText"/>
            </w:rPr>
            <w:t>Click or tap here to enter text.</w:t>
          </w:r>
        </w:p>
      </w:docPartBody>
    </w:docPart>
    <w:docPart>
      <w:docPartPr>
        <w:name w:val="5B1A7F62FB1E4CEC892DE78EF50F2189"/>
        <w:category>
          <w:name w:val="General"/>
          <w:gallery w:val="placeholder"/>
        </w:category>
        <w:types>
          <w:type w:val="bbPlcHdr"/>
        </w:types>
        <w:behaviors>
          <w:behavior w:val="content"/>
        </w:behaviors>
        <w:guid w:val="{3CB83725-E364-48AF-8A26-92B7E6E99440}"/>
      </w:docPartPr>
      <w:docPartBody>
        <w:p w:rsidR="000271E1" w:rsidRDefault="00A07EE8" w:rsidP="00A07EE8">
          <w:pPr>
            <w:pStyle w:val="5B1A7F62FB1E4CEC892DE78EF50F2189"/>
          </w:pPr>
          <w:r>
            <w:rPr>
              <w:rStyle w:val="PlaceholderText"/>
            </w:rPr>
            <w:t>Click or tap here to enter text.</w:t>
          </w:r>
        </w:p>
      </w:docPartBody>
    </w:docPart>
    <w:docPart>
      <w:docPartPr>
        <w:name w:val="056480B402F2410E8933ABE4C767E3F0"/>
        <w:category>
          <w:name w:val="General"/>
          <w:gallery w:val="placeholder"/>
        </w:category>
        <w:types>
          <w:type w:val="bbPlcHdr"/>
        </w:types>
        <w:behaviors>
          <w:behavior w:val="content"/>
        </w:behaviors>
        <w:guid w:val="{4792EC78-0B50-43C4-B627-C8BF21D46B67}"/>
      </w:docPartPr>
      <w:docPartBody>
        <w:p w:rsidR="000271E1" w:rsidRDefault="00A07EE8" w:rsidP="00A07EE8">
          <w:pPr>
            <w:pStyle w:val="056480B402F2410E8933ABE4C767E3F0"/>
          </w:pPr>
          <w:r>
            <w:rPr>
              <w:rStyle w:val="PlaceholderText"/>
            </w:rPr>
            <w:t>Click or tap here to enter text.</w:t>
          </w:r>
        </w:p>
      </w:docPartBody>
    </w:docPart>
    <w:docPart>
      <w:docPartPr>
        <w:name w:val="4139B130E98244AAB160260C9B0DA2E1"/>
        <w:category>
          <w:name w:val="General"/>
          <w:gallery w:val="placeholder"/>
        </w:category>
        <w:types>
          <w:type w:val="bbPlcHdr"/>
        </w:types>
        <w:behaviors>
          <w:behavior w:val="content"/>
        </w:behaviors>
        <w:guid w:val="{4C57DB82-74CB-467F-A5EF-AE3876CD8202}"/>
      </w:docPartPr>
      <w:docPartBody>
        <w:p w:rsidR="000271E1" w:rsidRDefault="00A07EE8" w:rsidP="00A07EE8">
          <w:pPr>
            <w:pStyle w:val="4139B130E98244AAB160260C9B0DA2E1"/>
          </w:pPr>
          <w:r>
            <w:rPr>
              <w:rStyle w:val="PlaceholderText"/>
            </w:rPr>
            <w:t>Click or tap here to enter text.</w:t>
          </w:r>
        </w:p>
      </w:docPartBody>
    </w:docPart>
    <w:docPart>
      <w:docPartPr>
        <w:name w:val="157180A65FFC4908A810ED421B2EF6D4"/>
        <w:category>
          <w:name w:val="General"/>
          <w:gallery w:val="placeholder"/>
        </w:category>
        <w:types>
          <w:type w:val="bbPlcHdr"/>
        </w:types>
        <w:behaviors>
          <w:behavior w:val="content"/>
        </w:behaviors>
        <w:guid w:val="{464EDFB2-585A-49F6-B43C-3A2A832660F0}"/>
      </w:docPartPr>
      <w:docPartBody>
        <w:p w:rsidR="000271E1" w:rsidRDefault="00A07EE8" w:rsidP="00A07EE8">
          <w:pPr>
            <w:pStyle w:val="157180A65FFC4908A810ED421B2EF6D4"/>
          </w:pPr>
          <w:r>
            <w:rPr>
              <w:rStyle w:val="PlaceholderText"/>
            </w:rPr>
            <w:t>Click or tap here to enter text.</w:t>
          </w:r>
        </w:p>
      </w:docPartBody>
    </w:docPart>
    <w:docPart>
      <w:docPartPr>
        <w:name w:val="2A57B1C208F04500861BCC306AEDA840"/>
        <w:category>
          <w:name w:val="General"/>
          <w:gallery w:val="placeholder"/>
        </w:category>
        <w:types>
          <w:type w:val="bbPlcHdr"/>
        </w:types>
        <w:behaviors>
          <w:behavior w:val="content"/>
        </w:behaviors>
        <w:guid w:val="{205799C0-36A1-4CBF-B72C-CC4D436CFFA7}"/>
      </w:docPartPr>
      <w:docPartBody>
        <w:p w:rsidR="000271E1" w:rsidRDefault="00A07EE8" w:rsidP="00A07EE8">
          <w:pPr>
            <w:pStyle w:val="2A57B1C208F04500861BCC306AEDA840"/>
          </w:pPr>
          <w:r>
            <w:rPr>
              <w:rStyle w:val="PlaceholderText"/>
            </w:rPr>
            <w:t>Click or tap here to enter text.</w:t>
          </w:r>
        </w:p>
      </w:docPartBody>
    </w:docPart>
    <w:docPart>
      <w:docPartPr>
        <w:name w:val="856FB0139F594176A44DE55D36D79141"/>
        <w:category>
          <w:name w:val="General"/>
          <w:gallery w:val="placeholder"/>
        </w:category>
        <w:types>
          <w:type w:val="bbPlcHdr"/>
        </w:types>
        <w:behaviors>
          <w:behavior w:val="content"/>
        </w:behaviors>
        <w:guid w:val="{6C25CC4E-6CEB-4213-B0C5-7A75BA6AF941}"/>
      </w:docPartPr>
      <w:docPartBody>
        <w:p w:rsidR="000271E1" w:rsidRDefault="00A07EE8" w:rsidP="00A07EE8">
          <w:pPr>
            <w:pStyle w:val="856FB0139F594176A44DE55D36D79141"/>
          </w:pPr>
          <w:r>
            <w:rPr>
              <w:rStyle w:val="PlaceholderText"/>
            </w:rPr>
            <w:t>Click or tap here to enter text.</w:t>
          </w:r>
        </w:p>
      </w:docPartBody>
    </w:docPart>
    <w:docPart>
      <w:docPartPr>
        <w:name w:val="A051131F37CF4F31AA9E4FE6C7AD571A"/>
        <w:category>
          <w:name w:val="General"/>
          <w:gallery w:val="placeholder"/>
        </w:category>
        <w:types>
          <w:type w:val="bbPlcHdr"/>
        </w:types>
        <w:behaviors>
          <w:behavior w:val="content"/>
        </w:behaviors>
        <w:guid w:val="{0B358CC3-3E03-4539-A65B-D9267F66276F}"/>
      </w:docPartPr>
      <w:docPartBody>
        <w:p w:rsidR="000271E1" w:rsidRDefault="00A07EE8" w:rsidP="00A07EE8">
          <w:pPr>
            <w:pStyle w:val="A051131F37CF4F31AA9E4FE6C7AD571A"/>
          </w:pPr>
          <w:r>
            <w:rPr>
              <w:rStyle w:val="PlaceholderText"/>
            </w:rPr>
            <w:t>Click or tap here to enter text.</w:t>
          </w:r>
        </w:p>
      </w:docPartBody>
    </w:docPart>
    <w:docPart>
      <w:docPartPr>
        <w:name w:val="00A0F1AA0225422D86A4A17C08A30722"/>
        <w:category>
          <w:name w:val="General"/>
          <w:gallery w:val="placeholder"/>
        </w:category>
        <w:types>
          <w:type w:val="bbPlcHdr"/>
        </w:types>
        <w:behaviors>
          <w:behavior w:val="content"/>
        </w:behaviors>
        <w:guid w:val="{6A729A17-B160-4B55-B892-45A3DC9DB4F9}"/>
      </w:docPartPr>
      <w:docPartBody>
        <w:p w:rsidR="000271E1" w:rsidRDefault="00A07EE8" w:rsidP="00A07EE8">
          <w:pPr>
            <w:pStyle w:val="00A0F1AA0225422D86A4A17C08A30722"/>
          </w:pPr>
          <w:r>
            <w:rPr>
              <w:rStyle w:val="PlaceholderText"/>
            </w:rPr>
            <w:t>Click or tap here to enter text.</w:t>
          </w:r>
        </w:p>
      </w:docPartBody>
    </w:docPart>
    <w:docPart>
      <w:docPartPr>
        <w:name w:val="3D3E973CFCD142C39A6985682F50956B"/>
        <w:category>
          <w:name w:val="General"/>
          <w:gallery w:val="placeholder"/>
        </w:category>
        <w:types>
          <w:type w:val="bbPlcHdr"/>
        </w:types>
        <w:behaviors>
          <w:behavior w:val="content"/>
        </w:behaviors>
        <w:guid w:val="{0ECDD7D9-830D-4F18-89A6-9607A58DB1CB}"/>
      </w:docPartPr>
      <w:docPartBody>
        <w:p w:rsidR="000271E1" w:rsidRDefault="00A07EE8" w:rsidP="00A07EE8">
          <w:pPr>
            <w:pStyle w:val="3D3E973CFCD142C39A6985682F50956B"/>
          </w:pPr>
          <w:r>
            <w:rPr>
              <w:rStyle w:val="PlaceholderText"/>
            </w:rPr>
            <w:t>Click or tap here to enter text.</w:t>
          </w:r>
        </w:p>
      </w:docPartBody>
    </w:docPart>
    <w:docPart>
      <w:docPartPr>
        <w:name w:val="A298A71F3FC64C74AF0622D90A2EADFA"/>
        <w:category>
          <w:name w:val="General"/>
          <w:gallery w:val="placeholder"/>
        </w:category>
        <w:types>
          <w:type w:val="bbPlcHdr"/>
        </w:types>
        <w:behaviors>
          <w:behavior w:val="content"/>
        </w:behaviors>
        <w:guid w:val="{04E19022-2677-4132-96F1-ABC51E987425}"/>
      </w:docPartPr>
      <w:docPartBody>
        <w:p w:rsidR="000271E1" w:rsidRDefault="00A07EE8" w:rsidP="00A07EE8">
          <w:pPr>
            <w:pStyle w:val="A298A71F3FC64C74AF0622D90A2EADFA"/>
          </w:pPr>
          <w:r>
            <w:rPr>
              <w:rStyle w:val="PlaceholderText"/>
            </w:rPr>
            <w:t>Click or tap here to enter text.</w:t>
          </w:r>
        </w:p>
      </w:docPartBody>
    </w:docPart>
    <w:docPart>
      <w:docPartPr>
        <w:name w:val="185B02152CB14931B91C08E3C750554F"/>
        <w:category>
          <w:name w:val="General"/>
          <w:gallery w:val="placeholder"/>
        </w:category>
        <w:types>
          <w:type w:val="bbPlcHdr"/>
        </w:types>
        <w:behaviors>
          <w:behavior w:val="content"/>
        </w:behaviors>
        <w:guid w:val="{F8876242-4F55-461B-B6E6-F2253D5D21DB}"/>
      </w:docPartPr>
      <w:docPartBody>
        <w:p w:rsidR="000271E1" w:rsidRDefault="00A07EE8" w:rsidP="00A07EE8">
          <w:pPr>
            <w:pStyle w:val="185B02152CB14931B91C08E3C750554F"/>
          </w:pPr>
          <w:r>
            <w:rPr>
              <w:rStyle w:val="PlaceholderText"/>
            </w:rPr>
            <w:t>Click or tap here to enter text.</w:t>
          </w:r>
        </w:p>
      </w:docPartBody>
    </w:docPart>
    <w:docPart>
      <w:docPartPr>
        <w:name w:val="39A65472FBC34571982FE92895B91640"/>
        <w:category>
          <w:name w:val="General"/>
          <w:gallery w:val="placeholder"/>
        </w:category>
        <w:types>
          <w:type w:val="bbPlcHdr"/>
        </w:types>
        <w:behaviors>
          <w:behavior w:val="content"/>
        </w:behaviors>
        <w:guid w:val="{04EDFE37-B608-4630-9B4D-AB9125244CD0}"/>
      </w:docPartPr>
      <w:docPartBody>
        <w:p w:rsidR="000271E1" w:rsidRDefault="00A07EE8" w:rsidP="00A07EE8">
          <w:pPr>
            <w:pStyle w:val="39A65472FBC34571982FE92895B91640"/>
          </w:pPr>
          <w:r>
            <w:rPr>
              <w:rStyle w:val="PlaceholderText"/>
            </w:rPr>
            <w:t>Click or tap here to enter text.</w:t>
          </w:r>
        </w:p>
      </w:docPartBody>
    </w:docPart>
    <w:docPart>
      <w:docPartPr>
        <w:name w:val="766903B4D9C849E8A623FF11A30A9B72"/>
        <w:category>
          <w:name w:val="General"/>
          <w:gallery w:val="placeholder"/>
        </w:category>
        <w:types>
          <w:type w:val="bbPlcHdr"/>
        </w:types>
        <w:behaviors>
          <w:behavior w:val="content"/>
        </w:behaviors>
        <w:guid w:val="{6B632DBF-E034-4A48-803C-0AF533C5990D}"/>
      </w:docPartPr>
      <w:docPartBody>
        <w:p w:rsidR="000271E1" w:rsidRDefault="00A07EE8" w:rsidP="00A07EE8">
          <w:pPr>
            <w:pStyle w:val="766903B4D9C849E8A623FF11A30A9B72"/>
          </w:pPr>
          <w:r>
            <w:rPr>
              <w:rStyle w:val="PlaceholderText"/>
            </w:rPr>
            <w:t>Click or tap here to enter text.</w:t>
          </w:r>
        </w:p>
      </w:docPartBody>
    </w:docPart>
    <w:docPart>
      <w:docPartPr>
        <w:name w:val="E46DDF6DBF8B49B7A34150F4C65A3919"/>
        <w:category>
          <w:name w:val="General"/>
          <w:gallery w:val="placeholder"/>
        </w:category>
        <w:types>
          <w:type w:val="bbPlcHdr"/>
        </w:types>
        <w:behaviors>
          <w:behavior w:val="content"/>
        </w:behaviors>
        <w:guid w:val="{F34C8B19-03AC-4DE0-B39D-191F7B659FFF}"/>
      </w:docPartPr>
      <w:docPartBody>
        <w:p w:rsidR="000271E1" w:rsidRDefault="00A07EE8" w:rsidP="00A07EE8">
          <w:pPr>
            <w:pStyle w:val="E46DDF6DBF8B49B7A34150F4C65A3919"/>
          </w:pPr>
          <w:r>
            <w:rPr>
              <w:rStyle w:val="PlaceholderText"/>
            </w:rPr>
            <w:t>Click or tap here to enter text.</w:t>
          </w:r>
        </w:p>
      </w:docPartBody>
    </w:docPart>
    <w:docPart>
      <w:docPartPr>
        <w:name w:val="230350FD2F03484C8844721CF6A93676"/>
        <w:category>
          <w:name w:val="General"/>
          <w:gallery w:val="placeholder"/>
        </w:category>
        <w:types>
          <w:type w:val="bbPlcHdr"/>
        </w:types>
        <w:behaviors>
          <w:behavior w:val="content"/>
        </w:behaviors>
        <w:guid w:val="{32B0C5A9-BE03-490B-A7A6-E9BDA03EDDDD}"/>
      </w:docPartPr>
      <w:docPartBody>
        <w:p w:rsidR="000271E1" w:rsidRDefault="00A07EE8" w:rsidP="00A07EE8">
          <w:pPr>
            <w:pStyle w:val="230350FD2F03484C8844721CF6A93676"/>
          </w:pPr>
          <w:r>
            <w:rPr>
              <w:rStyle w:val="PlaceholderText"/>
            </w:rPr>
            <w:t>Click or tap here to enter text.</w:t>
          </w:r>
        </w:p>
      </w:docPartBody>
    </w:docPart>
    <w:docPart>
      <w:docPartPr>
        <w:name w:val="941CDF48996B46FA963D4C3EAFFE1D30"/>
        <w:category>
          <w:name w:val="General"/>
          <w:gallery w:val="placeholder"/>
        </w:category>
        <w:types>
          <w:type w:val="bbPlcHdr"/>
        </w:types>
        <w:behaviors>
          <w:behavior w:val="content"/>
        </w:behaviors>
        <w:guid w:val="{2322BB85-A3ED-4A04-99AD-7C7E835E7B9B}"/>
      </w:docPartPr>
      <w:docPartBody>
        <w:p w:rsidR="000271E1" w:rsidRDefault="00A07EE8" w:rsidP="00A07EE8">
          <w:pPr>
            <w:pStyle w:val="941CDF48996B46FA963D4C3EAFFE1D30"/>
          </w:pPr>
          <w:r>
            <w:rPr>
              <w:rStyle w:val="PlaceholderText"/>
            </w:rPr>
            <w:t>Click or tap here to enter text.</w:t>
          </w:r>
        </w:p>
      </w:docPartBody>
    </w:docPart>
    <w:docPart>
      <w:docPartPr>
        <w:name w:val="6EB2DB5A049D4FBE959B6C2DA5FB500E"/>
        <w:category>
          <w:name w:val="General"/>
          <w:gallery w:val="placeholder"/>
        </w:category>
        <w:types>
          <w:type w:val="bbPlcHdr"/>
        </w:types>
        <w:behaviors>
          <w:behavior w:val="content"/>
        </w:behaviors>
        <w:guid w:val="{A30D6CE7-B642-4FCB-982B-4086C939F56D}"/>
      </w:docPartPr>
      <w:docPartBody>
        <w:p w:rsidR="000271E1" w:rsidRDefault="00A07EE8" w:rsidP="00A07EE8">
          <w:pPr>
            <w:pStyle w:val="6EB2DB5A049D4FBE959B6C2DA5FB500E"/>
          </w:pPr>
          <w:r>
            <w:rPr>
              <w:rStyle w:val="PlaceholderText"/>
            </w:rPr>
            <w:t>Click or tap here to enter text.</w:t>
          </w:r>
        </w:p>
      </w:docPartBody>
    </w:docPart>
    <w:docPart>
      <w:docPartPr>
        <w:name w:val="119D8AF7F19847CE848951320F4A7DFF"/>
        <w:category>
          <w:name w:val="General"/>
          <w:gallery w:val="placeholder"/>
        </w:category>
        <w:types>
          <w:type w:val="bbPlcHdr"/>
        </w:types>
        <w:behaviors>
          <w:behavior w:val="content"/>
        </w:behaviors>
        <w:guid w:val="{D3100BEB-83CC-47AB-8F72-324953118D0C}"/>
      </w:docPartPr>
      <w:docPartBody>
        <w:p w:rsidR="000271E1" w:rsidRDefault="00A07EE8" w:rsidP="00A07EE8">
          <w:pPr>
            <w:pStyle w:val="119D8AF7F19847CE848951320F4A7DFF"/>
          </w:pPr>
          <w:r>
            <w:rPr>
              <w:rStyle w:val="PlaceholderText"/>
            </w:rPr>
            <w:t>Click or tap here to enter text.</w:t>
          </w:r>
        </w:p>
      </w:docPartBody>
    </w:docPart>
    <w:docPart>
      <w:docPartPr>
        <w:name w:val="4BF55BF584974F69809AAC8644800E53"/>
        <w:category>
          <w:name w:val="General"/>
          <w:gallery w:val="placeholder"/>
        </w:category>
        <w:types>
          <w:type w:val="bbPlcHdr"/>
        </w:types>
        <w:behaviors>
          <w:behavior w:val="content"/>
        </w:behaviors>
        <w:guid w:val="{24A3E4C4-3B3E-4894-9091-ED77A61157F7}"/>
      </w:docPartPr>
      <w:docPartBody>
        <w:p w:rsidR="000271E1" w:rsidRDefault="00A07EE8" w:rsidP="00A07EE8">
          <w:pPr>
            <w:pStyle w:val="4BF55BF584974F69809AAC8644800E53"/>
          </w:pPr>
          <w:r>
            <w:rPr>
              <w:rStyle w:val="PlaceholderText"/>
            </w:rPr>
            <w:t>Click or tap here to enter text.</w:t>
          </w:r>
        </w:p>
      </w:docPartBody>
    </w:docPart>
    <w:docPart>
      <w:docPartPr>
        <w:name w:val="7A0CF0BC4325486B8D6D20784CEA56FC"/>
        <w:category>
          <w:name w:val="General"/>
          <w:gallery w:val="placeholder"/>
        </w:category>
        <w:types>
          <w:type w:val="bbPlcHdr"/>
        </w:types>
        <w:behaviors>
          <w:behavior w:val="content"/>
        </w:behaviors>
        <w:guid w:val="{DB4516E1-D3AB-4571-8228-C6FBDD89872F}"/>
      </w:docPartPr>
      <w:docPartBody>
        <w:p w:rsidR="000271E1" w:rsidRDefault="00A07EE8" w:rsidP="00A07EE8">
          <w:pPr>
            <w:pStyle w:val="7A0CF0BC4325486B8D6D20784CEA56FC"/>
          </w:pPr>
          <w:r>
            <w:rPr>
              <w:rStyle w:val="PlaceholderText"/>
            </w:rPr>
            <w:t>Click or tap here to enter text.</w:t>
          </w:r>
        </w:p>
      </w:docPartBody>
    </w:docPart>
    <w:docPart>
      <w:docPartPr>
        <w:name w:val="2C443AA0D65D4A4FBBAA841C23E8252F"/>
        <w:category>
          <w:name w:val="General"/>
          <w:gallery w:val="placeholder"/>
        </w:category>
        <w:types>
          <w:type w:val="bbPlcHdr"/>
        </w:types>
        <w:behaviors>
          <w:behavior w:val="content"/>
        </w:behaviors>
        <w:guid w:val="{AAAD29D6-8578-4D3F-AD52-D8065E5C8D6B}"/>
      </w:docPartPr>
      <w:docPartBody>
        <w:p w:rsidR="000271E1" w:rsidRDefault="00A07EE8" w:rsidP="00A07EE8">
          <w:pPr>
            <w:pStyle w:val="2C443AA0D65D4A4FBBAA841C23E8252F"/>
          </w:pPr>
          <w:r>
            <w:rPr>
              <w:rStyle w:val="PlaceholderText"/>
            </w:rPr>
            <w:t>Click or tap here to enter text.</w:t>
          </w:r>
        </w:p>
      </w:docPartBody>
    </w:docPart>
    <w:docPart>
      <w:docPartPr>
        <w:name w:val="25629A60837743E89645CEBAC2D867ED"/>
        <w:category>
          <w:name w:val="General"/>
          <w:gallery w:val="placeholder"/>
        </w:category>
        <w:types>
          <w:type w:val="bbPlcHdr"/>
        </w:types>
        <w:behaviors>
          <w:behavior w:val="content"/>
        </w:behaviors>
        <w:guid w:val="{5F8D65D2-EB28-4421-A148-CB3B7408DBDF}"/>
      </w:docPartPr>
      <w:docPartBody>
        <w:p w:rsidR="000271E1" w:rsidRDefault="00A07EE8" w:rsidP="00A07EE8">
          <w:pPr>
            <w:pStyle w:val="25629A60837743E89645CEBAC2D867ED"/>
          </w:pPr>
          <w:r>
            <w:rPr>
              <w:rStyle w:val="PlaceholderText"/>
            </w:rPr>
            <w:t>Click or tap here to enter text.</w:t>
          </w:r>
        </w:p>
      </w:docPartBody>
    </w:docPart>
    <w:docPart>
      <w:docPartPr>
        <w:name w:val="7235806169644A23A6B3BFBBC53BE46F"/>
        <w:category>
          <w:name w:val="General"/>
          <w:gallery w:val="placeholder"/>
        </w:category>
        <w:types>
          <w:type w:val="bbPlcHdr"/>
        </w:types>
        <w:behaviors>
          <w:behavior w:val="content"/>
        </w:behaviors>
        <w:guid w:val="{1203CE76-4A51-4364-A250-C289FC5D09AF}"/>
      </w:docPartPr>
      <w:docPartBody>
        <w:p w:rsidR="000271E1" w:rsidRDefault="00A07EE8" w:rsidP="00A07EE8">
          <w:pPr>
            <w:pStyle w:val="7235806169644A23A6B3BFBBC53BE46F"/>
          </w:pPr>
          <w:r>
            <w:rPr>
              <w:rStyle w:val="PlaceholderText"/>
            </w:rPr>
            <w:t>Click or tap here to enter text.</w:t>
          </w:r>
        </w:p>
      </w:docPartBody>
    </w:docPart>
    <w:docPart>
      <w:docPartPr>
        <w:name w:val="61FDA6E073014A248149DD5AF49805EE"/>
        <w:category>
          <w:name w:val="General"/>
          <w:gallery w:val="placeholder"/>
        </w:category>
        <w:types>
          <w:type w:val="bbPlcHdr"/>
        </w:types>
        <w:behaviors>
          <w:behavior w:val="content"/>
        </w:behaviors>
        <w:guid w:val="{742B785C-264D-4D8E-9465-D970598BA692}"/>
      </w:docPartPr>
      <w:docPartBody>
        <w:p w:rsidR="000271E1" w:rsidRDefault="00A07EE8" w:rsidP="00A07EE8">
          <w:pPr>
            <w:pStyle w:val="61FDA6E073014A248149DD5AF49805EE"/>
          </w:pPr>
          <w:r>
            <w:rPr>
              <w:rStyle w:val="PlaceholderText"/>
            </w:rPr>
            <w:t>Click or tap here to enter text.</w:t>
          </w:r>
        </w:p>
      </w:docPartBody>
    </w:docPart>
    <w:docPart>
      <w:docPartPr>
        <w:name w:val="C2823612738D402C84934E0B077535E0"/>
        <w:category>
          <w:name w:val="General"/>
          <w:gallery w:val="placeholder"/>
        </w:category>
        <w:types>
          <w:type w:val="bbPlcHdr"/>
        </w:types>
        <w:behaviors>
          <w:behavior w:val="content"/>
        </w:behaviors>
        <w:guid w:val="{D1066934-B133-46B4-A11A-2ED2518736FF}"/>
      </w:docPartPr>
      <w:docPartBody>
        <w:p w:rsidR="000271E1" w:rsidRDefault="00A07EE8" w:rsidP="00A07EE8">
          <w:pPr>
            <w:pStyle w:val="C2823612738D402C84934E0B077535E0"/>
          </w:pPr>
          <w:r>
            <w:rPr>
              <w:rStyle w:val="PlaceholderText"/>
            </w:rPr>
            <w:t>Click or tap here to enter text.</w:t>
          </w:r>
        </w:p>
      </w:docPartBody>
    </w:docPart>
    <w:docPart>
      <w:docPartPr>
        <w:name w:val="EDD23853043942AB920067572088D8BC"/>
        <w:category>
          <w:name w:val="General"/>
          <w:gallery w:val="placeholder"/>
        </w:category>
        <w:types>
          <w:type w:val="bbPlcHdr"/>
        </w:types>
        <w:behaviors>
          <w:behavior w:val="content"/>
        </w:behaviors>
        <w:guid w:val="{5B381189-27B6-4B21-A0C4-6031747E1CF4}"/>
      </w:docPartPr>
      <w:docPartBody>
        <w:p w:rsidR="000271E1" w:rsidRDefault="00A07EE8" w:rsidP="00A07EE8">
          <w:pPr>
            <w:pStyle w:val="EDD23853043942AB920067572088D8BC"/>
          </w:pPr>
          <w:r>
            <w:rPr>
              <w:rStyle w:val="PlaceholderText"/>
            </w:rPr>
            <w:t>Click or tap here to enter text.</w:t>
          </w:r>
        </w:p>
      </w:docPartBody>
    </w:docPart>
    <w:docPart>
      <w:docPartPr>
        <w:name w:val="FBC077304DF14109B6C819A21E38871A"/>
        <w:category>
          <w:name w:val="General"/>
          <w:gallery w:val="placeholder"/>
        </w:category>
        <w:types>
          <w:type w:val="bbPlcHdr"/>
        </w:types>
        <w:behaviors>
          <w:behavior w:val="content"/>
        </w:behaviors>
        <w:guid w:val="{DF43704E-DC6A-4C65-B8A8-0B5C5D06EEA9}"/>
      </w:docPartPr>
      <w:docPartBody>
        <w:p w:rsidR="000271E1" w:rsidRDefault="00A07EE8" w:rsidP="00A07EE8">
          <w:pPr>
            <w:pStyle w:val="FBC077304DF14109B6C819A21E38871A"/>
          </w:pPr>
          <w:r>
            <w:rPr>
              <w:rStyle w:val="PlaceholderText"/>
            </w:rPr>
            <w:t>Click or tap here to enter text.</w:t>
          </w:r>
        </w:p>
      </w:docPartBody>
    </w:docPart>
    <w:docPart>
      <w:docPartPr>
        <w:name w:val="4E1618FC68F4450682390D29CB0F6A36"/>
        <w:category>
          <w:name w:val="General"/>
          <w:gallery w:val="placeholder"/>
        </w:category>
        <w:types>
          <w:type w:val="bbPlcHdr"/>
        </w:types>
        <w:behaviors>
          <w:behavior w:val="content"/>
        </w:behaviors>
        <w:guid w:val="{0A8D4C5D-F16F-442A-9A38-4C15FEC0A616}"/>
      </w:docPartPr>
      <w:docPartBody>
        <w:p w:rsidR="000271E1" w:rsidRDefault="00A07EE8" w:rsidP="00A07EE8">
          <w:pPr>
            <w:pStyle w:val="4E1618FC68F4450682390D29CB0F6A36"/>
          </w:pPr>
          <w:r>
            <w:rPr>
              <w:rStyle w:val="PlaceholderText"/>
            </w:rPr>
            <w:t>Click or tap here to enter text.</w:t>
          </w:r>
        </w:p>
      </w:docPartBody>
    </w:docPart>
    <w:docPart>
      <w:docPartPr>
        <w:name w:val="0DC2D189D6F44CAB80559B472C454DA2"/>
        <w:category>
          <w:name w:val="General"/>
          <w:gallery w:val="placeholder"/>
        </w:category>
        <w:types>
          <w:type w:val="bbPlcHdr"/>
        </w:types>
        <w:behaviors>
          <w:behavior w:val="content"/>
        </w:behaviors>
        <w:guid w:val="{DD40ECCB-BD01-450E-B73B-CBD839B309E4}"/>
      </w:docPartPr>
      <w:docPartBody>
        <w:p w:rsidR="000271E1" w:rsidRDefault="00A07EE8" w:rsidP="00A07EE8">
          <w:pPr>
            <w:pStyle w:val="0DC2D189D6F44CAB80559B472C454DA2"/>
          </w:pPr>
          <w:r>
            <w:rPr>
              <w:rStyle w:val="PlaceholderText"/>
            </w:rPr>
            <w:t>Click or tap here to enter text.</w:t>
          </w:r>
        </w:p>
      </w:docPartBody>
    </w:docPart>
    <w:docPart>
      <w:docPartPr>
        <w:name w:val="C9C7E2BDAEC2479C8E321C14CF5037EB"/>
        <w:category>
          <w:name w:val="General"/>
          <w:gallery w:val="placeholder"/>
        </w:category>
        <w:types>
          <w:type w:val="bbPlcHdr"/>
        </w:types>
        <w:behaviors>
          <w:behavior w:val="content"/>
        </w:behaviors>
        <w:guid w:val="{24B009AD-61E9-48FA-9C32-94193BBAA8EA}"/>
      </w:docPartPr>
      <w:docPartBody>
        <w:p w:rsidR="000271E1" w:rsidRDefault="00A07EE8" w:rsidP="00A07EE8">
          <w:pPr>
            <w:pStyle w:val="C9C7E2BDAEC2479C8E321C14CF5037EB"/>
          </w:pPr>
          <w:r>
            <w:rPr>
              <w:rStyle w:val="PlaceholderText"/>
            </w:rPr>
            <w:t>Click or tap here to enter text.</w:t>
          </w:r>
        </w:p>
      </w:docPartBody>
    </w:docPart>
    <w:docPart>
      <w:docPartPr>
        <w:name w:val="2B65779A3C4548B4A81B2F94DE36054F"/>
        <w:category>
          <w:name w:val="General"/>
          <w:gallery w:val="placeholder"/>
        </w:category>
        <w:types>
          <w:type w:val="bbPlcHdr"/>
        </w:types>
        <w:behaviors>
          <w:behavior w:val="content"/>
        </w:behaviors>
        <w:guid w:val="{31501097-CBB1-4BCD-981D-0CE9028B714E}"/>
      </w:docPartPr>
      <w:docPartBody>
        <w:p w:rsidR="000271E1" w:rsidRDefault="00A07EE8" w:rsidP="00A07EE8">
          <w:pPr>
            <w:pStyle w:val="2B65779A3C4548B4A81B2F94DE36054F"/>
          </w:pPr>
          <w:r>
            <w:rPr>
              <w:rStyle w:val="PlaceholderText"/>
            </w:rPr>
            <w:t>Click or tap here to enter text.</w:t>
          </w:r>
        </w:p>
      </w:docPartBody>
    </w:docPart>
    <w:docPart>
      <w:docPartPr>
        <w:name w:val="66F452BE629A4B1383E1CE4EDE84845D"/>
        <w:category>
          <w:name w:val="General"/>
          <w:gallery w:val="placeholder"/>
        </w:category>
        <w:types>
          <w:type w:val="bbPlcHdr"/>
        </w:types>
        <w:behaviors>
          <w:behavior w:val="content"/>
        </w:behaviors>
        <w:guid w:val="{0E0F5D6A-41F3-4A98-BE58-83C079B62EAD}"/>
      </w:docPartPr>
      <w:docPartBody>
        <w:p w:rsidR="000271E1" w:rsidRDefault="00A07EE8" w:rsidP="00A07EE8">
          <w:pPr>
            <w:pStyle w:val="66F452BE629A4B1383E1CE4EDE84845D"/>
          </w:pPr>
          <w:r>
            <w:rPr>
              <w:rStyle w:val="PlaceholderText"/>
            </w:rPr>
            <w:t>Click or tap here to enter text.</w:t>
          </w:r>
        </w:p>
      </w:docPartBody>
    </w:docPart>
    <w:docPart>
      <w:docPartPr>
        <w:name w:val="553E3E8CD4BF44DB9CC9065119913814"/>
        <w:category>
          <w:name w:val="General"/>
          <w:gallery w:val="placeholder"/>
        </w:category>
        <w:types>
          <w:type w:val="bbPlcHdr"/>
        </w:types>
        <w:behaviors>
          <w:behavior w:val="content"/>
        </w:behaviors>
        <w:guid w:val="{F04891A8-46F6-4A5A-B106-A11AE0244571}"/>
      </w:docPartPr>
      <w:docPartBody>
        <w:p w:rsidR="000271E1" w:rsidRDefault="00A07EE8" w:rsidP="00A07EE8">
          <w:pPr>
            <w:pStyle w:val="553E3E8CD4BF44DB9CC9065119913814"/>
          </w:pPr>
          <w:r>
            <w:rPr>
              <w:rStyle w:val="PlaceholderText"/>
            </w:rPr>
            <w:t>Click or tap here to enter text.</w:t>
          </w:r>
        </w:p>
      </w:docPartBody>
    </w:docPart>
    <w:docPart>
      <w:docPartPr>
        <w:name w:val="29107FEE05714464AD2220F30B061B28"/>
        <w:category>
          <w:name w:val="General"/>
          <w:gallery w:val="placeholder"/>
        </w:category>
        <w:types>
          <w:type w:val="bbPlcHdr"/>
        </w:types>
        <w:behaviors>
          <w:behavior w:val="content"/>
        </w:behaviors>
        <w:guid w:val="{611C19F6-AE33-42DC-8B9B-843AC1226E2F}"/>
      </w:docPartPr>
      <w:docPartBody>
        <w:p w:rsidR="000271E1" w:rsidRDefault="00A07EE8" w:rsidP="00A07EE8">
          <w:pPr>
            <w:pStyle w:val="29107FEE05714464AD2220F30B061B28"/>
          </w:pPr>
          <w:r>
            <w:rPr>
              <w:rStyle w:val="PlaceholderText"/>
            </w:rPr>
            <w:t>Click or tap here to enter text.</w:t>
          </w:r>
        </w:p>
      </w:docPartBody>
    </w:docPart>
    <w:docPart>
      <w:docPartPr>
        <w:name w:val="63A86D0D0BA3425784C4A23066D0CA73"/>
        <w:category>
          <w:name w:val="General"/>
          <w:gallery w:val="placeholder"/>
        </w:category>
        <w:types>
          <w:type w:val="bbPlcHdr"/>
        </w:types>
        <w:behaviors>
          <w:behavior w:val="content"/>
        </w:behaviors>
        <w:guid w:val="{51328664-F839-404E-9A89-23D2C758FF1A}"/>
      </w:docPartPr>
      <w:docPartBody>
        <w:p w:rsidR="000271E1" w:rsidRDefault="00A07EE8" w:rsidP="00A07EE8">
          <w:pPr>
            <w:pStyle w:val="63A86D0D0BA3425784C4A23066D0CA73"/>
          </w:pPr>
          <w:r>
            <w:rPr>
              <w:rStyle w:val="PlaceholderText"/>
            </w:rPr>
            <w:t>Click or tap here to enter text.</w:t>
          </w:r>
        </w:p>
      </w:docPartBody>
    </w:docPart>
    <w:docPart>
      <w:docPartPr>
        <w:name w:val="25E2AB0B645B4F5A811748C3392509CC"/>
        <w:category>
          <w:name w:val="General"/>
          <w:gallery w:val="placeholder"/>
        </w:category>
        <w:types>
          <w:type w:val="bbPlcHdr"/>
        </w:types>
        <w:behaviors>
          <w:behavior w:val="content"/>
        </w:behaviors>
        <w:guid w:val="{8005727A-4849-4634-9D27-BE4B79175F22}"/>
      </w:docPartPr>
      <w:docPartBody>
        <w:p w:rsidR="000271E1" w:rsidRDefault="00A07EE8" w:rsidP="00A07EE8">
          <w:pPr>
            <w:pStyle w:val="25E2AB0B645B4F5A811748C3392509CC"/>
          </w:pPr>
          <w:r>
            <w:rPr>
              <w:rStyle w:val="PlaceholderText"/>
            </w:rPr>
            <w:t>Click or tap here to enter text.</w:t>
          </w:r>
        </w:p>
      </w:docPartBody>
    </w:docPart>
    <w:docPart>
      <w:docPartPr>
        <w:name w:val="7C65AA203AAA45978502C859EE94E07C"/>
        <w:category>
          <w:name w:val="General"/>
          <w:gallery w:val="placeholder"/>
        </w:category>
        <w:types>
          <w:type w:val="bbPlcHdr"/>
        </w:types>
        <w:behaviors>
          <w:behavior w:val="content"/>
        </w:behaviors>
        <w:guid w:val="{148309D6-0C84-4EE3-8561-F18BBF7CCA17}"/>
      </w:docPartPr>
      <w:docPartBody>
        <w:p w:rsidR="000271E1" w:rsidRDefault="00A07EE8" w:rsidP="00A07EE8">
          <w:pPr>
            <w:pStyle w:val="7C65AA203AAA45978502C859EE94E07C"/>
          </w:pPr>
          <w:r>
            <w:rPr>
              <w:rStyle w:val="PlaceholderText"/>
            </w:rPr>
            <w:t>Click or tap here to enter text.</w:t>
          </w:r>
        </w:p>
      </w:docPartBody>
    </w:docPart>
    <w:docPart>
      <w:docPartPr>
        <w:name w:val="6587948917B64FA286640F7C78A0ECC1"/>
        <w:category>
          <w:name w:val="General"/>
          <w:gallery w:val="placeholder"/>
        </w:category>
        <w:types>
          <w:type w:val="bbPlcHdr"/>
        </w:types>
        <w:behaviors>
          <w:behavior w:val="content"/>
        </w:behaviors>
        <w:guid w:val="{8CF1B3B1-B00D-4236-A7C7-4B4D64A9DD53}"/>
      </w:docPartPr>
      <w:docPartBody>
        <w:p w:rsidR="000271E1" w:rsidRDefault="00A07EE8" w:rsidP="00A07EE8">
          <w:pPr>
            <w:pStyle w:val="6587948917B64FA286640F7C78A0ECC1"/>
          </w:pPr>
          <w:r>
            <w:rPr>
              <w:rStyle w:val="PlaceholderText"/>
            </w:rPr>
            <w:t>Click or tap here to enter text.</w:t>
          </w:r>
        </w:p>
      </w:docPartBody>
    </w:docPart>
    <w:docPart>
      <w:docPartPr>
        <w:name w:val="2955BDE1ED424ECBB7286CB4D6B7105D"/>
        <w:category>
          <w:name w:val="General"/>
          <w:gallery w:val="placeholder"/>
        </w:category>
        <w:types>
          <w:type w:val="bbPlcHdr"/>
        </w:types>
        <w:behaviors>
          <w:behavior w:val="content"/>
        </w:behaviors>
        <w:guid w:val="{76B0B715-7FD7-4880-9479-EF4ACF44461E}"/>
      </w:docPartPr>
      <w:docPartBody>
        <w:p w:rsidR="000271E1" w:rsidRDefault="00A07EE8" w:rsidP="00A07EE8">
          <w:pPr>
            <w:pStyle w:val="2955BDE1ED424ECBB7286CB4D6B7105D"/>
          </w:pPr>
          <w:r>
            <w:rPr>
              <w:rStyle w:val="PlaceholderText"/>
            </w:rPr>
            <w:t>Click or tap here to enter text.</w:t>
          </w:r>
        </w:p>
      </w:docPartBody>
    </w:docPart>
    <w:docPart>
      <w:docPartPr>
        <w:name w:val="67EB63A97028494488FF5B012DC561E1"/>
        <w:category>
          <w:name w:val="General"/>
          <w:gallery w:val="placeholder"/>
        </w:category>
        <w:types>
          <w:type w:val="bbPlcHdr"/>
        </w:types>
        <w:behaviors>
          <w:behavior w:val="content"/>
        </w:behaviors>
        <w:guid w:val="{FB73148F-CB4E-4F00-AC46-871513A4D288}"/>
      </w:docPartPr>
      <w:docPartBody>
        <w:p w:rsidR="000271E1" w:rsidRDefault="00A07EE8" w:rsidP="00A07EE8">
          <w:pPr>
            <w:pStyle w:val="67EB63A97028494488FF5B012DC561E1"/>
          </w:pPr>
          <w:r>
            <w:rPr>
              <w:rStyle w:val="PlaceholderText"/>
            </w:rPr>
            <w:t>Click or tap here to enter text.</w:t>
          </w:r>
        </w:p>
      </w:docPartBody>
    </w:docPart>
    <w:docPart>
      <w:docPartPr>
        <w:name w:val="DB943B2033D745E5AFB7BF5861A91238"/>
        <w:category>
          <w:name w:val="General"/>
          <w:gallery w:val="placeholder"/>
        </w:category>
        <w:types>
          <w:type w:val="bbPlcHdr"/>
        </w:types>
        <w:behaviors>
          <w:behavior w:val="content"/>
        </w:behaviors>
        <w:guid w:val="{D0917AC6-CF37-47BE-B7B8-24DD1AE00563}"/>
      </w:docPartPr>
      <w:docPartBody>
        <w:p w:rsidR="000271E1" w:rsidRDefault="00A07EE8" w:rsidP="00A07EE8">
          <w:pPr>
            <w:pStyle w:val="DB943B2033D745E5AFB7BF5861A91238"/>
          </w:pPr>
          <w:r>
            <w:rPr>
              <w:rStyle w:val="PlaceholderText"/>
            </w:rPr>
            <w:t>Click or tap here to enter text.</w:t>
          </w:r>
        </w:p>
      </w:docPartBody>
    </w:docPart>
    <w:docPart>
      <w:docPartPr>
        <w:name w:val="370B22A75E7144659C1533C0C2265553"/>
        <w:category>
          <w:name w:val="General"/>
          <w:gallery w:val="placeholder"/>
        </w:category>
        <w:types>
          <w:type w:val="bbPlcHdr"/>
        </w:types>
        <w:behaviors>
          <w:behavior w:val="content"/>
        </w:behaviors>
        <w:guid w:val="{67F6CAA5-FA8E-4320-BA9A-9803CD91EA34}"/>
      </w:docPartPr>
      <w:docPartBody>
        <w:p w:rsidR="000271E1" w:rsidRDefault="00A07EE8" w:rsidP="00A07EE8">
          <w:pPr>
            <w:pStyle w:val="370B22A75E7144659C1533C0C2265553"/>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C295E37-9B58-4BAB-B747-2429BEA26482}"/>
      </w:docPartPr>
      <w:docPartBody>
        <w:p w:rsidR="00457F54" w:rsidRDefault="00BB4087">
          <w:r w:rsidRPr="002527D0">
            <w:rPr>
              <w:rStyle w:val="PlaceholderText"/>
            </w:rPr>
            <w:t>Click or tap here to enter text.</w:t>
          </w:r>
        </w:p>
      </w:docPartBody>
    </w:docPart>
    <w:docPart>
      <w:docPartPr>
        <w:name w:val="9B36AC6C823A49E2BCC1080024B23143"/>
        <w:category>
          <w:name w:val="General"/>
          <w:gallery w:val="placeholder"/>
        </w:category>
        <w:types>
          <w:type w:val="bbPlcHdr"/>
        </w:types>
        <w:behaviors>
          <w:behavior w:val="content"/>
        </w:behaviors>
        <w:guid w:val="{C30A0117-0EAE-4B56-AA3D-4F2049DE3DE3}"/>
      </w:docPartPr>
      <w:docPartBody>
        <w:p w:rsidR="003E399E" w:rsidRDefault="003E399E" w:rsidP="003E399E">
          <w:pPr>
            <w:pStyle w:val="9B36AC6C823A49E2BCC1080024B23143"/>
          </w:pPr>
          <w:r w:rsidRPr="009F7872">
            <w:rPr>
              <w:rStyle w:val="PlaceholderText"/>
            </w:rPr>
            <w:t>Click or tap here to enter text.</w:t>
          </w:r>
        </w:p>
      </w:docPartBody>
    </w:docPart>
    <w:docPart>
      <w:docPartPr>
        <w:name w:val="C5C48758A2F842AC9DF4B26AD5F0E27C"/>
        <w:category>
          <w:name w:val="General"/>
          <w:gallery w:val="placeholder"/>
        </w:category>
        <w:types>
          <w:type w:val="bbPlcHdr"/>
        </w:types>
        <w:behaviors>
          <w:behavior w:val="content"/>
        </w:behaviors>
        <w:guid w:val="{480E0F9F-BD33-4089-B825-977C2FEED5A8}"/>
      </w:docPartPr>
      <w:docPartBody>
        <w:p w:rsidR="003E399E" w:rsidRDefault="003E399E" w:rsidP="003E399E">
          <w:pPr>
            <w:pStyle w:val="C5C48758A2F842AC9DF4B26AD5F0E27C"/>
          </w:pPr>
          <w:r w:rsidRPr="009F7872">
            <w:rPr>
              <w:rStyle w:val="PlaceholderText"/>
            </w:rPr>
            <w:t>Click or tap here to enter text.</w:t>
          </w:r>
        </w:p>
      </w:docPartBody>
    </w:docPart>
    <w:docPart>
      <w:docPartPr>
        <w:name w:val="9AA81540A5B64FFD88B4B3120C3941FA"/>
        <w:category>
          <w:name w:val="General"/>
          <w:gallery w:val="placeholder"/>
        </w:category>
        <w:types>
          <w:type w:val="bbPlcHdr"/>
        </w:types>
        <w:behaviors>
          <w:behavior w:val="content"/>
        </w:behaviors>
        <w:guid w:val="{BC588714-714F-4A7E-B337-DEFE67B443BC}"/>
      </w:docPartPr>
      <w:docPartBody>
        <w:p w:rsidR="003E399E" w:rsidRDefault="003E399E" w:rsidP="003E399E">
          <w:pPr>
            <w:pStyle w:val="9AA81540A5B64FFD88B4B3120C3941FA"/>
          </w:pPr>
          <w:r w:rsidRPr="009F7872">
            <w:rPr>
              <w:rStyle w:val="PlaceholderText"/>
            </w:rPr>
            <w:t>Click or tap here to enter text.</w:t>
          </w:r>
        </w:p>
      </w:docPartBody>
    </w:docPart>
    <w:docPart>
      <w:docPartPr>
        <w:name w:val="914884437A87428EA0972EDBBAA99629"/>
        <w:category>
          <w:name w:val="General"/>
          <w:gallery w:val="placeholder"/>
        </w:category>
        <w:types>
          <w:type w:val="bbPlcHdr"/>
        </w:types>
        <w:behaviors>
          <w:behavior w:val="content"/>
        </w:behaviors>
        <w:guid w:val="{DC007BD1-268F-4B15-A2D7-480B3EC1958C}"/>
      </w:docPartPr>
      <w:docPartBody>
        <w:p w:rsidR="003E399E" w:rsidRDefault="003E399E" w:rsidP="003E399E">
          <w:pPr>
            <w:pStyle w:val="914884437A87428EA0972EDBBAA99629"/>
          </w:pPr>
          <w:r w:rsidRPr="009F7872">
            <w:rPr>
              <w:rStyle w:val="PlaceholderText"/>
            </w:rPr>
            <w:t>Click or tap here to enter text.</w:t>
          </w:r>
        </w:p>
      </w:docPartBody>
    </w:docPart>
    <w:docPart>
      <w:docPartPr>
        <w:name w:val="925EA9C8D47C440F82A487C6C8E5C426"/>
        <w:category>
          <w:name w:val="General"/>
          <w:gallery w:val="placeholder"/>
        </w:category>
        <w:types>
          <w:type w:val="bbPlcHdr"/>
        </w:types>
        <w:behaviors>
          <w:behavior w:val="content"/>
        </w:behaviors>
        <w:guid w:val="{C0EC48BA-C204-4180-8CB2-5DF463DB80EA}"/>
      </w:docPartPr>
      <w:docPartBody>
        <w:p w:rsidR="003E399E" w:rsidRDefault="003E399E" w:rsidP="003E399E">
          <w:pPr>
            <w:pStyle w:val="925EA9C8D47C440F82A487C6C8E5C426"/>
          </w:pPr>
          <w:r w:rsidRPr="009F7872">
            <w:rPr>
              <w:rStyle w:val="PlaceholderText"/>
            </w:rPr>
            <w:t>Click or tap here to enter text.</w:t>
          </w:r>
        </w:p>
      </w:docPartBody>
    </w:docPart>
    <w:docPart>
      <w:docPartPr>
        <w:name w:val="92177034550848E0BC3E786114B3332A"/>
        <w:category>
          <w:name w:val="General"/>
          <w:gallery w:val="placeholder"/>
        </w:category>
        <w:types>
          <w:type w:val="bbPlcHdr"/>
        </w:types>
        <w:behaviors>
          <w:behavior w:val="content"/>
        </w:behaviors>
        <w:guid w:val="{DD4F101A-8A8E-4367-A6C9-3942F1195DB4}"/>
      </w:docPartPr>
      <w:docPartBody>
        <w:p w:rsidR="003E399E" w:rsidRDefault="003E399E" w:rsidP="003E399E">
          <w:pPr>
            <w:pStyle w:val="92177034550848E0BC3E786114B3332A"/>
          </w:pPr>
          <w:r w:rsidRPr="009F7872">
            <w:rPr>
              <w:rStyle w:val="PlaceholderText"/>
            </w:rPr>
            <w:t>Click or tap here to enter text.</w:t>
          </w:r>
        </w:p>
      </w:docPartBody>
    </w:docPart>
    <w:docPart>
      <w:docPartPr>
        <w:name w:val="307F8719F6E844C7A278C6DF2A5E073E"/>
        <w:category>
          <w:name w:val="General"/>
          <w:gallery w:val="placeholder"/>
        </w:category>
        <w:types>
          <w:type w:val="bbPlcHdr"/>
        </w:types>
        <w:behaviors>
          <w:behavior w:val="content"/>
        </w:behaviors>
        <w:guid w:val="{138EDE9E-30A0-482B-A8E9-E22E62798BD9}"/>
      </w:docPartPr>
      <w:docPartBody>
        <w:p w:rsidR="00900F0E" w:rsidRDefault="003E399E" w:rsidP="003E399E">
          <w:pPr>
            <w:pStyle w:val="307F8719F6E844C7A278C6DF2A5E073E"/>
          </w:pPr>
          <w:r>
            <w:rPr>
              <w:rStyle w:val="PlaceholderText"/>
            </w:rPr>
            <w:t>Click or tap here to enter text.</w:t>
          </w:r>
        </w:p>
      </w:docPartBody>
    </w:docPart>
    <w:docPart>
      <w:docPartPr>
        <w:name w:val="10A4DACB59EF4906BFC6325EE1B5FBBB"/>
        <w:category>
          <w:name w:val="General"/>
          <w:gallery w:val="placeholder"/>
        </w:category>
        <w:types>
          <w:type w:val="bbPlcHdr"/>
        </w:types>
        <w:behaviors>
          <w:behavior w:val="content"/>
        </w:behaviors>
        <w:guid w:val="{20E40DCB-70B8-4B3B-B6E9-6B3110034EF4}"/>
      </w:docPartPr>
      <w:docPartBody>
        <w:p w:rsidR="00900F0E" w:rsidRDefault="003E399E" w:rsidP="003E399E">
          <w:pPr>
            <w:pStyle w:val="10A4DACB59EF4906BFC6325EE1B5FBBB"/>
          </w:pPr>
          <w:r w:rsidRPr="009F7872">
            <w:rPr>
              <w:rStyle w:val="PlaceholderText"/>
            </w:rPr>
            <w:t>Click or tap here to enter text.</w:t>
          </w:r>
        </w:p>
      </w:docPartBody>
    </w:docPart>
    <w:docPart>
      <w:docPartPr>
        <w:name w:val="F394C788C43B4D01B1F188260EBA2EF6"/>
        <w:category>
          <w:name w:val="General"/>
          <w:gallery w:val="placeholder"/>
        </w:category>
        <w:types>
          <w:type w:val="bbPlcHdr"/>
        </w:types>
        <w:behaviors>
          <w:behavior w:val="content"/>
        </w:behaviors>
        <w:guid w:val="{10660459-F1BC-404C-82EF-1D2B3A95DD81}"/>
      </w:docPartPr>
      <w:docPartBody>
        <w:p w:rsidR="00900F0E" w:rsidRDefault="003E399E" w:rsidP="003E399E">
          <w:pPr>
            <w:pStyle w:val="F394C788C43B4D01B1F188260EBA2EF6"/>
          </w:pPr>
          <w:r w:rsidRPr="009F7872">
            <w:rPr>
              <w:rStyle w:val="PlaceholderText"/>
            </w:rPr>
            <w:t>Click or tap here to enter text.</w:t>
          </w:r>
        </w:p>
      </w:docPartBody>
    </w:docPart>
    <w:docPart>
      <w:docPartPr>
        <w:name w:val="F08A21845DE84FE5B4A6D36189B5813B"/>
        <w:category>
          <w:name w:val="General"/>
          <w:gallery w:val="placeholder"/>
        </w:category>
        <w:types>
          <w:type w:val="bbPlcHdr"/>
        </w:types>
        <w:behaviors>
          <w:behavior w:val="content"/>
        </w:behaviors>
        <w:guid w:val="{B77DCACE-7A5F-47A2-882E-2B40F9EBEB82}"/>
      </w:docPartPr>
      <w:docPartBody>
        <w:p w:rsidR="00EC3ED9" w:rsidRDefault="00900F0E" w:rsidP="00900F0E">
          <w:pPr>
            <w:pStyle w:val="F08A21845DE84FE5B4A6D36189B5813B"/>
          </w:pPr>
          <w:r>
            <w:rPr>
              <w:rStyle w:val="PlaceholderText"/>
            </w:rPr>
            <w:t>Click or tap here to enter text.</w:t>
          </w:r>
        </w:p>
      </w:docPartBody>
    </w:docPart>
    <w:docPart>
      <w:docPartPr>
        <w:name w:val="0D8759FFE9D04E1A90235B74EAD87EFC"/>
        <w:category>
          <w:name w:val="General"/>
          <w:gallery w:val="placeholder"/>
        </w:category>
        <w:types>
          <w:type w:val="bbPlcHdr"/>
        </w:types>
        <w:behaviors>
          <w:behavior w:val="content"/>
        </w:behaviors>
        <w:guid w:val="{DE6689EA-4009-4987-80C3-BDAD511D2EA6}"/>
      </w:docPartPr>
      <w:docPartBody>
        <w:p w:rsidR="00EC3ED9" w:rsidRDefault="00900F0E" w:rsidP="00900F0E">
          <w:pPr>
            <w:pStyle w:val="0D8759FFE9D04E1A90235B74EAD87EFC"/>
          </w:pPr>
          <w:r>
            <w:rPr>
              <w:rStyle w:val="PlaceholderText"/>
            </w:rPr>
            <w:t>Start Date</w:t>
          </w:r>
        </w:p>
      </w:docPartBody>
    </w:docPart>
    <w:docPart>
      <w:docPartPr>
        <w:name w:val="22A8F67DFAD141BF9226969D180285E2"/>
        <w:category>
          <w:name w:val="General"/>
          <w:gallery w:val="placeholder"/>
        </w:category>
        <w:types>
          <w:type w:val="bbPlcHdr"/>
        </w:types>
        <w:behaviors>
          <w:behavior w:val="content"/>
        </w:behaviors>
        <w:guid w:val="{1C899211-67FF-48E3-9CEA-9473E6861B7D}"/>
      </w:docPartPr>
      <w:docPartBody>
        <w:p w:rsidR="00EC3ED9" w:rsidRDefault="00900F0E" w:rsidP="00900F0E">
          <w:pPr>
            <w:pStyle w:val="22A8F67DFAD141BF9226969D180285E2"/>
          </w:pPr>
          <w:r>
            <w:rPr>
              <w:rStyle w:val="PlaceholderText"/>
            </w:rPr>
            <w:t>End Date</w:t>
          </w:r>
        </w:p>
      </w:docPartBody>
    </w:docPart>
    <w:docPart>
      <w:docPartPr>
        <w:name w:val="ED09A469ADC14280848A0432B34B9DA8"/>
        <w:category>
          <w:name w:val="General"/>
          <w:gallery w:val="placeholder"/>
        </w:category>
        <w:types>
          <w:type w:val="bbPlcHdr"/>
        </w:types>
        <w:behaviors>
          <w:behavior w:val="content"/>
        </w:behaviors>
        <w:guid w:val="{E0FCD1A4-8846-41B3-BE56-D25135039E0E}"/>
      </w:docPartPr>
      <w:docPartBody>
        <w:p w:rsidR="00C173E0" w:rsidRDefault="00EC3ED9" w:rsidP="00EC3ED9">
          <w:pPr>
            <w:pStyle w:val="ED09A469ADC14280848A0432B34B9DA8"/>
          </w:pPr>
          <w:r>
            <w:rPr>
              <w:rStyle w:val="PlaceholderText"/>
            </w:rPr>
            <w:t>Click or tap here to enter text.</w:t>
          </w:r>
        </w:p>
      </w:docPartBody>
    </w:docPart>
    <w:docPart>
      <w:docPartPr>
        <w:name w:val="E3F67645B49242DFAD15BB1A7A4368F9"/>
        <w:category>
          <w:name w:val="General"/>
          <w:gallery w:val="placeholder"/>
        </w:category>
        <w:types>
          <w:type w:val="bbPlcHdr"/>
        </w:types>
        <w:behaviors>
          <w:behavior w:val="content"/>
        </w:behaviors>
        <w:guid w:val="{738A4F31-E621-4E7D-A116-6DB2211AB7D5}"/>
      </w:docPartPr>
      <w:docPartBody>
        <w:p w:rsidR="00C173E0" w:rsidRDefault="00EC3ED9" w:rsidP="00EC3ED9">
          <w:pPr>
            <w:pStyle w:val="E3F67645B49242DFAD15BB1A7A4368F9"/>
          </w:pPr>
          <w:r>
            <w:rPr>
              <w:rStyle w:val="PlaceholderText"/>
            </w:rPr>
            <w:t>Click or tap here to enter text.</w:t>
          </w:r>
        </w:p>
      </w:docPartBody>
    </w:docPart>
    <w:docPart>
      <w:docPartPr>
        <w:name w:val="C741ED0FA0044B63A87134FA585C3E46"/>
        <w:category>
          <w:name w:val="General"/>
          <w:gallery w:val="placeholder"/>
        </w:category>
        <w:types>
          <w:type w:val="bbPlcHdr"/>
        </w:types>
        <w:behaviors>
          <w:behavior w:val="content"/>
        </w:behaviors>
        <w:guid w:val="{9B70B761-A165-439C-812B-A4488B453505}"/>
      </w:docPartPr>
      <w:docPartBody>
        <w:p w:rsidR="000145C5" w:rsidRDefault="009038DE" w:rsidP="009038DE">
          <w:pPr>
            <w:pStyle w:val="C741ED0FA0044B63A87134FA585C3E46"/>
          </w:pPr>
          <w:r w:rsidRPr="009F7872">
            <w:rPr>
              <w:rStyle w:val="PlaceholderText"/>
            </w:rPr>
            <w:t>Click or tap here to enter text.</w:t>
          </w:r>
        </w:p>
      </w:docPartBody>
    </w:docPart>
    <w:docPart>
      <w:docPartPr>
        <w:name w:val="A0AF274E56714366832E65F283CF561B"/>
        <w:category>
          <w:name w:val="General"/>
          <w:gallery w:val="placeholder"/>
        </w:category>
        <w:types>
          <w:type w:val="bbPlcHdr"/>
        </w:types>
        <w:behaviors>
          <w:behavior w:val="content"/>
        </w:behaviors>
        <w:guid w:val="{2F723665-AE39-4256-9EC1-762F0338AFCE}"/>
      </w:docPartPr>
      <w:docPartBody>
        <w:p w:rsidR="000145C5" w:rsidRDefault="009038DE" w:rsidP="009038DE">
          <w:pPr>
            <w:pStyle w:val="A0AF274E56714366832E65F283CF561B"/>
          </w:pPr>
          <w:r w:rsidRPr="009F7872">
            <w:rPr>
              <w:rStyle w:val="PlaceholderText"/>
            </w:rPr>
            <w:t>Click or tap here to enter text.</w:t>
          </w:r>
        </w:p>
      </w:docPartBody>
    </w:docPart>
    <w:docPart>
      <w:docPartPr>
        <w:name w:val="770E6D7C37814E5390C94FF1E843240B"/>
        <w:category>
          <w:name w:val="General"/>
          <w:gallery w:val="placeholder"/>
        </w:category>
        <w:types>
          <w:type w:val="bbPlcHdr"/>
        </w:types>
        <w:behaviors>
          <w:behavior w:val="content"/>
        </w:behaviors>
        <w:guid w:val="{6ED34253-97AE-4AF2-B581-93C2366DA57D}"/>
      </w:docPartPr>
      <w:docPartBody>
        <w:p w:rsidR="000145C5" w:rsidRDefault="009038DE" w:rsidP="009038DE">
          <w:pPr>
            <w:pStyle w:val="770E6D7C37814E5390C94FF1E843240B"/>
          </w:pPr>
          <w:r w:rsidRPr="009F7872">
            <w:rPr>
              <w:rStyle w:val="PlaceholderText"/>
            </w:rPr>
            <w:t>Click or tap here to enter text.</w:t>
          </w:r>
        </w:p>
      </w:docPartBody>
    </w:docPart>
    <w:docPart>
      <w:docPartPr>
        <w:name w:val="C8ACF7406F8C4428886B00184F2113B8"/>
        <w:category>
          <w:name w:val="General"/>
          <w:gallery w:val="placeholder"/>
        </w:category>
        <w:types>
          <w:type w:val="bbPlcHdr"/>
        </w:types>
        <w:behaviors>
          <w:behavior w:val="content"/>
        </w:behaviors>
        <w:guid w:val="{D6218E27-5C61-4755-999A-C6D50DAF6DBA}"/>
      </w:docPartPr>
      <w:docPartBody>
        <w:p w:rsidR="000145C5" w:rsidRDefault="009038DE" w:rsidP="009038DE">
          <w:pPr>
            <w:pStyle w:val="C8ACF7406F8C4428886B00184F2113B8"/>
          </w:pPr>
          <w:r w:rsidRPr="009F7872">
            <w:rPr>
              <w:rStyle w:val="PlaceholderText"/>
            </w:rPr>
            <w:t>Click or tap here to enter text.</w:t>
          </w:r>
        </w:p>
      </w:docPartBody>
    </w:docPart>
    <w:docPart>
      <w:docPartPr>
        <w:name w:val="9FB024E3CA064B43AD74A6515C4BDD0E"/>
        <w:category>
          <w:name w:val="General"/>
          <w:gallery w:val="placeholder"/>
        </w:category>
        <w:types>
          <w:type w:val="bbPlcHdr"/>
        </w:types>
        <w:behaviors>
          <w:behavior w:val="content"/>
        </w:behaviors>
        <w:guid w:val="{AD7510D0-091A-461A-82AD-46DF81C4C694}"/>
      </w:docPartPr>
      <w:docPartBody>
        <w:p w:rsidR="000145C5" w:rsidRDefault="009038DE" w:rsidP="009038DE">
          <w:pPr>
            <w:pStyle w:val="9FB024E3CA064B43AD74A6515C4BDD0E"/>
          </w:pPr>
          <w:r w:rsidRPr="009F7872">
            <w:rPr>
              <w:rStyle w:val="PlaceholderText"/>
            </w:rPr>
            <w:t>Click or tap here to enter text.</w:t>
          </w:r>
        </w:p>
      </w:docPartBody>
    </w:docPart>
    <w:docPart>
      <w:docPartPr>
        <w:name w:val="787D71DE04DC40CE9CF9A94597B7C2A6"/>
        <w:category>
          <w:name w:val="General"/>
          <w:gallery w:val="placeholder"/>
        </w:category>
        <w:types>
          <w:type w:val="bbPlcHdr"/>
        </w:types>
        <w:behaviors>
          <w:behavior w:val="content"/>
        </w:behaviors>
        <w:guid w:val="{EF44D6EE-9F05-4BAE-A5CE-D668AAE4C807}"/>
      </w:docPartPr>
      <w:docPartBody>
        <w:p w:rsidR="000145C5" w:rsidRDefault="009038DE" w:rsidP="009038DE">
          <w:pPr>
            <w:pStyle w:val="787D71DE04DC40CE9CF9A94597B7C2A6"/>
          </w:pPr>
          <w:r w:rsidRPr="009F7872">
            <w:rPr>
              <w:rStyle w:val="PlaceholderText"/>
            </w:rPr>
            <w:t>Click or tap here to enter text.</w:t>
          </w:r>
        </w:p>
      </w:docPartBody>
    </w:docPart>
    <w:docPart>
      <w:docPartPr>
        <w:name w:val="23A55DB324DA44CBBF01E625D3186F2E"/>
        <w:category>
          <w:name w:val="General"/>
          <w:gallery w:val="placeholder"/>
        </w:category>
        <w:types>
          <w:type w:val="bbPlcHdr"/>
        </w:types>
        <w:behaviors>
          <w:behavior w:val="content"/>
        </w:behaviors>
        <w:guid w:val="{8C5BDCD7-49AC-4D52-8559-96BF61B0694F}"/>
      </w:docPartPr>
      <w:docPartBody>
        <w:p w:rsidR="000145C5" w:rsidRDefault="009038DE" w:rsidP="009038DE">
          <w:pPr>
            <w:pStyle w:val="23A55DB324DA44CBBF01E625D3186F2E"/>
          </w:pPr>
          <w:r w:rsidRPr="009F7872">
            <w:rPr>
              <w:rStyle w:val="PlaceholderText"/>
            </w:rPr>
            <w:t>Click or tap here to enter text.</w:t>
          </w:r>
        </w:p>
      </w:docPartBody>
    </w:docPart>
    <w:docPart>
      <w:docPartPr>
        <w:name w:val="91CADC3E0CF047AEA29DB5EF2F0EA5C9"/>
        <w:category>
          <w:name w:val="General"/>
          <w:gallery w:val="placeholder"/>
        </w:category>
        <w:types>
          <w:type w:val="bbPlcHdr"/>
        </w:types>
        <w:behaviors>
          <w:behavior w:val="content"/>
        </w:behaviors>
        <w:guid w:val="{C6CF4D10-9131-476F-A1B0-2FFD0117548B}"/>
      </w:docPartPr>
      <w:docPartBody>
        <w:p w:rsidR="000145C5" w:rsidRDefault="009038DE" w:rsidP="009038DE">
          <w:pPr>
            <w:pStyle w:val="91CADC3E0CF047AEA29DB5EF2F0EA5C9"/>
          </w:pPr>
          <w:r w:rsidRPr="009F7872">
            <w:rPr>
              <w:rStyle w:val="PlaceholderText"/>
            </w:rPr>
            <w:t>Click or tap here to enter text.</w:t>
          </w:r>
        </w:p>
      </w:docPartBody>
    </w:docPart>
    <w:docPart>
      <w:docPartPr>
        <w:name w:val="D82BF00288E542D389257AFD22CE0880"/>
        <w:category>
          <w:name w:val="General"/>
          <w:gallery w:val="placeholder"/>
        </w:category>
        <w:types>
          <w:type w:val="bbPlcHdr"/>
        </w:types>
        <w:behaviors>
          <w:behavior w:val="content"/>
        </w:behaviors>
        <w:guid w:val="{D0681F2D-AB7A-4612-A896-7F3518E73B79}"/>
      </w:docPartPr>
      <w:docPartBody>
        <w:p w:rsidR="000145C5" w:rsidRDefault="009038DE" w:rsidP="009038DE">
          <w:pPr>
            <w:pStyle w:val="D82BF00288E542D389257AFD22CE0880"/>
          </w:pPr>
          <w:r w:rsidRPr="009F7872">
            <w:rPr>
              <w:rStyle w:val="PlaceholderText"/>
            </w:rPr>
            <w:t>Click or tap here to enter text.</w:t>
          </w:r>
        </w:p>
      </w:docPartBody>
    </w:docPart>
    <w:docPart>
      <w:docPartPr>
        <w:name w:val="7D68ACAC1A8B47A9840040BADAF10F60"/>
        <w:category>
          <w:name w:val="General"/>
          <w:gallery w:val="placeholder"/>
        </w:category>
        <w:types>
          <w:type w:val="bbPlcHdr"/>
        </w:types>
        <w:behaviors>
          <w:behavior w:val="content"/>
        </w:behaviors>
        <w:guid w:val="{FDC771B8-D09D-41B0-96F7-0D6D401A186C}"/>
      </w:docPartPr>
      <w:docPartBody>
        <w:p w:rsidR="000145C5" w:rsidRDefault="009038DE" w:rsidP="009038DE">
          <w:pPr>
            <w:pStyle w:val="7D68ACAC1A8B47A9840040BADAF10F60"/>
          </w:pPr>
          <w:r w:rsidRPr="009F7872">
            <w:rPr>
              <w:rStyle w:val="PlaceholderText"/>
            </w:rPr>
            <w:t>Click or tap here to enter text.</w:t>
          </w:r>
        </w:p>
      </w:docPartBody>
    </w:docPart>
    <w:docPart>
      <w:docPartPr>
        <w:name w:val="CB581C7579D0457D92D3F2A3DBAEE4D2"/>
        <w:category>
          <w:name w:val="General"/>
          <w:gallery w:val="placeholder"/>
        </w:category>
        <w:types>
          <w:type w:val="bbPlcHdr"/>
        </w:types>
        <w:behaviors>
          <w:behavior w:val="content"/>
        </w:behaviors>
        <w:guid w:val="{FBA6BCC0-CDD4-4A49-9E88-8246F5079536}"/>
      </w:docPartPr>
      <w:docPartBody>
        <w:p w:rsidR="000145C5" w:rsidRDefault="009038DE" w:rsidP="009038DE">
          <w:pPr>
            <w:pStyle w:val="CB581C7579D0457D92D3F2A3DBAEE4D2"/>
          </w:pPr>
          <w:r w:rsidRPr="009F7872">
            <w:rPr>
              <w:rStyle w:val="PlaceholderText"/>
            </w:rPr>
            <w:t>Click or tap here to enter text.</w:t>
          </w:r>
        </w:p>
      </w:docPartBody>
    </w:docPart>
    <w:docPart>
      <w:docPartPr>
        <w:name w:val="821FD7C791144EC797C9286AA8808E7F"/>
        <w:category>
          <w:name w:val="General"/>
          <w:gallery w:val="placeholder"/>
        </w:category>
        <w:types>
          <w:type w:val="bbPlcHdr"/>
        </w:types>
        <w:behaviors>
          <w:behavior w:val="content"/>
        </w:behaviors>
        <w:guid w:val="{EA3928BA-89A3-4C9B-862A-DEFCDC378C5F}"/>
      </w:docPartPr>
      <w:docPartBody>
        <w:p w:rsidR="000145C5" w:rsidRDefault="009038DE" w:rsidP="009038DE">
          <w:pPr>
            <w:pStyle w:val="821FD7C791144EC797C9286AA8808E7F"/>
          </w:pPr>
          <w:r w:rsidRPr="009F7872">
            <w:rPr>
              <w:rStyle w:val="PlaceholderText"/>
            </w:rPr>
            <w:t>Click or tap here to enter text.</w:t>
          </w:r>
        </w:p>
      </w:docPartBody>
    </w:docPart>
    <w:docPart>
      <w:docPartPr>
        <w:name w:val="C6914A4D9E0641A28C864C10F013C2C3"/>
        <w:category>
          <w:name w:val="General"/>
          <w:gallery w:val="placeholder"/>
        </w:category>
        <w:types>
          <w:type w:val="bbPlcHdr"/>
        </w:types>
        <w:behaviors>
          <w:behavior w:val="content"/>
        </w:behaviors>
        <w:guid w:val="{4CE4D548-E6A9-4070-9E44-7AA5737A4C04}"/>
      </w:docPartPr>
      <w:docPartBody>
        <w:p w:rsidR="000145C5" w:rsidRDefault="009038DE" w:rsidP="009038DE">
          <w:pPr>
            <w:pStyle w:val="C6914A4D9E0641A28C864C10F013C2C3"/>
          </w:pPr>
          <w:r w:rsidRPr="009F7872">
            <w:rPr>
              <w:rStyle w:val="PlaceholderText"/>
            </w:rPr>
            <w:t>Click or tap here to enter text.</w:t>
          </w:r>
        </w:p>
      </w:docPartBody>
    </w:docPart>
    <w:docPart>
      <w:docPartPr>
        <w:name w:val="405EFC633E2747E7B441AD1117F13E56"/>
        <w:category>
          <w:name w:val="General"/>
          <w:gallery w:val="placeholder"/>
        </w:category>
        <w:types>
          <w:type w:val="bbPlcHdr"/>
        </w:types>
        <w:behaviors>
          <w:behavior w:val="content"/>
        </w:behaviors>
        <w:guid w:val="{E10C0643-28C4-4BA4-9630-A07EC44437AC}"/>
      </w:docPartPr>
      <w:docPartBody>
        <w:p w:rsidR="000145C5" w:rsidRDefault="009038DE" w:rsidP="009038DE">
          <w:pPr>
            <w:pStyle w:val="405EFC633E2747E7B441AD1117F13E56"/>
          </w:pPr>
          <w:r w:rsidRPr="009F7872">
            <w:rPr>
              <w:rStyle w:val="PlaceholderText"/>
            </w:rPr>
            <w:t>Click or tap here to enter text.</w:t>
          </w:r>
        </w:p>
      </w:docPartBody>
    </w:docPart>
    <w:docPart>
      <w:docPartPr>
        <w:name w:val="368F2412EE994387A786C03BDA7A6C28"/>
        <w:category>
          <w:name w:val="General"/>
          <w:gallery w:val="placeholder"/>
        </w:category>
        <w:types>
          <w:type w:val="bbPlcHdr"/>
        </w:types>
        <w:behaviors>
          <w:behavior w:val="content"/>
        </w:behaviors>
        <w:guid w:val="{B450662F-B9AC-452D-9268-675F07AC6EF9}"/>
      </w:docPartPr>
      <w:docPartBody>
        <w:p w:rsidR="000145C5" w:rsidRDefault="009038DE" w:rsidP="009038DE">
          <w:pPr>
            <w:pStyle w:val="368F2412EE994387A786C03BDA7A6C28"/>
          </w:pPr>
          <w:r w:rsidRPr="009F7872">
            <w:rPr>
              <w:rStyle w:val="PlaceholderText"/>
            </w:rPr>
            <w:t>Click or tap here to enter text.</w:t>
          </w:r>
        </w:p>
      </w:docPartBody>
    </w:docPart>
    <w:docPart>
      <w:docPartPr>
        <w:name w:val="0C14C472B7B740B68A12BFE9987AD2C5"/>
        <w:category>
          <w:name w:val="General"/>
          <w:gallery w:val="placeholder"/>
        </w:category>
        <w:types>
          <w:type w:val="bbPlcHdr"/>
        </w:types>
        <w:behaviors>
          <w:behavior w:val="content"/>
        </w:behaviors>
        <w:guid w:val="{976051EF-F343-4709-AACB-13EBA13BF74B}"/>
      </w:docPartPr>
      <w:docPartBody>
        <w:p w:rsidR="000145C5" w:rsidRDefault="009038DE" w:rsidP="009038DE">
          <w:pPr>
            <w:pStyle w:val="0C14C472B7B740B68A12BFE9987AD2C5"/>
          </w:pPr>
          <w:r w:rsidRPr="009F7872">
            <w:rPr>
              <w:rStyle w:val="PlaceholderText"/>
            </w:rPr>
            <w:t>Click or tap here to enter text.</w:t>
          </w:r>
        </w:p>
      </w:docPartBody>
    </w:docPart>
    <w:docPart>
      <w:docPartPr>
        <w:name w:val="4777A924F67647A0ADB4CD1C70F64DA5"/>
        <w:category>
          <w:name w:val="General"/>
          <w:gallery w:val="placeholder"/>
        </w:category>
        <w:types>
          <w:type w:val="bbPlcHdr"/>
        </w:types>
        <w:behaviors>
          <w:behavior w:val="content"/>
        </w:behaviors>
        <w:guid w:val="{4A831512-E182-4D45-A127-374E149FBA46}"/>
      </w:docPartPr>
      <w:docPartBody>
        <w:p w:rsidR="000145C5" w:rsidRDefault="009038DE" w:rsidP="009038DE">
          <w:pPr>
            <w:pStyle w:val="4777A924F67647A0ADB4CD1C70F64DA5"/>
          </w:pPr>
          <w:r w:rsidRPr="009F7872">
            <w:rPr>
              <w:rStyle w:val="PlaceholderText"/>
            </w:rPr>
            <w:t>Click or tap here to enter text.</w:t>
          </w:r>
        </w:p>
      </w:docPartBody>
    </w:docPart>
    <w:docPart>
      <w:docPartPr>
        <w:name w:val="6D5E96B55D284B70BD4A72F87F42FC2E"/>
        <w:category>
          <w:name w:val="General"/>
          <w:gallery w:val="placeholder"/>
        </w:category>
        <w:types>
          <w:type w:val="bbPlcHdr"/>
        </w:types>
        <w:behaviors>
          <w:behavior w:val="content"/>
        </w:behaviors>
        <w:guid w:val="{89D49694-91C9-4F86-B72F-23541ABFDCC3}"/>
      </w:docPartPr>
      <w:docPartBody>
        <w:p w:rsidR="000145C5" w:rsidRDefault="009038DE" w:rsidP="009038DE">
          <w:pPr>
            <w:pStyle w:val="6D5E96B55D284B70BD4A72F87F42FC2E"/>
          </w:pPr>
          <w:r w:rsidRPr="009F7872">
            <w:rPr>
              <w:rStyle w:val="PlaceholderText"/>
            </w:rPr>
            <w:t>Click or tap here to enter text.</w:t>
          </w:r>
        </w:p>
      </w:docPartBody>
    </w:docPart>
    <w:docPart>
      <w:docPartPr>
        <w:name w:val="4EBCE049A3C44D9DAFC7A861227472F6"/>
        <w:category>
          <w:name w:val="General"/>
          <w:gallery w:val="placeholder"/>
        </w:category>
        <w:types>
          <w:type w:val="bbPlcHdr"/>
        </w:types>
        <w:behaviors>
          <w:behavior w:val="content"/>
        </w:behaviors>
        <w:guid w:val="{51D7A10D-468E-49F6-8851-7EA2CE459E89}"/>
      </w:docPartPr>
      <w:docPartBody>
        <w:p w:rsidR="000145C5" w:rsidRDefault="009038DE" w:rsidP="009038DE">
          <w:pPr>
            <w:pStyle w:val="4EBCE049A3C44D9DAFC7A861227472F6"/>
          </w:pPr>
          <w:r w:rsidRPr="009F7872">
            <w:rPr>
              <w:rStyle w:val="PlaceholderText"/>
            </w:rPr>
            <w:t>Click or tap here to enter text.</w:t>
          </w:r>
        </w:p>
      </w:docPartBody>
    </w:docPart>
    <w:docPart>
      <w:docPartPr>
        <w:name w:val="95B781DF595F4567887D807CAF286E95"/>
        <w:category>
          <w:name w:val="General"/>
          <w:gallery w:val="placeholder"/>
        </w:category>
        <w:types>
          <w:type w:val="bbPlcHdr"/>
        </w:types>
        <w:behaviors>
          <w:behavior w:val="content"/>
        </w:behaviors>
        <w:guid w:val="{FA4745A6-0833-4B15-8407-32D214A2EF0F}"/>
      </w:docPartPr>
      <w:docPartBody>
        <w:p w:rsidR="00D11FC0" w:rsidRDefault="000145C5" w:rsidP="000145C5">
          <w:pPr>
            <w:pStyle w:val="95B781DF595F4567887D807CAF286E95"/>
          </w:pPr>
          <w:r>
            <w:rPr>
              <w:rStyle w:val="PlaceholderText"/>
            </w:rPr>
            <w:t>Click or tap here to enter text.</w:t>
          </w:r>
        </w:p>
      </w:docPartBody>
    </w:docPart>
    <w:docPart>
      <w:docPartPr>
        <w:name w:val="1004FD14EDF04EB18A2F09A8F091A6D0"/>
        <w:category>
          <w:name w:val="General"/>
          <w:gallery w:val="placeholder"/>
        </w:category>
        <w:types>
          <w:type w:val="bbPlcHdr"/>
        </w:types>
        <w:behaviors>
          <w:behavior w:val="content"/>
        </w:behaviors>
        <w:guid w:val="{65FEC185-44DD-4E82-B9DD-935025D4E286}"/>
      </w:docPartPr>
      <w:docPartBody>
        <w:p w:rsidR="00097C2E" w:rsidRDefault="00D11FC0" w:rsidP="00D11FC0">
          <w:pPr>
            <w:pStyle w:val="1004FD14EDF04EB18A2F09A8F091A6D0"/>
          </w:pPr>
          <w:r>
            <w:rPr>
              <w:rStyle w:val="PlaceholderText"/>
            </w:rPr>
            <w:t>Click or tap here to enter text.</w:t>
          </w:r>
        </w:p>
      </w:docPartBody>
    </w:docPart>
    <w:docPart>
      <w:docPartPr>
        <w:name w:val="374D51289C7341C4804AD6055EEE7CE8"/>
        <w:category>
          <w:name w:val="General"/>
          <w:gallery w:val="placeholder"/>
        </w:category>
        <w:types>
          <w:type w:val="bbPlcHdr"/>
        </w:types>
        <w:behaviors>
          <w:behavior w:val="content"/>
        </w:behaviors>
        <w:guid w:val="{984A57F9-D4F8-48CA-BE59-82512BA2DEAC}"/>
      </w:docPartPr>
      <w:docPartBody>
        <w:p w:rsidR="00097C2E" w:rsidRDefault="00D11FC0" w:rsidP="00D11FC0">
          <w:pPr>
            <w:pStyle w:val="374D51289C7341C4804AD6055EEE7CE8"/>
          </w:pPr>
          <w:r>
            <w:rPr>
              <w:rStyle w:val="PlaceholderText"/>
            </w:rPr>
            <w:t>Click or tap here to enter text.</w:t>
          </w:r>
        </w:p>
      </w:docPartBody>
    </w:docPart>
    <w:docPart>
      <w:docPartPr>
        <w:name w:val="D09FC00E5C2943B5BB4B59CA3E3D2F8A"/>
        <w:category>
          <w:name w:val="General"/>
          <w:gallery w:val="placeholder"/>
        </w:category>
        <w:types>
          <w:type w:val="bbPlcHdr"/>
        </w:types>
        <w:behaviors>
          <w:behavior w:val="content"/>
        </w:behaviors>
        <w:guid w:val="{3AFB68FB-7B97-4FFE-B7D4-B993DDF013B2}"/>
      </w:docPartPr>
      <w:docPartBody>
        <w:p w:rsidR="00097C2E" w:rsidRDefault="00D11FC0" w:rsidP="00D11FC0">
          <w:pPr>
            <w:pStyle w:val="D09FC00E5C2943B5BB4B59CA3E3D2F8A"/>
          </w:pPr>
          <w:r>
            <w:rPr>
              <w:rStyle w:val="PlaceholderText"/>
            </w:rPr>
            <w:t>Click or tap here to enter text.</w:t>
          </w:r>
        </w:p>
      </w:docPartBody>
    </w:docPart>
    <w:docPart>
      <w:docPartPr>
        <w:name w:val="D74826FFC445474CB3523DC98813A559"/>
        <w:category>
          <w:name w:val="General"/>
          <w:gallery w:val="placeholder"/>
        </w:category>
        <w:types>
          <w:type w:val="bbPlcHdr"/>
        </w:types>
        <w:behaviors>
          <w:behavior w:val="content"/>
        </w:behaviors>
        <w:guid w:val="{86E4785A-9CA8-42EF-B678-F9687EDFFF5B}"/>
      </w:docPartPr>
      <w:docPartBody>
        <w:p w:rsidR="00097C2E" w:rsidRDefault="00D11FC0" w:rsidP="00D11FC0">
          <w:pPr>
            <w:pStyle w:val="D74826FFC445474CB3523DC98813A559"/>
          </w:pPr>
          <w:r>
            <w:rPr>
              <w:rStyle w:val="PlaceholderText"/>
            </w:rPr>
            <w:t>Click or tap here to enter text.</w:t>
          </w:r>
        </w:p>
      </w:docPartBody>
    </w:docPart>
    <w:docPart>
      <w:docPartPr>
        <w:name w:val="F4B3E9ADC54144ED85619B9344B5875C"/>
        <w:category>
          <w:name w:val="General"/>
          <w:gallery w:val="placeholder"/>
        </w:category>
        <w:types>
          <w:type w:val="bbPlcHdr"/>
        </w:types>
        <w:behaviors>
          <w:behavior w:val="content"/>
        </w:behaviors>
        <w:guid w:val="{1DFBE8EA-7B00-4C6B-B874-2EE975D4B890}"/>
      </w:docPartPr>
      <w:docPartBody>
        <w:p w:rsidR="00097C2E" w:rsidRDefault="00D11FC0" w:rsidP="00D11FC0">
          <w:pPr>
            <w:pStyle w:val="F4B3E9ADC54144ED85619B9344B5875C"/>
          </w:pPr>
          <w:r>
            <w:rPr>
              <w:rStyle w:val="PlaceholderText"/>
            </w:rPr>
            <w:t>Click or tap here to enter text.</w:t>
          </w:r>
        </w:p>
      </w:docPartBody>
    </w:docPart>
    <w:docPart>
      <w:docPartPr>
        <w:name w:val="902CF208F4A4427E918130335370795C"/>
        <w:category>
          <w:name w:val="General"/>
          <w:gallery w:val="placeholder"/>
        </w:category>
        <w:types>
          <w:type w:val="bbPlcHdr"/>
        </w:types>
        <w:behaviors>
          <w:behavior w:val="content"/>
        </w:behaviors>
        <w:guid w:val="{7D843D09-8DAE-490D-BA91-1BA5E252A898}"/>
      </w:docPartPr>
      <w:docPartBody>
        <w:p w:rsidR="00097C2E" w:rsidRDefault="00D11FC0" w:rsidP="00D11FC0">
          <w:pPr>
            <w:pStyle w:val="902CF208F4A4427E918130335370795C"/>
          </w:pPr>
          <w:r>
            <w:rPr>
              <w:rStyle w:val="PlaceholderText"/>
            </w:rPr>
            <w:t>Click or tap here to enter text.</w:t>
          </w:r>
        </w:p>
      </w:docPartBody>
    </w:docPart>
    <w:docPart>
      <w:docPartPr>
        <w:name w:val="75BA97576C6342F7BB8422392429D151"/>
        <w:category>
          <w:name w:val="General"/>
          <w:gallery w:val="placeholder"/>
        </w:category>
        <w:types>
          <w:type w:val="bbPlcHdr"/>
        </w:types>
        <w:behaviors>
          <w:behavior w:val="content"/>
        </w:behaviors>
        <w:guid w:val="{DEE242A7-456C-4A94-908D-20C55FB28B0A}"/>
      </w:docPartPr>
      <w:docPartBody>
        <w:p w:rsidR="00097C2E" w:rsidRDefault="00D11FC0" w:rsidP="00D11FC0">
          <w:pPr>
            <w:pStyle w:val="75BA97576C6342F7BB8422392429D151"/>
          </w:pPr>
          <w:r>
            <w:rPr>
              <w:rStyle w:val="PlaceholderText"/>
            </w:rPr>
            <w:t>Click or tap here to enter text.</w:t>
          </w:r>
        </w:p>
      </w:docPartBody>
    </w:docPart>
    <w:docPart>
      <w:docPartPr>
        <w:name w:val="C76CBDD00DC446AA87EB3EF433721C49"/>
        <w:category>
          <w:name w:val="General"/>
          <w:gallery w:val="placeholder"/>
        </w:category>
        <w:types>
          <w:type w:val="bbPlcHdr"/>
        </w:types>
        <w:behaviors>
          <w:behavior w:val="content"/>
        </w:behaviors>
        <w:guid w:val="{2326D7F1-5A91-44A1-A8A8-1EF092F5DB2A}"/>
      </w:docPartPr>
      <w:docPartBody>
        <w:p w:rsidR="00097C2E" w:rsidRDefault="00D11FC0" w:rsidP="00D11FC0">
          <w:pPr>
            <w:pStyle w:val="C76CBDD00DC446AA87EB3EF433721C49"/>
          </w:pPr>
          <w:r>
            <w:rPr>
              <w:rStyle w:val="PlaceholderText"/>
            </w:rPr>
            <w:t>Click or tap here to enter text.</w:t>
          </w:r>
        </w:p>
      </w:docPartBody>
    </w:docPart>
    <w:docPart>
      <w:docPartPr>
        <w:name w:val="24BA47489F454869A357AE3FE6B5BC1A"/>
        <w:category>
          <w:name w:val="General"/>
          <w:gallery w:val="placeholder"/>
        </w:category>
        <w:types>
          <w:type w:val="bbPlcHdr"/>
        </w:types>
        <w:behaviors>
          <w:behavior w:val="content"/>
        </w:behaviors>
        <w:guid w:val="{392FE8AA-E410-41E9-B891-19D14C721B0E}"/>
      </w:docPartPr>
      <w:docPartBody>
        <w:p w:rsidR="00097C2E" w:rsidRDefault="00D11FC0" w:rsidP="00D11FC0">
          <w:pPr>
            <w:pStyle w:val="24BA47489F454869A357AE3FE6B5BC1A"/>
          </w:pPr>
          <w:r>
            <w:rPr>
              <w:rStyle w:val="PlaceholderText"/>
            </w:rPr>
            <w:t>Click or tap here to enter text.</w:t>
          </w:r>
        </w:p>
      </w:docPartBody>
    </w:docPart>
    <w:docPart>
      <w:docPartPr>
        <w:name w:val="EBED17E0F99E4EA4AF5E3977103E3771"/>
        <w:category>
          <w:name w:val="General"/>
          <w:gallery w:val="placeholder"/>
        </w:category>
        <w:types>
          <w:type w:val="bbPlcHdr"/>
        </w:types>
        <w:behaviors>
          <w:behavior w:val="content"/>
        </w:behaviors>
        <w:guid w:val="{93496EDD-E38F-45F9-AEC0-8D3F84D3F0D8}"/>
      </w:docPartPr>
      <w:docPartBody>
        <w:p w:rsidR="00097C2E" w:rsidRDefault="00D11FC0" w:rsidP="00D11FC0">
          <w:pPr>
            <w:pStyle w:val="EBED17E0F99E4EA4AF5E3977103E3771"/>
          </w:pPr>
          <w:r>
            <w:rPr>
              <w:rStyle w:val="PlaceholderText"/>
            </w:rPr>
            <w:t>Click or tap here to enter text.</w:t>
          </w:r>
        </w:p>
      </w:docPartBody>
    </w:docPart>
    <w:docPart>
      <w:docPartPr>
        <w:name w:val="53048B1C81FD4AD19738DD5DB2DBED0B"/>
        <w:category>
          <w:name w:val="General"/>
          <w:gallery w:val="placeholder"/>
        </w:category>
        <w:types>
          <w:type w:val="bbPlcHdr"/>
        </w:types>
        <w:behaviors>
          <w:behavior w:val="content"/>
        </w:behaviors>
        <w:guid w:val="{4746E858-900A-4965-9029-77107FF1FD14}"/>
      </w:docPartPr>
      <w:docPartBody>
        <w:p w:rsidR="00097C2E" w:rsidRDefault="00D11FC0" w:rsidP="00D11FC0">
          <w:pPr>
            <w:pStyle w:val="53048B1C81FD4AD19738DD5DB2DBED0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69C"/>
    <w:rsid w:val="000145C5"/>
    <w:rsid w:val="000271E1"/>
    <w:rsid w:val="00084E60"/>
    <w:rsid w:val="00097C2E"/>
    <w:rsid w:val="000A003D"/>
    <w:rsid w:val="00110E95"/>
    <w:rsid w:val="001B09C0"/>
    <w:rsid w:val="0022133E"/>
    <w:rsid w:val="00234945"/>
    <w:rsid w:val="00240A69"/>
    <w:rsid w:val="00260127"/>
    <w:rsid w:val="002B666D"/>
    <w:rsid w:val="003E399E"/>
    <w:rsid w:val="00422BF7"/>
    <w:rsid w:val="00443C92"/>
    <w:rsid w:val="00457F54"/>
    <w:rsid w:val="004A15B4"/>
    <w:rsid w:val="004E491F"/>
    <w:rsid w:val="004E4D66"/>
    <w:rsid w:val="00594930"/>
    <w:rsid w:val="005D106B"/>
    <w:rsid w:val="006313FF"/>
    <w:rsid w:val="0066730D"/>
    <w:rsid w:val="00783BFF"/>
    <w:rsid w:val="00786670"/>
    <w:rsid w:val="008F0023"/>
    <w:rsid w:val="00900F0E"/>
    <w:rsid w:val="009029BC"/>
    <w:rsid w:val="009038DE"/>
    <w:rsid w:val="009101B0"/>
    <w:rsid w:val="009131A0"/>
    <w:rsid w:val="0092769C"/>
    <w:rsid w:val="0098694F"/>
    <w:rsid w:val="00987D9B"/>
    <w:rsid w:val="009E0239"/>
    <w:rsid w:val="00A04046"/>
    <w:rsid w:val="00A0665D"/>
    <w:rsid w:val="00A07EE8"/>
    <w:rsid w:val="00A42E52"/>
    <w:rsid w:val="00B3729B"/>
    <w:rsid w:val="00BB4087"/>
    <w:rsid w:val="00C173E0"/>
    <w:rsid w:val="00CF01CC"/>
    <w:rsid w:val="00D11FC0"/>
    <w:rsid w:val="00DE698E"/>
    <w:rsid w:val="00EC3ED9"/>
    <w:rsid w:val="00EE00E9"/>
    <w:rsid w:val="00FC5A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FC0"/>
    <w:rPr>
      <w:color w:val="808080"/>
    </w:rPr>
  </w:style>
  <w:style w:type="paragraph" w:customStyle="1" w:styleId="0A923782A27D41FF995BF62EE5ADFECD">
    <w:name w:val="0A923782A27D41FF995BF62EE5ADFECD"/>
    <w:rsid w:val="0092769C"/>
  </w:style>
  <w:style w:type="paragraph" w:customStyle="1" w:styleId="A5B343088A2344BCBAED894077C013D5">
    <w:name w:val="A5B343088A2344BCBAED894077C013D5"/>
    <w:rsid w:val="0092769C"/>
  </w:style>
  <w:style w:type="paragraph" w:customStyle="1" w:styleId="15B0A9D46B7E4131ABB1FEAD61069CCB">
    <w:name w:val="15B0A9D46B7E4131ABB1FEAD61069CCB"/>
    <w:rsid w:val="0092769C"/>
  </w:style>
  <w:style w:type="paragraph" w:customStyle="1" w:styleId="DA0607F8B4BD497C91AAAE6E4473266A">
    <w:name w:val="DA0607F8B4BD497C91AAAE6E4473266A"/>
    <w:rsid w:val="0092769C"/>
  </w:style>
  <w:style w:type="paragraph" w:customStyle="1" w:styleId="2ABD5A589F6049A29472CA545188E98E">
    <w:name w:val="2ABD5A589F6049A29472CA545188E98E"/>
    <w:rsid w:val="0092769C"/>
  </w:style>
  <w:style w:type="paragraph" w:customStyle="1" w:styleId="C1580372632E4935AACC45B8F31AB43F">
    <w:name w:val="C1580372632E4935AACC45B8F31AB43F"/>
    <w:rsid w:val="0092769C"/>
  </w:style>
  <w:style w:type="paragraph" w:customStyle="1" w:styleId="B3A2DF0DB5F247129F6A3D3AC5124ABE">
    <w:name w:val="B3A2DF0DB5F247129F6A3D3AC5124ABE"/>
    <w:rsid w:val="0092769C"/>
  </w:style>
  <w:style w:type="paragraph" w:customStyle="1" w:styleId="173B987838F24F8DBA7DFC32A415D114">
    <w:name w:val="173B987838F24F8DBA7DFC32A415D114"/>
    <w:rsid w:val="0092769C"/>
  </w:style>
  <w:style w:type="paragraph" w:customStyle="1" w:styleId="FF97B8A34C7D40BC9BCAE20446B1E4BF">
    <w:name w:val="FF97B8A34C7D40BC9BCAE20446B1E4BF"/>
    <w:rsid w:val="0092769C"/>
  </w:style>
  <w:style w:type="paragraph" w:customStyle="1" w:styleId="276794C89DDB478C89542684A7A65B0C">
    <w:name w:val="276794C89DDB478C89542684A7A65B0C"/>
    <w:rsid w:val="0092769C"/>
  </w:style>
  <w:style w:type="paragraph" w:customStyle="1" w:styleId="1B7EDD465A8E4B5189BC2B01F9C06E3B">
    <w:name w:val="1B7EDD465A8E4B5189BC2B01F9C06E3B"/>
    <w:rsid w:val="0092769C"/>
  </w:style>
  <w:style w:type="paragraph" w:customStyle="1" w:styleId="DAB65F2DB27E4813AF0DD50EB61FC961">
    <w:name w:val="DAB65F2DB27E4813AF0DD50EB61FC961"/>
    <w:rsid w:val="0092769C"/>
  </w:style>
  <w:style w:type="paragraph" w:customStyle="1" w:styleId="172955142C424A2C8DF82354B84097A3">
    <w:name w:val="172955142C424A2C8DF82354B84097A3"/>
    <w:rsid w:val="0092769C"/>
  </w:style>
  <w:style w:type="paragraph" w:customStyle="1" w:styleId="5424BC81EDEB4EB185164612F14E46D8">
    <w:name w:val="5424BC81EDEB4EB185164612F14E46D8"/>
    <w:rsid w:val="0092769C"/>
  </w:style>
  <w:style w:type="paragraph" w:customStyle="1" w:styleId="7B835B791F1E4F89A957F2BDA9A2571B">
    <w:name w:val="7B835B791F1E4F89A957F2BDA9A2571B"/>
    <w:rsid w:val="0092769C"/>
  </w:style>
  <w:style w:type="paragraph" w:customStyle="1" w:styleId="7CDD9C259406457AB029EB76A5CD4763">
    <w:name w:val="7CDD9C259406457AB029EB76A5CD4763"/>
    <w:rsid w:val="0092769C"/>
  </w:style>
  <w:style w:type="paragraph" w:customStyle="1" w:styleId="535019A075304536B2C1C3762D28A92A">
    <w:name w:val="535019A075304536B2C1C3762D28A92A"/>
    <w:rsid w:val="0092769C"/>
  </w:style>
  <w:style w:type="paragraph" w:customStyle="1" w:styleId="2878808A4AEE41E7A93AC6D6B360CF51">
    <w:name w:val="2878808A4AEE41E7A93AC6D6B360CF51"/>
    <w:rsid w:val="0092769C"/>
  </w:style>
  <w:style w:type="paragraph" w:customStyle="1" w:styleId="090727F8912C4C5182B5DE23BBA8BC5E">
    <w:name w:val="090727F8912C4C5182B5DE23BBA8BC5E"/>
    <w:rsid w:val="0092769C"/>
  </w:style>
  <w:style w:type="paragraph" w:customStyle="1" w:styleId="18744370E7D3411BB6E47CD68209A98E">
    <w:name w:val="18744370E7D3411BB6E47CD68209A98E"/>
    <w:rsid w:val="0092769C"/>
  </w:style>
  <w:style w:type="paragraph" w:customStyle="1" w:styleId="448021B1B96D4DC69DBBC932C2A33FB3">
    <w:name w:val="448021B1B96D4DC69DBBC932C2A33FB3"/>
    <w:rsid w:val="0092769C"/>
  </w:style>
  <w:style w:type="paragraph" w:customStyle="1" w:styleId="292F6FBA391E4B72871D1F61727A5686">
    <w:name w:val="292F6FBA391E4B72871D1F61727A5686"/>
    <w:rsid w:val="0092769C"/>
  </w:style>
  <w:style w:type="paragraph" w:customStyle="1" w:styleId="0A3DEDDB40FC4613BB7A073517D10F27">
    <w:name w:val="0A3DEDDB40FC4613BB7A073517D10F27"/>
    <w:rsid w:val="0092769C"/>
  </w:style>
  <w:style w:type="paragraph" w:customStyle="1" w:styleId="B6AC859E0A594ECA9B7DE94DEC9718E6">
    <w:name w:val="B6AC859E0A594ECA9B7DE94DEC9718E6"/>
    <w:rsid w:val="0092769C"/>
  </w:style>
  <w:style w:type="paragraph" w:customStyle="1" w:styleId="74433BFD464F43E48D232550E7DA2F73">
    <w:name w:val="74433BFD464F43E48D232550E7DA2F73"/>
    <w:rsid w:val="0092769C"/>
  </w:style>
  <w:style w:type="paragraph" w:customStyle="1" w:styleId="B01AA9668D1C4296B75BC2EBB9A676A9">
    <w:name w:val="B01AA9668D1C4296B75BC2EBB9A676A9"/>
    <w:rsid w:val="0092769C"/>
  </w:style>
  <w:style w:type="paragraph" w:customStyle="1" w:styleId="1A3CF629876140079CF36616554A8902">
    <w:name w:val="1A3CF629876140079CF36616554A8902"/>
    <w:rsid w:val="0092769C"/>
  </w:style>
  <w:style w:type="paragraph" w:customStyle="1" w:styleId="0F8A6DFF1C8449409A6F0666F24C5ABA">
    <w:name w:val="0F8A6DFF1C8449409A6F0666F24C5ABA"/>
    <w:rsid w:val="0092769C"/>
  </w:style>
  <w:style w:type="paragraph" w:customStyle="1" w:styleId="C374010FEEFE4C07B00C58B335EEC96D">
    <w:name w:val="C374010FEEFE4C07B00C58B335EEC96D"/>
    <w:rsid w:val="0092769C"/>
  </w:style>
  <w:style w:type="paragraph" w:customStyle="1" w:styleId="462C1DA7FA59477F88122293118BE9E7">
    <w:name w:val="462C1DA7FA59477F88122293118BE9E7"/>
    <w:rsid w:val="0092769C"/>
  </w:style>
  <w:style w:type="paragraph" w:customStyle="1" w:styleId="0B0CA1DA5C6E4E21B2C9F693BFA6F30B">
    <w:name w:val="0B0CA1DA5C6E4E21B2C9F693BFA6F30B"/>
    <w:rsid w:val="0092769C"/>
  </w:style>
  <w:style w:type="paragraph" w:customStyle="1" w:styleId="A49EF7FF06FE46EBB9ED8D3F30307CB1">
    <w:name w:val="A49EF7FF06FE46EBB9ED8D3F30307CB1"/>
    <w:rsid w:val="0092769C"/>
  </w:style>
  <w:style w:type="paragraph" w:customStyle="1" w:styleId="625F93008EF841A8937B2A0A16CD4F56">
    <w:name w:val="625F93008EF841A8937B2A0A16CD4F56"/>
    <w:rsid w:val="0092769C"/>
  </w:style>
  <w:style w:type="paragraph" w:customStyle="1" w:styleId="D92009F634D34948B1407C2C23E510CB">
    <w:name w:val="D92009F634D34948B1407C2C23E510CB"/>
    <w:rsid w:val="0092769C"/>
  </w:style>
  <w:style w:type="paragraph" w:customStyle="1" w:styleId="5E61DF6640424B13B0EF54D7CEB2FF70">
    <w:name w:val="5E61DF6640424B13B0EF54D7CEB2FF70"/>
    <w:rsid w:val="0092769C"/>
  </w:style>
  <w:style w:type="paragraph" w:customStyle="1" w:styleId="78B5CFD30EAD4BF0AFC4E62A17541A43">
    <w:name w:val="78B5CFD30EAD4BF0AFC4E62A17541A43"/>
    <w:rsid w:val="00110E95"/>
  </w:style>
  <w:style w:type="paragraph" w:customStyle="1" w:styleId="429A5C89E0F948628C0872E0C5E24F9D">
    <w:name w:val="429A5C89E0F948628C0872E0C5E24F9D"/>
    <w:rsid w:val="0022133E"/>
  </w:style>
  <w:style w:type="paragraph" w:customStyle="1" w:styleId="FF922A5EA7B84FB396E4A4D85718696B">
    <w:name w:val="FF922A5EA7B84FB396E4A4D85718696B"/>
    <w:rsid w:val="0022133E"/>
  </w:style>
  <w:style w:type="paragraph" w:customStyle="1" w:styleId="66606A3675B3476CA0EAFAC74C7D808E">
    <w:name w:val="66606A3675B3476CA0EAFAC74C7D808E"/>
    <w:rsid w:val="0022133E"/>
  </w:style>
  <w:style w:type="paragraph" w:customStyle="1" w:styleId="719AF6F11DA24C8CB31FD3322E653C6A">
    <w:name w:val="719AF6F11DA24C8CB31FD3322E653C6A"/>
    <w:rsid w:val="00A07EE8"/>
  </w:style>
  <w:style w:type="paragraph" w:customStyle="1" w:styleId="BE1B04626097436C9C12D0E696818041">
    <w:name w:val="BE1B04626097436C9C12D0E696818041"/>
    <w:rsid w:val="00A07EE8"/>
  </w:style>
  <w:style w:type="paragraph" w:customStyle="1" w:styleId="2B5FDB8895F943B784473A741765CC77">
    <w:name w:val="2B5FDB8895F943B784473A741765CC77"/>
    <w:rsid w:val="00A07EE8"/>
  </w:style>
  <w:style w:type="paragraph" w:customStyle="1" w:styleId="85B8C9C4896742029433B0431FF71A79">
    <w:name w:val="85B8C9C4896742029433B0431FF71A79"/>
    <w:rsid w:val="00A07EE8"/>
  </w:style>
  <w:style w:type="paragraph" w:customStyle="1" w:styleId="8E0F0A6FA4FF4CECA96A77B6B3C5661F">
    <w:name w:val="8E0F0A6FA4FF4CECA96A77B6B3C5661F"/>
    <w:rsid w:val="00A07EE8"/>
  </w:style>
  <w:style w:type="paragraph" w:customStyle="1" w:styleId="18DB2E91B9784DC09B16F8AE8E22DD09">
    <w:name w:val="18DB2E91B9784DC09B16F8AE8E22DD09"/>
    <w:rsid w:val="00A07EE8"/>
  </w:style>
  <w:style w:type="paragraph" w:customStyle="1" w:styleId="D1DCDDF7EA8C4234B7AB8526252E6DC2">
    <w:name w:val="D1DCDDF7EA8C4234B7AB8526252E6DC2"/>
    <w:rsid w:val="00A07EE8"/>
  </w:style>
  <w:style w:type="paragraph" w:customStyle="1" w:styleId="05FEB3905BC9464787FFF0F151C63ABA">
    <w:name w:val="05FEB3905BC9464787FFF0F151C63ABA"/>
    <w:rsid w:val="00A07EE8"/>
  </w:style>
  <w:style w:type="paragraph" w:customStyle="1" w:styleId="0F7396C522EB4B96878DB41DDE1BF4B7">
    <w:name w:val="0F7396C522EB4B96878DB41DDE1BF4B7"/>
    <w:rsid w:val="00A07EE8"/>
  </w:style>
  <w:style w:type="paragraph" w:customStyle="1" w:styleId="E1E32BB753D3467A9DB3DE352A5DB9B2">
    <w:name w:val="E1E32BB753D3467A9DB3DE352A5DB9B2"/>
    <w:rsid w:val="00A07EE8"/>
  </w:style>
  <w:style w:type="paragraph" w:customStyle="1" w:styleId="F0BA8297B273490B917079899B57DEBF">
    <w:name w:val="F0BA8297B273490B917079899B57DEBF"/>
    <w:rsid w:val="00A07EE8"/>
  </w:style>
  <w:style w:type="paragraph" w:customStyle="1" w:styleId="01C30FABF1CF4A77976803378BB3E15A">
    <w:name w:val="01C30FABF1CF4A77976803378BB3E15A"/>
    <w:rsid w:val="00A07EE8"/>
  </w:style>
  <w:style w:type="paragraph" w:customStyle="1" w:styleId="72C248854CB148F793E1EB691BD1CAFC">
    <w:name w:val="72C248854CB148F793E1EB691BD1CAFC"/>
    <w:rsid w:val="00A07EE8"/>
  </w:style>
  <w:style w:type="paragraph" w:customStyle="1" w:styleId="49200179626744D4BFBDEF57933540E8">
    <w:name w:val="49200179626744D4BFBDEF57933540E8"/>
    <w:rsid w:val="00A07EE8"/>
  </w:style>
  <w:style w:type="paragraph" w:customStyle="1" w:styleId="B8E05F1A05E943809D7DFE004CFB7C54">
    <w:name w:val="B8E05F1A05E943809D7DFE004CFB7C54"/>
    <w:rsid w:val="00A07EE8"/>
  </w:style>
  <w:style w:type="paragraph" w:customStyle="1" w:styleId="6201684496924D91BC842CAD586FF6A4">
    <w:name w:val="6201684496924D91BC842CAD586FF6A4"/>
    <w:rsid w:val="00A07EE8"/>
  </w:style>
  <w:style w:type="paragraph" w:customStyle="1" w:styleId="365A3C9F1EF44BCE89441D092155894F">
    <w:name w:val="365A3C9F1EF44BCE89441D092155894F"/>
    <w:rsid w:val="00A07EE8"/>
  </w:style>
  <w:style w:type="paragraph" w:customStyle="1" w:styleId="2ED8923745B1420D97E39481DDCADEA1">
    <w:name w:val="2ED8923745B1420D97E39481DDCADEA1"/>
    <w:rsid w:val="00A07EE8"/>
  </w:style>
  <w:style w:type="paragraph" w:customStyle="1" w:styleId="8BECABACF1774247BE39B7F40E85F06C">
    <w:name w:val="8BECABACF1774247BE39B7F40E85F06C"/>
    <w:rsid w:val="00A07EE8"/>
  </w:style>
  <w:style w:type="paragraph" w:customStyle="1" w:styleId="A3D61B974C1D4AFBB3527207CEABC749">
    <w:name w:val="A3D61B974C1D4AFBB3527207CEABC749"/>
    <w:rsid w:val="00A07EE8"/>
  </w:style>
  <w:style w:type="paragraph" w:customStyle="1" w:styleId="45EC737D4EEC477291E75869C528E19C">
    <w:name w:val="45EC737D4EEC477291E75869C528E19C"/>
    <w:rsid w:val="00A07EE8"/>
  </w:style>
  <w:style w:type="paragraph" w:customStyle="1" w:styleId="7D293395271940599B68DCBBBEA42C86">
    <w:name w:val="7D293395271940599B68DCBBBEA42C86"/>
    <w:rsid w:val="00A07EE8"/>
  </w:style>
  <w:style w:type="paragraph" w:customStyle="1" w:styleId="B3390F73B7324458BEAEBBCDD98D3F49">
    <w:name w:val="B3390F73B7324458BEAEBBCDD98D3F49"/>
    <w:rsid w:val="00A07EE8"/>
  </w:style>
  <w:style w:type="paragraph" w:customStyle="1" w:styleId="45422EFF634A4EDA9E55A91F46674427">
    <w:name w:val="45422EFF634A4EDA9E55A91F46674427"/>
    <w:rsid w:val="00A07EE8"/>
  </w:style>
  <w:style w:type="paragraph" w:customStyle="1" w:styleId="1EC6E2436B714480A4561544F0CFB098">
    <w:name w:val="1EC6E2436B714480A4561544F0CFB098"/>
    <w:rsid w:val="00A07EE8"/>
  </w:style>
  <w:style w:type="paragraph" w:customStyle="1" w:styleId="ED96D779C9E04D23B394A26323FDCEAD">
    <w:name w:val="ED96D779C9E04D23B394A26323FDCEAD"/>
    <w:rsid w:val="00A07EE8"/>
  </w:style>
  <w:style w:type="paragraph" w:customStyle="1" w:styleId="E78C65D0FAB74FD593177ABACFC0D170">
    <w:name w:val="E78C65D0FAB74FD593177ABACFC0D170"/>
    <w:rsid w:val="00A07EE8"/>
  </w:style>
  <w:style w:type="paragraph" w:customStyle="1" w:styleId="8D971D88B98E4F7B91CD3747C63156C1">
    <w:name w:val="8D971D88B98E4F7B91CD3747C63156C1"/>
    <w:rsid w:val="00A07EE8"/>
  </w:style>
  <w:style w:type="paragraph" w:customStyle="1" w:styleId="06AE4FB2CEA141E0815150A70E147BB7">
    <w:name w:val="06AE4FB2CEA141E0815150A70E147BB7"/>
    <w:rsid w:val="00A07EE8"/>
  </w:style>
  <w:style w:type="paragraph" w:customStyle="1" w:styleId="BDF350C7F4BD44F39E78E7815411159D">
    <w:name w:val="BDF350C7F4BD44F39E78E7815411159D"/>
    <w:rsid w:val="00A07EE8"/>
  </w:style>
  <w:style w:type="paragraph" w:customStyle="1" w:styleId="C8C9DF3C2D9C40419F8AC31575639A60">
    <w:name w:val="C8C9DF3C2D9C40419F8AC31575639A60"/>
    <w:rsid w:val="00A07EE8"/>
  </w:style>
  <w:style w:type="paragraph" w:customStyle="1" w:styleId="738D19211232447BAE4C189D000B4383">
    <w:name w:val="738D19211232447BAE4C189D000B4383"/>
    <w:rsid w:val="00A07EE8"/>
  </w:style>
  <w:style w:type="paragraph" w:customStyle="1" w:styleId="2D9FFC5FE0A5446497E43B78F67CE18A">
    <w:name w:val="2D9FFC5FE0A5446497E43B78F67CE18A"/>
    <w:rsid w:val="00A07EE8"/>
  </w:style>
  <w:style w:type="paragraph" w:customStyle="1" w:styleId="7EFE985EF17341B8B1FE88B71DA3A296">
    <w:name w:val="7EFE985EF17341B8B1FE88B71DA3A296"/>
    <w:rsid w:val="00A07EE8"/>
  </w:style>
  <w:style w:type="paragraph" w:customStyle="1" w:styleId="39D831EE2DE14853B56AADEC5687D321">
    <w:name w:val="39D831EE2DE14853B56AADEC5687D321"/>
    <w:rsid w:val="00A07EE8"/>
  </w:style>
  <w:style w:type="paragraph" w:customStyle="1" w:styleId="52E85CFB298146988222333EB6110013">
    <w:name w:val="52E85CFB298146988222333EB6110013"/>
    <w:rsid w:val="00A07EE8"/>
  </w:style>
  <w:style w:type="paragraph" w:customStyle="1" w:styleId="F9242E01EA4740119BD0F3CCF2D6030A">
    <w:name w:val="F9242E01EA4740119BD0F3CCF2D6030A"/>
    <w:rsid w:val="00A07EE8"/>
  </w:style>
  <w:style w:type="paragraph" w:customStyle="1" w:styleId="2F3B93B2FA12469BAE6F21FE6C45EAFC">
    <w:name w:val="2F3B93B2FA12469BAE6F21FE6C45EAFC"/>
    <w:rsid w:val="00A07EE8"/>
  </w:style>
  <w:style w:type="paragraph" w:customStyle="1" w:styleId="3527720712CB4885A7FBB4B6A1BEAE32">
    <w:name w:val="3527720712CB4885A7FBB4B6A1BEAE32"/>
    <w:rsid w:val="00A07EE8"/>
  </w:style>
  <w:style w:type="paragraph" w:customStyle="1" w:styleId="091ADBE4718D4D8AA57FD43F543C7245">
    <w:name w:val="091ADBE4718D4D8AA57FD43F543C7245"/>
    <w:rsid w:val="00A07EE8"/>
  </w:style>
  <w:style w:type="paragraph" w:customStyle="1" w:styleId="883C1037BB93497F954D8B8E06175A7F">
    <w:name w:val="883C1037BB93497F954D8B8E06175A7F"/>
    <w:rsid w:val="00A07EE8"/>
  </w:style>
  <w:style w:type="paragraph" w:customStyle="1" w:styleId="1CC566BEDC024BF6ACEBBBEF47BCE5A3">
    <w:name w:val="1CC566BEDC024BF6ACEBBBEF47BCE5A3"/>
    <w:rsid w:val="00A07EE8"/>
  </w:style>
  <w:style w:type="paragraph" w:customStyle="1" w:styleId="61DD0F047B914C399D03063A8D77B7DE">
    <w:name w:val="61DD0F047B914C399D03063A8D77B7DE"/>
    <w:rsid w:val="00A07EE8"/>
  </w:style>
  <w:style w:type="paragraph" w:customStyle="1" w:styleId="6095B23DAB5647F2AB41457B4D879E38">
    <w:name w:val="6095B23DAB5647F2AB41457B4D879E38"/>
    <w:rsid w:val="00A07EE8"/>
  </w:style>
  <w:style w:type="paragraph" w:customStyle="1" w:styleId="514B3135288E426AB6760831B29D7442">
    <w:name w:val="514B3135288E426AB6760831B29D7442"/>
    <w:rsid w:val="00A07EE8"/>
  </w:style>
  <w:style w:type="paragraph" w:customStyle="1" w:styleId="6E9F481F35484B139AE41E54B8B58A46">
    <w:name w:val="6E9F481F35484B139AE41E54B8B58A46"/>
    <w:rsid w:val="00A07EE8"/>
  </w:style>
  <w:style w:type="paragraph" w:customStyle="1" w:styleId="2AF8E3217D9543BE88881B19C37568D0">
    <w:name w:val="2AF8E3217D9543BE88881B19C37568D0"/>
    <w:rsid w:val="00A07EE8"/>
  </w:style>
  <w:style w:type="paragraph" w:customStyle="1" w:styleId="32AEA8CF409F481B8ADB34B994E83B56">
    <w:name w:val="32AEA8CF409F481B8ADB34B994E83B56"/>
    <w:rsid w:val="00A07EE8"/>
  </w:style>
  <w:style w:type="paragraph" w:customStyle="1" w:styleId="B7530196BE454D3E911E2B3B5008C512">
    <w:name w:val="B7530196BE454D3E911E2B3B5008C512"/>
    <w:rsid w:val="00A07EE8"/>
  </w:style>
  <w:style w:type="paragraph" w:customStyle="1" w:styleId="FAD76517560A4798869E0EA23B72C7F0">
    <w:name w:val="FAD76517560A4798869E0EA23B72C7F0"/>
    <w:rsid w:val="00A07EE8"/>
  </w:style>
  <w:style w:type="paragraph" w:customStyle="1" w:styleId="CB4F430819CE43B0A294048C71A824AC">
    <w:name w:val="CB4F430819CE43B0A294048C71A824AC"/>
    <w:rsid w:val="00A07EE8"/>
  </w:style>
  <w:style w:type="paragraph" w:customStyle="1" w:styleId="8AE16D74A7A447BBAAC10E6F11915C89">
    <w:name w:val="8AE16D74A7A447BBAAC10E6F11915C89"/>
    <w:rsid w:val="00A07EE8"/>
  </w:style>
  <w:style w:type="paragraph" w:customStyle="1" w:styleId="D5E9D00501734769B98FCAD697C11334">
    <w:name w:val="D5E9D00501734769B98FCAD697C11334"/>
    <w:rsid w:val="00A07EE8"/>
  </w:style>
  <w:style w:type="paragraph" w:customStyle="1" w:styleId="B9D7853D5BC64A5DB30591DDD9863C33">
    <w:name w:val="B9D7853D5BC64A5DB30591DDD9863C33"/>
    <w:rsid w:val="00A07EE8"/>
  </w:style>
  <w:style w:type="paragraph" w:customStyle="1" w:styleId="F45D2EF79DCB49E3B5B9DA8A2FF2F5CB">
    <w:name w:val="F45D2EF79DCB49E3B5B9DA8A2FF2F5CB"/>
    <w:rsid w:val="00A07EE8"/>
  </w:style>
  <w:style w:type="paragraph" w:customStyle="1" w:styleId="B0108B5DCBDE4B91A7B42DCB40A2CDCA">
    <w:name w:val="B0108B5DCBDE4B91A7B42DCB40A2CDCA"/>
    <w:rsid w:val="00A07EE8"/>
  </w:style>
  <w:style w:type="paragraph" w:customStyle="1" w:styleId="9B7A2A9F16244F2EBCA5A133AA166957">
    <w:name w:val="9B7A2A9F16244F2EBCA5A133AA166957"/>
    <w:rsid w:val="00A07EE8"/>
  </w:style>
  <w:style w:type="paragraph" w:customStyle="1" w:styleId="BCC618A1FB0546B1A1AEE36351555E2B">
    <w:name w:val="BCC618A1FB0546B1A1AEE36351555E2B"/>
    <w:rsid w:val="00A07EE8"/>
  </w:style>
  <w:style w:type="paragraph" w:customStyle="1" w:styleId="FC7F8054736D4C37A928028A268A05FA">
    <w:name w:val="FC7F8054736D4C37A928028A268A05FA"/>
    <w:rsid w:val="00A07EE8"/>
  </w:style>
  <w:style w:type="paragraph" w:customStyle="1" w:styleId="70E4C38C64364FB98B8B645C3C4191E7">
    <w:name w:val="70E4C38C64364FB98B8B645C3C4191E7"/>
    <w:rsid w:val="00A07EE8"/>
  </w:style>
  <w:style w:type="paragraph" w:customStyle="1" w:styleId="115156D30D70468D849539944EB628FB">
    <w:name w:val="115156D30D70468D849539944EB628FB"/>
    <w:rsid w:val="00A07EE8"/>
  </w:style>
  <w:style w:type="paragraph" w:customStyle="1" w:styleId="0A1352841C3743058F7B9875EA273768">
    <w:name w:val="0A1352841C3743058F7B9875EA273768"/>
    <w:rsid w:val="00A07EE8"/>
  </w:style>
  <w:style w:type="paragraph" w:customStyle="1" w:styleId="96B96395CCA3459D925834BF9E086A3E">
    <w:name w:val="96B96395CCA3459D925834BF9E086A3E"/>
    <w:rsid w:val="00A07EE8"/>
  </w:style>
  <w:style w:type="paragraph" w:customStyle="1" w:styleId="2A431F4A92D941638BABAC7B9BFBCA20">
    <w:name w:val="2A431F4A92D941638BABAC7B9BFBCA20"/>
    <w:rsid w:val="00A07EE8"/>
  </w:style>
  <w:style w:type="paragraph" w:customStyle="1" w:styleId="F8C2AB9D7FC544EAA1F443FABEAB5CD6">
    <w:name w:val="F8C2AB9D7FC544EAA1F443FABEAB5CD6"/>
    <w:rsid w:val="00A07EE8"/>
  </w:style>
  <w:style w:type="paragraph" w:customStyle="1" w:styleId="B0FF61CB03BC4D3BB807A0BBFBA5DC8D">
    <w:name w:val="B0FF61CB03BC4D3BB807A0BBFBA5DC8D"/>
    <w:rsid w:val="00A07EE8"/>
  </w:style>
  <w:style w:type="paragraph" w:customStyle="1" w:styleId="D2EC8AD782D541EFBFCD3BDB1054D455">
    <w:name w:val="D2EC8AD782D541EFBFCD3BDB1054D455"/>
    <w:rsid w:val="00A07EE8"/>
  </w:style>
  <w:style w:type="paragraph" w:customStyle="1" w:styleId="D9222E7782B54ACB8F013D9619E60077">
    <w:name w:val="D9222E7782B54ACB8F013D9619E60077"/>
    <w:rsid w:val="00A07EE8"/>
  </w:style>
  <w:style w:type="paragraph" w:customStyle="1" w:styleId="FD413C4D7FA8498D8F36E47840E4F7CA">
    <w:name w:val="FD413C4D7FA8498D8F36E47840E4F7CA"/>
    <w:rsid w:val="00A07EE8"/>
  </w:style>
  <w:style w:type="paragraph" w:customStyle="1" w:styleId="51475A58B1F04C14AEFF5203B261D293">
    <w:name w:val="51475A58B1F04C14AEFF5203B261D293"/>
    <w:rsid w:val="00A07EE8"/>
  </w:style>
  <w:style w:type="paragraph" w:customStyle="1" w:styleId="C24718CF0F054C38952535F5E3993A60">
    <w:name w:val="C24718CF0F054C38952535F5E3993A60"/>
    <w:rsid w:val="00A07EE8"/>
  </w:style>
  <w:style w:type="paragraph" w:customStyle="1" w:styleId="00E56A7DB8094908B7EEA89747F5F518">
    <w:name w:val="00E56A7DB8094908B7EEA89747F5F518"/>
    <w:rsid w:val="00A07EE8"/>
  </w:style>
  <w:style w:type="paragraph" w:customStyle="1" w:styleId="50286838841F4A3F8A3065AA4A12A62F">
    <w:name w:val="50286838841F4A3F8A3065AA4A12A62F"/>
    <w:rsid w:val="00A07EE8"/>
  </w:style>
  <w:style w:type="paragraph" w:customStyle="1" w:styleId="B76BA36E4FE54D6787CD60A5461F46E9">
    <w:name w:val="B76BA36E4FE54D6787CD60A5461F46E9"/>
    <w:rsid w:val="00A07EE8"/>
  </w:style>
  <w:style w:type="paragraph" w:customStyle="1" w:styleId="8DC7AC50EA564E22B5ACB401048104B3">
    <w:name w:val="8DC7AC50EA564E22B5ACB401048104B3"/>
    <w:rsid w:val="00A07EE8"/>
  </w:style>
  <w:style w:type="paragraph" w:customStyle="1" w:styleId="EFBCADF607254EFA90A84DFD0462A8E9">
    <w:name w:val="EFBCADF607254EFA90A84DFD0462A8E9"/>
    <w:rsid w:val="00A07EE8"/>
  </w:style>
  <w:style w:type="paragraph" w:customStyle="1" w:styleId="ED56BD7495AC44B793C37E49381B4099">
    <w:name w:val="ED56BD7495AC44B793C37E49381B4099"/>
    <w:rsid w:val="00A07EE8"/>
  </w:style>
  <w:style w:type="paragraph" w:customStyle="1" w:styleId="69AA4439C6D54F29B36D9BC7E3E9AB15">
    <w:name w:val="69AA4439C6D54F29B36D9BC7E3E9AB15"/>
    <w:rsid w:val="00A07EE8"/>
  </w:style>
  <w:style w:type="paragraph" w:customStyle="1" w:styleId="C71E73925EC347ED90DFA2F9D3C96DF3">
    <w:name w:val="C71E73925EC347ED90DFA2F9D3C96DF3"/>
    <w:rsid w:val="00A07EE8"/>
  </w:style>
  <w:style w:type="paragraph" w:customStyle="1" w:styleId="77990E009AA044C383B2CAA55A5A8705">
    <w:name w:val="77990E009AA044C383B2CAA55A5A8705"/>
    <w:rsid w:val="00A07EE8"/>
  </w:style>
  <w:style w:type="paragraph" w:customStyle="1" w:styleId="B3C3090A76724DD1890F98F0434D76B6">
    <w:name w:val="B3C3090A76724DD1890F98F0434D76B6"/>
    <w:rsid w:val="00A07EE8"/>
  </w:style>
  <w:style w:type="paragraph" w:customStyle="1" w:styleId="32A2C8DDF58041929A9B2B6FF2704212">
    <w:name w:val="32A2C8DDF58041929A9B2B6FF2704212"/>
    <w:rsid w:val="00A07EE8"/>
  </w:style>
  <w:style w:type="paragraph" w:customStyle="1" w:styleId="5F226BFDB7C84E30AF49C3B0087BB246">
    <w:name w:val="5F226BFDB7C84E30AF49C3B0087BB246"/>
    <w:rsid w:val="00A07EE8"/>
  </w:style>
  <w:style w:type="paragraph" w:customStyle="1" w:styleId="510AC9968D604D43B7F02021EE532FA8">
    <w:name w:val="510AC9968D604D43B7F02021EE532FA8"/>
    <w:rsid w:val="00A07EE8"/>
  </w:style>
  <w:style w:type="paragraph" w:customStyle="1" w:styleId="400C4AA92DD44047ADEAA3E7F5CE4BB1">
    <w:name w:val="400C4AA92DD44047ADEAA3E7F5CE4BB1"/>
    <w:rsid w:val="00A07EE8"/>
  </w:style>
  <w:style w:type="paragraph" w:customStyle="1" w:styleId="0492887F72B242EE80011B2B0FB441CA">
    <w:name w:val="0492887F72B242EE80011B2B0FB441CA"/>
    <w:rsid w:val="00A07EE8"/>
  </w:style>
  <w:style w:type="paragraph" w:customStyle="1" w:styleId="C8A623581F594D7E98C02E162997A679">
    <w:name w:val="C8A623581F594D7E98C02E162997A679"/>
    <w:rsid w:val="00A07EE8"/>
  </w:style>
  <w:style w:type="paragraph" w:customStyle="1" w:styleId="EDEACF9CD0634357A8DD3026717B287A">
    <w:name w:val="EDEACF9CD0634357A8DD3026717B287A"/>
    <w:rsid w:val="00A07EE8"/>
  </w:style>
  <w:style w:type="paragraph" w:customStyle="1" w:styleId="166B1EFB839048BFAD3E61ADAB051D97">
    <w:name w:val="166B1EFB839048BFAD3E61ADAB051D97"/>
    <w:rsid w:val="00A07EE8"/>
  </w:style>
  <w:style w:type="paragraph" w:customStyle="1" w:styleId="1F2AB9E54EEB4F438A964FEA35FDC6B4">
    <w:name w:val="1F2AB9E54EEB4F438A964FEA35FDC6B4"/>
    <w:rsid w:val="00A07EE8"/>
  </w:style>
  <w:style w:type="paragraph" w:customStyle="1" w:styleId="A18BF2B0944D4066973093C2B73A38B5">
    <w:name w:val="A18BF2B0944D4066973093C2B73A38B5"/>
    <w:rsid w:val="00A07EE8"/>
  </w:style>
  <w:style w:type="paragraph" w:customStyle="1" w:styleId="64CDCABEB4874EDABE6DF84E8C616D7B">
    <w:name w:val="64CDCABEB4874EDABE6DF84E8C616D7B"/>
    <w:rsid w:val="00A07EE8"/>
  </w:style>
  <w:style w:type="paragraph" w:customStyle="1" w:styleId="A2CB1E782E144DFDBD3C02D779921144">
    <w:name w:val="A2CB1E782E144DFDBD3C02D779921144"/>
    <w:rsid w:val="00A07EE8"/>
  </w:style>
  <w:style w:type="paragraph" w:customStyle="1" w:styleId="60E0D96AD72E45B295DB391336B9B858">
    <w:name w:val="60E0D96AD72E45B295DB391336B9B858"/>
    <w:rsid w:val="00A07EE8"/>
  </w:style>
  <w:style w:type="paragraph" w:customStyle="1" w:styleId="5B1A7F62FB1E4CEC892DE78EF50F2189">
    <w:name w:val="5B1A7F62FB1E4CEC892DE78EF50F2189"/>
    <w:rsid w:val="00A07EE8"/>
  </w:style>
  <w:style w:type="paragraph" w:customStyle="1" w:styleId="056480B402F2410E8933ABE4C767E3F0">
    <w:name w:val="056480B402F2410E8933ABE4C767E3F0"/>
    <w:rsid w:val="00A07EE8"/>
  </w:style>
  <w:style w:type="paragraph" w:customStyle="1" w:styleId="4139B130E98244AAB160260C9B0DA2E1">
    <w:name w:val="4139B130E98244AAB160260C9B0DA2E1"/>
    <w:rsid w:val="00A07EE8"/>
  </w:style>
  <w:style w:type="paragraph" w:customStyle="1" w:styleId="157180A65FFC4908A810ED421B2EF6D4">
    <w:name w:val="157180A65FFC4908A810ED421B2EF6D4"/>
    <w:rsid w:val="00A07EE8"/>
  </w:style>
  <w:style w:type="paragraph" w:customStyle="1" w:styleId="2A57B1C208F04500861BCC306AEDA840">
    <w:name w:val="2A57B1C208F04500861BCC306AEDA840"/>
    <w:rsid w:val="00A07EE8"/>
  </w:style>
  <w:style w:type="paragraph" w:customStyle="1" w:styleId="856FB0139F594176A44DE55D36D79141">
    <w:name w:val="856FB0139F594176A44DE55D36D79141"/>
    <w:rsid w:val="00A07EE8"/>
  </w:style>
  <w:style w:type="paragraph" w:customStyle="1" w:styleId="A051131F37CF4F31AA9E4FE6C7AD571A">
    <w:name w:val="A051131F37CF4F31AA9E4FE6C7AD571A"/>
    <w:rsid w:val="00A07EE8"/>
  </w:style>
  <w:style w:type="paragraph" w:customStyle="1" w:styleId="00A0F1AA0225422D86A4A17C08A30722">
    <w:name w:val="00A0F1AA0225422D86A4A17C08A30722"/>
    <w:rsid w:val="00A07EE8"/>
  </w:style>
  <w:style w:type="paragraph" w:customStyle="1" w:styleId="3D3E973CFCD142C39A6985682F50956B">
    <w:name w:val="3D3E973CFCD142C39A6985682F50956B"/>
    <w:rsid w:val="00A07EE8"/>
  </w:style>
  <w:style w:type="paragraph" w:customStyle="1" w:styleId="A298A71F3FC64C74AF0622D90A2EADFA">
    <w:name w:val="A298A71F3FC64C74AF0622D90A2EADFA"/>
    <w:rsid w:val="00A07EE8"/>
  </w:style>
  <w:style w:type="paragraph" w:customStyle="1" w:styleId="185B02152CB14931B91C08E3C750554F">
    <w:name w:val="185B02152CB14931B91C08E3C750554F"/>
    <w:rsid w:val="00A07EE8"/>
  </w:style>
  <w:style w:type="paragraph" w:customStyle="1" w:styleId="39A65472FBC34571982FE92895B91640">
    <w:name w:val="39A65472FBC34571982FE92895B91640"/>
    <w:rsid w:val="00A07EE8"/>
  </w:style>
  <w:style w:type="paragraph" w:customStyle="1" w:styleId="766903B4D9C849E8A623FF11A30A9B72">
    <w:name w:val="766903B4D9C849E8A623FF11A30A9B72"/>
    <w:rsid w:val="00A07EE8"/>
  </w:style>
  <w:style w:type="paragraph" w:customStyle="1" w:styleId="E46DDF6DBF8B49B7A34150F4C65A3919">
    <w:name w:val="E46DDF6DBF8B49B7A34150F4C65A3919"/>
    <w:rsid w:val="00A07EE8"/>
  </w:style>
  <w:style w:type="paragraph" w:customStyle="1" w:styleId="230350FD2F03484C8844721CF6A93676">
    <w:name w:val="230350FD2F03484C8844721CF6A93676"/>
    <w:rsid w:val="00A07EE8"/>
  </w:style>
  <w:style w:type="paragraph" w:customStyle="1" w:styleId="941CDF48996B46FA963D4C3EAFFE1D30">
    <w:name w:val="941CDF48996B46FA963D4C3EAFFE1D30"/>
    <w:rsid w:val="00A07EE8"/>
  </w:style>
  <w:style w:type="paragraph" w:customStyle="1" w:styleId="6EB2DB5A049D4FBE959B6C2DA5FB500E">
    <w:name w:val="6EB2DB5A049D4FBE959B6C2DA5FB500E"/>
    <w:rsid w:val="00A07EE8"/>
  </w:style>
  <w:style w:type="paragraph" w:customStyle="1" w:styleId="119D8AF7F19847CE848951320F4A7DFF">
    <w:name w:val="119D8AF7F19847CE848951320F4A7DFF"/>
    <w:rsid w:val="00A07EE8"/>
  </w:style>
  <w:style w:type="paragraph" w:customStyle="1" w:styleId="4BF55BF584974F69809AAC8644800E53">
    <w:name w:val="4BF55BF584974F69809AAC8644800E53"/>
    <w:rsid w:val="00A07EE8"/>
  </w:style>
  <w:style w:type="paragraph" w:customStyle="1" w:styleId="7A0CF0BC4325486B8D6D20784CEA56FC">
    <w:name w:val="7A0CF0BC4325486B8D6D20784CEA56FC"/>
    <w:rsid w:val="00A07EE8"/>
  </w:style>
  <w:style w:type="paragraph" w:customStyle="1" w:styleId="2C443AA0D65D4A4FBBAA841C23E8252F">
    <w:name w:val="2C443AA0D65D4A4FBBAA841C23E8252F"/>
    <w:rsid w:val="00A07EE8"/>
  </w:style>
  <w:style w:type="paragraph" w:customStyle="1" w:styleId="25629A60837743E89645CEBAC2D867ED">
    <w:name w:val="25629A60837743E89645CEBAC2D867ED"/>
    <w:rsid w:val="00A07EE8"/>
  </w:style>
  <w:style w:type="paragraph" w:customStyle="1" w:styleId="7235806169644A23A6B3BFBBC53BE46F">
    <w:name w:val="7235806169644A23A6B3BFBBC53BE46F"/>
    <w:rsid w:val="00A07EE8"/>
  </w:style>
  <w:style w:type="paragraph" w:customStyle="1" w:styleId="61FDA6E073014A248149DD5AF49805EE">
    <w:name w:val="61FDA6E073014A248149DD5AF49805EE"/>
    <w:rsid w:val="00A07EE8"/>
  </w:style>
  <w:style w:type="paragraph" w:customStyle="1" w:styleId="C2823612738D402C84934E0B077535E0">
    <w:name w:val="C2823612738D402C84934E0B077535E0"/>
    <w:rsid w:val="00A07EE8"/>
  </w:style>
  <w:style w:type="paragraph" w:customStyle="1" w:styleId="EDD23853043942AB920067572088D8BC">
    <w:name w:val="EDD23853043942AB920067572088D8BC"/>
    <w:rsid w:val="00A07EE8"/>
  </w:style>
  <w:style w:type="paragraph" w:customStyle="1" w:styleId="FBC077304DF14109B6C819A21E38871A">
    <w:name w:val="FBC077304DF14109B6C819A21E38871A"/>
    <w:rsid w:val="00A07EE8"/>
  </w:style>
  <w:style w:type="paragraph" w:customStyle="1" w:styleId="4E1618FC68F4450682390D29CB0F6A36">
    <w:name w:val="4E1618FC68F4450682390D29CB0F6A36"/>
    <w:rsid w:val="00A07EE8"/>
  </w:style>
  <w:style w:type="paragraph" w:customStyle="1" w:styleId="0DC2D189D6F44CAB80559B472C454DA2">
    <w:name w:val="0DC2D189D6F44CAB80559B472C454DA2"/>
    <w:rsid w:val="00A07EE8"/>
  </w:style>
  <w:style w:type="paragraph" w:customStyle="1" w:styleId="C9C7E2BDAEC2479C8E321C14CF5037EB">
    <w:name w:val="C9C7E2BDAEC2479C8E321C14CF5037EB"/>
    <w:rsid w:val="00A07EE8"/>
  </w:style>
  <w:style w:type="paragraph" w:customStyle="1" w:styleId="2B65779A3C4548B4A81B2F94DE36054F">
    <w:name w:val="2B65779A3C4548B4A81B2F94DE36054F"/>
    <w:rsid w:val="00A07EE8"/>
  </w:style>
  <w:style w:type="paragraph" w:customStyle="1" w:styleId="66F452BE629A4B1383E1CE4EDE84845D">
    <w:name w:val="66F452BE629A4B1383E1CE4EDE84845D"/>
    <w:rsid w:val="00A07EE8"/>
  </w:style>
  <w:style w:type="paragraph" w:customStyle="1" w:styleId="8F5E04944D324B9E82F7CC82861E64BE">
    <w:name w:val="8F5E04944D324B9E82F7CC82861E64BE"/>
    <w:rsid w:val="00A07EE8"/>
  </w:style>
  <w:style w:type="paragraph" w:customStyle="1" w:styleId="ABCBA32D85A24739B38585665E2FB7F3">
    <w:name w:val="ABCBA32D85A24739B38585665E2FB7F3"/>
    <w:rsid w:val="00A07EE8"/>
  </w:style>
  <w:style w:type="paragraph" w:customStyle="1" w:styleId="97DF5D873E3D4909BB587692A09B8878">
    <w:name w:val="97DF5D873E3D4909BB587692A09B8878"/>
    <w:rsid w:val="00A07EE8"/>
  </w:style>
  <w:style w:type="paragraph" w:customStyle="1" w:styleId="2F7FD2C43CA24527ABA136AD1D32266A">
    <w:name w:val="2F7FD2C43CA24527ABA136AD1D32266A"/>
    <w:rsid w:val="00A07EE8"/>
  </w:style>
  <w:style w:type="paragraph" w:customStyle="1" w:styleId="553E3E8CD4BF44DB9CC9065119913814">
    <w:name w:val="553E3E8CD4BF44DB9CC9065119913814"/>
    <w:rsid w:val="00A07EE8"/>
  </w:style>
  <w:style w:type="paragraph" w:customStyle="1" w:styleId="29107FEE05714464AD2220F30B061B28">
    <w:name w:val="29107FEE05714464AD2220F30B061B28"/>
    <w:rsid w:val="00A07EE8"/>
  </w:style>
  <w:style w:type="paragraph" w:customStyle="1" w:styleId="63A86D0D0BA3425784C4A23066D0CA73">
    <w:name w:val="63A86D0D0BA3425784C4A23066D0CA73"/>
    <w:rsid w:val="00A07EE8"/>
  </w:style>
  <w:style w:type="paragraph" w:customStyle="1" w:styleId="25E2AB0B645B4F5A811748C3392509CC">
    <w:name w:val="25E2AB0B645B4F5A811748C3392509CC"/>
    <w:rsid w:val="00A07EE8"/>
  </w:style>
  <w:style w:type="paragraph" w:customStyle="1" w:styleId="7C65AA203AAA45978502C859EE94E07C">
    <w:name w:val="7C65AA203AAA45978502C859EE94E07C"/>
    <w:rsid w:val="00A07EE8"/>
  </w:style>
  <w:style w:type="paragraph" w:customStyle="1" w:styleId="6587948917B64FA286640F7C78A0ECC1">
    <w:name w:val="6587948917B64FA286640F7C78A0ECC1"/>
    <w:rsid w:val="00A07EE8"/>
  </w:style>
  <w:style w:type="paragraph" w:customStyle="1" w:styleId="2955BDE1ED424ECBB7286CB4D6B7105D">
    <w:name w:val="2955BDE1ED424ECBB7286CB4D6B7105D"/>
    <w:rsid w:val="00A07EE8"/>
  </w:style>
  <w:style w:type="paragraph" w:customStyle="1" w:styleId="67EB63A97028494488FF5B012DC561E1">
    <w:name w:val="67EB63A97028494488FF5B012DC561E1"/>
    <w:rsid w:val="00A07EE8"/>
  </w:style>
  <w:style w:type="paragraph" w:customStyle="1" w:styleId="DB943B2033D745E5AFB7BF5861A91238">
    <w:name w:val="DB943B2033D745E5AFB7BF5861A91238"/>
    <w:rsid w:val="00A07EE8"/>
  </w:style>
  <w:style w:type="paragraph" w:customStyle="1" w:styleId="370B22A75E7144659C1533C0C2265553">
    <w:name w:val="370B22A75E7144659C1533C0C2265553"/>
    <w:rsid w:val="00A07EE8"/>
  </w:style>
  <w:style w:type="paragraph" w:customStyle="1" w:styleId="B7FA68EE11004FBBB9949F508B0EB0D8">
    <w:name w:val="B7FA68EE11004FBBB9949F508B0EB0D8"/>
    <w:rsid w:val="002B666D"/>
  </w:style>
  <w:style w:type="paragraph" w:customStyle="1" w:styleId="00B1DD5C8A684378B7B3829F270FEB6D">
    <w:name w:val="00B1DD5C8A684378B7B3829F270FEB6D"/>
    <w:rsid w:val="002B666D"/>
  </w:style>
  <w:style w:type="paragraph" w:customStyle="1" w:styleId="2D7F7B42B26A412EAA4BD1C93BB90EB7">
    <w:name w:val="2D7F7B42B26A412EAA4BD1C93BB90EB7"/>
    <w:rsid w:val="003E399E"/>
  </w:style>
  <w:style w:type="paragraph" w:customStyle="1" w:styleId="586179E274644E93881A9699A923F092">
    <w:name w:val="586179E274644E93881A9699A923F092"/>
    <w:rsid w:val="003E399E"/>
  </w:style>
  <w:style w:type="paragraph" w:customStyle="1" w:styleId="8B4BAE1D6C7E4D488E4E51DDCB3CD335">
    <w:name w:val="8B4BAE1D6C7E4D488E4E51DDCB3CD335"/>
    <w:rsid w:val="003E399E"/>
  </w:style>
  <w:style w:type="paragraph" w:customStyle="1" w:styleId="FC8FD6E0D5424628B33089C0A8B6012D">
    <w:name w:val="FC8FD6E0D5424628B33089C0A8B6012D"/>
    <w:rsid w:val="003E399E"/>
  </w:style>
  <w:style w:type="paragraph" w:customStyle="1" w:styleId="0CF31B22A8164CE0BF3962B1A71064FE">
    <w:name w:val="0CF31B22A8164CE0BF3962B1A71064FE"/>
    <w:rsid w:val="003E399E"/>
  </w:style>
  <w:style w:type="paragraph" w:customStyle="1" w:styleId="CD2044575F6C426DB169E58A1CC0F786">
    <w:name w:val="CD2044575F6C426DB169E58A1CC0F786"/>
    <w:rsid w:val="003E399E"/>
  </w:style>
  <w:style w:type="paragraph" w:customStyle="1" w:styleId="0EC5D334ECF2463FB2F2E81BBC531A5D">
    <w:name w:val="0EC5D334ECF2463FB2F2E81BBC531A5D"/>
    <w:rsid w:val="003E399E"/>
  </w:style>
  <w:style w:type="paragraph" w:customStyle="1" w:styleId="EC529633C0C84302924C154AA6D001FB">
    <w:name w:val="EC529633C0C84302924C154AA6D001FB"/>
    <w:rsid w:val="003E399E"/>
  </w:style>
  <w:style w:type="paragraph" w:customStyle="1" w:styleId="F24BEA724EAE469481525A38ECC3688C">
    <w:name w:val="F24BEA724EAE469481525A38ECC3688C"/>
    <w:rsid w:val="003E399E"/>
  </w:style>
  <w:style w:type="paragraph" w:customStyle="1" w:styleId="01B2F2E716F54C4393EA15D1F169E064">
    <w:name w:val="01B2F2E716F54C4393EA15D1F169E064"/>
    <w:rsid w:val="003E399E"/>
  </w:style>
  <w:style w:type="paragraph" w:customStyle="1" w:styleId="88D73EB4FBA44060AFA0BC19EF98398C">
    <w:name w:val="88D73EB4FBA44060AFA0BC19EF98398C"/>
    <w:rsid w:val="003E399E"/>
  </w:style>
  <w:style w:type="paragraph" w:customStyle="1" w:styleId="C2190F7D2B034BFA8989729716A071E9">
    <w:name w:val="C2190F7D2B034BFA8989729716A071E9"/>
    <w:rsid w:val="003E399E"/>
  </w:style>
  <w:style w:type="paragraph" w:customStyle="1" w:styleId="05BC19CB232441A98A63A05A166DCDDA">
    <w:name w:val="05BC19CB232441A98A63A05A166DCDDA"/>
    <w:rsid w:val="003E399E"/>
  </w:style>
  <w:style w:type="paragraph" w:customStyle="1" w:styleId="5CED1FFDB90F40108EC58F54F50CBD67">
    <w:name w:val="5CED1FFDB90F40108EC58F54F50CBD67"/>
    <w:rsid w:val="003E399E"/>
  </w:style>
  <w:style w:type="paragraph" w:customStyle="1" w:styleId="8040718D5D2D4280AC1FA4118126F976">
    <w:name w:val="8040718D5D2D4280AC1FA4118126F976"/>
    <w:rsid w:val="003E399E"/>
  </w:style>
  <w:style w:type="paragraph" w:customStyle="1" w:styleId="47430E093A3B46F88532D7D6D5AAE75A">
    <w:name w:val="47430E093A3B46F88532D7D6D5AAE75A"/>
    <w:rsid w:val="003E399E"/>
  </w:style>
  <w:style w:type="paragraph" w:customStyle="1" w:styleId="582BA200CC1D4775A28865C399FB4855">
    <w:name w:val="582BA200CC1D4775A28865C399FB4855"/>
    <w:rsid w:val="003E399E"/>
  </w:style>
  <w:style w:type="paragraph" w:customStyle="1" w:styleId="F359BDBCFA78449C8AFB2F503E1E344B">
    <w:name w:val="F359BDBCFA78449C8AFB2F503E1E344B"/>
    <w:rsid w:val="003E399E"/>
  </w:style>
  <w:style w:type="paragraph" w:customStyle="1" w:styleId="6E02A515EBF24624A628ACCE2F69621E">
    <w:name w:val="6E02A515EBF24624A628ACCE2F69621E"/>
    <w:rsid w:val="003E399E"/>
  </w:style>
  <w:style w:type="paragraph" w:customStyle="1" w:styleId="C61DE256EB6C4616BC456719EBF3CE0D">
    <w:name w:val="C61DE256EB6C4616BC456719EBF3CE0D"/>
    <w:rsid w:val="003E399E"/>
  </w:style>
  <w:style w:type="paragraph" w:customStyle="1" w:styleId="4C98E65191464CF4A3CD7103471C3511">
    <w:name w:val="4C98E65191464CF4A3CD7103471C3511"/>
    <w:rsid w:val="003E399E"/>
  </w:style>
  <w:style w:type="paragraph" w:customStyle="1" w:styleId="4C942C8E859243639E83629440064F98">
    <w:name w:val="4C942C8E859243639E83629440064F98"/>
    <w:rsid w:val="003E399E"/>
  </w:style>
  <w:style w:type="paragraph" w:customStyle="1" w:styleId="3517EEA1558A4B8EB80DDE5DBBAB2D57">
    <w:name w:val="3517EEA1558A4B8EB80DDE5DBBAB2D57"/>
    <w:rsid w:val="003E399E"/>
  </w:style>
  <w:style w:type="paragraph" w:customStyle="1" w:styleId="A2A14B3761CA48439E3CA1CE6C305FFF">
    <w:name w:val="A2A14B3761CA48439E3CA1CE6C305FFF"/>
    <w:rsid w:val="003E399E"/>
  </w:style>
  <w:style w:type="paragraph" w:customStyle="1" w:styleId="4AFB5920243447D29FBB7711B66EED96">
    <w:name w:val="4AFB5920243447D29FBB7711B66EED96"/>
    <w:rsid w:val="003E399E"/>
  </w:style>
  <w:style w:type="paragraph" w:customStyle="1" w:styleId="9640887BF4B247CBA3276CD955212C82">
    <w:name w:val="9640887BF4B247CBA3276CD955212C82"/>
    <w:rsid w:val="003E399E"/>
  </w:style>
  <w:style w:type="paragraph" w:customStyle="1" w:styleId="061DFEA2C9DE4407AD2E14A188BEC038">
    <w:name w:val="061DFEA2C9DE4407AD2E14A188BEC038"/>
    <w:rsid w:val="003E399E"/>
  </w:style>
  <w:style w:type="paragraph" w:customStyle="1" w:styleId="F8AA373ED2E740AD941CB9C5981F4BFE">
    <w:name w:val="F8AA373ED2E740AD941CB9C5981F4BFE"/>
    <w:rsid w:val="003E399E"/>
  </w:style>
  <w:style w:type="paragraph" w:customStyle="1" w:styleId="207245E8076B49A8BA414E6797F3DBC0">
    <w:name w:val="207245E8076B49A8BA414E6797F3DBC0"/>
    <w:rsid w:val="003E399E"/>
  </w:style>
  <w:style w:type="paragraph" w:customStyle="1" w:styleId="CB085F2D32EF4D8A943B68658489643B">
    <w:name w:val="CB085F2D32EF4D8A943B68658489643B"/>
    <w:rsid w:val="003E399E"/>
  </w:style>
  <w:style w:type="paragraph" w:customStyle="1" w:styleId="61A53EF39F8C41AEB63954C68314D9E6">
    <w:name w:val="61A53EF39F8C41AEB63954C68314D9E6"/>
    <w:rsid w:val="003E399E"/>
  </w:style>
  <w:style w:type="paragraph" w:customStyle="1" w:styleId="D3A17E847D2B4209B951561F90B1B14C">
    <w:name w:val="D3A17E847D2B4209B951561F90B1B14C"/>
    <w:rsid w:val="003E399E"/>
  </w:style>
  <w:style w:type="paragraph" w:customStyle="1" w:styleId="144BBA6F167745728FE8D0BB03ED8356">
    <w:name w:val="144BBA6F167745728FE8D0BB03ED8356"/>
    <w:rsid w:val="003E399E"/>
  </w:style>
  <w:style w:type="paragraph" w:customStyle="1" w:styleId="B58BA9DD22CA48FAA3CC218C24A7EF0E">
    <w:name w:val="B58BA9DD22CA48FAA3CC218C24A7EF0E"/>
    <w:rsid w:val="003E399E"/>
  </w:style>
  <w:style w:type="paragraph" w:customStyle="1" w:styleId="427352EBC3CC443681522F15D83E94E8">
    <w:name w:val="427352EBC3CC443681522F15D83E94E8"/>
    <w:rsid w:val="003E399E"/>
  </w:style>
  <w:style w:type="paragraph" w:customStyle="1" w:styleId="C7CA54469CC347F29A37E9BA2A667909">
    <w:name w:val="C7CA54469CC347F29A37E9BA2A667909"/>
    <w:rsid w:val="003E399E"/>
  </w:style>
  <w:style w:type="paragraph" w:customStyle="1" w:styleId="6F80E117A2D645759A0327E6BAE565A0">
    <w:name w:val="6F80E117A2D645759A0327E6BAE565A0"/>
    <w:rsid w:val="003E399E"/>
  </w:style>
  <w:style w:type="paragraph" w:customStyle="1" w:styleId="357AA2492CD04B9BB98C878E2FDB8A2E">
    <w:name w:val="357AA2492CD04B9BB98C878E2FDB8A2E"/>
    <w:rsid w:val="003E399E"/>
  </w:style>
  <w:style w:type="paragraph" w:customStyle="1" w:styleId="9B36AC6C823A49E2BCC1080024B23143">
    <w:name w:val="9B36AC6C823A49E2BCC1080024B23143"/>
    <w:rsid w:val="003E399E"/>
  </w:style>
  <w:style w:type="paragraph" w:customStyle="1" w:styleId="C5C48758A2F842AC9DF4B26AD5F0E27C">
    <w:name w:val="C5C48758A2F842AC9DF4B26AD5F0E27C"/>
    <w:rsid w:val="003E399E"/>
  </w:style>
  <w:style w:type="paragraph" w:customStyle="1" w:styleId="9AA81540A5B64FFD88B4B3120C3941FA">
    <w:name w:val="9AA81540A5B64FFD88B4B3120C3941FA"/>
    <w:rsid w:val="003E399E"/>
  </w:style>
  <w:style w:type="paragraph" w:customStyle="1" w:styleId="914884437A87428EA0972EDBBAA99629">
    <w:name w:val="914884437A87428EA0972EDBBAA99629"/>
    <w:rsid w:val="003E399E"/>
  </w:style>
  <w:style w:type="paragraph" w:customStyle="1" w:styleId="925EA9C8D47C440F82A487C6C8E5C426">
    <w:name w:val="925EA9C8D47C440F82A487C6C8E5C426"/>
    <w:rsid w:val="003E399E"/>
  </w:style>
  <w:style w:type="paragraph" w:customStyle="1" w:styleId="92177034550848E0BC3E786114B3332A">
    <w:name w:val="92177034550848E0BC3E786114B3332A"/>
    <w:rsid w:val="003E399E"/>
  </w:style>
  <w:style w:type="paragraph" w:customStyle="1" w:styleId="F0094003D9644A7DB8B8751D7F435504">
    <w:name w:val="F0094003D9644A7DB8B8751D7F435504"/>
    <w:rsid w:val="003E399E"/>
  </w:style>
  <w:style w:type="paragraph" w:customStyle="1" w:styleId="2BAD7F8FE8F6446B9C3F3B35AFEF7EC0">
    <w:name w:val="2BAD7F8FE8F6446B9C3F3B35AFEF7EC0"/>
    <w:rsid w:val="003E399E"/>
  </w:style>
  <w:style w:type="paragraph" w:customStyle="1" w:styleId="307F8719F6E844C7A278C6DF2A5E073E">
    <w:name w:val="307F8719F6E844C7A278C6DF2A5E073E"/>
    <w:rsid w:val="003E399E"/>
  </w:style>
  <w:style w:type="paragraph" w:customStyle="1" w:styleId="B8203B05266E475C8F6646C6A76866A5">
    <w:name w:val="B8203B05266E475C8F6646C6A76866A5"/>
    <w:rsid w:val="003E399E"/>
  </w:style>
  <w:style w:type="paragraph" w:customStyle="1" w:styleId="1016DE449BF74F7B964558C393E030B2">
    <w:name w:val="1016DE449BF74F7B964558C393E030B2"/>
    <w:rsid w:val="003E399E"/>
  </w:style>
  <w:style w:type="paragraph" w:customStyle="1" w:styleId="E9753140C1BD45DBB2BA8254212F65BE">
    <w:name w:val="E9753140C1BD45DBB2BA8254212F65BE"/>
    <w:rsid w:val="003E399E"/>
  </w:style>
  <w:style w:type="paragraph" w:customStyle="1" w:styleId="44340B78BF2041749965F9672A4D858B">
    <w:name w:val="44340B78BF2041749965F9672A4D858B"/>
    <w:rsid w:val="003E399E"/>
  </w:style>
  <w:style w:type="paragraph" w:customStyle="1" w:styleId="10A4DACB59EF4906BFC6325EE1B5FBBB">
    <w:name w:val="10A4DACB59EF4906BFC6325EE1B5FBBB"/>
    <w:rsid w:val="003E399E"/>
  </w:style>
  <w:style w:type="paragraph" w:customStyle="1" w:styleId="F394C788C43B4D01B1F188260EBA2EF6">
    <w:name w:val="F394C788C43B4D01B1F188260EBA2EF6"/>
    <w:rsid w:val="003E399E"/>
  </w:style>
  <w:style w:type="paragraph" w:customStyle="1" w:styleId="DB0CFD6BC5654E97844884EBE46A49F2">
    <w:name w:val="DB0CFD6BC5654E97844884EBE46A49F2"/>
    <w:rsid w:val="003E399E"/>
  </w:style>
  <w:style w:type="paragraph" w:customStyle="1" w:styleId="B8A9D59C931C4B2890347373B1AC2510">
    <w:name w:val="B8A9D59C931C4B2890347373B1AC2510"/>
    <w:rsid w:val="003E399E"/>
  </w:style>
  <w:style w:type="paragraph" w:customStyle="1" w:styleId="A8B4B5E86B824EAB8B162650F0E4CA63">
    <w:name w:val="A8B4B5E86B824EAB8B162650F0E4CA63"/>
    <w:rsid w:val="003E399E"/>
  </w:style>
  <w:style w:type="paragraph" w:customStyle="1" w:styleId="AD118DB2E9F34B3BBFE84D20CE95D826">
    <w:name w:val="AD118DB2E9F34B3BBFE84D20CE95D826"/>
    <w:rsid w:val="003E399E"/>
  </w:style>
  <w:style w:type="paragraph" w:customStyle="1" w:styleId="A1FDBDB591A943F6807EE124C8349C6F">
    <w:name w:val="A1FDBDB591A943F6807EE124C8349C6F"/>
    <w:rsid w:val="003E399E"/>
  </w:style>
  <w:style w:type="paragraph" w:customStyle="1" w:styleId="DE873F5B40CE405B8ADF3F4CDAEAA683">
    <w:name w:val="DE873F5B40CE405B8ADF3F4CDAEAA683"/>
    <w:rsid w:val="003E399E"/>
  </w:style>
  <w:style w:type="paragraph" w:customStyle="1" w:styleId="A91E52D74EA94F20857A9EFD2C88D440">
    <w:name w:val="A91E52D74EA94F20857A9EFD2C88D440"/>
    <w:rsid w:val="003E399E"/>
  </w:style>
  <w:style w:type="paragraph" w:customStyle="1" w:styleId="F1532D8421624AF6A4DDDC38A8000F3F">
    <w:name w:val="F1532D8421624AF6A4DDDC38A8000F3F"/>
    <w:rsid w:val="003E399E"/>
  </w:style>
  <w:style w:type="paragraph" w:customStyle="1" w:styleId="650DD8B8524B4B3CA3C8254D1C81790F">
    <w:name w:val="650DD8B8524B4B3CA3C8254D1C81790F"/>
    <w:rsid w:val="003E399E"/>
  </w:style>
  <w:style w:type="paragraph" w:customStyle="1" w:styleId="CE2D5AA43C6346A69859B289E0BA39B0">
    <w:name w:val="CE2D5AA43C6346A69859B289E0BA39B0"/>
    <w:rsid w:val="003E399E"/>
  </w:style>
  <w:style w:type="paragraph" w:customStyle="1" w:styleId="56F5D04DEFB14E379A0BD0F1349447CB">
    <w:name w:val="56F5D04DEFB14E379A0BD0F1349447CB"/>
    <w:rsid w:val="003E399E"/>
  </w:style>
  <w:style w:type="paragraph" w:customStyle="1" w:styleId="BC02553ECAD14B07853EB445D24C10B7">
    <w:name w:val="BC02553ECAD14B07853EB445D24C10B7"/>
    <w:rsid w:val="003E399E"/>
  </w:style>
  <w:style w:type="paragraph" w:customStyle="1" w:styleId="F504498BFB144644A8CEA5F0FE878C03">
    <w:name w:val="F504498BFB144644A8CEA5F0FE878C03"/>
    <w:rsid w:val="003E399E"/>
  </w:style>
  <w:style w:type="paragraph" w:customStyle="1" w:styleId="BE88D38DF2B6471A9D574700158B0781">
    <w:name w:val="BE88D38DF2B6471A9D574700158B0781"/>
    <w:rsid w:val="003E399E"/>
  </w:style>
  <w:style w:type="paragraph" w:customStyle="1" w:styleId="F08A21845DE84FE5B4A6D36189B5813B">
    <w:name w:val="F08A21845DE84FE5B4A6D36189B5813B"/>
    <w:rsid w:val="00900F0E"/>
  </w:style>
  <w:style w:type="paragraph" w:customStyle="1" w:styleId="7EE6C74F1D164409BCB0C86B7ABB518C">
    <w:name w:val="7EE6C74F1D164409BCB0C86B7ABB518C"/>
    <w:rsid w:val="00900F0E"/>
  </w:style>
  <w:style w:type="paragraph" w:customStyle="1" w:styleId="0D8759FFE9D04E1A90235B74EAD87EFC">
    <w:name w:val="0D8759FFE9D04E1A90235B74EAD87EFC"/>
    <w:rsid w:val="00900F0E"/>
  </w:style>
  <w:style w:type="paragraph" w:customStyle="1" w:styleId="22A8F67DFAD141BF9226969D180285E2">
    <w:name w:val="22A8F67DFAD141BF9226969D180285E2"/>
    <w:rsid w:val="00900F0E"/>
  </w:style>
  <w:style w:type="paragraph" w:customStyle="1" w:styleId="ED09A469ADC14280848A0432B34B9DA8">
    <w:name w:val="ED09A469ADC14280848A0432B34B9DA8"/>
    <w:rsid w:val="00EC3ED9"/>
  </w:style>
  <w:style w:type="paragraph" w:customStyle="1" w:styleId="E3F67645B49242DFAD15BB1A7A4368F9">
    <w:name w:val="E3F67645B49242DFAD15BB1A7A4368F9"/>
    <w:rsid w:val="00EC3ED9"/>
  </w:style>
  <w:style w:type="paragraph" w:customStyle="1" w:styleId="EDCA72C47A8F41E5A83B3ADEFA40902C">
    <w:name w:val="EDCA72C47A8F41E5A83B3ADEFA40902C"/>
    <w:rsid w:val="00260127"/>
  </w:style>
  <w:style w:type="paragraph" w:customStyle="1" w:styleId="C741ED0FA0044B63A87134FA585C3E46">
    <w:name w:val="C741ED0FA0044B63A87134FA585C3E46"/>
    <w:rsid w:val="009038DE"/>
  </w:style>
  <w:style w:type="paragraph" w:customStyle="1" w:styleId="A0AF274E56714366832E65F283CF561B">
    <w:name w:val="A0AF274E56714366832E65F283CF561B"/>
    <w:rsid w:val="009038DE"/>
  </w:style>
  <w:style w:type="paragraph" w:customStyle="1" w:styleId="770E6D7C37814E5390C94FF1E843240B">
    <w:name w:val="770E6D7C37814E5390C94FF1E843240B"/>
    <w:rsid w:val="009038DE"/>
  </w:style>
  <w:style w:type="paragraph" w:customStyle="1" w:styleId="C8ACF7406F8C4428886B00184F2113B8">
    <w:name w:val="C8ACF7406F8C4428886B00184F2113B8"/>
    <w:rsid w:val="009038DE"/>
  </w:style>
  <w:style w:type="paragraph" w:customStyle="1" w:styleId="9FB024E3CA064B43AD74A6515C4BDD0E">
    <w:name w:val="9FB024E3CA064B43AD74A6515C4BDD0E"/>
    <w:rsid w:val="009038DE"/>
  </w:style>
  <w:style w:type="paragraph" w:customStyle="1" w:styleId="787D71DE04DC40CE9CF9A94597B7C2A6">
    <w:name w:val="787D71DE04DC40CE9CF9A94597B7C2A6"/>
    <w:rsid w:val="009038DE"/>
  </w:style>
  <w:style w:type="paragraph" w:customStyle="1" w:styleId="23A55DB324DA44CBBF01E625D3186F2E">
    <w:name w:val="23A55DB324DA44CBBF01E625D3186F2E"/>
    <w:rsid w:val="009038DE"/>
  </w:style>
  <w:style w:type="paragraph" w:customStyle="1" w:styleId="91CADC3E0CF047AEA29DB5EF2F0EA5C9">
    <w:name w:val="91CADC3E0CF047AEA29DB5EF2F0EA5C9"/>
    <w:rsid w:val="009038DE"/>
  </w:style>
  <w:style w:type="paragraph" w:customStyle="1" w:styleId="D82BF00288E542D389257AFD22CE0880">
    <w:name w:val="D82BF00288E542D389257AFD22CE0880"/>
    <w:rsid w:val="009038DE"/>
  </w:style>
  <w:style w:type="paragraph" w:customStyle="1" w:styleId="7D68ACAC1A8B47A9840040BADAF10F60">
    <w:name w:val="7D68ACAC1A8B47A9840040BADAF10F60"/>
    <w:rsid w:val="009038DE"/>
  </w:style>
  <w:style w:type="paragraph" w:customStyle="1" w:styleId="CB581C7579D0457D92D3F2A3DBAEE4D2">
    <w:name w:val="CB581C7579D0457D92D3F2A3DBAEE4D2"/>
    <w:rsid w:val="009038DE"/>
  </w:style>
  <w:style w:type="paragraph" w:customStyle="1" w:styleId="821FD7C791144EC797C9286AA8808E7F">
    <w:name w:val="821FD7C791144EC797C9286AA8808E7F"/>
    <w:rsid w:val="009038DE"/>
  </w:style>
  <w:style w:type="paragraph" w:customStyle="1" w:styleId="C6914A4D9E0641A28C864C10F013C2C3">
    <w:name w:val="C6914A4D9E0641A28C864C10F013C2C3"/>
    <w:rsid w:val="009038DE"/>
  </w:style>
  <w:style w:type="paragraph" w:customStyle="1" w:styleId="405EFC633E2747E7B441AD1117F13E56">
    <w:name w:val="405EFC633E2747E7B441AD1117F13E56"/>
    <w:rsid w:val="009038DE"/>
  </w:style>
  <w:style w:type="paragraph" w:customStyle="1" w:styleId="368F2412EE994387A786C03BDA7A6C28">
    <w:name w:val="368F2412EE994387A786C03BDA7A6C28"/>
    <w:rsid w:val="009038DE"/>
  </w:style>
  <w:style w:type="paragraph" w:customStyle="1" w:styleId="0C14C472B7B740B68A12BFE9987AD2C5">
    <w:name w:val="0C14C472B7B740B68A12BFE9987AD2C5"/>
    <w:rsid w:val="009038DE"/>
  </w:style>
  <w:style w:type="paragraph" w:customStyle="1" w:styleId="4777A924F67647A0ADB4CD1C70F64DA5">
    <w:name w:val="4777A924F67647A0ADB4CD1C70F64DA5"/>
    <w:rsid w:val="009038DE"/>
  </w:style>
  <w:style w:type="paragraph" w:customStyle="1" w:styleId="6D5E96B55D284B70BD4A72F87F42FC2E">
    <w:name w:val="6D5E96B55D284B70BD4A72F87F42FC2E"/>
    <w:rsid w:val="009038DE"/>
  </w:style>
  <w:style w:type="paragraph" w:customStyle="1" w:styleId="4EBCE049A3C44D9DAFC7A861227472F6">
    <w:name w:val="4EBCE049A3C44D9DAFC7A861227472F6"/>
    <w:rsid w:val="009038DE"/>
  </w:style>
  <w:style w:type="paragraph" w:customStyle="1" w:styleId="AEC457DD528F417B80AA56ADD7B5E940">
    <w:name w:val="AEC457DD528F417B80AA56ADD7B5E940"/>
    <w:rsid w:val="000145C5"/>
  </w:style>
  <w:style w:type="paragraph" w:customStyle="1" w:styleId="CA00FDE013CC4DA4B3CA0D61D3BE2218">
    <w:name w:val="CA00FDE013CC4DA4B3CA0D61D3BE2218"/>
    <w:rsid w:val="000145C5"/>
  </w:style>
  <w:style w:type="paragraph" w:customStyle="1" w:styleId="95B781DF595F4567887D807CAF286E95">
    <w:name w:val="95B781DF595F4567887D807CAF286E95"/>
    <w:rsid w:val="000145C5"/>
  </w:style>
  <w:style w:type="paragraph" w:customStyle="1" w:styleId="75B7B51AE2F94E628D673EDBC9E3A317">
    <w:name w:val="75B7B51AE2F94E628D673EDBC9E3A317"/>
    <w:rsid w:val="000145C5"/>
  </w:style>
  <w:style w:type="paragraph" w:customStyle="1" w:styleId="E3879045294D425EB03F14333767A862">
    <w:name w:val="E3879045294D425EB03F14333767A862"/>
    <w:rsid w:val="000145C5"/>
  </w:style>
  <w:style w:type="paragraph" w:customStyle="1" w:styleId="E412DDE068604033BC2D48F9CB0E29D2">
    <w:name w:val="E412DDE068604033BC2D48F9CB0E29D2"/>
    <w:rsid w:val="000145C5"/>
  </w:style>
  <w:style w:type="paragraph" w:customStyle="1" w:styleId="17E95B256CFB42A2AC879D2C56906F65">
    <w:name w:val="17E95B256CFB42A2AC879D2C56906F65"/>
    <w:rsid w:val="000145C5"/>
  </w:style>
  <w:style w:type="paragraph" w:customStyle="1" w:styleId="6CD4C32D2DEE44F4AD387C68F7F7A560">
    <w:name w:val="6CD4C32D2DEE44F4AD387C68F7F7A560"/>
    <w:rsid w:val="000145C5"/>
  </w:style>
  <w:style w:type="paragraph" w:customStyle="1" w:styleId="6D9821EC53BC4A7CA110E8ECDEFF3083">
    <w:name w:val="6D9821EC53BC4A7CA110E8ECDEFF3083"/>
    <w:rsid w:val="000145C5"/>
  </w:style>
  <w:style w:type="paragraph" w:customStyle="1" w:styleId="6C1C6FD877E0480EB25B11E026479480">
    <w:name w:val="6C1C6FD877E0480EB25B11E026479480"/>
    <w:rsid w:val="000145C5"/>
  </w:style>
  <w:style w:type="paragraph" w:customStyle="1" w:styleId="CF5749A15189481FACAF0E40F44D8D2E">
    <w:name w:val="CF5749A15189481FACAF0E40F44D8D2E"/>
    <w:rsid w:val="000145C5"/>
  </w:style>
  <w:style w:type="paragraph" w:customStyle="1" w:styleId="2D94056902D641E29BB9DE32CA301F20">
    <w:name w:val="2D94056902D641E29BB9DE32CA301F20"/>
    <w:rsid w:val="000145C5"/>
  </w:style>
  <w:style w:type="paragraph" w:customStyle="1" w:styleId="EAEC70CB8FCF42C4823BCF2952C0C2EB">
    <w:name w:val="EAEC70CB8FCF42C4823BCF2952C0C2EB"/>
    <w:rsid w:val="000145C5"/>
  </w:style>
  <w:style w:type="paragraph" w:customStyle="1" w:styleId="81C2D43D4D2C4205AE3367DB248D395B">
    <w:name w:val="81C2D43D4D2C4205AE3367DB248D395B"/>
    <w:rsid w:val="000145C5"/>
  </w:style>
  <w:style w:type="paragraph" w:customStyle="1" w:styleId="1004FD14EDF04EB18A2F09A8F091A6D0">
    <w:name w:val="1004FD14EDF04EB18A2F09A8F091A6D0"/>
    <w:rsid w:val="00D11FC0"/>
  </w:style>
  <w:style w:type="paragraph" w:customStyle="1" w:styleId="374D51289C7341C4804AD6055EEE7CE8">
    <w:name w:val="374D51289C7341C4804AD6055EEE7CE8"/>
    <w:rsid w:val="00D11FC0"/>
  </w:style>
  <w:style w:type="paragraph" w:customStyle="1" w:styleId="D09FC00E5C2943B5BB4B59CA3E3D2F8A">
    <w:name w:val="D09FC00E5C2943B5BB4B59CA3E3D2F8A"/>
    <w:rsid w:val="00D11FC0"/>
  </w:style>
  <w:style w:type="paragraph" w:customStyle="1" w:styleId="D74826FFC445474CB3523DC98813A559">
    <w:name w:val="D74826FFC445474CB3523DC98813A559"/>
    <w:rsid w:val="00D11FC0"/>
  </w:style>
  <w:style w:type="paragraph" w:customStyle="1" w:styleId="F4B3E9ADC54144ED85619B9344B5875C">
    <w:name w:val="F4B3E9ADC54144ED85619B9344B5875C"/>
    <w:rsid w:val="00D11FC0"/>
  </w:style>
  <w:style w:type="paragraph" w:customStyle="1" w:styleId="902CF208F4A4427E918130335370795C">
    <w:name w:val="902CF208F4A4427E918130335370795C"/>
    <w:rsid w:val="00D11FC0"/>
  </w:style>
  <w:style w:type="paragraph" w:customStyle="1" w:styleId="75BA97576C6342F7BB8422392429D151">
    <w:name w:val="75BA97576C6342F7BB8422392429D151"/>
    <w:rsid w:val="00D11FC0"/>
  </w:style>
  <w:style w:type="paragraph" w:customStyle="1" w:styleId="C76CBDD00DC446AA87EB3EF433721C49">
    <w:name w:val="C76CBDD00DC446AA87EB3EF433721C49"/>
    <w:rsid w:val="00D11FC0"/>
  </w:style>
  <w:style w:type="paragraph" w:customStyle="1" w:styleId="24BA47489F454869A357AE3FE6B5BC1A">
    <w:name w:val="24BA47489F454869A357AE3FE6B5BC1A"/>
    <w:rsid w:val="00D11FC0"/>
  </w:style>
  <w:style w:type="paragraph" w:customStyle="1" w:styleId="EBED17E0F99E4EA4AF5E3977103E3771">
    <w:name w:val="EBED17E0F99E4EA4AF5E3977103E3771"/>
    <w:rsid w:val="00D11FC0"/>
  </w:style>
  <w:style w:type="paragraph" w:customStyle="1" w:styleId="53048B1C81FD4AD19738DD5DB2DBED0B">
    <w:name w:val="53048B1C81FD4AD19738DD5DB2DBED0B"/>
    <w:rsid w:val="00D11F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D051388F4C8347A442BD4E523BF3F2" ma:contentTypeVersion="11" ma:contentTypeDescription="Create a new document." ma:contentTypeScope="" ma:versionID="f22cb09657ac320983f278c67715d998">
  <xsd:schema xmlns:xsd="http://www.w3.org/2001/XMLSchema" xmlns:xs="http://www.w3.org/2001/XMLSchema" xmlns:p="http://schemas.microsoft.com/office/2006/metadata/properties" xmlns:ns3="f29306f4-09c1-4c2e-ac72-df531d0ce347" xmlns:ns4="c7b4977b-59b7-4e10-9d51-346aaa97b699" targetNamespace="http://schemas.microsoft.com/office/2006/metadata/properties" ma:root="true" ma:fieldsID="e2a06eee9aad9587b2522ee93856d796" ns3:_="" ns4:_="">
    <xsd:import namespace="f29306f4-09c1-4c2e-ac72-df531d0ce347"/>
    <xsd:import namespace="c7b4977b-59b7-4e10-9d51-346aaa97b69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9306f4-09c1-4c2e-ac72-df531d0ce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4977b-59b7-4e10-9d51-346aaa97b6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F57EA8-632A-4A32-8009-8D1A0AAB85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A69FC4-57F2-4B96-BDF4-F05233C33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9306f4-09c1-4c2e-ac72-df531d0ce347"/>
    <ds:schemaRef ds:uri="c7b4977b-59b7-4e10-9d51-346aaa97b6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CF22B7-F75C-4A2C-8D96-0A4FF88B0B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4909</Words>
  <Characters>27982</Characters>
  <Application>Microsoft Office Word</Application>
  <DocSecurity>0</DocSecurity>
  <Lines>233</Lines>
  <Paragraphs>65</Paragraphs>
  <ScaleCrop>false</ScaleCrop>
  <Company/>
  <LinksUpToDate>false</LinksUpToDate>
  <CharactersWithSpaces>3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 Jennifer L</dc:creator>
  <cp:keywords/>
  <dc:description/>
  <cp:lastModifiedBy>Boynton, Katherine L</cp:lastModifiedBy>
  <cp:revision>2</cp:revision>
  <dcterms:created xsi:type="dcterms:W3CDTF">2021-06-21T17:29:00Z</dcterms:created>
  <dcterms:modified xsi:type="dcterms:W3CDTF">2021-06-2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D051388F4C8347A442BD4E523BF3F2</vt:lpwstr>
  </property>
  <property fmtid="{D5CDD505-2E9C-101B-9397-08002B2CF9AE}" pid="3" name="_dlc_DocIdItemGuid">
    <vt:lpwstr>9446aaa2-47de-4567-8315-9ccba74398ef</vt:lpwstr>
  </property>
</Properties>
</file>